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;base64"/>
  <Override PartName="/word/media/rId35.png" ContentType="image/png;base64"/>
  <Override PartName="/word/media/rId37.png" ContentType="image/png;base64"/>
  <Override PartName="/word/media/rId38.png" ContentType="image/png;base64"/>
  <Override PartName="/word/media/rId36.png" ContentType="image/png;base64"/>
  <Override PartName="/word/media/rId29.png" ContentType="image/png;base64"/>
  <Override PartName="/word/media/rId28.png" ContentType="image/png;base64"/>
  <Override PartName="/word/media/rId3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</w:t>
      </w:r>
      <w:r>
        <w:t xml:space="preserve"> </w:t>
      </w:r>
      <w:r>
        <w:t xml:space="preserve">Data</w:t>
      </w:r>
      <w:r>
        <w:t xml:space="preserve"> </w:t>
      </w:r>
      <w:r>
        <w:t xml:space="preserve">&amp;</w:t>
      </w:r>
      <w:r>
        <w:t xml:space="preserve"> </w:t>
      </w:r>
      <w:r>
        <w:t xml:space="preserve">Reshaping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Augspurger</w:t>
      </w:r>
    </w:p>
    <w:p>
      <w:pPr>
        <w:pStyle w:val="BlockText"/>
      </w:pPr>
      <w:r>
        <w:t xml:space="preserve">Structuring datasets to facilitate analysis</w:t>
      </w:r>
      <w:r>
        <w:t xml:space="preserve"> </w:t>
      </w:r>
      <w:hyperlink r:id="rId21">
        <w:r>
          <w:rPr>
            <w:rStyle w:val="Hyperlink"/>
          </w:rPr>
          <w:t xml:space="preserve">(Wickham 2014)</w:t>
        </w:r>
      </w:hyperlink>
    </w:p>
    <w:p>
      <w:pPr>
        <w:pStyle w:val="FirstParagraph"/>
      </w:pPr>
      <w:r>
        <w:t xml:space="preserve">So, you've sat down to analyze a new dataset.</w:t>
      </w:r>
      <w:r>
        <w:t xml:space="preserve"> </w:t>
      </w:r>
      <w:r>
        <w:t xml:space="preserve">What do you do first?</w:t>
      </w:r>
    </w:p>
    <w:p>
      <w:pPr>
        <w:pStyle w:val="BodyText"/>
      </w:pPr>
      <w:r>
        <w:t xml:space="preserve">In episode 11 of</w:t>
      </w:r>
      <w:r>
        <w:t xml:space="preserve"> </w:t>
      </w:r>
      <w:hyperlink r:id="rId22">
        <w:r>
          <w:rPr>
            <w:rStyle w:val="Hyperlink"/>
          </w:rPr>
          <w:t xml:space="preserve">Not So Standard Deviations</w:t>
        </w:r>
      </w:hyperlink>
      <w:r>
        <w:t xml:space="preserve">, Hilary and Roger discussed their typical approaches.</w:t>
      </w:r>
      <w:r>
        <w:t xml:space="preserve"> </w:t>
      </w:r>
      <w:r>
        <w:t xml:space="preserve">I'm with Hilary on this one, you should make sure your data is tidy.</w:t>
      </w:r>
      <w:r>
        <w:t xml:space="preserve"> </w:t>
      </w:r>
      <w:r>
        <w:t xml:space="preserve">Before you do any plots, filtering, transformations, summary statistics, regressions...</w:t>
      </w:r>
      <w:r>
        <w:t xml:space="preserve"> </w:t>
      </w:r>
      <w:r>
        <w:t xml:space="preserve">Without a tidy dataset, you'll be fighting your tools to get the result you need.</w:t>
      </w:r>
      <w:r>
        <w:t xml:space="preserve"> </w:t>
      </w:r>
      <w:r>
        <w:t xml:space="preserve">With a tidy dataset, it's relatively easy to do all of those.</w:t>
      </w:r>
    </w:p>
    <w:p>
      <w:pPr>
        <w:pStyle w:val="BodyText"/>
      </w:pPr>
      <w:r>
        <w:t xml:space="preserve">Hadley Wickham kindly summarized tidiness as a dataset where</w:t>
      </w:r>
    </w:p>
    <w:p>
      <w:pPr>
        <w:pStyle w:val="Compact"/>
        <w:numPr>
          <w:numId w:val="1001"/>
          <w:ilvl w:val="0"/>
        </w:numPr>
      </w:pPr>
      <w:r>
        <w:t xml:space="preserve">Each variable forms a column</w:t>
      </w:r>
    </w:p>
    <w:p>
      <w:pPr>
        <w:pStyle w:val="Compact"/>
        <w:numPr>
          <w:numId w:val="1001"/>
          <w:ilvl w:val="0"/>
        </w:numPr>
      </w:pPr>
      <w:r>
        <w:t xml:space="preserve">Each observation forms a row</w:t>
      </w:r>
    </w:p>
    <w:p>
      <w:pPr>
        <w:pStyle w:val="Compact"/>
        <w:numPr>
          <w:numId w:val="1001"/>
          <w:ilvl w:val="0"/>
        </w:numPr>
      </w:pPr>
      <w:r>
        <w:t xml:space="preserve">Each type of observational unit forms a table</w:t>
      </w:r>
    </w:p>
    <w:p>
      <w:pPr>
        <w:pStyle w:val="FirstParagraph"/>
      </w:pPr>
      <w:r>
        <w:t xml:space="preserve">And today we'll only concern ourselves with the first two.</w:t>
      </w:r>
      <w:r>
        <w:t xml:space="preserve"> </w:t>
      </w:r>
      <w:r>
        <w:t xml:space="preserve">As quoted at the top, this really is about facilitating analysis: going as quickly as possible from question to answer.</w:t>
      </w:r>
    </w:p>
    <w:p>
      <w:pPr>
        <w:pStyle w:val="Heading2"/>
      </w:pPr>
      <w:bookmarkStart w:id="23" w:name="nba-data"/>
      <w:bookmarkEnd w:id="23"/>
      <w:r>
        <w:t xml:space="preserve">NBA Data</w:t>
      </w:r>
    </w:p>
    <w:p>
      <w:pPr>
        <w:pStyle w:val="FirstParagraph"/>
      </w:pPr>
      <w:hyperlink r:id="rId24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tackOverflow question asked about calculating the number of days of rest NBA teams have between games.</w:t>
      </w:r>
      <w:r>
        <w:t xml:space="preserve"> </w:t>
      </w:r>
      <w:r>
        <w:t xml:space="preserve">The answer would have been difficult to compute with the raw data.</w:t>
      </w:r>
      <w:r>
        <w:t xml:space="preserve"> </w:t>
      </w:r>
      <w:r>
        <w:t xml:space="preserve">After transforming the dataset to be tidy, we're able to quickly get the answer.</w:t>
      </w:r>
    </w:p>
    <w:p>
      <w:pPr>
        <w:pStyle w:val="BodyText"/>
      </w:pPr>
      <w:r>
        <w:t xml:space="preserve">We'll grab some NBA game data from basketball-reference.com using pandas'</w:t>
      </w:r>
      <w:r>
        <w:t xml:space="preserve"> </w:t>
      </w:r>
      <w:r>
        <w:rPr>
          <w:rStyle w:val="VerbatimChar"/>
        </w:rPr>
        <w:t xml:space="preserve">read_html</w:t>
      </w:r>
      <w:r>
        <w:t xml:space="preserve"> </w:t>
      </w:r>
      <w:r>
        <w:t xml:space="preserve">function, which returns a list of DataFrames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: 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ba.csv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n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path.exists(fp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t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read_html(</w:t>
      </w:r>
      <w:r>
        <w:rPr>
          <w:rStyle w:val="StringTok"/>
        </w:rPr>
        <w:t xml:space="preserve">"http://www.basketball-reference.com/leagues/NBA_2016_games.ht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games.to_csv(fp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read_csv(fp, index_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ames.head()</w:t>
      </w:r>
    </w:p>
    <w:p>
      <w:pPr>
        <w:pStyle w:val="FirstParagraph"/>
      </w:pPr>
      <w:r>
        <w:t xml:space="preserve">Side note: pandas'</w:t>
      </w:r>
      <w:r>
        <w:t xml:space="preserve"> </w:t>
      </w:r>
      <w:r>
        <w:rPr>
          <w:rStyle w:val="VerbatimChar"/>
        </w:rPr>
        <w:t xml:space="preserve">read_html</w:t>
      </w:r>
      <w:r>
        <w:t xml:space="preserve"> </w:t>
      </w:r>
      <w:r>
        <w:t xml:space="preserve">is pretty good. On simple websites it almost always works.</w:t>
      </w:r>
      <w:r>
        <w:t xml:space="preserve"> </w:t>
      </w:r>
      <w:r>
        <w:t xml:space="preserve">It provides a couple parameters for controlling what gets selected from the webpage if the defaults fail.</w:t>
      </w:r>
      <w:r>
        <w:t xml:space="preserve"> </w:t>
      </w:r>
      <w:r>
        <w:t xml:space="preserve">I'll always use it first, before moving on to</w:t>
      </w:r>
      <w:r>
        <w:t xml:space="preserve"> </w:t>
      </w:r>
      <w:hyperlink r:id="rId25">
        <w:r>
          <w:rPr>
            <w:rStyle w:val="Hyperlink"/>
          </w:rPr>
          <w:t xml:space="preserve">BeautifulSoup</w:t>
        </w:r>
      </w:hyperlink>
      <w:r>
        <w:t xml:space="preserve"> </w:t>
      </w:r>
      <w:r>
        <w:t xml:space="preserve">or</w:t>
      </w:r>
      <w:r>
        <w:t xml:space="preserve"> </w:t>
      </w:r>
      <w:hyperlink r:id="rId26">
        <w:r>
          <w:rPr>
            <w:rStyle w:val="Hyperlink"/>
          </w:rPr>
          <w:t xml:space="preserve">lxml</w:t>
        </w:r>
      </w:hyperlink>
      <w:r>
        <w:t xml:space="preserve"> </w:t>
      </w:r>
      <w:r>
        <w:t xml:space="preserve">if the page is more complicated.</w:t>
      </w:r>
    </w:p>
    <w:p>
      <w:pPr>
        <w:pStyle w:val="BodyText"/>
      </w:pPr>
      <w:r>
        <w:t xml:space="preserve">As you can see, we have a bit of general munging to do before tidying.</w:t>
      </w:r>
      <w:r>
        <w:t xml:space="preserve"> </w:t>
      </w:r>
      <w:r>
        <w:t xml:space="preserve">Each month slips in an extra row of mostly NaNs, the column names aren't too useful, and we have some dtypes to fix up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 column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rt (ET)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</w:t>
      </w:r>
      <w:r>
        <w:rPr>
          <w:rStyle w:val="StringTok"/>
        </w:rPr>
        <w:t xml:space="preserve">'Unamed: 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itor/Neutr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</w:t>
      </w:r>
      <w:r>
        <w:rPr>
          <w:rStyle w:val="StringTok"/>
        </w:rPr>
        <w:t xml:space="preserve">'PT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/Neutr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</w:t>
      </w:r>
      <w:r>
        <w:rPr>
          <w:rStyle w:val="StringTok"/>
        </w:rPr>
        <w:t xml:space="preserve">'PTS.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amed: 7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_ot'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ames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umn_names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dropna(thres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[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assign(dat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pd.to_datetime(x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%a, %b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%Y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set_index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app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rename_axis([</w:t>
      </w:r>
      <w:r>
        <w:rPr>
          <w:rStyle w:val="StringTok"/>
        </w:rPr>
        <w:t xml:space="preserve">"gam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sort_index(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ames.head()</w:t>
      </w:r>
    </w:p>
    <w:p>
      <w:pPr>
        <w:pStyle w:val="FirstParagraph"/>
      </w:pPr>
      <w:r>
        <w:t xml:space="preserve">A quick aside on that last block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ropna</w:t>
      </w:r>
      <w:r>
        <w:t xml:space="preserve"> </w:t>
      </w:r>
      <w:r>
        <w:t xml:space="preserve">has a</w:t>
      </w:r>
      <w:r>
        <w:t xml:space="preserve"> </w:t>
      </w:r>
      <w:r>
        <w:rPr>
          <w:rStyle w:val="VerbatimChar"/>
        </w:rPr>
        <w:t xml:space="preserve">thresh</w:t>
      </w:r>
      <w:r>
        <w:t xml:space="preserve"> </w:t>
      </w:r>
      <w:r>
        <w:t xml:space="preserve">argument. If at least</w:t>
      </w:r>
      <w:r>
        <w:t xml:space="preserve"> </w:t>
      </w:r>
      <w:r>
        <w:rPr>
          <w:rStyle w:val="VerbatimChar"/>
        </w:rPr>
        <w:t xml:space="preserve">thresh</w:t>
      </w:r>
      <w:r>
        <w:t xml:space="preserve"> </w:t>
      </w:r>
      <w:r>
        <w:t xml:space="preserve">items are missing, the row is dropped. We used it to remove the "Month headers" that slipped into the table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assign</w:t>
      </w:r>
      <w:r>
        <w:t xml:space="preserve"> </w:t>
      </w:r>
      <w:r>
        <w:t xml:space="preserve">can take a callable. This lets us refer to the DataFrame in the previous step of the chain. Otherwise we would have to assign</w:t>
      </w:r>
      <w:r>
        <w:t xml:space="preserve"> </w:t>
      </w:r>
      <w:r>
        <w:rPr>
          <w:rStyle w:val="VerbatimChar"/>
        </w:rPr>
        <w:t xml:space="preserve">temp_df = games.dropna()...</w:t>
      </w:r>
      <w:r>
        <w:t xml:space="preserve"> </w:t>
      </w:r>
      <w:r>
        <w:t xml:space="preserve">And then do the</w:t>
      </w:r>
      <w:r>
        <w:t xml:space="preserve"> </w:t>
      </w:r>
      <w:r>
        <w:rPr>
          <w:rStyle w:val="VerbatimChar"/>
        </w:rPr>
        <w:t xml:space="preserve">pd.to_datetime</w:t>
      </w:r>
      <w:r>
        <w:t xml:space="preserve"> </w:t>
      </w:r>
      <w:r>
        <w:t xml:space="preserve">on that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et_index</w:t>
      </w:r>
      <w:r>
        <w:t xml:space="preserve"> </w:t>
      </w:r>
      <w:r>
        <w:t xml:space="preserve">has an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keyword. We keep the original index around since it will be our unique identifier per game.</w:t>
      </w:r>
    </w:p>
    <w:p>
      <w:pPr>
        <w:pStyle w:val="Compact"/>
        <w:numPr>
          <w:numId w:val="1002"/>
          <w:ilvl w:val="0"/>
        </w:numPr>
      </w:pPr>
      <w:r>
        <w:t xml:space="preserve">We use</w:t>
      </w:r>
      <w:r>
        <w:t xml:space="preserve"> </w:t>
      </w:r>
      <w:r>
        <w:rPr>
          <w:rStyle w:val="VerbatimChar"/>
        </w:rPr>
        <w:t xml:space="preserve">.rename_axis</w:t>
      </w:r>
      <w:r>
        <w:t xml:space="preserve"> </w:t>
      </w:r>
      <w:r>
        <w:t xml:space="preserve">to set the index names (this behavior is new in pandas 0.18; before</w:t>
      </w:r>
      <w:r>
        <w:t xml:space="preserve"> </w:t>
      </w:r>
      <w:r>
        <w:rPr>
          <w:rStyle w:val="VerbatimChar"/>
        </w:rPr>
        <w:t xml:space="preserve">.rename_axis</w:t>
      </w:r>
      <w:r>
        <w:t xml:space="preserve"> </w:t>
      </w:r>
      <w:r>
        <w:t xml:space="preserve">only took a mapping for changing labels).</w:t>
      </w:r>
    </w:p>
    <w:p>
      <w:pPr>
        <w:pStyle w:val="FirstParagraph"/>
      </w:pPr>
      <w:r>
        <w:t xml:space="preserve">The Question:</w:t>
      </w:r>
    </w:p>
    <w:p>
      <w:pPr>
        <w:pStyle w:val="BlockText"/>
      </w:pPr>
      <w:r>
        <w:rPr>
          <w:b/>
        </w:rPr>
        <w:t xml:space="preserve">How many days of rest did each team get between each game?</w:t>
      </w:r>
    </w:p>
    <w:p>
      <w:pPr>
        <w:pStyle w:val="FirstParagraph"/>
      </w:pPr>
      <w:r>
        <w:t xml:space="preserve">Whether or not your dataset is tidy depends on your question. Given our question, what is an observation?</w:t>
      </w:r>
    </w:p>
    <w:p>
      <w:pPr>
        <w:pStyle w:val="BodyText"/>
      </w:pPr>
      <w:r>
        <w:t xml:space="preserve">In this case, an observation is a</w:t>
      </w:r>
      <w:r>
        <w:t xml:space="preserve"> </w:t>
      </w:r>
      <w:r>
        <w:rPr>
          <w:rStyle w:val="VerbatimChar"/>
        </w:rPr>
        <w:t xml:space="preserve">(team, game)</w:t>
      </w:r>
      <w:r>
        <w:t xml:space="preserve"> </w:t>
      </w:r>
      <w:r>
        <w:t xml:space="preserve">pair, which we don't have yet. Rather, we have two observations per row, one for home and one for away. We'll fix that with</w:t>
      </w:r>
      <w:r>
        <w:t xml:space="preserve"> </w:t>
      </w:r>
      <w:r>
        <w:rPr>
          <w:rStyle w:val="VerbatimChar"/>
        </w:rPr>
        <w:t xml:space="preserve">pd.mel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pd.melt</w:t>
      </w:r>
      <w:r>
        <w:t xml:space="preserve"> </w:t>
      </w:r>
      <w:r>
        <w:t xml:space="preserve">works by taking observations that are spread across columns (</w:t>
      </w:r>
      <w:r>
        <w:rPr>
          <w:rStyle w:val="VerbatimChar"/>
        </w:rPr>
        <w:t xml:space="preserve">away_team</w:t>
      </w:r>
      <w:r>
        <w:t xml:space="preserve">,</w:t>
      </w:r>
      <w:r>
        <w:t xml:space="preserve"> </w:t>
      </w:r>
      <w:r>
        <w:rPr>
          <w:rStyle w:val="VerbatimChar"/>
        </w:rPr>
        <w:t xml:space="preserve">home_team</w:t>
      </w:r>
      <w:r>
        <w:t xml:space="preserve">), and melting them down into one column with multiple rows. However, we don't want to lose the metadata (like</w:t>
      </w:r>
      <w:r>
        <w:t xml:space="preserve"> </w:t>
      </w:r>
      <w:r>
        <w:rPr>
          <w:rStyle w:val="VerbatimChar"/>
        </w:rPr>
        <w:t xml:space="preserve">game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) that is shared between the observations. By including those columns as</w:t>
      </w:r>
      <w:r>
        <w:t xml:space="preserve"> </w:t>
      </w:r>
      <w:r>
        <w:rPr>
          <w:rStyle w:val="VerbatimChar"/>
        </w:rPr>
        <w:t xml:space="preserve">id_vars</w:t>
      </w:r>
      <w:r>
        <w:t xml:space="preserve">, the values will be repeated as many times as needed to stay with their observations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: ti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melt(games.reset_index()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id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a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value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tidy.head()</w:t>
      </w:r>
    </w:p>
    <w:p>
      <w:pPr>
        <w:pStyle w:val="FirstParagraph"/>
      </w:pPr>
      <w:r>
        <w:t xml:space="preserve">The DataFrame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meets our rules for tidiness: each variable is in a column, and each observation (</w:t>
      </w:r>
      <w:r>
        <w:rPr>
          <w:rStyle w:val="VerbatimChar"/>
        </w:rPr>
        <w:t xml:space="preserve">team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pair) is on its own row.</w:t>
      </w:r>
      <w:r>
        <w:t xml:space="preserve"> </w:t>
      </w:r>
      <w:r>
        <w:t xml:space="preserve">Now the translation from question ("How many days of rest between games") to operation ("date of today's game - date of previous game - 1") is direct: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: </w:t>
      </w:r>
      <w:r>
        <w:rPr>
          <w:rStyle w:val="CommentTok"/>
        </w:rPr>
        <w:t xml:space="preserve"># For each team... get number of days between games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tidy.groupby(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iff().dt.day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0       NaN</w:t>
      </w:r>
      <w:r>
        <w:br w:type="textWrapping"/>
      </w:r>
      <w:r>
        <w:rPr>
          <w:rStyle w:val="VerbatimChar"/>
        </w:rPr>
        <w:t xml:space="preserve">1       NaN</w:t>
      </w:r>
      <w:r>
        <w:br w:type="textWrapping"/>
      </w:r>
      <w:r>
        <w:rPr>
          <w:rStyle w:val="VerbatimChar"/>
        </w:rPr>
        <w:t xml:space="preserve">2       NaN</w:t>
      </w:r>
      <w:r>
        <w:br w:type="textWrapping"/>
      </w:r>
      <w:r>
        <w:rPr>
          <w:rStyle w:val="VerbatimChar"/>
        </w:rPr>
        <w:t xml:space="preserve">3       NaN</w:t>
      </w:r>
      <w:r>
        <w:br w:type="textWrapping"/>
      </w:r>
      <w:r>
        <w:rPr>
          <w:rStyle w:val="VerbatimChar"/>
        </w:rPr>
        <w:t xml:space="preserve">4       NaN</w:t>
      </w:r>
      <w:r>
        <w:br w:type="textWrapping"/>
      </w:r>
      <w:r>
        <w:rPr>
          <w:rStyle w:val="VerbatimChar"/>
        </w:rPr>
        <w:t xml:space="preserve">       ... </w:t>
      </w:r>
      <w:r>
        <w:br w:type="textWrapping"/>
      </w:r>
      <w:r>
        <w:rPr>
          <w:rStyle w:val="VerbatimChar"/>
        </w:rPr>
        <w:t xml:space="preserve">2455    7.0</w:t>
      </w:r>
      <w:r>
        <w:br w:type="textWrapping"/>
      </w:r>
      <w:r>
        <w:rPr>
          <w:rStyle w:val="VerbatimChar"/>
        </w:rPr>
        <w:t xml:space="preserve">2456    1.0</w:t>
      </w:r>
      <w:r>
        <w:br w:type="textWrapping"/>
      </w:r>
      <w:r>
        <w:rPr>
          <w:rStyle w:val="VerbatimChar"/>
        </w:rPr>
        <w:t xml:space="preserve">2457    1.0</w:t>
      </w:r>
      <w:r>
        <w:br w:type="textWrapping"/>
      </w:r>
      <w:r>
        <w:rPr>
          <w:rStyle w:val="VerbatimChar"/>
        </w:rPr>
        <w:t xml:space="preserve">2458    3.0</w:t>
      </w:r>
      <w:r>
        <w:br w:type="textWrapping"/>
      </w:r>
      <w:r>
        <w:rPr>
          <w:rStyle w:val="VerbatimChar"/>
        </w:rPr>
        <w:t xml:space="preserve">2459    2.0</w:t>
      </w:r>
      <w:r>
        <w:br w:type="textWrapping"/>
      </w:r>
      <w:r>
        <w:rPr>
          <w:rStyle w:val="VerbatimChar"/>
        </w:rPr>
        <w:t xml:space="preserve">Name: date, dtype: float64</w:t>
      </w:r>
    </w:p>
    <w:p>
      <w:pPr>
        <w:pStyle w:val="FirstParagraph"/>
      </w:pPr>
      <w:r>
        <w:t xml:space="preserve">That's the essence of tidy data, the reason why it's worth considering what shape your data should be in.</w:t>
      </w:r>
      <w:r>
        <w:t xml:space="preserve"> </w:t>
      </w:r>
      <w:r>
        <w:t xml:space="preserve">It's about setting yourself up for success so that the answers naturally flow from the data (just kidding, it's usually still difficult. But hopefully less so).</w:t>
      </w:r>
    </w:p>
    <w:p>
      <w:pPr>
        <w:pStyle w:val="BodyText"/>
      </w:pPr>
      <w:r>
        <w:t xml:space="preserve">Let's assign that back into our DataFrame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: tidy[</w:t>
      </w:r>
      <w:r>
        <w:rPr>
          <w:rStyle w:val="StringTok"/>
        </w:rPr>
        <w:t xml:space="preserve">'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dy.sort_values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groupby(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.date.diff().dt.day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tidy.dropna().head()</w:t>
      </w:r>
    </w:p>
    <w:p>
      <w:pPr>
        <w:pStyle w:val="FirstParagraph"/>
      </w:pPr>
      <w:r>
        <w:t xml:space="preserve">To show the inverse of</w:t>
      </w:r>
      <w:r>
        <w:t xml:space="preserve"> </w:t>
      </w:r>
      <w:r>
        <w:rPr>
          <w:rStyle w:val="VerbatimChar"/>
        </w:rPr>
        <w:t xml:space="preserve">melt</w:t>
      </w:r>
      <w:r>
        <w:t xml:space="preserve">, let's take</w:t>
      </w:r>
      <w:r>
        <w:t xml:space="preserve"> </w:t>
      </w:r>
      <w:r>
        <w:rPr>
          <w:rStyle w:val="VerbatimChar"/>
        </w:rPr>
        <w:t xml:space="preserve">rest</w:t>
      </w:r>
      <w:r>
        <w:t xml:space="preserve"> </w:t>
      </w:r>
      <w:r>
        <w:t xml:space="preserve">values we just calculated and place them back in the original DataFrame with a</w:t>
      </w:r>
      <w:r>
        <w:t xml:space="preserve"> </w:t>
      </w:r>
      <w:r>
        <w:rPr>
          <w:rStyle w:val="VerbatimChar"/>
        </w:rPr>
        <w:t xml:space="preserve">pivot_tabl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: by_g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d.pivot_table(tidy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         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a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         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way_res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             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ome_rest'</w:t>
      </w:r>
      <w:r>
        <w:rPr>
          <w:rStyle w:val="NormalTok"/>
        </w:rPr>
        <w:t xml:space="preserve">}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concat([games, by_game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df.dropna().head()</w:t>
      </w:r>
    </w:p>
    <w:p>
      <w:pPr>
        <w:pStyle w:val="FirstParagraph"/>
      </w:pPr>
      <w:r>
        <w:t xml:space="preserve">One somewhat subtle point: an "observation" depends on the question being asked.</w:t>
      </w:r>
      <w:r>
        <w:t xml:space="preserve"> </w:t>
      </w:r>
      <w:r>
        <w:t xml:space="preserve">So really, we have two tidy datasets,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for answering team-level questions, and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for answering game-level questions.</w:t>
      </w:r>
    </w:p>
    <w:p>
      <w:pPr>
        <w:pStyle w:val="BodyText"/>
      </w:pPr>
      <w:r>
        <w:t xml:space="preserve">One potentially interesting question is "what was each team's average days of rest, at home and on the road?" With a tidy dataset (the DataFrame</w:t>
      </w:r>
      <w:r>
        <w:t xml:space="preserve"> </w:t>
      </w:r>
      <w:r>
        <w:rPr>
          <w:rStyle w:val="VerbatimChar"/>
        </w:rPr>
        <w:t xml:space="preserve">tidy</w:t>
      </w:r>
      <w:r>
        <w:t xml:space="preserve">, since it's team-level),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 </w:t>
      </w:r>
      <w:r>
        <w:t xml:space="preserve">makes this easy (more on seaborn in a future post):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: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FacetGrid(tidy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barplot,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4438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1oAAALKCAYAAAArsyBpAAAABHNCSVQICAgIfAhkiAAAAAlwSFlz AAALEgAACxIB0t1+/AAAIABJREFUeJzs3XlAlNX6B/DvsAoiAoK74g/N1LCrmZlpZnq1NK0EExQG c98XRBQEJZdUUkxzzT3RFDOXyuvVXDNzL3PB9YoKKCgosi8Dz+8PLu9lBAR1hgH5fv4ZmOWc877n mXPe591GJSICIiIiIiIi0hkjQzeAiIiIiIjoZcNEi4iIiIiISMeYaBEREREREekYEy0iIiIiIiId Y6JFRERERESkY0y0iIiIiIiIdKzCJloJCQk4fPhwqdf7wQcfwMvLC2q1Gp9//jkuXLhQ5HtPnDiB 2NjYYss8evQo9u/fX+gyLVmyBD179kT//v3h6emJ4OBgAMCcOXOQmZlZoCxDrZfSZKhlfPz4MXx8 fKBWq+Hu7o4DBw4AANRqNdLS0p673Of9/KlTp5R4KK6Nz8vf3x83btzAqlWrEB0d/UJl6ZOhYqJz 5844fvy48v+LxsLDhw/h7e0NtVoNT09P7Nu3r8B7lixZgiNHjjx3HU8THR2Ntm3bwsvLC15eXhgw YECRY1h5iY2SMPR84uXlhX79+uH48eOIjo7G2LFjtd4XFxeHJUuWFPqdL0xe3xTG1dW1yM8V9lpQ UFCx9anVanh5ecHDwwNvvPEGsrOz8dtvv8Hd3R2fffYZTp48WWwZL4OyNjcVFgf6/L6eOnUKHTt2 hJeXF9zc3LBixYoi35sXa0+Lx4rGUPHzZB/kzWNXrlzB1atXC/2MLsai8sLE0A0wlGvXruHkyZPo 2LFjqdZbpUoVbNiwAQDw4MEDDB8+HNu2bYNKpSrw3l27dmHgwIGoUaPGU8t89913AeQGbmHLNHHi RLz33nsAgJEjR+LmzZvw9/cvtCxDrZfSZKhlDAoKgoeHB1q3bo3k5GT07dsXrVu3LrTvn8WLfP7J zxbVRmtr6xdq45AhQ17o8/pmqJgwNzdHSEgIwsLCYGxs/MKx4O/vj+HDh6Nly5bIzMzEiBEjUL9+ fTRp0kRHLS7eW2+9hUWLFgEA9u/fj9DQUEycOLHI95f12CiJsjCfPHz4EKNGjUJISEiBOLK3t8fo 0aNx6tQpvY43hb02ffr0YssMDQ0FAKxduxY9e/aESqXCsmXLsH79eiQnJ+PIkSNo06bN8ze6nChr c1Nh9P197d69OyZNmgQA8PT0hKurKxwcHAq8Ly/WXjSeXyaGip8n+yDv//3798PZ2RmvvvpqiT73 sqqwidbGjRtx4cIFdOnSBY8ePcLq1asBAGPHjkXbtm2xZMkS/Pnnn0hISMCYMWPQuHFjBAQEwMzM DImJiejevTsOHDgAOzs7fP3110q527Ztw08//aT8/+677xY5MDk4OOC1117DlStXYGFhgaCgIGg0 GnTq1AldunTB0aNHcffuXWXyNDIyQkhICGbMmIGUlBTY2NggODgYe/fuRWpqKk6ePKks0xtvvKHU k/eb1BqNBhkZGTA3N4darcbKlSvx9ddfIzw8HEZGRpg3b57Werl06RJ+/vlnGBsbY+LEiWjVqhVc XFxQt25dREREIDAwEA0bNoS3tzdycnLg7OxcZAJXlhii7zMzM3H37l1l8rKyssLmzZthZWWl9M+5 c+cwb948ZGdno1+/fnB0dMSuXbswbdo0XLlyBd9//z3GjRsHf39/pKWloWnTppgyZYry+cOHD2Pt 2rXIyMjAO++8g3HjxkGtVqN27dq4evUqBg0ahJ49eyIwMBC3b9+GlZUV/u///k9p79PaeP78eSxY sABZWVmoX78+vL29ERQUhOXLlyMhIQGTJk1CcHAwpkyZgvT0dGRlZWHZsmUAcuPP398fgwYNgomJ iVacDxo0CIMGDULlypXRrFkzPHr0CJcuXYKRkRHmz5+P6tWr6ysMtBhqPLCwsECXLl2wfv16DBo0 SOnLW7duaa2nt956C7t27UJgYCAGDBiA/v37o23bthg3bpyy1/fBgwcwMjJCy5YtAQBmZmYYPHgw fvrpJ1y+fBnbt2+HkZGRMjbEx8cXiKUn+3nOnDkYNGgQGjRogHPnzqFbt24YPHgwvL29ERcXBwsL CyxatAgWFhbKMuUtAwAkJyejUqVKSE9Px+TJk/Ho0SPUqFEDc+bMUd6bFxtZWVmYPn06MjMz4erq is8++wx+fn54/PgxkpKSsGDBApw+fRqHDx9GUlISNBoNVq1ahX379mHTpk3IycmBj4+PQTbIDRU/ +dd1SkoKLCwsICK4ffs2hgwZgvj4eMyYMQO2trYIDg6GWq0GkPtdf3Ldigh8fX1haWmJpKQkAAXj cNCgQUp9np6esLOzQ1RUFIYPH46uXbvi0aNHGDVqFGJiYjBmzBh07NgRrq6u+PHHHwusg/fff19r HaakpGD//v3YtGkTbt68ierVq8Pf3x+JiYmYMWMGAOCbb77ByZMnYW5ujtmzZ+POnTvK3DhhwgRl Obp27YqBAwfqqntLTVmbmwBg8eLFiI+Ph6OjI7788stn+r6amJjA29sbpqamMDY2xueff446depg 2rRpUKlUePPNN+Ht7a21DvJiOisrCyqVCtbW1kqdjRo1glqtxrfffqv1mfT0dIwZMwbp6emoXr06 QkJCdNwz5UNZ2K7Nb/v27di3bx/atGmDuXPnIioqCo8ePcIXX3wBIHebZ8CAAUhNTcWCBQtQp06d Isu6c+cOpk+fjqysLFSqVAnLly/H8OHDkZGRgYcPH8LR0RFt2rTBr7/+CgA4f/48Dh06BDs7u+dZ lbolFdTJkyclODhYcnJyxNXVVTIzMyUtLU369esn2dnZsmHDBhERuXHjhowZM0aioqKkZ8+ekpOT IytWrJCFCxeKiEi/fv0kJSWlxPW6urpq/R8SEiLHjh2TUaNGya1bt0REZPTo0RIdHS1+fn5y/fp1 OXnypIwcOVJERNatWyebN28WEZHNmzfL2rVrZceOHbJx40Y5deqUBAcHa5W/ePFi6dGjh3h5eUn/ /v3l+++/FxERtVotKSkp0rt3b0lKSpLz58/LjRs3lPUSHx8vHh4eIiISHx8vbm5uIiLSpk0bycjI kHPnzsnEiRPl0KFD8tVXX4mIyK5du0reAQZkiL6PjY2VYcOGFfpaXl94eHhIQkKCZGdni6enp6Sn p0vfvn1FRGThwoVy/Phx+fLLL+XYsWMiIjJr1iw5c+aMqNVqSU1NlU2bNklmZqZkZ2fLxx9/LCIi nTt3lvj4eHnw4IH07dtXLl68KH5+fiIisnHjRq14eVobf/rpJ4mPjxcRETc3N0lJSZHBgwdLUlKS /PDDD7Jt2zY5f/68nD17VkRE5s2bJwcPHhQ/Pz+5du2a8lhYnHt6esrly5dFRArEY2kx5HiQmZkp vXr1ktjYWKUvC1tP/fv3l6ysLHFxcZGQkBA5evSorFu3Tinr3LlzMnPmTK3yb968KT4+PrJjxw75 8ssvRSR3TDh06FChsfRkPycnJ4unp6dcuHBBMjMzpVu3bpKUlCSenp6SkZEhf/zxh8TExCj1RUVF ydtvvy1qtVq8vLxk8uTJkpiYKOvXr5etW7eKSO4YtmvXrgKxMXLkSLlz547Sxjt37sjBgwdFROT7 77+X0NBQ2b59u0yfPl1ERIKCguSPP/6QMWPGyNWrVyUuLk6OHj1a4nWvS4aKn65du4parRa1Wi3D hg2Tq1evSlRUlPTo0UOys7PlxIkTEhQUJFFRUTJ27Fhljihs3c6cOVNOnz4tIiJ9+vSR69evFxqH eXNY165dJSYmRpKTk6VPnz4ikjs/pKSkSGRkpAwZMkREcmO8sHXwpJ07d8qWLVtEROTMmTPy3nvv SVJSkvz9998yZswYuXz5svj4+IiISHh4uAQEBGjNjaGhobJx40YREdmxY0eJ12FZUtbmJj8/P/nl l19ERMTT01Pi4uKe6fs6Z84cOXHihIiIDBgwQA4fPizDhw+XmzdviojI+PHj5dKlS1rL/95774la rZauXbuKt7e30o7r16+LyP/my7w4dHFxkWvXrsmECRNEo9HIvn37JDk5uYRr/OVSVrZr1Wq1pKWl yeLFi+Xw4cOSkJCgfCePHDkic+fOlZMnT8rAgQNFROTHH3+UVatWFVp2Xt8fOXJE2Sbw9vaWa9eu iYhIWlqaDBgwQKKjo5XPfPvttxIaGlri9utbhT2ilefhw4eIiopS9iYnJCQgOzsbcXFxmDRpEoyN jZGTkwMAaNCgAVQqFaysrJTT+apUqYLMzExYWloCyM38d+3aBSD3sGhxmX9MTAxq1KiB27dvY+rU qRARJCcn4+7du1rvq1+/PoDcPYx9+vQBADg7O+OHH36Ara0tAO29m/nlP3UwP5VKhQkTJiiH6SdP nqy8FhUVpZxuZGdnB41GAwCoU6cOzMzMYG9vj8zMTHTo0AFXrlzBgAED0KRJE+W0j/KgNPve1tYW cXFxWvWfOXNG64jSf/7zH4wZM0Zpy4MHD9C6dWv8+eefOHv2LMaOHYs1a9bg0qVLWL58OdLS0vCP f/xD+by1tTUmTZqEKlWqKNf5WFtbK3t0MjIycPv2beUwfvPmzbXOtS+qjU5OTrCzs8OMGTNgaWmJ +Ph45OTkoGvXrjh06BAOHjyI4OBgJCQkYNGiRdi6dSsiIyOVIyv5FRbnKpUK9erVA4Ai47G0GGI8 MDU1xfjx45Xz1eW/RySeXE8ODg44evQoevbsiRMnTkCj0aB3795KOdWqVUNMTIxW2Xfv3kXNmjUB /G8MyRMREaEVSy1atCi0nwHAyckJpqamsLS0hJWVFfr164dRo0ahSpUqCAwM1Co3/6mD+eu6ePEi fv75Z2RmZqJLly4F1n1cXJwSB6NHj0ZCQgL27duHvXv34uHDh2jfvj0AoGHDhgCgjEG+vr5YunQp 7t+/Dy8vryJ6tnSUdvzkP3UwT3R0NJycnGBkZAQ7OztkZGQA0J4fqlSporVu27Vrh9u3b6Nx48YA gGbNmhUZh3lq1KihtNvIyAjZ2dmoW7eu0vb09HTlvUZGRoWug/z27t2L2bNnAwCqVq2KZs2awcrK Cq+//jqio6MRERGB8+fPK31sY2MD4H9x7erqiiVLlqB///5o165dSbusTCpLc1PefGFnZ6fVp8V9 X9u1a4eIiAiMHDkSQO72ioggPj5eKbt58+a4desWmjVrppSb/9TBadOm4dChQ1pte3I7R6VS4ZVX XkGrVq0wZMgQ1K5dWxkrKqrSHoeMjLRv95CamgozMzPlfwsLC5w/fx7Hjx9Henq6Miflj638Y4uI IDU1FZUrV1bqrFatGpYuXQpzc3NEREQgOzsbABAYGIjBgwejdu3aAHLP7Ll58ybmzp2ro7X54ips oqVSqSAisLW1hZOTE7777jvk5ORg9erVuHHjBiIiIvDNN9/g4MGD+PHHH0tcbu/evbU2fp6Uf5CI jY3FzZs30bBhQ9SvXx9ffPEFHBwcsHXrVjg6OgKA8mXIS14cHR1x/vx5NGvWDOfPn0fdunWVMvOW qSREBNnZ2Thx4gSWLVuG48ePY8uWLejUqRNEBHXq1FEuYnz48GGh5YoITp8+jaZNm2L48OHw9fXF jRs38Morr5SoDYZiiL43NTWFo6Mjzp49i1atWuHx48eYPn06NmzYoKzbV155BStXrkSlSpWwZs0a VK9eHR999BEWLFiAxo0bQ6VSwdHRER9//DFef/11/Pvf/0ajRo0A5PbFokWL8OuvvyIuLg4HDx5U ljW/evXqKa89eZHq09qYd1qpsbExunfvrpyeM3nyZJiZmaFKlSr45ptv0KNHD3Ts2BFjx44tNGYK i3MRgZGRETIzMwvEY2klW4YeDzp06ICwsDBcu3YNKpWqwHpq0KAB2rVrhxUrViAoKAh//vknrl+/ DicnJ6WsunXrIiUlBX/99RdatmyJtLQ0rF69Gn5+fggPDy8QC4XF0sSJE5V+/uijj7TGlrz2xsXF ISYmBqtWrcIPP/yAPXv2wMPDo8AyPVlXmzZt0K1bNxw/fhympqYFLnC2tbVFVFQU6tSpg3HjxuGN N96As7MzPDw8MHfu3CLHoF27dik3XBgwYIBBri81dPyU9Pm813bu3Flg3darVw8XL15E27Ztce3a NQCFf1/zxMXFISEhAaampsjMzISxsXGRfXTlypVi10FMTIxW8nT37l2kpaXh7t27qF69OurXr492 7dohKCgIMTExOHbsGID/xeahQ4fQrVs3+Pr6ol+/fvDw8FA21MqLsjY35fdk35bk+1qvXj1cunQJ bdu2RXh4ON544w1Uq1YNN2/ehJOTEy5cuIA333yzyHocHByQnZ0Nc3NzxMXFoW7duoiKitJ6n4jg +vXrsLS0xNq1a7Fw4cKX/jrzohhqHKpVqxbOnz+P119/HQ8ePADwv+QrJycHv/32G8zNzTFt2jSE hoYiMjLyqfVdvXoV69atQ3BwMB48eAAbGxtMnToV3t7eaNiwIdzc3AAAK1asQOPGjfHOO+8AyN1Z vWbNGuWUybKiwiZa9erVw++//44OHToodztKT0+Hu7s7HB0dcf/+fbi7u6NmzZpITEwEoJsL95KT k+Hl5QWVSgUjIyPMnDkTADB+/HhMnDgR6enpePXVV9GnTx84Oztj6tSp8PHxUT7fp08f+Pr64uef f4adnR1CQkKwe/fuAsvUtm3bp7ZDpVLB2NgYWVlZcHV1haWlJQICAmBjY6OU0bVrV7i7uyM7O1s5 pzb/OsjbkzRq1CisXr0aNWrUUPY2l2WG6vuAgAAEBARg4cKFyMjIwMSJE2FrawuVSgWVSoUxY8Zg 0KBByMjIQMeOHWFmZobGjRsjOjoaw4YNA5B7IXJgYCCSk5Ph4OCAefPmKe1r27YtXFxcUKVKFdjb 2yM1NbVAfzVv3hw2Njbw8PCAg4ODsheouDZ+8MEH6Nu3L6ytrVG9enU8ePBA2cjv2rUrgNxk4csv v8SqVatgaWmp7CXNf9Gyt7e3Vpx/9tlnyutmZmYF4rG0GCom8pfh7++PHj16ACh8PGjfvj1mzZqF pk2bFjgamWf+/PmYNm2asnNkwIABePXVVxEeHl6g3qFDhyIgIECJpfnz56Nr164F+vnJGLK3t8el S5fg5uaGypUrK0chClumPH369IGfnx82bdoEMzMz5RqK/LExYcIE+Pn5QaPRwNXVFc7OzvDx8cG/ /vUv2NjYwNTUFFWrVi1QV6NGjeDm5gZra2v069fvWVa/zpSF+Hna83ljTN7fb7/9NiZMmKC1bocN GwZvb2+sWrVKed+TcfjZZ58pZRobG2PatGm4d+8exo8fX2R78nYQFbYO8jx8+FA5MwPIHQtGjBgB tVoNY2NjfPnll2jUqBH27NkDtVqN9PR0BAYGKkfrgNy945MmTULlypXx2muvlbskCyh7c1N+T8ZQ Sb6vgwcPhq+vL1auXInU1FSYmJjAx8cH06ZNg0ajQbt27fD6669r1fPvf/9buU7Xzs4OI0eORLVq 1TBt2jTUr18ftWrV0lruvB1TwcHB2Lp1K6pWrYrBgwe/8DopjwwVPxMmTMCUKVOUAwN5Zzk0adIE ixYtwrfffovFixejX79+qFGjhlYsFaZJkyZIS0uDu7s7WrZsiWrVqqFz584YO3YsbG1tYWFhgf/8 5z9YtmwZ3nzzTfz++++ws7NDWloakpOTlaNtfn5+WkdLDUUlJT0EQkRERAQoN7kgKsqhQ4fQuHFj 1KlTBwMHDoSfn59yeipRRVFhj2gRERHR8ykv1+KS4VSvXh3jxo2DiYkJnJ2dmWRRhaS3I1p//fUX tmzZAisrK9jZ2WHUqFEAcn8b6syZM0hPT8fo0aO1zvkmIiIiIiJ6GejtiFZiYiKCgoJgaWmp9dsb O3fuxLp16xAVFYWVK1cqv49BRERERET0sjAq/i3P57333oOlpSVWrFiBnj17Ks+bmpoCAGrWrIn7 9+8/U5kajQZRUVHKrcaJnsQYoeIwRqg4jBEqDmOEisMYIUCPR7RSUlIwe/Zs9OzZE2+//bbyfN4t H+/du4fq1asX+fmwsDCEhYVpPZeZmYnr16/jwIEDqFu3rn4aTuUGY4SKwxih4jBGqDiMESoOY4SK ordrtKZMmYI7d+6gdu3aMDIygrm5OaZPn449e/bg2LFjSElJwaRJk5RbdZZEVFQUOnfuzKClIjFG qDiMESoOY4SKwxih4jBGCNDjEa0nf1slT7du3dCtWzd9VUtERERERGRwertGi4iIiIiIqKJiokVE RERERKRjTLSIiIiIiIh0jIkWERERERGRjjHRIiIiIiIi0jEmWkRERERERDrGRIuIiIiIiEjHmGgR ERERERHpGBMtIiIiIiIiHWOiRUREREREpGNMtIiIiIiIiHSMiRYREREREZGOMdEiIiK9CQ8Px8yZ MxEeHm7ophAREZUqJlpERKQ3oaGhOHz4MEJDQw3dFCIiolLFRIuIiPQmNTVV65GIiKiiYKJVQjz9 hYiIiIiISoqJVgnx9BeigrgDgoiIiKhwTLRKiKe/EBXEHRBEREREhWOiRUTPjTsgiIiIiArHRIuI iIiIiEjHmGgRERERERHpGBMtIiIiIiIiHdNronX79m306tVL67mdO3di8ODB8Pf3x86dO/VZPRER EdFLhXd7JSo/9JZoxcXFYdu2bbC0tNR6/vTp06hZsyYAoEWLFvqqnoiIiOilw7u9EpUfeku07O3t 4ePjUyDR6t27N7744gv4+vriq6++0lf1RERERC8d3u2VqPww0XcFIqL1/9mzZ9GiRQtYWVk99XNh YWEICwvTei4zM1Pn7aPyizFCxWGMUHEYI1QcxggVhzFCRdF7oqVSqQAAs2bNgp+fH+zs7DBlyhQA wLBhw4r8nJubG9zc3LSei4qKQufOnfXXWCpXGCNUHMYIFaesxUh4eDh+/PFHuLq6olmzZgZpA2kr azFCZQ9jhIqi90Rr1apVAIDAwEAAgIuLC1xcXPRdLRERUbkTGhqKU6dOITU1FXPmzDF0c4iI6AXw 9u5ERERlBK+/ISJ6eTDRIiIiIiIi0jEmWkRERGQw/F0oInpZMdEiIiIig+HvQhHRiyqrO2yYaBER EZHB8Lo0It0qq0mHPpXVHTZMtIiIiIiIXhJlNenQp7K6w0bvt3cnIqKyKScnB5GRkXqtIyMjQ3m8 ffu2XuqoV68ejIy435CICCi7SUdFxESLiKiCioyMxIkZ7qhpbaG3OtKjAUCF9OhruLVwgM7Lj0lM A6ZtgaOjo87LJiIiehFMtIiIKrCa1haoY6O/RMvcJAOAwNzECHVszPVWDxERUVnDcy2IiIiIiIh0 jIkWERERERGRjvHUQSpSeHg4fvzxR7i6uqJZs2aGbg49I97ogIiIXgbcHqHyiokWFSk0NBSnTp1C amoq5syZY+jmlHllbSKIjIzEuVlTUauqtd7qyLobpTzGLp6n8/LvPU4EAmfyRgdERBUYt0eovGKi RUXi7UGfTVmcCGpVtUZdm6p6K9/MxER51Gc9RERUcXF7hMqrlyLR4ilSVBZwIiAiIiIqSN/b6mV1 O/2lSLQiIyNxbuYi1La20VsdWXdjlcf7i77Tefl3ExOAqeN4ihQREZUZ3JH5bLi+iAoXGRmJDSGu qKann/l4GGsGwAgPY69i95p+Oi8/PiEDXj4/PvN2+kuRaAFAbWsb1LWx01v5ZsamyqM+6yEiIior IiMj8e+5feBQtZLe6ki+ZwxAheR713B2uZfOy3/wOB0f+m0tlR2ZkZGR2Db/M9hX1d9vxj2OMQFg hMcxV3F4lafOy497nIHeE3/gjl/SuWo25nCw08/vNpqayH8fjfRWx/N4aRItIiIi0j2HqpVQy1Z/ Gy5mJhoAAjMTI9SyNdNbPaXFvqo5auhxQ8/UJPu/j0Z6rYeIXhyPCxMREREREelYiRKtTZs2af2/ du1avTSGiOhlFh4ejpkzZyI8PNzQTSEiIiI9e+qpgzt37kRoaChu3bqFHTt2QCT3/EdLS0sMHDiw VBpIRPSyKIs/AUBERET68dRE69NPP8Wnn36KTZs2wcPD45kLv337NsaPH48dO3Yozx0/fhw7d+4E ALi7u6Nly5bPXC4RUXnEnwAgIiKqOEp0M4xGjRrh999/h0ajwbfffou+ffvi448/fupn4uLisG3b NlhaWmo9v27dOixfvhwajQbe3t5YtmzZ87eeiIiIiAyqov5GElFxSpRohYSEYPny5fD19cXatWsx ZMiQYhMte3t7+Pj4YMiQIQVeMzY2hrGxMTIzM5+v1cTf6iAiKmUcd4kKp+/b2vOW9lRelSjRMjIy Qnx8PKpXrw4ASExMLHEFedd15TE3N4dGo4FGo4G5edFfyLCwMISFhWk9x8Tsf/gjzYwRKh5jxPAq GasAyH8fy55niRH+plTFxHGkZPR5W/uyfkt7xggVpUSJloeHB5YsWQJfX1+sWbMGI0aMKHEFKlXu 5Dpr1iz4+fnBy8sLAQEB0Gg0GDlyZJGfc3Nzg5ubm9ZzUVFR6Ny5c4nrftlV9B9pZoxQcRgjhveR owkqmWjQuU7Z/NnGZ40R/qZUxcNxhIrzrDHCUy0rjhLNfN27d4eIYN++fWjbti2cnJxKXMGqVasA AIGBgQCA1q1bo3Xr1s/RVKLnx1N+iAzDydoITtZMGIiI8kRGRmJDiCuq2ejnVMuHsWYAjPAw9ip2 r+mn8/LjEzLg5fNjmToybmqi/VhWlKg5fn5+eO211/Drr7+iWbNm8PHx4W9pUbkSGRmJc7OmolZV a73VkXU3SnmMXTxP5+Xfe5wIBM4sUwMbERERPbtqNuZw0NuplvLfRyO91VHWvNkYMDMBXi/5saBS UaJEKzY2FvPmzcPBgwfRtm1bLF26VN/tItK5WlWtUdemqt7KNzMxUR71WQ8RERER/U8NWxW6tDJ0 Kwoq0TlI1tbW+OGHH5Camoo9e/bA1tZW3+0iIiIiIiIqt0qUaCUmJiItLQ3Ozs6IiYlBcHCwvttF ROVAJWNaCLBDAAAgAElEQVRjrUciomdlbqL9SET0sijRsCYiiIqKQqNGjaBSqbBjxw54eHjou21E VMb1alAHFibG+LBuTUM35YXxhilEhvG+kxHMTXLwTn3GLRG9XEqUaLm4uOi7HURUDjWqWgWjq1Yx dDN0IjIyEidmuKOmtf4uHE6PBgAV0qOv4dbCATovPyYxDZi2hTdMoXKlno0R3GyYZFHRzEy0H4nK ixKFbK9evfTdDiIig6tpbYE6NvpLtMxNMgAIzE2MUEdPt/UlInrZvPOKEcxNBK3+r2z+8DlRUbhv oIQs/ntHubxHIiIiItK/2rYq1LZlkkXlD7OGEurl2AQWxib4sG4jQzeFiIiIKiieRkdUfvBrWkKN rO0wutlbhm5GqeJRPCIiorKFp9ERlR/cgqYi8SgeERFR2cLT6IjKDyZaVKSKeBSPiIiIiEgXeD9V Ih3hj/cSERERUR4e0SLSkZfpx3uJiIiI6MUw0SLSkZfpx3uJiIiI6MXw1EEiIqIywtxE+5GI6FmZ mmg/kuGwC4iIiMqI952MYG6Sg3fqcz8oET2fNxvn/s7a606Gbgkx0SIiKiWVjFUA5L+PRAXVszGC mw2TLCJ6fjVsVejSytCtIICJFhFRqfnI0QSVTDToXIdDLxER0cuOsz0RUSlxsjaCk7WZoZtBRERE pYDnJxAREREREekYEy0iIiIiIiId09upg7GxsQgODoaNjQ0aNmwIDw8PAMDOnTvxyy+/wMHBAW3a tMGnn36qryYQEREREREZhN6OaIWFhcHLywvTpk3DkSNHkJ2dDQA4ffo0atasCQBo0aKFvqonIiIi IiIyGL0d0YqLi0OtWrUAANbW1khKSoKNjQ169+6N5s2bIzExEYGBgVi2bJm+mkBERERERGQQeku0 ateujZiYGNSoUQOJiYmwtrYGAJw9exYtWrSAlZXVUz8fFhaGsLAwrecyMzP11VwqhxgjVBzGCBWH MULFYYxQcRgjVBS9JVq9e/fGnDlzYGVlhS5dumD27Nnw8/ODnZ0dpkyZAgAYNmxYkZ93c3ODm5ub 1nNRUVHo3LmzvppM5QxjhIrDGKHiMEaoOIwRKg5jhIqit0TL3t4eISEhBZ53cXGBi4uLvqolIiIi IiIyON7enYiIiIiISMeYaBEREREREekYEy0iIiIiIiIdY6JFRERERESkY0y0iIiIiIiIdIyJFhER ERERkY4x0SIiIiIiItIxJlpEREREREQ6xkSLiIiIiIhIx5hoERERERER6RgTLSIiIiIiIh1jokVE RERERKRjTLSIiIiIiIh0jIkWERERERGRjjHRIiIiIiIi0jEmWkRERERERDrGRIuIiIiIiEjHmGgR ERERERHpGBMtIiIiIiIiHWOiRUREREREpGNMtIiIiIiIiHSMiRYREREREZGOmeir4NjYWAQHB8PG xgYNGzaEh4cHAOD48ePYuXMnAMDd3R0tW7bUVxOIiIiIiIgMQm+JVlhYGLy8vNCiRQsMHToU7u7u MDY2xrp167B8+XJoNBp4e3tj2bJlJS4zOzsbABATE6P1fExMDMLv38WD1GSdLkNpik1ORLOYGBgb G5fo/RVhmWvWrAkTk2cL0afGSOwDPEhNe77GlgH3k5IhzxojL/ky6zpGLt9PRlyq5vkaWwY8SE5H pWeMkZd9mXUdIzdiUvAopfyur/ikDNR5xhh52ZdZ1zESEZOGhJTs52tsGfAoKRNNniFGgPK/3CVZ 5meNk6JiJO+52/fSkFhe11diJmKeI0Ze9mUuLEZUIiL6aNC0adMwatQo1KhRAxMnTkRgYCBsbGww ZMgQrFq1CgAwePBgrF69utDPh4WFISwsTOu5lJQU3Lp1Sx/NpTLowIEDqFu3bpGvM0aIMULFYYxQ cRgjVBJPixPGCAGFx4jeEq0VK1agbdu2+Mc//oGhQ4dixYoVMDIywpgxY/D1119Do9HAx8cHS5cu LXGZ6enpuHjxIhwcHJ4pi9aV4cOHY8WKFaVeryEZcpmfZy8jY6T0MUaeDWOkdDFGygfGyLNhjJS+ Z40TxkjpM/QyFxYjejt1sHfv3pgzZw6srKzQpUsXzJ49G35+fvDy8kJAQAA0Gg1Gjhz5TGVWqlQJ b775pp5aXDwzM7On7vV6GZW3ZWaMlL7ytsyMkdJX3paZMVL6ytsyM0ZKX3lbZsZI6SuLy6y3RMve 3h4hISEFnm/dujVat26tr2qJiIiIiIgMjrd3JyIiIiIi0jEmWkRERERERDpm/MUXX3xh6EaUJ87O zoZuQqmriMv8Iiri+qqIy/wiKuL6qojL/CIq4vqqiMv8Iiri+qqIy/wiKuL6KmvLrLe7DhIRERER EVVUPHWQiIiIiIhIx5hoERERERER6RgTLSIiIiIiIh1jokVERERERKRjTLSIiIiIiIh0jIkWERER ERGRjlWoRCshIQGHDx8u9Xo/+OADeHl5Qa1W4/PPP8eFCxdKpd5Tp06ha9euyMrKAgBER0dj7Nix Oq/nypUruHr1qs7LfVaG6t9OnTph4cKFyv+3b99GkyZNcPfuXaxcuRLR0dF6b8OJEycQGxv71Pfs 3bsXarUa3bp1U2Lyp59+wpw5c5CZmfnUz+7YsQObNm3SZZO1LFmyBEeOHNFb+S/KULH1+PFj+Pj4 QK1Ww93dHQcOHAAA+Pv748aNG89Ulqura5Gv7dy5E0DuGHH69Oliy3qy/uDg4BJ9rqRKEs9lkaHi pHPnzjh+/Ljyv1qtRlpa2nOVdebMGXh5eSn/R0dHw8XFBdnZ2U/93KlTpxAcHFzoa/nHj0ePHsHF xQV//fVXoe8tajzS9xikT4aKi1OnTmHAgAFQq9UYOnQo7t+//9xlHTlyBO+8846yPVGUvLGkpIKC gop9T2xsLIYPH44BAwbAw8MDZ86ceaY6yipDxMWxY8cwd+5cAIBGo0GrVq1w7NgxAMBvv/2GBQsW lKicwr6PR48exf79+0vclufddty6dStCQ0MBAPfv30fTpk1x69YtAMDmzZuxZcuWEm3XFOdFxtH8 KlSide3aNZw8ebLU661SpQo2bNiA0NBQzJs3D1988QVK6+fLEhMTsWbNGuV/lUql8zr279+Pe/fu 6bzcZ2Wo/q1atarWRsOBAwdQu3ZtAMDQoUNRp04dvbdh165dSExMfOp7PvjgA4SGhmLYsGHw8vLC hg0b8PHHH8Pf3x9mZmZ6b2N5ZqjYCgoKgru7O0JDQ7F69WosXLiw2H4uytO++3mT1qlTp3Dt2rXn Kl+XShLPZZGh4sTc3BwhISFKMvQi4/ybb76JWrVqYe/evQCAr776CgEBATA2Ni72s8XVm5GRgbFj x2LChAlo2bJloe95GccjQ8XFggULsHjxYoSGhqJfv35YuXLlc5e1Z88efPjhhzh48OBT35c3lpTU 9OnTi33P+vXr4eHhgXXr1mHx4sVFJvTljSHiokWLFrh8+TIA4MKFC3jnnXeUNvz9999o3br1c5f9 7rvv4p///GeJ3/+8246tWrXCxYsXAeTOWf/85z+1luGtt97SyTiiq+1lE52UUk5s3LgRFy5cQJcu XfDo0SOsXr0aADB27Fi0bdsWS5YswZ9//omEhASMGTMGjRs3RkBAAMzMzJCYmIju3bvjwIEDsLOz w9dff62Uu23bNvz000/K/++++y6GDBlSaBscHBzw2muv4cqVK7CwsEBQUBA0Gg06deqEQYMGYdCg QWjQoAH+/vtvfPDBB3jrrbewa9cuTJs2DVeuXMH333+PcePGwd/fH2lpaWjatCmmTJkCf39/JCYm olatWggMDFTq69mzJ/bv349PPvlEeS46OhrBwcH45ptvcOrUKRw6dAijRo3CuHHjoNFoUKlSJXTo 0AGdO3eGt7c3TE1NYWxsjM8//xzOzs5adY8fPx7bt2/Hvn370LRpU0ycOBE5OTnK+0qTofrXyMgI tWrVwr1791CrVi1cuHABzs7OEBH4+/tj4MCBWLt2LczNzXHlyhU4OzsjMDBQ6etz586hW7duGDx4 MA4cOKDV7pYtW2LMmDFIT09H9erVERISglOnTiEkJAQqlQo9e/bEu+++i6NHj+Lu3btYtWoV/Pz8 8PjxYyQlJWHBggWoW7eu1np6MslXq9VYuXIlxo0bh9q1ayM8PBzdu3fHn3/+iYiICCxduhRA7hGx ffv2oWrVqpg/fz6SkpKKjMPq1asjNjYWy5YtQ2BgIJo2bQoPDw98/vnnWL58Oby9vZGSkgIbGxtl 0hQRuLu7Y9OmTTA2NoZarcaaNWuwYsUKnDx5Eubm5pg9ezaSk5MxdepUiAi6du2KgQMH6jCKCmeI 2MrMzMTdu3eVic/KygqbN2+GlZUVAGDx4sWIj4+Ho6MjvvzyS5w/fx4LFixAVlYW6tevjzlz5mDQ oEGoXLkymjZtqtSxYcMG/PLLLzA2NoaPjw/i4+Nx69YtLFq0CL/99huSk5PRoUMH/PHHH9i5cyeM jY0xdepUvPrqq1rrpLCdRQ8ePICvry+ys7NRt25dzJ49G0uXLsW5c+dQuXJlvPLKK4iMjMS9e/dQ tWpVLF68GLdu3dIaB7t06aLE89SpU0u9r1+EocYgCwsLdOnSBevXr8egQYOUvnly3ebNJ4GBgRgw YAD69++Ptm3bYty4cVixYoVSnq+vLwYPHgxra2tYWVmhVatWEBH4+fkhOjoa5ubmmDt3LiIiIhAS EgIjIyP0798fAHDz5k0EBQVh2bJlqFKlilJmdnY2xo8fD3d3d7Rv3x5AblL15LiYNx6dPXsWixYt QnZ2NkaMGKGUc+bMGaxevRqLFy/GpEmTEBcXBwsLCyxatAgWFha67E6dMVRcODg4YOPGjfjkk0/Q sWNHvPvuuwBQaH1TpkyBhYUF7t27h5CQEDRq1EgpJzMzE7du3cL8+fMxe/ZsfPDBBwAAFxcX1K1b FxEREQgICMB//vMf3Lp1C5s2bULjxo0xf/58ZZ7y8PAodM5zdXXFjz/+WGBcevPNN5X6a9WqhR07 dsDBwQFNmjTB5s2bAQCDBg1CzZo1ceXKFbi4uMDDw0MpL287Z/LkyRg1ahQsLS0xefJkzJ8/32Db KE8yRFxUrlwZOTk5EBGcPHkS/fv3x7JlywAAFy9exMCBAwudS2bPno3w8HAYGRlh/vz5AHJ3Ku/b tw8igqVLl2L//v1ITU2FpaUlDh8+jKSkJGg0GqxatQoREREIDAyElZUV0tPTMXPmTGXb8c0338TM mTMLjC1r165FVlYWEhMTsXz5ctjb2wMAGjZsiKioKADAyZMnMXLkSKxevRpubm6Ijo6Gk5MT1Go1 li9fjhEjRkClUuHevXt4//33MWLECEyZMgXp6enIysrCsmXLsGHDBmWOGjRoEKZPnw57e3s8ePAA AAose/Xq1Z+to6UCOXnypAQHB0tOTo64urpKZmampKWlSb9+/SQ7O1s2bNggIiI3btyQMWPGSFRU lPTs2VNycnJkxYoVsnDhQhER6devn6SkpJS4XldXV63/Q0JC5NixYzJq1Ci5deuWiIiMHj1aoqOj xdPTUy5cuCCZmZnSvXt3ERHp27eviIgsXLhQjh8/Ll9++aUcO3ZMRERmzZolZ86cET8/P/n1118L Xd7jx48ryzN27FjlMe89c+fOlQ0bNsi2bdtERCQgIEA2btwoc+bMkRMnToiIyIABA+Tw4cOF1r14 8WI5fPiwHDx4UL766isREdm1a1eJ14+uGKp/XVxcZN++fbJx40aJj4+XGTNmKOvZz89Prl+/Ln5+ frJnzx4REfnoo48kKyurQF8X1u5r167JhAkTRKPRyK+//ipJSUni5uYmjx49kpycHPH09JT4+Hil ntu3b8vBgwdFROT777+XjRs3Fmjv9u3btZ5Xq9WSkpKitCc2Nlbef/99yc7Olm3btsnGjRtl+/bt EhQUJCIiK1eulO3btxcbh59//rnk5OTIsGHDxMfHR27evCmzZs2SdevWyebNm0VEZPPmzbJ27VpZ vHixHDp0SJYsWSJHjx6VO3fuyOTJk+Xy5cvi4+MjIiLh4eFKbOa1f8eOHSXupxdhiNiKjY2VYcOG Ffqan5+f/PLLLyIiSgzs2rVL4uPjRUTEzc1NkpOTxdPTUy5fviwiueNQfHy89OvXT0RE4uPjxc3N TXlN5H+xER8fL15eXiIi8uDBAxk6dGiB+nv37i1qtVo8PT2lY8eOcurUKZk5c6YcPXpURETmz58v e/fulcWLF8v69etFRGTx4sWyevVqEREZPHiw3L59u9BxMC+eQ0NDS72vX4Qh55jMzEzp1auXxMbG ilqtltTU1ELXbf/+/SUrK0tcXFwkJCREjh49KuvWrStQ5rp166Rz587y+PFjERHZt2+fzJ8/X0RE fvvtN5k5c6acPHlSRo4cqSy7j4+PeHp6SlxcnFZZ27dvl/bt24u7u7tWXU+Oi5mZmcp41LdvX0lM TJSMjAz59ttvZceOHRIUFCQDBgyQtLQ0SUpKEk9PT8nIyJA//vhDYmJiSry+Spuh4iIpKUnmzJkj nTp1kl69ekl4eLhoNJpC6+vRo4eIiOzevVupL8+vv/4q33zzjYiIMv+IiLRp00YyMjLk3Llz4uvr KyL/G0uenKfi4uIK3b552riU3/r166VXr17SsWNH+emnn0Qkd+w7f/68aDQacXFxEY1Go9Sff3vn k08+EREx+DbKkwwVF7Nnz5YrV67IyJEjJSsrS4YNGybJyckycOBAEZFC55LevXtLUlKSnD9/Xm7c uCHbt2+XqVOnikjuuL57925l/ti+fbtMnz5dRESCgoLkjz/+kDFjxsidO3ckKytLunfvLtevX1e2 HYsaW/LmnW+//VZ++OEHrWUYPXq0JCUlyZAhQ0Qkdzvm8ePHMn78eBHJjY3U1FQREWU+S0xMlL// /lvOnj0rIiLz5s2TgwcPas1Rw4cPl7t370pGRoZ07NhRUlNTCyz7s6pQR7TyPHz4EFFRUcqev4SE BGRnZyMuLg6TJk2CsbExcnJyAAANGjSASqWClZUVatSoASD3VMDMzExYWloCyN17sGvXLgC5hxqf dkQLAGJiYlCjRg3cvn1b2VubnJyMu3fvQqVSwcnJCaampsreudatW+PPP//E2bNnMXbsWKxZswaX Ll3C8uXLkZaWhhYtWgAA6tevX2h9b7/9NsLCwpTzcPOT/+75jIiIwGeffQYAaN68OTQaDSIiIjBy 5EgAUI7QREREFFo3AHTo0AFXr17FgAED0KRJE/Ts2VMvpyoWp7T7V6VSoX379pg4cSIsLCzw/vvv 44cfflBez1vHDRs2BADY2dkp5w7n7+vC2t2gQQO0atUKQ4YMQe3atfHOO+8gOzsbNjY2AIDGjRsj MjJSqcva2hr79u3D3r17ER8fr+zBLCknJycAQN26dWFkZAQrKyskJibC0tIS//jHPwAATZs2VY52 PS0OX3/9dRw5cgT169fHnTt38Mcff6BDhw44cOAA+vTpAyA3rn744Qc4ODhApVKhR48eWL16NerV q4du3brh5s2bOH/+vHLNiI2NDVxdXbF48WL0798f7dq1e6ble1GlGVu2traIi4vTqv/MmTP4v//7 PwBQjjDZ2dkhPT0d1apVw4wZM2BpaYn4+HilHfXq1QOQG4dRUVHK0S07OztoNBrltfyioqJw69Yt eHl5QUQKvS5jzpw5yl7vr776CiKCO3fuoHnz5gBy+zbvvPn8Y1Pe98De3h4ZGRmFjoN5XF1dsWTJ EoP09YswxBxjamqK8ePHax0hLmzdOjg44OjRo+jZsydOnDgBjUaD3r17F1iGLl264K+//oK1tTWA 3KNjr7/+OoDcvv3uu++gUqm0+vb06dOoXr06jIwKXpXw4YcfwtfXF66urujUqZPyufzjYv4402g0 yhGxoUOHYseOHTh79iwsLCxgbGyMSpUqoV+/fhg1ahSqVKmidSZHWVWacZGVlYUbN27Az88Pfn5+ +OOPPzB9+nRs2bKl0PryxhV7e3vltKw8u3fvxv379/H3338jMTERu3fvhoeHB+rUqQMzMzPlu5zf k/NUVFRUods3hY1LT443p0+fRv/+/dG/f39ERUVh4MCBeP/992FsbKyMNw0aNMDdu3eVsSz/mJYX a2VlG+VJpT1etGrVCn/++ScAwMTEBG+88Qb+9a9/KXNKtWrVMHPmTFhYWCA+Ph4iggkTJmDSpEkA oDzmvd/W1rbA9VBPjvP3799X5qImTZpovbeosSVve8TBwQGpqalan3njjTfw66+/ombNmsp62bt3 r9aRUCB3HPH19UVAQACqVKkCW1tbLFq0CFu3bkVkZKRyCnNejMTFxaFWrVoAgFdeeQUAtJZ98uTJ hXfiU1Soa7RUKhVEBLa2tnBycsJ3332H9evX4+OPP8aNGzcQERGBr776Cl26dHmma6h69+6N0NBQ hIaGYsOGDQUmwPxlxcbG4ubNm2jYsCHq16+PkJAQhIaGom/fvnB0dISIKF/8vM999NFHWLlyJRo3 bgyVSgVHR0dMnjwZoaGhGDx4sBLshU1uefz8/JRTQ8zNzREfHw8AuH79OoDcILt06RIAKI/16tVT /g4PDy+07rwvTE5ODk6fPo2mTZti3bp1iIuLe+aL9V+UofoXyD11R6VS4fDhw3j77bcLLf/Jfs3/ HJA7wTzZ7lu3bsHS0hJr166Fvb09Tp48CWNjYyQkJCAnJweXL19WrgfLycnBzp074ezsjLlz56Jh w4bPfC1gYW3M+zvvvO6LFy/Cycmp2Dhs3749li9fjtatW6NOnTr4+eef0aZNGzg6OuL8+fMAgPPn z2ud2ujo6IjY2FicOnUK7du3R/369dGuXTts2LABX331Fd577z0cPHgQ3bp1w3fffYfDhw8jJSXl mZbxeRgitkxNTeHo6IizZ88CyL0xxvTp0wt8z0UEIoJ58+Zh1qxZmDp1KrKzs5V25H9/3bp1lYuP Hz58WKCtectZu3ZtNGvWDBs2bMCKFSvw4YcfPnU58sqpX79+oX2bvw1PbtgUNg6qVCrk5OTg0KFD pd7XL8LQc0yHDh2Qnp6Oa9euKUlQ/nXboEEDtGvXDitWrMBbb70FMzMzXL9+XdmgeVL+Nhb2vc0/ XwG5c9WoUaMwb968AmU1aNAAZmZm8PPzg7+/v1L2k2NO/rhNTk5GRkYGJkyYAJVKBXd3d3zyySdY uXIlHjx4gJiYGKxatQpt27bFnj17Srw+S5sh4sLIyAgBAQHKDTAaNmwICwsLXL58+ZnqS0tLU04H XL16NdauXatsxBcmr7zC5qkn4yXPk+PSk9avX6/sKK5evTrs7OxgYmKC7Oxs3LhxA9nZ2bhz547W Bnlh15oaehvlSYYaL1q1aoUdO3YoyU3r1q0RFhaGt956CwAwb948zJw5U5lLMjMzceLECSxbtgxq tRphYWHPvKy2traIjIxEdna21g0wcnJySjS2PKlVq1b4/vvvlTa/9dZbWssA5MbijBkz0KtXLzRu 3BhA7qnzPXr0wNy5c1GtWrUC82S1atVw584dZGVl4ebNm8jOztZa9i1btjzzsleoI1r16tXD77// jg4dOsDLywseHh5IT0+Hu7s7HB0dcf/+fbi7u6NmzZrKhdi62NuRnJwMLy8vqFQqGBkZYebMmQCA 8ePHY+LEiUhPT8err76Kzz77TKu+vL8bN26M6OhoDBs2DAAwZMgQBAYGIjk5GQ4ODsr5sk9To0YN 9O3bFxcvXoS9vT1q1qwJDw8PODk5oUqVKujduze8vb2xe/duaDQavPbaaxg8eDB8fX2xcuVKpKam wtjYGEOHDkVAQIBW3U2aNMGiRYuwdu1ajBo1CqtXr0aNGjWUPRqlxVD9m+fdd9/FqVOnYGJiApVK pZT9ZB1Pe16tVmu1u169eggODsbWrVtRtWpVDB48GJUrV8bw4cORnZ2NPn36wMHBAc7Ozpg6dSqm T5+OCRMm4F//+hdsbGxgampa4vYXFnt5f6tUKty+fRteXl6wt7fHkCFD0Lp166fGYcuWLXHz5k20 atUKWVlZuHPnDszMzNCnTx/4+vri559/hp2dHUJCQrQu0n777bdx69YtGBsbw9nZGf/+97+hVquR np6unOM9adIkVK5cGa+99hoqV65c4mV8XoaKrYCAAAQEBGDhwoXIyMjAxIkTYWtrq/WevP754IMP 0LdvX1hbW6N69ep48OBBgX60s7NDly5d4O7ujuzsbHzxxRcAcjeC58yZg549e8Lf3x9t2rTBO++8 Aw8PD6SlpWH06NFPbWdeG4YMGQJ/f38sX74cjRo1Qvfu3bFkyZKnfs7b21trHOzTpw9ee+01TJ06 FbNnzy71vn4RhoqT/GX4+/ujR48eAArOMX369EH79u0xa9YsNG3aFM2bN3/qXVHzl/vPf/4TBw4c gIeHB8zMzPD1118XujHbsWNHbNmyBX/99VehN7xo164ddu7ciY0bNxZaV14sjRs3DoMHDwYAjBgx Ao8ePQIA9O3bV0m4Ll26BDc3N1SuXBmzZ88u6eoqdYaIC2NjYwQGBmLEiBEwMzODiYkJpk6dirp1 6xaoL/989aRDhw4p19QBQM2aNWFmZob//Oc/hX4mb8egj49PgXmqsPcXNi49eSfCwMBATJkyBd98 8w1UKhW8vLxQqVIlAMDSpUsRHR2Nfv36oVKlSujcuTP69OmjJBF5dQC5RyhGjx5tsG2UJxlqvKhW rRoSExOVpKR58+aIiIhAq1atAKDAXJKQkICsrCy4urrC0tISAQEByo7X/J62bTNu3DhMnDgRVapU gUqlgrGxsda2Y0nGlvyaNWuGGzduKMvQunVrzJo1SzkKpVKpEB4ejt27dyMqKgpbt25F48aN0bFj R8yaNQurVq2CpaVlgbNGxo8fjwkTJsDW1hbW1tYwNjYusOzPSiXPusubXkpnz55F5cqV0aRJE0yd Ot4uAK0AACAASURBVBWdOnUCkJvk1alTBwMHDoSfn5+yV4CIiIjIUPJunFJWb4JC/7Nr1y506tQJ lStXxscff4wtW7YoN3Z62VWoI1pUtFq1amHChAkwMjJCzZo10aFDB1y5cgXjxo2DiYkJnJ2dmWQR ERFRmVAWrq+ikrGxsUH//v1hamqKTz/9tMIkWYAej2j99ddfSsZqZ2eHUaNGAcjNas+cOYP09HSM Hj0ajo6O+qieiIiIiIjIYPR2RCsxMRFBQUGwtLTEoEGDlOd37tyJdevWISoqCitXrsSMGTP01QQi IiIiIiKD0NtdB9977z1YWlpixYoV6Nmzp/J83sX5NWvWVO6GU1IajQZRUVHKLYmJnsQYoeIwRqg4 jBEqDmOEisMYIUCPR7RSUlIwe/Zs9OzZE2+//bbyfN4tFO/du/fUX1cOCwsrcAvJzMxMXL9+HQcO HNC6JTRVTIwRKg5jhIrDGKHiMEaoOIwRKorertGaMmUK7ty5g9q1a8PIyAjm5uaYPn069uzZg2PH jiElJQWTJk1SfhisJKKiotC5c2cGLRWJMULFYYxQcRgjVBzGCBWHMUKAHo9oFfWbFt26dUO3bt30 VS0REREREZHB6e0aLSIiIiIiooqKiRYREREREZGOMdEiIiIiIiLSMSZaREREREREOsZEi4iIiIiI SMeYaBEREREREekYEy0iIiIiIiIdY6JFRERERESkY0y0iIiIiIiIdIyJFhERERERkY4x0SIiIiIi ItIxJlpEREREREQ6xkSLiIiIiIjKrfDwcMycORPh4eGGbooWJlpERERERFRuhYaG4vDhwwgNDTV0 U/6fvXuPi6pO/wD+mRkQRQRE8EKlW+quKZZdrOy2XrbaLFPRArn91nuleIlswUtSmoiKV8wLXkow RUmxLSvNhK10Ra3MUig3QUYFAUXuIMPz+4OYdeQyA85hBvi8Xy9f4xzmfL/POeeZc+Y5Z853DLDQ IiIishLWelaWiMiaFRUVGTxaCxZaREREVsJaz8oSEVH9sdAiIiKyEtZ6VpaIiOqPhRYREREREZGZ sdAiImokvP+GiIio5WChRUTUSHj/DRERUcvBQouIqJHw/hsiIqKWg4UWERERERGRmSlaaKWlpWHk yJEG0+Lj4zFhwgSEhIQgPj5eye6JiIiIiIgsQrFCKzs7G3FxcbC3tzeYfvz4cXTu3BkA0K9fP6W6 JyIiIiIishjFCi1XV1cEBQVVK7RGjx6N0NBQzJo1C0uWLFGqeyIiIiIiIouxUboDETF4fvLkSfTr 1w8ODg51zhcbG4vY2FiDaWVlZWaPj5ou5ggZwxwhY5gjZAxzhIxhjlBtFC+0VCoVAGDhwoUIDg6G i4sLZs+eDQCYPHlyrfN5eXnBy8vLYJpWq8WQIUOUC5aaFOYIGcMcIWOYI2QMc4SMYY5QbRQvtKKi ogAAc+fOBQB4enrC09NT6W6JiIiIiIgshsO7m+jMmTNYsGABzpw5Y+lQyEoxR4iISGk81hA1HSy0 TBQdHY2EhARER0dbOhSyUswRIiJSGo81RE0HCy0TFRUVGTwS3Yo5QkRESuOxhqjpYKFFRERERERk Ziy0iIiIiIiIzIyFFhERERERkZmx0KJacWQjMoY5QkRERFQzxX9Hi5qu6OhoJCUloaioCGFhYZYO h6wQc4SIiJR25swZfPzxxxg1ahR69+5t6XCoASoqKpCenq5Y+6WlpfrHtLQ0Rfq46667oFbX7xoV Cy2qFUc2ImOYI0REpDSe1Gv60tPT4blpCuxc2irSfqucXGgAJOecx5g9b5m9/dKrhdgzYS26detW r/lYaBERERGR1eJJvebBzqUt2rg6KNO4TT6AcmhsNMr10QC8R4uIiIiIiMjMWGgRERERERGZGb86 SEQE5W/UBaz3Zl0iIiIyPxZaRESovFF3UeRIODrbKdbHpSt2ADS4dCUZkTHeZm8/L7cUs6furffN ukRERGR+LLSaKJ59JzI/R2c7tO/QWrH2bWxVfzyqFe2HlMH9LhER1QcLrSYqPT0dG1aORHtn5T6s ZWe2AqBBdmYydn0wxuztX8stweQZPPtO1Jw1p9+/SU9PR8i6kWjnotxVT21W5VXP9KxkLIo1/1XP /KulCHuN+10iosbAQqsJa+/cGq4uSp59r3pUK9oPETVfze33b9q52MFJwauRGTdd9VSyHyIiUh4L LaJmil9zImvA378hY5rTVc+WSunjDY811FSx0CJqptLT07Fy1Qg4Kzi4Q2ZmawAaZGYm44MPvcze fm5uKWZMj+fXnIiaseZ21bMlSk9Px/iokbBX6NsvxdmVtzL8NzsZgR+b/1aGoqsl2DyRX6kl8zOp 0Nq+fTt8fX31z7ds2YJx48YpFhQRmYezsx1cFPzap62tWv+oZD9E1HzxqmfzYO/SGm1dlTkOlNkC FQA0tmrF+mhOeJXYetRZaMXHxyM6OhqpqanYu3cvRAQAYG9vz0KLiIiIiMjK8Cqx9aiz0BoxYgRG jBhR7YoWERERERFZH14lth4mfXWwR48e+Pbbb1FeXo4NGzZgzJgxeOmll4zOl5aWhhkzZmDv3r36 aUePHkV8fDwAwNvbGw888EADQycyHQeGICIipfFYQ0Q3M6nQioiIwLp16zBr1ixs2bIFEydONFpo ZWdnIy4uDvb29gbTt27dinXr1qG8vBwzZ87E+++/3/DoSVG2NoaPTRkHhiAiIqUpPSgEwIEhiJoS kz5Cq9Vq5OTkoGPHjgCAvLw8o/O4uroiKCgIEydOrPY3jUYDjUaDsrKyWuePjY1FbGyswbS6Xk/m 1/cvgK2NoFd3S0dSs/rmCAeGaHm4HyFjmCNkTH1zRMlBIQAODGGNuB+h2phUaPn6+iIyMhKzZs3C 5s2b8dprr5ncQdUAGlXs7OxQXl6O8vJy2NnVfnXBy8sLXl6GVwW0Wi2GDBlS7bW8VK8MN5fKf9aq PjlCLRNzhIxhjpAxzBEyhjlCtTGp0Bo6dChEBAcOHMCAAQNwzz33mNyBSlX5K/cLFy5EcHAwAgIC MGfOHJSXl+P1119vWNS3SE9Px4aVI9HeWbkzO9mZlZfqszOTsesD81+qv5ZbgskzeKmeiBoPT1KR McwRIqKGM6nQCg4ORp8+fXDw4EH07t0bQUFB2LJli0kdREVFAQDmzp0LAOjfvz/69+/fwHBr1965 NVwV/LqWjW3Vo1rRfoiaEhsbw0dqWtLT07EociQcFbx38dIVOwAaXLqSjMgYb7O3n5dbitlTeZJK Kenp6QhZNxLtXJTLEW1WZY6kZyVjUaz5cyT/ainCXmOONGUqW8NHomr+uH1D/2glTPp4lJmZiaVL l+Lrr7/GgAEDsHbtWqXjIqIm4C+9KmBjo0L3HmL8xWSVHJ3t0L6DkiepVH88qhXth5TTzsUOTgpu u4ybckTJfqjpans/oLIV2PO3d6k29zsBtiqgt6OlIzFgUqHl6OiI3bt3o6ioCJ9//jnat2+vdFxE 1AS4uAAuj7DIIiIi5di6AU5/tXQUZNU6tq78Z2VMur6Wl5eH4uJieHh4ICMjA+Hh4UrHRURERERE 1GSZVGiJCLRaLXr06IFWrVoZ/AAxERGZhve0ERERtRwmHe49PT2VjoOIqNm7u7dAYwt07cmvWxIR tVRKj+bJkTyth0mF1siRI5WOg4io2XPqAPTtwCKLiKglS09Ph+emKbBzaatI+61ycqEBkJxzHmP2 vGX29kuvFmLPhLUcydME/AILEREREVEjsnNpizauDso0bpMPoBwaG41yfZBJeM2PiIjISqhtDB+J iKjp4q6ciIjISnTpW3kfX8deLecrpiwuiai54m6NiIjISji4Ag5PtpwiC2iZxSURtQwstIiISDEc 0p6MaYnFJRG1DDz0ERGRYjikPRERtVQstIjMhGfuiarjkPZERNRS8SMhkZn8pVcFbGxU6N6DHyqJ iEgZKlvDRyKyXiy0iMzExQVweYRFFhERKaft/YDKVmDf29KREJExLLSIiIiImghbN8Dpr5aOgohM wR8sJiIiIiIiMjMWWiaytTF8JCIiIiKyOrZqw0eyGJYNJur7F8DWRtCru6UjISIiIiKqxf1OgK0K 6O1o6UhaPBZaJnJzqfxHRERERGS1Orau/EcWx2uKREREREREZqbYFa3MzEyEh4fD2dkZ3bt3h6+v LwAgPj4en376Kdzc3PDoo49ixIgRSoVARERERERkEYpd0YqNjUVAQADefvttJCYmQqfTAQCOHz+O zp07AwD69eunVPdEREREREQWo9gVrezsbHTp0gUA4OjoiPz8fDg7O2P06NHo27cv8vLyMHfuXLz/ /vtKhUBERERERGQRihVa7u7uyMjIQKdOnZCXlwdHx8qRT06ePIl+/frBwcGhzvljY2MRGxtrMK2s rEypcKkJYo6QMcwRMoY5QsYwR8gY5gjVRrFCa/To0QgLC4ODgwOeeeYZLFq0CMHBwXBxccHs2bMB AJMnT651fi8vL3h5eRlM02q1GDJkiFIhUxPDHCFjmCNkDHOEjGGOkDHMEaqNYoWWq6srIiIiqk33 9PSEp6enUt0SERERERFZHId3JyIiIiIiMjMWWkRERERERGbGQouIiIiIiMjMWGgRERERERGZGQst IiIiIiIiM2OhRUREREREZGYstIiIiIiIiMyMhRYREREREZGZsdAiIiIiIiIyMxZaREREREREZsZC i4iIiIiIyMxYaBEREREREZkZCy0iIiIiIiIzY6FFRERERERkZiy0iIiIiIiIzIyFFhERERERkZmx 0CIiIiIiIjIzFlpERERERERmxkKLiIiIiIjIzFhoERERERERmRkLLSIiIiIiIjNjoUVERERERGRm Nko1nJmZifDwcDg7O6N79+7w9fUFABw9ehTx8fEAAG9vbzzwwANKhUBERERERGQRil3Rio2NRUBA AN5++20kJiZCp9MBALZu3YpFixbh3XffRVRUlFLdExERERERWYxiV7Sys7PRpUsXAICjoyPy8/Ph 7OwMEYFGo4FGo0FZWVm92qwq1jIyMgymZ2RkQHupCPkFOvMEbwHX80qRkZEBjUZj0utbwjJ37twZ Njb1S9G6cuTSpWIUNOH1lZdXVu8cae7LbO4cybxUjKImvL7yG5AjzX2ZzZ0j2enFKM5vuuurMLf+ OdLcl9ncOZKXXoQbTXh9FefW7/MI0PSX25Rlrm+e1JYjVdOK03Ohyyutf7BWoOx6cYNypLkvc005 ohIRUSKg9evXY8CAAbj//vsxadIkrF+/Hmq1GoGBgVixYgXKy8sRFBSEtWvX1jh/bGwsYmNjDaYV FhYiNTVViXDJCh06dAh33nlnrX9njhBzhIxhjpAxzBEyRV15whwhoOYcUazQys7ORlhYGBwcHODh 4YGUlBQEBwfjhx9+QFxcHMrLyzFu3Dj06dPH5DZLSkrw888/w83NrV5VtLm8+uqrWL9+faP3a0mW XOaGnGVkjjQ+5kj9MEcaF3OkaWCO1A9zpPHVN0+YI43P0stcU44o9tVBV1dXREREVJvev39/9O/f v0Fttm7dGg8//PDthtZgrVq1qvOsV3PU1JaZOdL4mtoyM0caX1NbZuZI42tqy8wcaXxNbZmZI43P GpeZw7sTERERERGZGQstIiIiIiIiM2OhRUREREREZGaa0NDQUEsH0ZR4eHhYOoRG1xKX+Xa0xPXV Epf5drTE9dUSl/l2tMT11RKX+Xa0xPXVEpf5drTE9WVty6zYqINEREREREQtFb86SEREREREZGYs tIiIiIiIiMyMhRYREREREZGZsdAiIiIiIiIyMxZaREREREREZsZCi4iIiIiIyMxaRKGVm5uLhISE Ru/3ueeeQ0BAAPz9/fGPf/wDp0+frvW1o0aNMnisj71796Jv374oLi7WT3vzzTcREhJS/6BrMX/+ /Bqnh4SE4Ny5c2brRymWyoGGbM+a+Pj4YPPmzWZpq6Ex7d+/H35+fvD398fMmTNRXFyMpKQkhIeH Izk5GTt37jRLfE2FpXLK1Pecv78/iouLERYWhrKyMrP07e/vDz8/PwQEBGDMmDH417/+ZZZ2mzpL 5cLgwYOxcuVK/fO0tDT06tULly5dMkv7kZGRSExMNJi2d+9enDp1yui8W7ZsgZeXF/z9/REYGIgr V65Ue01tx5VbtYT9jKVyCAASExPx+OOP48aNG/pp8fHxAOp/jN+/f79J+5tbj0MNOS7VlJ/NiSVy 4uTJk/D398eIESMwcOBABAQEYMuWLWZrvyqv6nL06FEMGjRI//nZ09MTP//8s8l9lJaW4osvvrid MM2qRRRav/76K44dO9bo/bZr1w7btm1DdHQ0li5ditDQUNT2s2Uqlcrgsb7c3d3x3XffAQB0Oh1+ ++23hgVdi3feeces7TU2S+VAQ7fnzbRaLdzd3XH48GEzRNSwmFJSUrBv3z59Pj/88MN4//339e31 6tUL3t7eZomvqbBUTpmqajuHhISgVatWZmtz06ZN2LZtGz788ENs3LjRLO02dZbKBScnJ/zwww/6 54cOHYK7u7uifY4cORL3339/na/Zt28ftFotYmNjER0djbFjxyIyMrLa6+pzXGnu+xlL7k8+//xz /P3vf8fXX3+tnxYdHd2gtnbs2AGdTmf0dbceh8xxrGxuLJETDz30EKKjozFnzhwMHToU27Ztw7hx 48zWvql5NWzYMP3njYULF2LTpk0m95GZmYkDBw40NESzs7F0AI0hJiYGp0+fxjPPPINr167pN9i0 adMwYMAAREZG4vvvv0dubi4CAwPx5z//GXPmzEGrVq2Ql5eHoUOH4tChQ3BxccGKFSv07cbFxeGT Tz7RP3/qqacwceLEGmNwc3NDnz59kJycjBs3bmD58uW4ceMGunbtirCwsGqvvzWmvn37YubMmaio qICHh0e1q1WDBw/G4cOH8be//Q1JSUno378/CgsLAVSeNdRqtbh27RpCQ0Px8ccf4+WXX4aHhwfC wsLw97//HVevXq22Xv7+97/Dzc0NEyZMwOrVq/Hxxx9j48aNOHjwIFQqFcLDw/X9R0VFoaioCL6+ vnXGaSnWkANVli1bhhMnTsDW1hahoaFwcnKqc53t378fQ4YMQWJiIs6ePYt7770XkZGRSE9Px+XL l+Hk5IQ1a9bg22+/xfLly+Hq6orLly9j165dSElJwdKlS6HT6eDr64thw4bp242NjUV8fDw0Gg3m zZuHDh061BrH559/Di8vL6jVledmxowZg9LSUv1V2qSkJBw+fBiDBg1CVFQUSkpKICJYvXo1EhMT cfDgQeTn56NNmzaIjIxEfn4+QkJCUFxcjHvvvRezZ89GSEgI8vLy0KVLF7i7u+Orr75CRUUFFixY gJ49ezZwyyvH0jm1d+9eJCQkID8/H+Xl5YiKikJKSgreeecduLq6IisrCyICf39/bNy4EceOHcOW LVtQWlqKxx9/HNOnT4e/vz/c3d2RkpKC8ePHY9iwYdXiHjRokL5PEUFFRQUAoLCwEHZ2dgCq768G DRqE9957D6dOnYKdnR1Wr16NtLS0arno7e2Ntm3bYujQofjuu++QlZWFNm3aYNWqVWjTpo0i200J lsoFtVqNLl264PLly+jSpQtOnz4NDw8PAEBqairmz5+P8vJyDB48GOPHj8ekSZPg7u6OM2fOYOjQ ofj+++9x/vx5rF27FidPnjR4n65ZswZA5QfnzZs3w8HBAatWrcKGDRvQt29f5OfnIyYmBhUVFQgK CsKjjz6qjys+Ph4RERH65w8++CAefPBBANBv8+effx47duxAREQE5s2bB6Dyitz48eORnJyMixcv oqCgABUVFZgzZw6A/+1n/vnPf2LevHlIS0uDg4MDlixZgl9++QUrVqyAiCAgIAAvvPCCWbex0iyV Q2VlZUhNTcWyZcuwaNEiPPfcc/jyyy+RmpqKVatW6V/3008/VfvcMn78ePzpT3/CqVOn8Nxzz+HB Bx9EcnIyFixYgFmzZmH27NkoKSnBjRs3sG7dOrRr107fXm0nnRMSEvT7qQEDBqBXr164fPkyxo4d i2effRZr165F69atsXHjRnTq1AlA5THym2++wdtvv41p06ahpKQEHTt2NMjBpsiSx5hbt8+xY8ew fPlyqFQqjBgxAt7e3hg3bhzs7e1x33334c4778TWrVuh0WgwceJEDBkyBH5+fvrjy+TJkwEA58+f R2RkJJ599lmEhoYCAB599FFMnz691v4zMzPh6OgIAFi1ahVOnTqF3NxcTJ8+HXfffTfmzp0LlUqF oqIiLFu2DNu3b8exY8fw1VdfoaysrFpcr7zyChwcHPDiiy/i3//+N3JyctC2bVusWrVKf0wzK2kB jh07JuHh4VJRUSGjRo2SsrIyKS4uFh8fH9HpdLJt2zYRETl37pwEBgaKVquVYcOGSUVFhaxfv15W rlwpIiI+Pj5SWFhocr+jRo0yeB4RESFHjhyRTz75RHJyckRExMvLSwoKCvSvHTVqVI0xHT58WJYs WSIiIvv27TNod8+ePRITEyNjx44VEZGFCxfKkSNHJDg4WK5fvy579+4VEZHExERZvHixHD9+XJYt W6ZfpprWi4jIY489JjqdTh/XtWvXxM/PT0REfv31V/niiy8kODhYIiIiZP78+SIi8vXXX9capyVZ Sw788ssvMnPmTH1fkydPrnPbilTmSFFRkRw+fFgWLVokIiJr1qyRTZs2iYjIhAkTJC0tTfz8/CQ/ P1/y8/PlkUcekaKiIvH19ZXc3FzR6XTi5+cnJSUlMmrUKMnJyZGAgAAREcnKypJJkybVGce8efPk 9OnTta7Xmx8nTZokIiKffvqprFu3Tvbs2SOhoaEiIrJhwwb55JNP5L333pPvvvtORCrz9cSJExIc HCwHDx4UERE/Pz/JysqS8+fPy48//mjy+m5Mlsqp4OBg+e2332TPnj3yzjvviIjI/Pnz5ciRI/Lq q6/KpUuXpLS0VAYOHChFRUXi7+8vRUVFsn37dikrKxOdTicvvfSSiIgMGTJEcnJyJCsrS8aMGVNj 3Dfz8/MTX19f8ff3l3Hjxsnx48elvLy82jxnzpyRN998U0RE/vOf/0hSUlKNuTh48GDJy8uT/Px8 8fPzk9LSUjly5IhkZGTcxpZpfJbKBU9PTzlw4IDExMRITk6OvPvuuzJt2jTRarUyZcoUSU1NFRGR qVOnysWLF8XPz09Onz4tmZmZMmjQINHpdBIXFycxMTE1vk/XrFkjGzZsEJHKvDt16pSsWbNGDh8+ LIGBgZKSkiLZ2dnyzTffVIurynvvvSd+fn7y8ssvi4jot7mI4f7x999/l/Hjx8uNGzdERKSiokKm Tp0qP/30k379JiUlSXh4uBw8eFCWL18uIiIHDx6U999/XxYvXiyHDx+W0tJS2b9/v8nr0FpYKocO Hjwoq1evFpHKY821a9dE5H/bpmp/U9Pnlqp8Kisrk6FDh4qI6Pc3p06dkpMnT4qIyNKlS+Xw4cMG /T7wwAPi7+8v/v7+4ufnJ88++6yIiMTExOj3U8OGDZP8/HyZMmWKZGZmytChQ2Xnzp2yc+dOOXjw oKxZs0YWL14sgYGBotPpJCUlRd544w0pLy+XAwcOSEFBQUM2hdWwVE7c3HeVV155Ra5fvy46nU7G jBkjV69elTFjxshvv/2mP6bcuHFDSkpKZPjw4SIiMmjQILl69apkZGSIv7+/iPwvryZNmiRpaWki IhIYGCjJycn6vo4cOSIDBw4UPz8/GTRokMyYMUOys7Plxo0bEh0dLSIiKSkpMnPmTElLS5ORI0dK RUWFHD9+XObPny8XLlyQN954o864CgoKJDc3V/z9/aW0tFS+/fZbuXLlSr23kSlaxBWtKlevXoVW q8X48eMhIsjNzYVOp0N2djbeeustaDQa/dnaP/3pT1CpVHBwcNCfNWnXrh3Kyspgb28PoPKswL59 +wBUXvY2djUjIyMDHTt2REVFBd59913Y29sjJydH32cVtVpdLaann34aycnJGDt2LHr16oVhw4ZV u9R+33334dSpU7h69SpcXV0BAK1bt8ZPP/2Eo0ePoqSkBJ07d8ZDDz2E1atX49SpU+jXr1+N66Ws rAxdunTRX8EQEaSnp6NXr14AgJ49e6Jnz55ISEjA999/jzvvvBMA8PTTTyMlJaXOOC3J0jmQmpqK ++67DwDQvXt3ZGdn17ltf//9d2i1WkybNg06nQ6pqan45z//qZ8fAFxdXVFaWoobN27AwcEBAHD3 3XdDRPDf//4XgYGB+mWtuk9Cq9UiNTUVAQEBEBHcuHGjzjg6deqEjIwM/dnysrIyHDlyRL8ebla1 fL1790ZiYiI6d+6s/6pR7969cfLkSZw/fx6//PIL1q1bh+LiYvTr1w8A0LVrVwBAcHAwFi5ciKKi IkyZMqU+m7jRWTKnbs2BnJwcdOnSBUDle1RuOivo6OiIt956C+3atdPfz+no6AgXFxcAldu0pn3P zVQqFaKiotC6dWuD6bfOk5aWhj59+gCA/kpHTbno5OSkP8vt4+ODKVOmoF27dpg7d269t4M1aOxc UKlUePLJJ/Hmm2+iTZs2GDRoEHbv3g2g8urQvHnzICIoKCjApUuXoFKpcM899wAA7rzzTqjVajg4 OCAvLw/29vbV3qcajQZ/+ctfAADOzs4oLS3V9ztr1iysXbsWV65cQUBAgMF6aNeuHQoKCuDg4IDZ s2cDAEaPHg0ABtu8Sn5+PubNm4cVK1bAxqbyY0lERAT++te/om/fvkhKStK/VkRw/vx5fP311/jh hx+g0+nQu3dvvPbaa1i9ejW2bt2K4cOHN3wjWlhj59Bnn32GK1eu4NSpU8jLy8Nnn30GX1/fanG5 uLjU+Lnlnnvuga2trf4KdNU+p3379li1ahV2796NCxcu4IEHHjBo75577sG2bdv0z2/Oj6r9+Pav zwAAIABJREFUVElJCRwcHFBWVob//Oc/GDt2LI4fP47y8nK8++67SE5Oxvfff4+2bdtCrVbjz3/+ Mx566CFMnDgR7u7uePLJJ29/g1gBS39uAYCKigr9VaWePXvi4sWLUKlUuOuuu5CVlYWuXbvCxsYG NjY2cHNzw7Vr19C+fXu0b98eOp2u2n17V69e1R/vPTw8kJaWpt/XAJVfHXzjjTfw9ddfY/v27ejQ oQNEBJmZmfplrvqKqoeHB1QqFfr06YM1a9boczArKwt33XVXtbicnZ3Rtm1bAICXlxemTJkCR0dH /ZVzc2sRhZZKpYKIoH379rjnnnvw4YcfoqKiAps2bcK5c+dw/vx5rF69Gl9//TU+/vhjk9sdPXq0 fudQE7nl0ufvv/+O7t27IygoCDExMdBoNHjhhRcgIvrXigiSk5MNYoqLi8Px48dx77334tVXX8Ws WbNw7ty5al+nGjJkCCIjI9G/f3/9tH//+9+ws7PD22+/jejoaKSnp+sTct26dZg2bVqN66VVq1bV CiR3d3f9TbHJycn46quvAAChoaFYs2YNjh8/Dp1OZzROS7CGHACAbt264dChQwCAc+fOoX379nVu 288++wzBwcF48cUXAQDz5s3DN998o1+mW5exoKAAKpUKaWlpUKlU6NmzJzZu3IjWrVtj8+bN6Nix I0QEd9xxB3r37o1169ahsLAQu3fvRlJSUq1xPPfcc4iIiMCgQYOg0WiwY8cOZGZmYuDAgQa5C1Te zwUAZ86cQdeuXSEi+PXXX/XTunXrhvz8fLz00ku477778MUXX6BHjx749ttv9YX9Z599hpUrV+LC hQtYtmwZVq9ebfI2aSyWyqm6uLi4IC0tDe7u7vj999/1MYoIVq1ahYMHDyI7O1t/L8bNOVTTvufW uG/eV1U5e/ZstXnuvPNO/U3cCQkJyM7OrjEXq/rPyspCRkYGoqKisHv3bnz++ec1ftizVpbMhTZt 2kClUiEhIQHLly/Hrl27AFSetAgNDYWbmxt27dqFbt26QUQMcqJKTe/dbt26QavV1tiniGDfvn36 wSzGjh2LgQMH6v8+fPhwrFy5Ul8w//7778jPz9evq1vbeuuttzBjxgy4ubkBAP71r38hLy+v2rJX xdmtWzcMHz4cEyZMQHJyMi5duoT9+/dj8uTJ6NKlC0aMGAFPT88615u1sUQOFRcXIzU1FXv37gVQ eTJ42rRp1d57IoKlS5dW+9xSFffN1Go1KioqsG3bNrz44osYOHAgpk2bVm2/cevzKjXtp+677z58 9NFHWL9+PQ4cOIDWrVvrPyi//vrr+M9//oP4+Hj07t0b9vb22LJlC1auXIljx44Z5GVTY03HGLVa jby8PLRt2xYpKSlwd3fX7086dOgArVaL8vJylJeXIyMjA05OTnW25+LiggsXLqBr1674+eef8cQT T9T4usGDB+PQoUPYuXMn+vTpA61WixUrVuDgwYP6wZiqPl/88ssv6Nq1K1QqFSoqKtChQwdcvHix WlxVOZuZmYmsrCxERUVh586dOHDggCL3gLaIQuuuu+7Ct99+i6effhoBAQHw9fVFSUkJvL290a1b N1y5cgXe3t7o3Lkz8vLyAJjnxsyCggIEBARApVJBrVZj4cKFACo/tI4ZMwaOjo7o2LEjsrKyDAbD uDWm/Px89OzZE1OmTMGmTZvQqVMn/Znsm/Xt2xdnz55FSEiIfvSgvn37Ys2aNfDx8UGnTp30/bzw wgsICgpC7969AVSOJnbzerl1HVS9mZ5++mmMGTMGNjY2CAsLw9q1awFAf6DcsGGD0TgtwZI5MHr0 aP0OKS4uDp07d8aYMWMAAEuWLIG9vT2mTp1a4zr76quvsH37dv3zoUOHYvfu3fqz0lVUKhWmTZuG sWPHws3NDXZ2dtBoNAgMDMT48eNRWlqKgQMHws7OTr8tH3/8cfj6+qK4uBhTp05Fz549a42jR48e ePbZZ+Hr6wuNRoPOnTtj0aJFOHXqFFQqlf4fAFy8eBH/+Mc/oNFosGLFChw6dAg//vgj/u///g/O zs4YN24cBgwYgLlz56KgoABubm5YtmyZwfJ06tQJI0aMgIODg9Ve0bJUTtVGpVJh5syZCAoKQvv2 7eHo6KjPO5VKhQEDBsDT0xPt2rWDq6srioqKqr3Ha4v75tfcqqZ5PDw84OTkBD8/P9jZ2WHFihXo 1q1bjbkIVF6R++WXX+Dl5YW2bdti0aJFiq0nJVg6F5566ikkJSXBxsZGv71nzJiBN998EyUlJfjL X/6Cl19+udr2vvX/t75P169fX+vre/ToAS8vLzg6OsLHx8cgnpEjR+L69ev6D+xqtRoLFiyocbm/ +OIL/PTTT4iMjERFRQUef/xx/X1g/v7+UKlUeP311/XzqlQqPPPMM5g9ezb8/f1RXl6O8PBwtGvX Dq+99hratWunPzHVlFgihw4fPmxw1adz585o1aoVfv/9d3Tr1k1//7hKparzc8vNqu7vfeWVV7Bw 4UJERUXB3t4e2dnZBq+rLfbHHnvMYD9VXFyMp556Cl988QWcnZ3h7u6OO+64w2CeKVOmwM/PD1FR Ufj000+xa9cuODk5YcKECbe1fizN0vuVm73xxhuYNGkSdDodvL294eLiou/LxsYGEydOhK+vL3Q6 HWbNmgW1Wl1jLHfccQeWLFmCoKAghISEQKfT4amnntJ/A6K2vn18fLBnzx5cunQJ3t7e6NKlC65f vw6g8n7hsWPH4saNG1i6dCmcnJxw/vx5HDhwoM64OnbsiNOnT8PLywsODg6KHXdUUttpBSJqUj76 6CN4e3ujuLgYI0eOtMioO0lJSUhISMBbb72ln7Z37179QClEZJ34PiWipubChQtYtWqVVQ980iKu aBG1BHZ2dhg9ejQ0Go3VXgUiIiIiaikUu6L1ww8/YOfOnXBwcICLi4v+g9++fftw4sQJlJSUYOrU qejWrZsS3RMREREREVmMYj9YnJeXh/nz52PevHn4/vvv9dPj4+OxYMECTJ8+HZs3b65Xm+Xl5fob 7ohqwhwhY5gjZAxzhIxhjpAxzBECFPzq4F//+lcAwPr16w1+JNXW1hZA5U2XVUNN1yQ2NhaxsbEG 08rKyvDbb7/h0KFD+uHEqeVijpAxzBEyhjlCxjBHyBjmCNVGsa8OFhYWYtGiRRg2bBgee+wx/fRX X30V69evR3p6OqKiovDuu++a3KZWq8WQIUOYtFQr5ggZwxwhY5gjZAxzhIxhjhCg4BWt9957Dxcu XMCePXsQHx8POzs7vPPOOxg+fDjmzp2LwsJCg5HJiIiIiIiImgvFCq3axqN//vnn8fzzzyvVLRER ERERkcUpNhgGERERERFRS8VCi4iIiIiIyMxYaBEREREREZkZCy0iIiIiIiIzY6FFRERERERkZiy0 iIiIiIiIzIyFFhERERERkZmx0CIiIiIiIjIzFlpERERERERmxkKLiIiIiIjIzFhoERERERERmRkL LSIiIiIiIjNjoUVERERERGRmLLSIqMHOnDmDBQsW4MyZM5YOhYiIiMiqsNAiogaLjo5GQkICoqOj LR0KERERkVVhoUVEDVZUVGTwSHXjFUCi6vi+IKLmioWWiXggIKLbxSuARNXxfUFEzRULLRPxQEBE t4tXAImq4/uCiJorFlom4oGAiIiIiIhMxUKLiIiIiIjIzFhoERERERE1ExxXwHooWmilpaVh5MiR BtPi4+MxYcIEhISEID4+XsnuiYiIiIhaFI4rYD0UK7Sys7MRFxcHe3t7g+nHjx9H586dAQD9+vVT qnsiIiIiohaH4wpYD8UKLVdXVwQFBVUrtEaPHo3Q0FDMmjULS5YsUap7IiIiImoG+FU4aqpslO5A RAyenzx5Ev369YODg0Od88XGxiI2NtZgWllZmdnjo6aLOULGMEfIGOYIGcMcsbzo6GgkJSWhqKgI YWFhlg6nGuYI1UbxQkulUgEAFi5ciODgYLi4uGD27NkAgMmTJ9c6n5eXF7y8vAymabVaDBkyRLlg qUlhjpAxzBEyhjlCxjBHLM/avwrHHKHaKF5oRUVFAQDmzp0LAPD09ISnp6fS3RIREREREVkMh3cn IiIiIiIyMxZaREREREREZsZCi4iIiKiJ4Ah8RE0HCy0iIiKiJoI/RkvUdLDQIiIiImoirH0EPiL6 HxZaREREREREZqb48O5EZBkVFRVIT09XtI/S0lL9Y1pamiJ93HXXXVCreU6IiIiImhYWWlSrM2fO 4OOPP8aoUaPQu3dvS4dD9ZSeno7RUYtg195RsT5ssy9BDSAl+xJ84yLN3n7ptTzETZyNbt26mb1t IiIiIiWx0KJaRUdHIykpCUVFRQgLC7N0ONQAdu0d0ca1vWLtV9hW7kLUtjaK9kNERETU1PD7OFQr 3nBLRERERNQwLLSIiIiIiIjMjIUWERGRleCP0RIRNR+8R4uIiMhKWNu9sRy9lIio4VhoERGRYjh6 af1Y272x6enpeHlDJOzaOyvWh032lT9GL70Cv10xZm+/9Foudk+eytFLiajRsdAiIiLFWNsVGqo/ u/bOaOPaQbH2dTa2AAC1ja2i/RBR82WtJ/V4HZ2IiBRjbVdoiIio+YmOjkZCQgKio6MtHYoBFlpE RERERNRkWetJPX51sIniDcpE5sX3FBHdLu5HyBRK5wlzxHqw0Gqi0tPTMSpqLuxc2inWR6ts7R83 KGvh83G42dsvvZqPjycu5A3KZBXS09MxemOEojf922Zn/vGeyoTv7s1mb7/0Wi7iJgXxPUVkIenp 6Xh5/UbYtW+vWB82WdmV+5GsbPjF7jZ7+6XXrmH3q5O4H1FQeno6XtnwIVq3V+aeRE32VagA/Jp9 FQG7PjV7+yXXcrBr8v8xR0xgUqG1fft2+Pr66p9v2bIF48aNUywoMo2dSzu0cXVSrH2x1QAA1LYa RftpLqz1RkwyXeVN/y6KtV9hW7nLVdvaKNoPEVmOXfv2aOPqqlj7Ots/Bg+xtVW0H1JW6/Yd0MbV TZG2y21sIagcYKaVQn2QaeostOLj4xEdHY3U1FTs3bsXIgIAsLe3Z6FFdAuOrkZEREREVeostEaM GIERI0ZUu6JFRNVZ642YRERESuI9R0Q1M+mrgz169MC3336L8vJybNiwAWPGjMFLL71kdL60tDTM mDEDe/fu1U87evQo4uPjAQDe3t544IEHGhj6//DmUyKi+uO+k4jMQel703hfWtPXUotxkwqtiIgI rFu3DrNmzcKWLVswceJEo4VWdnY24uLiYG9vbzB969atWLduHcrLyzFz5ky8//779Qq4JhwYgoio /jgACBGZi5L3pvG+tKavpQ4AYlKhpVarkZOTg44dOwIA8vLyjM7j6uqKoKAgTJw4sdrfNBoNNBoN ysrK6hVsXTgwBBFR/XEAECIiagwtcQAQkwotX19fREZGYtasWdi8eTNee+01kzuoGkCjip2dHcrL y1FeXg47O7ta54uNjUVsbKzBNHMWZtT0MUeswB8fovWPVoY5QsYwR8gY5ggZwxyh2pj06Wjo0KEQ ERw4cAADBgzAPffcY3IHKpUKALBw4UIEBwcjICAAc+bMQXl5OV5//fVa5/Py8oKXl5fBNK1WiyFD hpjcN92mP67i6R+tDHPE8lT33Q2x1UB1b1dLh1Ij5ggZU58c4T1tLRP3I2QMc4RqY1KhFRwcjD59 +uDgwYPo3bs3goKCsGXLFpM6iIqKAgDMnTsXANC/f3/079+/geFSo7r/jsoiq3dnS0dCVkrl5gSV W19Lh0HUKNLT0/HyhkhF72mzyb7yxz1tV+C3K8bs7Zdey8XuyVN5TxsRUSMwqdDKzMzE0qVL8fXX X2PAgAFYu3at0nGRFVC5OQB/7WHpMIiIrEblPW3K3MwNADqbP276t7FVtB8iIlKeSd8dcHR0xO7d u1FUVITPP/8c7RUavpOIiIiIiKg5MKnQysvLQ3FxMTw8PJCRkYHwcPMPb05ERERERNRcmFRoiQi0 Wi169OiBVq1aGfwAMREREVGDWfnopUTUBPzxW2v6Ryth0l7N09NT6TiIiIioBVL37Q2xtYWqV09L h0JETZS670OosG0FdS/rGqDLpEJr5MiRSsdBpCgOy0xkITY2ho9Et1C5dYDKjQN/mIxXAImqUbt1 gtqtk6XDqIbvUmoR0tPTMTpqEezaOyrWh232pT+GZb4E37hIs7dfei0PcRNnc1hmalJU9/0ZYmsD 1b2m//4iEdVO3fe+P64A3mvpUIjICBZa1GLYtXdEG1flRsys+OPsotrWRtF+iJoSlVt7qNwesnQY RM2GytUNqifdLB0GEZmA30EiIiIiIiIyMxZaRESNhfcrERERtRg82hMRNRLer0RERIqz0qHOWyIW WkREjYT3KxERkdKsdajzloiFFhERERFRM2GtQ523RLxHi4iIyFrwN5KIquP7gpooZiwREZGVUPft /cdvJPW0dChEVoO/HUZNFQstIiIiK6Fy6wCVWwdLh0FkVfjbYdRU8auDprLVGD4SERERERHVgle0 THX/HZVFVu/Olo6EiIiIiIisHAstE6ncHIC/9rB0GERERERE1ATwq4NERERERERmxkKLyFw4/CwR ERER/UGxT4SZmZkIDw+Hs7MzunfvDl9fXwBAfHw8Pv30U7i5ueHRRx/FiBEjlAqBqFGp7rsbYquB 6t6ulg6FiIiIiCxMsStasbGxCAgIwNtvv43ExETodDoAwPHjx9G5c+WAEv369VOqe6JGp3Jzgvrp vlC5OVk6FCIiIiKyMMWuaGVnZ6NLly4AAEdHR+Tn58PZ2RmjR49G3759kZeXh7lz5+L9999XKgQi IiIiIiKLUKzQcnd3R0ZGBjp16oS8vDw4OjoCAE6ePIl+/frBwcGhzvljY2MRGxtrMK2srEypcKkJ Yo6QMcwRMoY5QsYwR8gY5gjVRrFCa/To0QgLC4ODgwOeeeYZLFq0CMHBwXBxccHs2bMBAJMnT651 fi8vL3h5eRlM02q1GDJkiFIhUxPDHCFjmCNkDHOEjGGOkDHMEaqNYoWWq6srIiIiqk339PSEp6en Ut0SERERERFZHId3JyIiIiIiMjMWWkRERERERGbGQouIiIiIiMjMWGgRERERERGZGQstIiIiIiIi M2OhRUREREREZGYstIiIiIiIiMyMhRYREREREZGZsdAiIiIiIiIyMxZaREREREREZsZCi4iIiIiI yMxYaBEREREREZkZCy0iIiIiIiIzY6FFRERERERkZiy0iIiIiIiIzIyFFhERERERkZmx0CIiIiIi IjIzFlpERERERERmxkKLiIiIiIjIzFhoERERERERmRkLLSIiIiIiIjNjoUVERERERGRmNko1nJmZ ifDwcDg7O6N79+7w9fUFABw9ehTx8fEAAG9vbzzwwANKhUBERERERGQRil3Rio2NRUBAAN5++20k JiZCp9MBALZu3YpFixbh3XffRVRUlFLdExERERERWYxiV7Sys7PRpUsXAICjoyPy8/Ph7OwMEYFG o4FGo0FZWVm92qwq1jIyMgymZ2RkoDg9G7r8YvMEbwFluYXIyMiARqMx6fUtYZk7d+4MG5v6pWid OaLNhC6/qGHBWoGy6/n1z5Fmvszmz5HL0OUXNixYK1B2Pa8BOdK8l9n8OXIJuvyChgVrBRqWI817 mc2fI1ro8vMbFqwVKLt+vV45AjT95TZlmeubJ7XlSNW0Qm0ayvPz6h+sFSi9fq1BOdLcl7mmHFGJ iCgR0Pr16zFgwADcf//9mDRpEtavXw+1Wo3AwECsWLEC5eXlCAoKwtq1a2ucPzY2FrGxsQbTCgsL kZqaqkS4ZIUOHTqEO++8s9a/M0eIOULGMEfIGOYImaKuPGGOEFBzjihWaGVnZyMsLAwODg7w8PBA SkoKgoOD8cMPPyAuLg7l5eUYN24c+vTpY3KbJSUl+Pnnn+Hm5lavKtpcXn31Vaxfv77R+7UkSy5z Q84yMkcaH3OkfpgjjYs50jQwR+qHOdL46psnzJHGZ+llrilHFPvqoKurKyIiIqpN79+/P/r379+g Nlu3bo2HH374dkNrsFatWtV51qs5amrLzBxpfE1tmZkjja+pLTNzpPE1tWVmjjS+prbMzJHGZ43L zOHdiYiIiIiIzIyFFhERERERkZmx0CIiIiIiIjIzTWhoaKilg2hKPDw8LB1Co2uJy3w7WuL6aonL fDta4vpqict8O1ri+mqJy3w7WuL6aonLfDta4vqytmVWbNRBIiIiIiKilopfHSQiIiIiIjIzFlpE RERERERmxkKLiIiIiIjIzFhoERERERERmRkLLSIiIiIiIjNjoUVERERERGRmLLRukZubi4SEhEbv d/DgwVi5cqX+eVpaGnr16oVLly5h48aNuHjxYr3b/Oabb/DVV18ZTBs1alSdz43Zv38/ysrK6h2L pVhqe+p0OkRERMDLywsBAQEIDg5GQUFBja9NSkpCeHi4wbTIyEgkJiY2qN85c+Zg3Lhx8Pb2xkcf fQQAuHjxIo4fP17rfPHx8UbbHjNmjH4ZNmzYAG9vb/3ffHx8UFxcbHKcycnJ2Llzp8mvNzdL5UVR URHmzZsHf39/+Pj46NdBTTlQ13uzvu/bhoiJiYGvry98fHzwzjvvoKKiQr/dysrKsH///jrn//LL L+Hv74/nn38ezz33HAICArBv3z74+/vXK1dqsnfvXmzfvv222mgIS+VN1foLCAiAj48Pjh49anSe m7dRQ/Pl1vVc0zb95JNPjLYzf/78GuMICQnB6NGj4e/vj1deeQVnz569rXitjaXyxVzrz8fHB5s3 bzZLWw2JydT3eUhICM6dO9eQsJocS++D/Pz8MGHCBOTl5TWonZq2aUNzw8/PT/+8pmNoFVOOV0pi oXWLX3/9FceOHWv0fp2cnPDDDz/onx86dAju7u4AgEmTJuGOO+6od5tPPfUU/va3vxlMU6lUdT43 ZseOHdDpdPWOxVIstT03bNiAdu3aITY2Ftu2bcOTTz6JmJiYWl9f3+1Qm2+++QYuLi7YsmULdu7c iU8++QRXr15FUlISfv3111rni46ONtr2ww8/jJ9//hkAcPr0aTg5OaGoqAhlZWXQaDRo06aNyXH2 6tXLoFBrbJbKi/DwcAwYMADR0dHYvn07fvjhBxw+fBhA/d6b5sqX2iQmJiI5ORnbt2/HRx99hDZt 2mDXrl367ZaVlYUvvviizjaee+45REdHY/LkyQgICMC2bdswfPhwxWNXkqXypl27dti2bRu2bduG yMhIrF692ug8V65c0W8jc63zmrbpSy+9ZHS+d955p9Y4wsPDER0djWXLlmHZsmVmjdfSLJUv5lh/ Wq0W7u7u+v3T7Wou29TSLL0PiomJwXPPPWfWE6UNzY1z587hX//6l9F2TDleKcnGYj1bqZiYGJw+ fRrPPPMMrl27hk2bNgEApk2bhgEDBiAyMhLff/89cnNzERgYiD//+c+YM2cOWrVqhby8PAwdOhSH Dh2Ci4sLVqxYoW83Li7O4MzfU089hYkTJ+qfq9VqdOnSBZcvX0aXLl1w+vRpeHh4QEQQEhKC8ePH o6ioCMuXL8eNGzfQtWtXhIWFYdKkSXB3d8eZM2cwdOhQfP/99zh//jzWrl2LkydPoqioCL6+vvp+ bv196qrnqampmD9/PsrLyzF48GCMHz8eCQkJ2LJlC0pLSzFgwAA89dRTSE5OxoIFC7Bo0SJF1r+5 WWp7fvnll9i3b5/++Ysvvqj//7Jly3DixAnY2toiNDRUP/369euYNm0a1Go1ysvL0bdvX+Tk5CAk JATFxcW49957MXv2bISEhMDOzg7Jycnw8PDA3Llz9W106tQJR44cweOPP46HH34YMTExsLGxQUxM DAoKCvD0009j3759+mWeOnUqLl++jNTUVGzfvh1PPPFEtTyo8uCDD+L06dN4+OGHAQD9+/fHiRMn 4OjoiPvvvx9A5ZlrrVaLa9euITQ0FCUlJYiIiIBarUZAQAA++OAD/f9/+uknTJs2DTNnzkRhYSGc nZ0RHh6OL7/8Env27IFarcbkyZOxevVqiAgCAgLwwgsv3G5KALBcXpw9e9bgQ+eUKVMQERGhPzP3 +++/IzQ0FJGRkfp5du/ejc8++wz5+fl45ZVX4OXlhWvXrmHKlCnIyMhAYGAgBg4cWC2vWrduXWfM t76/Z8yYoe/z008/xYQJE/TPZ8yYAZVKhaSkJP0HrxMnTuDAgQP46KOP8MEHH6CoqAgzZszAxo0b DdZ1Tfuc+fPn48KFC3jiiScQGBiIUaNG4eOPPwYA/f89PT1x55134vz585g7dy4efPBBzJgxA4WF hVCr1RgyZAhKSkrwz3/+E9euXUOnTp0QFhaG9evX48cff0Tbtm2xatWqBmRH7SyVNzevw8LCQrRp 0wYiguDgYFy8eBF2dnZYvHgxzp8/r3+/3X333Thx4gS+/PJL/bw15VJd61mj0WDw4MHV1sOt23T8 +PFo27YtevfujV69eunz6vHHH8f06dP12/TW+QCgoqICAFBQUIBOnToZ/O3m9Tl16lSUlJRgx44d AICff/4ZH330EUpLS7F06VLodDr4+vpi2LBh8Pb2Rtu2bTF06FB89913yMrKQps2bbBq1ap6nRC6 XZbKl5rcun9wcnLCzJkzUVFRAQ8PD4SEhBi8fv/+/RgyZAgSExNx9uxZ3HvvvYiMjER6ejouX74M JycnrFmzBt9++y2WL18OV1dXXL58Gbt27UJKSkq1bVIlNjYW8fHx0Gg0mDdvHjp06FBnHLe6cOEC 3nnnHdy4cQOtW7fGunXr9H+LiopCUVERpk+fjtWrV+PYsWOws7PDokWLcOHCBf1744033sDy5csh Inj22Wcxbtw44xvTSljLPqhjx464ePEipkyZAnt7e8ydOxcffvihwf7IwcGh2vG9yolC+Iq8AAAg AElEQVQTJ7Bp0yb98f2rr77C2bNnERgYiKNHj+LkyZP6tmr6rAMAAQEB2Lx5c7V91M3b/r333kNM TIz+eHXy5En88ssvUKvVWLZsGTp27GieDVMXIQPHjh2T8PBwqaiokFGjRklZWZkUFxeLj4+P6HQ6 2bZtm4iInDt3TgIDA0Wr1cqwYcOkoqJC1q9fLytXrhQRER8fHyksLDS5X09PTzlw4IDExMRITk6O vPvuuzJt2jTRarUSHBwsv/32m3zyySeSk5MjIiJeXl5SUFAgfn5+cvr0acnMzJRBgwaJTqeTuLg4 iYmJkT179khMTIxBP88++6z4+/uLv7+/+Pn5yYMPPigiIlOmTJHU1FQREZk6dapcvHhRtm/fLmVl ZaLT6eSll14SERF/f38pKiq6vZXciCy5PavMnDlT/Pz85NVXX5VffvlFZs6cqe9z8uTJkpSUJIsX L5YtW7bI3r17RURk+vTpkpCQIO+995589913IiKycOFCOXHihAQHB8vnn38uIiJDhw6VGzduGPSd kJAg48aNk8cee0yWLFkiIqLPhZqWWURk1KhRIlI9Dy5duqRv9/r16xIYGCjHjx+XDRs2yKlTp2TZ smWydetWSUhIkNzcXH38iYmJsnjxYjl27Ji8/vrr+m1x8/8XL14sW7dulR07doiIyI4dO2TLli2y Z88eee+990REZPHixXL48GEpLS2V/fv3m7z+jbFEXmRlZcnkyZMNppWWloq3t7ckJSVJUFCQ+Pn5 SXZ2toj8b5ts3bpVREQKCgrEy8tLREQeffRRKSwslPT0dJkwYUKNeVVbzL6+vlJYWGjw/h42bJhB XOPGjZOrV6/Wut4uXrwo06ZNExGRSZMmSXZ2tnz22Wf6bXmzW/dDfn5+8uOPP4pIZf7evKw3///R Rx+V0tJS+fHHH+XNN9+UL7/8UtasWSMiIkuWLJGYmBj54IMPZNeuXfr1tG/fPlmzZo188MEHdWyJ hrPU/uTm/fbkyZMlJSVFDhw4IMuWLRMRkX//+9+yYMECg/eYVqvVbyNjuVTbeg4PD692DBGpeZue PXtWRKTG40ZV/zfvF0VEgoODZfTo0eLr6yuPPPKIJCQk6F9f275KROSzzz6TxYsXi0hlPufm5opO pxM/Pz8pKSmRwYMHS15enuTn54ufn5+UlpbKkSNHJCMjw+R1bg6Wypeb308iUuP+4fDhw/rjw759 +6q14eXlJUVFRXL48GFZtGiRiIisWbNGNm3aJCIiEyZMkLS0NPHz85P8/HzJz8+XRx55RIqKimrc JqNGjZKcnBwJCAgQkcr94aRJk+qMo6bPMImJiXLu3DkRqTy2pqSkSHBwsERERMj8+fNFROTs2bMS FBQkIiJnzpyROXPmGLw3oqOj9e1WHbOaCkvvg7y8vOSJJ56Qy5cvi1arleHDh4uI1Lg/qu34Pn/+ fPnHP/4hxcXFIiL65ajaJ7399tvy3//+t87POlW5ERcXJ2FhYfr1UtO2v/l4NXr0aMnPz5effvpJ n0dK4xWtWly9ehVarRbjx4+HiCA3Nxc6nQ7Z2dl46623oNFo9Gfi/vSnP0GlUsHBwUF/Rq5du3Yo KyuDvb09gMqzBVVXOFQqVbWzBSqVCk8++STefPNNtGnTBoMGDcLu3bsNYnJx+X/27j0ginL9A/h3 WdgFBAQCBEU5KZoX9NA5mVGnrMxSS0XgCIpgec173lExDQ3CMjO8IJQm4EnUkq6aZdLJk4a3jilZ WkqLgrp4AeSyLLy/PzzMzxUQ0B12F76ff0bG3fd9ZubZmXnm6oqYmBjY29ujoKBA6r9jx44AAG9v b1hZWcHBwQGFhYVS37eqPv1bLSQkBMDNe8IWL14MIQSKi4tx4cIFODk5Yd68eXB0dJTuqRC1HJG0 BKZYntXefvttADeP1Ofk5KBXr14AgE6dOuHy5cvS53JycvDII48AAHr06AEhBM6ePYuTJ09i/fr1 KC0thb+/v/RdALjvvvtQUVEBa+ubP+XTp0/D398fffv2lY7s7d+/X+rDysqq1mm+NYZb8+D8+fPw 8vICADg5OaG0tBSHDh1CQEAAevTogQ0bNiA/Px8hISFQqVQ4fvw4Dhw4gLKyMnh6egIAOnToILV/ 67+r+/vnP/8JAPDz88P27dvx4IMPSp8bP3483n33XWzatAlDhw6tZyk3XlPmhZOTE65cuWLQ/4UL F+Dp6QkhBA4dOgQPDw9YWdW8onv27NlwcnJCRUUFgJu/9eo+y8rKauSVVquFQqGoNWYHBwfodDqD 33dZWZlBf23atEF+fj5cXFwAAAUFBTh79qz0/7euBwYMGICvvvoKhw4dwuLFixs037t06QIA0tmF 2tYr7dq1g0qlgpubG8rLy6X7VoGbv4+rV6/i7NmzOHHiBD777DPodDr0798fQM08M7amXp/cvt4G bl7eWb3M/fz8sHnzZigUinqn/fZcutN89vPzw9WrVxs0T9q3bw8AtW437uSNN95Ap06dcP36dYSH h6Nv374A6l5XnTx5EhkZGdiwYQMA4Pfff8e0adOk5XDp0iW0bt0ajo6OAG7eZzRlyhQ4OjrWOCLe VJo6X2537ty5GuuHJ554AqdOncJLL72Erl27YvDgwdJ2648//kBubi6mT5+OyspKnDt3DvPnz5e+ D0DKl4qKCjg4OAAA7r//fgghal0mwM3LEc+dO4fIyEgIIVBRUXHHOGpz3333Ye3atVCr1Th79qw0 344ePQpvb28p/uPHjyMyMhIA4OzsDOD/1wvBwcFYs2YNRo8ejccee6yBS9G8mHIddPToUcTGxmL+ /PnSPL01x6rXR5WVlTW27/7+/jhy5Ajs7OygVCql9m1sbHD//ffjt99+g0ajkfZr69rXqRYcHIzw 8HBp/VPbsr91+zJr1izMmzcPAKSclhsLrdsoFAoIIeDi4oKOHTti8+bNqKqqwnvvvYczZ87g7Nmz ePfdd/Htt99Kl7o0REhIiFTU1MXOzg4KhQKZmZl4++23sW3bNun/hBB48803kZaWBqVSieeff15K nuqYb02mugqiusZ36NABS5cuhbu7O7Zt2wYfHx8sWLAAX3/9NbRaLb799luDviyFqZbnk08+iY0b N0qXJPz000+wsrKCj4+P9ICSM2fOwNXVVfpO+/btceLECXTr1g2//fYbunTpAh8fHwwZMgS9evXC 7t274evri/3790sbotuXxQ8//IArV65g5syZsLe3R7t27WBjYyPNh19++aXWaa5u59Y8SE9Px1/+ 8heD9tu1a4cDBw5gwoQJUCqVUKvV0ob2m2++gVqtxquvvorU1FRoNBppGdy6PG7l4+OD48ePo3v3 7jh+/Di8vb0hhJA+9+WXX2LixInw8vJCYGAggoKCGraA6mGKvFCpVOjYsSN2796NAQMGQK/XIyEh AYGBgQCA559/Hg8//DDefPNNxMbGQgiBwsJCfPrpp/j444/x66+/Svdx3r7cb88rFxeXO/5OhRBY vXo1vv76axQUFEi/72oDBgzAhx9+iJiYGABAUlISOnTogM6dOxvMPwDo378/Zs2aBbVabZDPjVFV VSUVjHVp3749fv75ZzzzzDP47bff4O7uDh8fH/Tp0wcDBw7EgQMHoFKpcODAgVqLVWMw1fqktmVZ /dvp379/rb+dW5fRnXLpdrXN54aonufVeXXrduNOuVi9M9iqVSuoVCrp86dOnaoxPwsKCrBs2TKs W7dOms7OnTsjKSkJtra2eP/99+Hh4SH93+XLl5Gfn4/k5GRs374du3btMriUXm7mki8+Pj7Yu3cv gP9fPxw6dAjdunXDyy+/jLlz5+LMmTPS7/uLL75AVFSUdMn74sWL8f3330vTdPs0FhcXQ6FQICcn BwqFotZlIoRAu3bt0L17d6xfvx43btzA9u3bkZWVVWcctVm7di1mzpyJTp06ITQ0VJrWpUuXIiEh AYcOHUKHDh2ky+Dz8/Pxn//8xyD2ffv2YeDAgZg7dy5GjhyJ8PBwtGrVqsHz35TMIafc3d2h1+sN /r+29VFt23cA0v3ZSUlJmDJlitT2wIED8c4776BPnz4G03t7/7dbuHAhxo8fj8DAQPj4+NRY9tXz TKfT4eDBg1i3bh0OHDiArVu3NkmxxULrNu3bt8f+/fvxxBNPIDIyEuHh4SgrK0NYWBh8fHxw6dIl hIWFwdPTU3rqijFv8nz88ceRlZUFa2trKBQKg43mc889hxEjRsDJyQkeHh64fPlynTuxt373VnXF +sorr2DOnDkoKyvDAw88gOHDhyMgIABBQUFwdHSEm5sbSktL0bNnT0RFRTXoZmxzYKrlOWnSJLz7 7rsIDw9HVVUVHB0dsWzZMnTt2hWenp4YMWIEAGDFihXIy8uDQqFAWFgYpk+fji+++ELaaZkwYQIW LVqE4uJiuLu7SzeLV7s91hEjRmDJkiUICgqCSqXC3//+d/Tp0wcnTpzAggUL0KdPH4NpLioqAgDY 29tj48aNmDlzpkEehIaGGrT/0EMPQaPRSEeiunTpguvXrwMAevbsiYSEBIwcORJt2rSpMwdvjX34 8OGYM2cOPvvsM7i6umLlypX44osvpM888MADmDRpEhwdHQ3uc7tXpsqLxYsXIyYmBh988AGEEBgy ZAj69u2LrKwsADcL9K1bt+Lo0aNQKBRwcnKCu7s7hg8fDmdnZ+lo3u2/9e7du9fIqzvFrFAoav19 V59hqj7KHBYWBiEEevbsifDwcClOV1dXaDQafPbZZxg8eDBsbGykMxH1qS2m4OBgjBw5En5+fmjd unWt0/jss89i9+7dGD16NOzs7ODu7o7Q0FDMnz8fW7ZsgUqlwsqVKxv0RL67Zaq8qa2NZ555Bnv3 7kV4eDhUKhVWrVpl8MCb6mX06aefNiqXapvPjYnv9rwqKSkx2I7dbuHChbC3t4der5eOQisUilrn 59q1a1FYWIiZM2dCCIGxY8di+vTpGDt2LMrLy/Hkk09CrVZL/bi5ueHkyZMIDQ1Fq1atmvzeYlPl S3FxMUJCQqTCe8eOHTXWD/b29pg6dSree+89tGnTRjpzAADffPONwZPhBg0ahO3bt0tnGaopFApM nz4dL730Etzd3aFWq6FUKjFt2rRal8l9992HRx99FOHh4SgtLcXUqVPRuXPnOuMAgPfffx87d+4E AISGhuKZZ57B9OnT4eLiAjs7O2i1Wumz8+bNwyuvvIKtW7eiVatWiIiIQFlZGaKjo1FeXi597oEH HsC8efPQqlUr9OjRw2KKLMC0ORUZGSndQ159L11127Wtj2xsbDB37txat+8jRoxAWFgYhgwZIrXx 2GOPYf78+bXep3enaejRoweeffZZ6d+7du0yWPbV68KvvvoKer0ewcHBsLe3x6JFi+55vjSEQljS 6QkiIjI7r7zyCmJiYuDk5GTqUIioCf3rX/9CWFgYSktLMWzYMOzZs8fUIZGF0ul0mD59OhITE00d ilHxjBYREd21yZMno2vXriyyiFogtVqNkJAQKJVKTJkyxdThkIXSarUYN24cZs6caepQjE62M1rH jh3D1q1b4eDgAFdXV+kH+Mknn+Dw4cMoKyvD1KlT4ePjI0f3REREREREJiPbC4sLCwuxZMkSLF68 GEePHpXGZ2RkYNmyZZgxY0aj3ziu1+uRm5tb4yY8omrMEaoPc4Tqwxyh+jBHqD7MEQJkvHSw+sbo xMREg5fV2djYAAA8PT2lR37WJj09Henp6QbjdDodTp8+jb1790pPL6GWizlC9WGOUH2YI1Qf5gjV hzlCdZHt0sEbN24gNjYWgwcPlt4NBAAvv/wyEhMTodFokJycLD0+uCFyc3PRr18/Ji3ViTlC9WGO UH2YI1Qf5gjVhzlCgIxntF5//XX8+eef+Pjjj5GRkQG1Wo3XXnsNQ4cORXR0NG7cuCG9NIyIiIiI iKg5ka3Qqut9FQMHDsTAgQPl6paIiIiIiMjkZHsYBhERERERUUvFQouIiIiIiMjIWGgREREREREZ GQstIiIiIiIiI2OhRUREREREZGQstIiIiMhksrOzsWzZMmRnZ5s6FDJTzBGyVCy0iIiIyGRSU1OR mZmJ1NRUU4dCZoo5QpaKhRYRERGZTElJicGQ6HbMEbJULLSIiIiIiIiMjIUWERERERGRkbHQIiIi IiIiMjIWWkREREREREbGQouIiIiIiMjIWGgREZFs+P4bIiJqqVhoERGRbPj+GyIiaqlYaBERkWz4 /hsiImqpWGgREREREREZGQstIiIiIiIiI2OhRUREREREFstcH7zEQouIiIiIiCyWuT54iYUWERER ERFZLHN98JKshVZOTg6GDRtmMC4jIwPjxo3DggULkJGRIWf3REREREREJiFboaXVarFjxw7Y29sb jD906BA8PT0BAP7+/nJ1T0REREREZDKyFVpubm6YPXt2jUIrJCQES5cuxdy5c7FixQq5uiciIiIi IjIZa7k7EEIY/H3kyBH4+/vDwcHhjt9LT09Henq6wTidTmf0+MhyMUeoPswRqg9zhOrDHKH6MEeo LrIXWgqFAgCwfPlyREVFwdXVFQsXLgQATJw4sc7vhYaGIjQ01GBcbm4u+vXrJ1+wd5CdnY2PPvoI wcHB6N69u0liIEPmliNkfpgjVB/mCNWHOUL1YY5QXWQvtJKTkwEA0dHRAICgoCAEBQXJ3a3Rpaam IisrCyUlJYiLizN1OGSGWIwTERERUTU+3r2BzPWxkXIy15e/mStzfYeDnJgjRERERLVjoUV1aomF w71oicU4c4SIiIiodiy0qE4tsXCgxmGOEBEREdVO9nu0iIiIiKj5qqqqgkajka398vJyaZiTkyNL H+3bt4eVFc8/kHGx0CIiIqJayb0DDXAnujnQaDRI3nAcLi5esrSv1VZIwx3bLhu9/atX8zB+IuDj 42P0tqllY6FFREREtdJoNHgt+RicZNqBBoDzWp00XLUj3+jtF17Nw5Lx3ImWm4uLF9zc2svSto21 WhrK1QeRHFhoERERUZ2cXLzg7OYtW/vWNmppKGc/RERNjYUWEVELxcvCiIiI5MNCi4iohdJoNBid tB92Lm1k66NCWwoAOKMtxcvbTxu9/dKrF7F5wj94WRgREZkdFlpERC2YnUsb2Lu1k639Ihs1KgFY 2ahl7YeIiMjc8FoLIiIiIiIiI2OhRUREREREZGQstIiIiIiIiIyM92hZKD4tjIiIiIhul52djY8+ +gjBwcHo3r27qcMBIP9+q7nus7LQslAajQZhG7bBzsVNvk6016AA8Jv2Gl7a9q3Rmy+9qsXWicP5 tDCZsBgnIiJqeVJTU5GVlYWSkhLExcWZOhwAN/dbt6/+L9xkevn59UsV0nBfyiWjt6+9mod/zmj8 i89ZaFkwOxc32Ll5yNZ+ubUKAoCVtQpqGfsheWg0GoQnfQ5bF3fZ+hDaIgDAaW0Rxm7/0ejtl129 jC0TXmAxTkRE1EAlJSUGQ3Ph5uIFD9f2srRtY62WhnL1cTdYaBE1Y7Yu7rB385St/VIbFaoAWNmo YCdjP0RERESWhtfjEBERERERGRkLLSIiIiIiIiNrUKG1ZcsWg783btwoSzBERERERETNwR3v0crI yEBqairOnTuHnTt3QggBALC3t8eYMWOaJEAiIiIiIiJLc8dCKzAwEIGBgdiyZQvCw8ObKiYiIiIi IiKL1qBLB319fbF//35kZmZixIgR+PTTTxvUeE5ODoYNG2Yw7sCBA5g/fz7mz5+PY8eONT5iIiIL lZ2djWXLliE7O9vUoTQZxf8euVs9JCIiaikaVGitXLkS3bp1Q0pKCjZu3Iht27bV+x2tVosdO3bA 3t7eYPymTZsQGxuLmJgYJCcn313U1CQUNjYGQyK6N6mpqcjMzERqaqqpQ2kytr0Gwsbnb7DtNdDU oRCRhbKxsTUYElmKBr1Hy8rKCgUFBfDwuPnS2sLCwnq/4+bmhtmzZ2P8+PE1/k+pVEKpVEKn0zUy XGpK1j0fgd5GDeuuD5o6lHtWVVUFjUYjax/l5eXSMCcnR5Y+2rdvDysrPizUUpnrSyTlZO1+P6zd 7zd1GBYjOzsbH330EYKDg9G9e3dTh0NmqCXmSK+eQbCxsUO3rjxgQ5alQYVWeHg41qxZg7lz5+L9 99/HpEmTGtxB9QM0qqnVauj1euj1eqjVdV9Kkp6ejvT0dINxLMyalpV7W6jc25o6jDo1Jkc0Gg3C kz6HrYu7bPEIbREA4LS2CGO3/2j09suuXsaWCS/Ax8fH6G03V1yPUH3MLUdSU1ORlZWFkpISxMXF mSyOpqT831kKpZmerWCOmJ67e2e4u3c2dRh1MrccIfPRoEJr0KBBEEJgz549CAgIQMeOHRvcgUKh AAAsX74cUVFRiIyMxKJFi6DX6zF58uQ6vxcaGorQ0FCDcbm5uejXr1+Nz/JsRcvUmBwBAFsXd9i7 ecoWT6mNClUArGxUsJOxH2q4xuYItTzmliMt8axnh16BUNrYoV2350wdSq2YI1SfxuaI3Put3Gc1 Hw0qtKKiotCjRw98/fXX6N69O2bPnt3gd2lV34cVHR0NAOjduzd69+59l+HWTqPRIGzDNti5uBm1 XQPaa1AA+E17DS9t+9bozZde1WLrxOE8W0EWRWGtMhgSETWWk7svnNx9TR0GUZPRaDTYvvq/cHPx kqX965cqpOG+lEtGb197NQ//nAGz2mdVWdsaDM1Fgwqtixcv4s0338S3336LgIAArF27Vu64Gs3O xQ12bh6ytV9urYIAYGWtglrGfogsiU2vvoCNGjbdHjF1KERERBbDzcULHq7tZWnb5n9PebWxVsvW h7l5pNswqGzs8DffAaYOxUCDCi0nJyds374dJSUl2LVrF1xcXOSOi4gsgNLdG0r3EFOHQURERC1Y W9fOaPuw+d3H16CLKwsLC1FaWgo/Pz/k5+cjPj5e7riIiIiIiIgsVoMKLSEEcnNz4evrC5VKhZ07 d8odFxERERERkcVq0KWDQUFBcsdBRERERETUbDSo0Bo2bJjccRARmRRfE0FERETG1KBCi4ioudNo NBidtB92Lm1k66NCWwoAOKMtxcvbTxu9/dKrF7F5wj/M6pG7zQmLcSIiagwWWkRE/2Pn0gb2bu1k a7/IRo1KAFY2aln7IXloNBq8lnwMTjK9+wYAzmt10nDVjnyjt194NQ9LxpvX+2+IiJorFlpEREQN 5OTiBWc3b9nat7ZRS0M5+yF58KwnEd2KhRYRERGREWg0GiRvOA4XGc96arUV0nDHtstGb//q1TyM n8iznkTGwEKLiIiIyEhcXLzg5tZetvZtrNXSUM5+iOje8bwwERERERGRkbHQIiIiIiIiMjIWWkRE REREzYTK2tZgSKbDe7SIiIiIiJqJR7oNg8rGDn/zHWDqUFo8FlpERERERM1EW9fOaPtwZ1OHQeCl g0REREREREbHQovISBTWKoMhEVFjKW1sDYZERGS5eOkgkZHY9OoL2Khh0+0RU4dCZkrxv/ffVA+J btehVyCUNnZo1+05U4dCZsrmf0W4DYtxIrPHQovISJTu3lC6h5g6DDJjtr0GotzGFupuT5k6FDJT Tu6+cHL3NXUYZMZ69QyCjY0dunUdaOpQiKgeLLQaSGFjA/G/IRHR3bB2vx/W7vebOgwismDu7p3h 7s4HHRBZAhZaDWTd8xHobdSw7vqgqUMhIiIiIiIzJ1uhdfHiRcTHx8PZ2RmdOnVCeHg4ACAjIwOf f/453N3d0adPHwQGBsoVglFZubeFyr2tqcMgIiIiIiILINtTB9PT0xEZGYlXX30V3333HSorKwEA hw4dgqenJwDA399fru6JiIiIiIhMRrYzWlqtFl5eXgAAJycnFBUVwdnZGSEhIejZsycKCwsRHR2N devW1fr99PR0pKenG4zT6XRyhUsWiDlC9WGOUH2YI1Qf5gjVhzlCdZGt0Grbti3y8/PRpk0bFBYW wsnJCQBw5MgR+Pv7w8HB4Y7fDw0NRWhoqMG43Nxc9OvXT66QycIwR6g+zBGqD3OE6sMcofowR6gu shVaISEhiIuLg4ODA/r374/Y2FhERUXB1dUVCxcuBABMnDhRru6JiIiIiIhMRrZCy83NDStXrqwx PigoCEFBQXJ1S0REREREZHKyPQyDiIiIiIiopWKhRUREREREZGQstIiIiIiIiIyMhRYREREREZGR sdAiIiIiIiIyMhZaRERERERERsZCi4iIiIiIyMhYaBERERERERkZCy0iIiIiIiIjY6FFRERERERk ZCy0iIiIiIiIjIyFFhERERERkZGx0CIiIiIiIjIyFlpERERERERGxkKLiIiIiIjIyFhoERERERER GRkLLSIiIiIiIiNjoUVERERERGRkLLSIiIiIiIiMjIUWERERERGRkbHQIiIiIiIiMjJruRq+ePEi 4uPj4ezsjE6dOiE8PBwAcODAAWRkZAAAwsLC8OCDD8oVAhERERERkUnIdkYrPT0dkZGRePXVV/Hd d9+hsrISALBp0ybExsYiJiYGycnJcnVPRERERERkMrKd0dJqtfDy8gIAODk5oaioCM7OzhBCQKlU QqlUQqfTNarN6mItPz/fYHx+fj6Kc89CX3TNOMGbQNn1q8jPz4dSqWzQ51vCNHt6esLaunEpeqcc uZH7O/RFV+8uWDNQfv0K8vN9GpUjzX2ajZ0jRbm/oqKo4O6CNQNl17XIz3dsVI4092k2do5cyj2J kqLLdxesGSi+fgn5+WhUjjT3aTZ2juTmnkKRBc+v69cvIT+/a4NzBLD86W7INDc2T+rKkepxZ8// gmvFljm/rl6/hG75VY3OkeY+zbXliEIIIeQIKDExEQEBAfjrX/+KCRMmIDExEVZWVpg2bRpWrVoF vV6P2bNnY+3atbV+Pz09Henp6Qbjbty4gXPnzskRLpmhvXv3wtvbu87/Z44Qcwg+JekAACAASURB VITqwxyh+jBHqCHulCfMEQJqzxHZCi2tVou4uDg4ODjAz88Pv/76K6KionDs2DHs2LEDer0eY8aM QY8ePRrcZllZGU6cOAF3d/dGVdHG8vLLLyMxMbHJ+zUlU07z3RxlZI40PeZI4zBHmhZzxDIwRxqH OdL0GpsnzJGmZ+ppri1HZLt00M3NDStXrqwxvnfv3ujdu/ddtWlra4uHHnroXkO7ayqV6o5HvZoj S5tm5kjTs7RpZo40PUubZuZI07O0aWaOND1Lm2bmSNMzx2nm492JiIiIiIiMjIUWERERERGRkbHQ IiIiIiIiMjLl0qVLl5o6CEvi5+dn6hCaXEuc5nvREudXS5zme9ES51dLnOZ70RLnV0uc5nvREudX S5zme9ES55e5TbNsTx0kIiIiIiJqqXjpIBERERERkZGx0CIiIiIiIjIyFlpERERERERGxkKLiIiI iIjIyFhoERERERERGRkLLSIiIiIiIiNr1oXWtWvXkJmZ2eT9ZmVl4aWXXkJERAQmTJiAS5cuNXkM d3Lw4EFcvHix3s8FBwdL/16xYgViY2Nx6tQpbN26Vc7wzIqpcui5555DZGQkIiMjMXLkSBw4cADn z5/H9OnTjdbHzp078d///veOnzl9+jTGjh2L0aNHY/To0fj999+N1n9zYKr8KCkpweLFixEREYGR I0fW+pvcuXMntmzZclft3/rbr8uCBQswYsQIg3FPPvkkMjIyGtxPcnIyzp8/3+j4zJWp8iEiIgKl paXS39OnT8eFCxfuur3z58/j0KFDd/XdW9ddQUFBWLNmTYO/29CcbUyOmRtT5cjTTz+Nd955R/o7 JycHXbt2xYULF5CcnIzc3NwaeXS37rWd8+fPIyAgAJGRkQgLC0NMTEyDv5uVlYX4+Pi77tucmXp/ ZNSoURg3bhwKCwsb/N0vv/wSOp3urvo9cOAARo8eLe1LFxQU1Pq56mWu0+nw5ZdfAgDi4uLuul9j a9aF1m+//YYff/yxyft9++23kZCQgNTUVIwcORJJSUlNHsOdfPLJJw36oSgUCgDABx98gKtXr2Lh woXo2rUrwsLC5A7RbJgqhxwdHZGSkoKUlBSsWbMG7777LhQKhbRMjGHYsGH461//esfPJCQkYNGi Rdi8eTOio6Px5ptvGq3/5sBU+REfH4+AgACkpqZiy5YtOHr0qFE3wA3Ns6tXr+LatWsAgBMnTsDK qnGblPHjx6Ndu3aNjs9cmSofbl9e97qeyMrKwm+//XZX37113fXxxx/j3//+N4qLi+8pntulpqYa tb2mZKocad26NY4dOyb9vXfvXrRt2xbAzd+ht7e30bYvxmjn4YcfRkpKCrZu3YqioiL89NNPTdq/ OTL1/khaWhqee+65Rh1s//DDD1FZWdnoPrVaLRISEpCYmIjU1FSEh4fj9ddfr/PzCoUCly9fxu7d uwHcPBCoUqka3a8crE0dgJzS0tLw888/o3///rh69Sree+89ADeP9gUEBGDNmjU4evQorl27hmnT pqFLly5YtGgRVCoVCgsLMWjQIOzduxeurq5YtWqV1O6OHTvw6aefSn8//vjjGD9+vPS3u7s70tLS MHToUDz55JN4/PHHAaBGf0899RRef/11/Pe//4Varcbq1asxd+5ctGrVCt27d0fXrl2xceNGlJeX 49FHH8WMGTMQGRmJNm3a4I8//kBQUBD+/e9/4/Lly/jggw9QUVGBBQsWoLS0FN26dcPChQuxYMEC qNVqnDp1Cn5+foiMjMT333+PCxcuIDExETNnzsSNGzfg7OyMFStWwM7OTpoOIQS+/PJLHDx4EOvW rQNwcwO8b98+PPXUU9i4cSMqKipQWFiI9evXQ6/XY+bMmbCxsYFSqcSLL76IoqIipKWloaqqCrNn z0afPn1kXebGZqocuvU94jdu3ICdnR2EEMjJycH48eNRUFCAmJgY9OjRA1FRUTh//jzUajXeeOMN uLu7Y/HixcjJyYGDgwPi4+PxzTffIDMzE0VFRdDr9UhKSsJ7770HPz8/fPXVV3j66afRvn17vPPO O0hMTJT6btu2Lf71r38hPDwcnTt3lo5OBwcH46OPPsL58+cRHx+P+fPnY+HChbCzs0NeXh5WrlwJ AFi8eDGEEHj22WcxZswYeRaSCZkqP3755Re89tprAG5uYKZOnYqVK1fC3t4eK1euhJWVFZ555hnY 2tpKB0nKyspQUVGBdevWISUlBRqNBnl5eWjdujUSEhKwb98+JCQkwNvbG2VlZQCAlJQUfP7551Aq lZg9ezYeeughg+l/6qmn8N1332Ho0KHYu3cvnn76aQCo0ef69etx/vx5REdHw8HBAWVlZVi2bBk2 btyIsWPHoqKiAq+99hp0Oh2Cg4MRHh4uzwKTmSnXF7euM6r/febMGbz66qtQKBR46KGHMHPmTERE RCApKQl2dnbS73jmzJnQarWws7PDO++8g7S0NBQXF+OJJ55Aeno6Dh8+DBsbGyxduhS2trY1fuu+ vr41+gaA4uJilJeXQ6VSISsrCytXroRCocDgwYMRHh6O/fv3Y/Xq1aisrMSkSZOk7x0+fBjvvfce EhIS8N133+H999+X5mNhYSHOnj2L1atXo1OnTha3fTFVjlhZWcHLywt5eXnw8vLCzz//DD8/Pwgh sGDBAowZMwZCCGRnZ2PXrl2Ijo7GSy+9hNGjRyMgIAAzZsxAXFxcjXVJXFwcxo4dC19fX0RERGDD hg0AbuZBTEwMunfvjpCQEINt0ooVK2BtbY358+fj6tWraNOmDd544w0olUop3uo8EkKgvLwcbm5u WLNmDXr27Im+fftiwYIFta47OnfuDAD4448/sHTpUqxduxYJCQnIzs6GlZUV3nrrLXh4eMi3gGVk LvsjHh4eEELU2Pe4fv26wTb/r3/9K06dOoVly5Zh5syZmDt3LiorK+Ht7Y3Y2FisXbu2xnao2r59 +zBw4EBpn7Rv3774+9//DgBIT09HRkYGlEoloqOjpRjT0tJw+PBh7NmzB6mpqUhKSsKRI0ekdczk yZPh6OiIVatWQQiByMhIPP/88zIsqduIZuzHH38U8fHxoqqqSgQHBwudTidKS0vFyJEjRWVlpUhJ SRFCCHHmzBkxbdo0kZubKwYPHiyqqqpEYmKieOedd4QQQowcOVLcuHGjwf0WFRWJuLg48fTTT4th w4aJ7Oxsodfra/SXnZ0t5syZI4QQ4uDBgyIrK0tERESIX375RQghxJYtW4ROpxOVlZViyJAhQggh +vfvL7RarTh69KgYOXKkEEKI1atXi3379onXX39d/Oc//xFCCLF8+XJx+PBhERUVJXbt2iWEEOL5 558XFRUVIioqSpw+fVps2rRJfPjhh0IIIT788EOxceNGg+l4+OGHRXh4uBg+fLiorKw0mKc//vij mDBhghBCiKSkJLFt2zYRFxcnDh48KIQQ4qWXXhKZmZli2rRp4tdffxVarVZ8//33DZ6H5sJUOfTs s8+KiIgIERERISZOnCh+/fVXkZubK1544QVRWVkpDh48KJYsWSL27Nkj3nrrLSGEEP/+97/FsmXL xNdffy3efvttIYQQX3/9tVi3bp34+OOPxWuvvSaEEGLJkiXihx9+EAkJCSIzM1Ncv35dDB8+XERG Roq8vDyDOHQ6nXj33XfFoEGDxHPPPSflV3BwsBBCiNzcXDF9+nQpNiGE+OKLL8SqVatEWlqaSEtL E0IIsXPnzrua/+bOFPlx+fJlMXHiRINx5eXlIiwsTGRlZYnJkycLIYT4+OOPRVpamjh+/Lg4cuSI EEKIN998U3z77bciISFBvPfee0IIIcaNGydycnLEiBEjxI0bN0RBQYF46qmnREFBgbSOKSgoEKGh oQZ9RkVFiYMHD4pZs2YJIYSYMWOGSEtLEzt37qy1z2nTpok///xTVFRUiEGDBonTp0+LqKgo8dtv v4nJkyeLP//8UwghREJCQuMWghkx1fpi1KhRIjw8XERERIhRo0aJgIAAcf78efHyyy+LP/74Qwgh xMyZM8WJEydERESEKCkpEULc/B0XFRWJUaNGifLycvHDDz+I/Px8sXPnTpGWliZOnjwpZs6cKcU8 ceLEGr/16pirVa+7XnjhBREYGCgyMzOFEEKEhoaKq1eviqqqKjFq1Cih1WrFiBEjRGFhoSgvLxcb NmwQO3fuFEuWLBEvvviiKC0trXU+VscthLDI7YupciQoKEjs2bNHpKWliYKCAhETEyOtu6t/hxER EaK4uFiMHj1aVFRUiKCgILFy5Urx/fffi02bNtX6u67enxBCSLk1atQosXLlSrFhwwYhhKh1m/TB Bx+Ibdu2CSGE2LRpk/j000+lWHNzc8UjjzwiIiIixODBg8XIkSOFTqeTtllCiDrXHVlZWWL27NlS jgkhREhIiCgqKhLHjx8XZ86cubsFZwZMvT8SGhoqHnvsMZGXl1frvkdt2/zqnFi2bJn0G33rrbfE V199ZbAdGjt2rLQchRAiMTFR7N69u0YsBQUFIjIyUghxc1s4YcIEkZWVJeLj48X58+fF9OnTpX5v 3LhRYx3zxhtviH379ony8nLx5ZdfNnzm34NmfUar2pUrV5Cbm4uxY8dCCIFr166hsrISWq0W8+bN g1KpRFVVFQDgL3/5CxQKBRwcHNCmTRsAN0+b6nQ62NvbA7hZ/X/yyScAbh5NvrX6r6iowJkzZxAV FYWoqCj88MMPeO2117B169Ya/eXk5KBHjx4AIB2JE0Kgffv2AAAnJyfMmzcPjo6O0vXOjo6OuO++ +3DlyhV06NABAODg4IDy8nKcPXsWJ0+exPr161FaWgp/f38AQKdOnQAArq6uqKiokObLuXPnMHz4 cACAn58fduzYYTDf7OzssGHDBiQlJWHDhg0GRxwBoGPHjgAANzc3lJSU4OzZs5g8ebLUHgDMnTsX a9euxaVLlxAZGXlXy88cNGUOVX8+JSXFIIbz58+jY8eOsLKygqurK8rLy5GTk4NevXoBuDnPN2/e jDZt2uDbb7/FsWPHUFlZie7du8PT01PKAzc3N4Nrl52cnNCzZ09cvnwZnp6eBn3+9NNPmDZtGqZN m4ZTp05h+vTp2LNnj8HRxmr333+/1P6JEycQHByMhIQEjB49Go899tg9LgHz1pT54eTkhCtXrhj0 f+HCBWnZVa8Xqjk7O2P16tXYtm0bNBoNHnzwQQAwyIfy8nLo9XrY29vD3t4eXl5eyM3NRbdu3QDU XHdUc3V1RXFxMf744w/4+PjU2ae/vz8uXbokrdu6du1qkDtarVb6v6lTpzZu5puhpl5fKBQKJCcn w9bWFgAwY8YMCCGg1Wql36Wfnx9ycnIM4hRCwMHBASNHjsSUKVPg6OiIRYsWScvm3Llz0vqlU6dO 0Gq1UCgUNX7rt6pedxUWFuLFF1+ULg2trKyEs7MzAKBLly7Izc1FZWUlHB0dAQATJkzAzp07ceTI EdjZ2UGpVNY6H3U6nRSfJW9fTJEj//jHPzBnzhzY2dnhqaeewvbt22vEZWVlBTc3N3z//fcYPHgw Dh48CL1ej5CQENjY2NS6Lql262/62LFj6N27NwDg7NmzNbZJFy9exIkTJ/DZZ59Bp9Ohf//+Bm09 /PDDWL16NQAgMTER6enptfZ1+7ojKysLhw4dgoeHh3Qp86xZszBv3jwAwPz58xu2gMyYKfdHjh49 itjYWPTq1ctg3yMlJQVz5sypc5ufk5ODnj17Sp8/d+4cgP/fDrm7u6O8vFz6fJs2bZCXl2fQxldf fQUvLy+cO3cOkZGREEIYbJduzb9qer3eYB1z5coVvPvuu9i0aROGDh3a4Hl+L5r1PVoKhQJCCLi4 uKBjx47YvHkzPvjgAwwZMgRnzpzB2bNnsWLFCvTv37/WBVSXkJAQpKamIjU1FSkpKTVOzy9atEh6 AEanTp1gZ2eHX375pUZ/3t7eOHXqFAAgMzMTO3bsgEKhkFYOq1evxqpVqzB9+nSUlJTUG5ePjw/m z5+P1NRUjBs3Dg888IA0HwDDJKyqqsJf/vIXHD9+HABw/PjxGvdK3HfffWjVqhUmT56ML774AqdP nzZo5/broNu3b4+TJ08CALKzswHcvB9syZIlWLt2rcElaZbCFDkE1L7CqG28j4+PwTL09vaGj48P hg4dipSUFCxevBgBAQF3bEej0eD333+HtbU1jh49avC5+Ph46QEY3t7eaN26NQBI+VjXfRxCCOnU /+bNm5GZmYkbN27UOT8slSnyQ6VSoWPHjtK16Hq9HgkJCQgMDIQQosbvMiUlBS+88ALeeOMN3Hff fXX+fhUKBYqKilBYWIj8/Hx4e3vj119/BYAahd2t3+nduzfi4+PRr18/ADeX/e19AoCLiws0Gg0q Kyvx66+/GvTv4uKC8+fPQwhh1Ae+NDVTri9uba/6325ubvjjjz8AAD///DO8vb2hVquh1Wpx5coV FBQUQKvVIj8/H8nJyQgICMDu3bul6fDx8cHPP/8M4OZliC4uLvXGXf3/Tk5OiI6OxoIFCwAASqUS 165dQ1VVFX755Re0bdsWCoVCurxw1qxZUCgUCAsLw9ChQ5GUlFTrfFSpVFLuWOL2xVQ5Atw8eKpQ KJCZmYlHHnmkRvvVf//jH/9AYmIiHn74YahUKpw+fRodO3asdV1SnU9lZWXQaDRSWxs2bEBWVhZy cnLQoUOHGtskHx8fjB07FikpKZgxY4Z0YPj2WADAw8MDer1e6ksIgd9//x0KhQIuLi7Izc2V1h1C CDz//POYMmUK3nzzTeh0Oun2h4iICIt+mJc57I+4u7tDr9fX2Pdo165djW1+cXExFAoFqqqqat1X qZ6m2jzxxBPYu3evdJLhm2++wZdffol27dqhe/fuSElJQWJiIgYMGGCwTbv9ILCVlZXBOmbXrl2Y OHEiNm/eXONgtlya9Rmt9u3bY//+/XjiiScQGRmJ8PBwlJWVISwsDD4+Prh06RLCwsLg6ekpPRzi Xm+irL5mdNKkSVCpVLC2tsbixYvh7e1doz8/Pz+0bt0ao0aNglqtxqpVqwyukw0ICEBQUBAcHR2l s0Z1xadQKDBhwgQsWrQIxcXFcHd3x1tvvVXjM8DNowmLFy/Gpk2bMGfOHHz++edwcXGR7qu5/fNq tRoLFy7EokWLpI1hbXGMGzcOc+fORVJSEkpKSqBUKtGpUyeEhobCyckJI0eOvKd5awqmyKE7tXH7 +GeeeQbffPMNwsPDoVKpsGrVKjg5OWHRokWIiIiAXq9HfHw8jhw5Ums7QggsXboUUVFRcHZ2xvTp 05GWlgYbGxsAwPLlyxEdHS3twM+dOxcA0K9fPwwfPlw6onV7bAqFAl26dMG8efPQqlUr9OjRA61a tbrn+WJuTJUfixcvRkxMDD744AMIITBkyBD07dsXWVlZNT7bt29fLF++HMnJybC3t4dWq63xGYVC gVdeeQWjR49Gu3bt4OLiAldXV/Tv3x9hYWGorKzEkiVLao2lX79+SElJQa9evfDzzz9DoVDU2ueM GTMwZ84cODo6QqFQSPdjKBQKzJo1C/Pnz4der2/QEw/NlbmsL6rX0bNmzcKrr74KvV6Pxx57DL16 9cLw4cMxZcoUdO7cGd7e3nBzc8PJkycRGhqKVq1aITY2FlqtFgsWLECfPn3g5eUlPV1yxYoV9cZ8 6//97W9/g4+PDz777DPMnj0bL7/8MiorKzF8+HC4u7tjxowZGDduHABg0qRJuHr1KgBgxIgRUsEV ERFhMB+BmweY4uLi8OCDD1rc9sVUOVLt8ccfR1ZWFqytrWtsy6v//Y9//APLly9Ht27d0LNnT+nJ oE888QRef/11g991YGAgFi9ejA4dOqBt27bStqJ6e7F8+XIkJSVh4cKFBtukPn36ICoqClu2bIFK paqx/3H48GFERkZCqVTC2toaq1atQkFBAWbMmIHdu3fDxcUFADBz5kxERUVJ647qaXjyySexdetW nDx5EhUVFQgODoa9vT0WLVpktHnZ1EyVO8XFxYiMjISVlRX0er30YLTb9z0KCgqkbb6fnx8cHBzg 5+eHBQsWIDo6GlFRUVi/fj18fX0xaNCgOz6R1NXVFePHj8eYMWNgbW0trZtcXV3x6KOPIjw8HKWl pQZXQLi6ukKj0eCzzz6TcvD2dYy9vT0mTZoER0dHvPDCC/c8bxpCIRpT9hLdwb59+9ClSxe0a9cO Y8aMQVRUFLp06WLqsIjIDHzyySd4+umn0apVKwwZMgRbt26Fg4ODqcMiIiKSTbM+o0VNy8PDAzNm zIC1tTX8/PxYZBGRxNnZGaNHj4aNjQ0CAwNZZBERUbMn2xmtY8eOSUcsXV1dMWXKFAA3j2oePnwY ZWVlmDp1qsEN1ERERERERM2BbGe0CgsLsWTJEtjb22Ps2LHS+IyMDGzatAm5ublISkpq1Bu/iYiI iIiILIFsTx3s27cv7O3tkZiYiMGDB0vjq2+y9/T0lJ7M11B6vR65ubnQ6/VGjZWaD+YI1Yc5QvVh jlB9mCNUH+YIATKe0bpx4wZiY2MxePBgPPLII9L46keX5+Xl3fHt3Onp6TXem6DT6XD69Gns3btX ejQktVzMEaoPc4Tqwxyh+jBHqD7MEaqLbPdoLVy4EH/++Sfatm0LKysrqNVqvPbaa9i1axf+85// 4MaNG5g3bx68vLwa3GZubi769evHpKU6MUeoPswRqg9zhOrDHKH6MEcIkPGMVmxsbK3jBw4ciIED B8rVLRERERERkcnJdo8WERERERFRS8VCi4iIiIiIyMhYaBERERERERkZCy0iIiIiIiIjY6FFRERE RERkZCy0iIiIiIiIjIyFFhERERERkZGx0KI6ZWdnY9myZcjOzjZ1KEREREREFoWFFtUpNTUVmZmZ SE1NNXUoRGSheMCGiIhaKhZaVKeSkhKDIRFRY/GADRERtVQstIiISDY8YENERC0VCy0iumu8LIyI iOTGbQ1ZKhZaRHTXeFkYERHJjdsaslQstIjorvGyMCIikhu3NWSpWGgREREREREZGQstIiIiIiIi I2OhRUREREREZGQstIiIiIiIiIyMhRYREREREZGRsdAiIiIiIiIyMhZaRERERETNBF/wbD5YaBER ERERNRN8wbP5kLXQysnJwbBhwwzGZWRkYNy4cViwYAEyMjLk7J6IiIiIqEXhC57Nh2yFllarxY4d O2Bvb28w/tChQ/D09AQA+Pv7y9U9ERGRxeElP0REzYe1XA27ublh9uzZGD9+vMH4kJAQ9OzZE4WF hYiOjsa6detq/X56ejrS09MNxul0OrnCJQvEHKH6MEeoPuaWI6mpqcjKykJJSQni4uJMFgf9P3PL ETI/zBGqi2yFVjUhhMHfR44cgb+/PxwcHO74vdDQUISGhhqMy83NRb9+/YweI1km5gjVhzlC9TG3 HOElP+bH3HKEzA9zhOoie6GlUCgAAMuXL0dUVBRcXV2xcOFCAMDEiRPl7p6IiIiIiKjJyV5oJScn AwCio6MBAEFBQQgKCpK7WyIiIiIiIpPh492JiIiIiIiMjIUWERERERGRkcl+6SDJo6qqChqNRtY+ ysvLpWFOTo4sfbRv3x5WVqz3iYiIiKh5YaFloTQaDXbH/wSP1l6y9VGcVyENjyZeNHr7l67nYcB8 wMfHx+htExERERGZEgstC+bR2gteLt6yta+yVklDOfshIiIiImpuWGgRNVO8vJTqwxwhIiKSDwst omZKo9Hgh+gj8HSU7/LSslydNPwj/oLR288vysOjy3l5qVw0Gg2OzP8eXo6esvWhu1B6c6gpxYXl p43efl5RPhD/OHPEgmVnZ+Ojjz5CcHAwunfvbupw6C7IfdCGB2zIUrHQImrGPB290K61jJeXKtXS UM5+SD5ejp7wdmorW/vqizcvQVYrVbL2Q5YrNTUVWVlZKCkpQVxcnKnDobug0Whw7NXt8HJyk6V9 Xe51aZj/1j6jt59XqAVi/skDNmR0LLSIiIjIZEpKSgyGZJm8nNzg3dpDlrbV1jbSUK4+iOTAc6RE RERERERGxkKLiIiIiIgsVnZ2NpYtW4bs7GxTh2KAhRYREREREVms1NRUZGZmIjU11dShGGChRURE REREFstc7/VkoUVERERERGRkLLSIiIiIiIiMjI93JyIiIiJqInzBc8vBQouIiIiIqIloNBr8tHQT vJxcZWm/4nyBNLz49idGbz+v8Aqw9CW+4LkBWGgRERERETUhLydXeDu7y9K26n8veFZZ28jWBzUM z/kREREREREZWYPOaG3ZsgXh4eHS3xs3bsSYMWNkC4qIqDnKzs7GRx99hODgYHTv3t3U4VAjyX1f BWB+91a0xGkmIjKWOxZaGRkZSE1Nxblz57Bz504IIQAA9vb2LLSIbsOdaKpPamoqsrKyUFJSgri4 OFOHQ42k0WhwdNEueDl6yNaHLrdYGua9ccTo7ecVXQJeH9jgeyta4jSbO25riCzHHQutwMBABAYG 1jij1VA5OTl45ZVXsHPnTmncgQMHkJGRAQAICwvDgw8+2Oh2icwRd6KpPub6QkVqOC9HD3i39pSt ffUF1c2hUiVrP43REqfZnHFbQ2Q5GnQe3dfXF/v370dmZiZGjBiBTz/9tN7vaLVa7NixA/b29gbj N23ahNjYWMTExCA5OfnuojaB7OxsLFu2DNnZ2aYOpcmorW0NhnRnLXEn2lZpazAkIiJ5tcRtDZGl atA9WitXrsT69esxd+5cbNy4EePHj8eQIUPu+B03NzfMnj0b48ePr/F/SqUSSqUSOp3u7qI2gZZ4 BOmpTsOgtrbDoz4DTB0KmalB7YbAVmmLpz2fNXUoREREZKZa6rvDGlRoWVlZoaCgAB4eN6/RLiws bHAH1fd1VVOr1dDr9dDr9VCr1XV+Lz09Henp6QbjTFmYtcQjSB2cfdHBW/DdowAAEMxJREFUeaqp w6iTueVIS9TRwRcdfX1NHUadmCOmZ2tlazA0N8wRqg9zhOrDHKlfS313WIMKrfDwcKxZswZz587F +++/j0mTJjW4A4VCAQBYvnw5oqKiEBkZiUWLFkGv12Py5Ml1fi80NBShoaEG43Jzc9GvX78G903N G3OE6sMcMb0hngNgq7TFs+5PmjqUWjFHqD7MEdOzVaoMhuaGOdIwLfHdYQ0qtAYNGgQhBPbs2YOA gAB07NixwR1U34cVHR0NAOjduzd69+59F6ESEZGl8W11P3xb3W/qMIjIggV6PwI7pQrPef3N1KEQ NUqDLjSMiorClStX8PXXX0On02H27Nlyx0VEREREBF/HtpjS5QX4OrY1dShEjdKgQuvixYt48cUX oVKpEBAQwOtOiYiIiIiI7qBBhZaTkxO2b9+OkpIS7Nq1Cy4uLnLHRUREREREZLEaVGgVFhaitLQU fn5+yM/PR3x8vNxxERERERERWawGPQxDCIHc3Fz4+vpCoVBg586dCA8Plzs2IiIiIosh97uCAPN9 XxAR1dSgQisoKEjuOIhkxY0f1Yc5QmQa5v7o7sbQaDQ49up2eDm5ydaHLve6NMx/a5/R288r1AIx /2z0+4KIqKYGFVrDhg2TOw4iWWk0GvwQfQSejl6y9VGWq5OGf8RfMHr7+UV5eHQ5uPGTiUajwZH5 38PL0VO2PnQXSm8ONaW4sPy00dvPK8oH4h9njpBFGdr2Kdgp1Xi2zaOmDsUovJzc4N3aQ7b21f97 X5Da2kbWfojo3jWo0CJqDjwdvdCutbds7auUamkoZz8kHy9HT3g7yff4YPXFm0fs1UqVrP0QWRJf h/bwdQit/4NERBamWRRavOSHiIiIiAiwVdoYDFsCc53mZlFoaTQa7I7/CR6t5bssrDivQhoeTbxo 9PYvXc/DgPm8LIyIiIiI7t6w9n+DnVKFAW39TB1KkzHXaW4WhRYAeLT2gpeLjJeFWaukoZz9EBFR y9WcHgxBRKbh6+SBqU5PmzqMJmWu09xsCi0iIiJL19weDEFE1JKx0CIiIjITfDAEEVHzwScvEBER ERERGRkLLSIiIiIiIiNjoUVERERERGRkLLSIiIiIiIiMjIUWERERkYXgKwCILAefOkhkJLZKW4Mh 0e1srWwNhkREjRXo/QjslCo85/U3U4dCRPVgoUVkJIPaDYGt0hZPez5r6lDITA3xHABbpS2edX/S 1KEQkYXydWwLX8e2pg6DiBqAhRaRkXR08EVHX19Th0FmzLfV/fBtdb+pwyAiIqImwHu0GkhtbWsw JCIiIiIiqotsZ7QuXryI+Ph4ODs7o1OnTggPDwcAZGRk4PPPP4e7uzv69OmDwMBAuUIwqqc6DYPa 2g6P+gwwdShERERERGTmZCu00tPTERkZCX9/f0yYMAFhYWFQKpU4dOgQPD09UVlZCX9/f7m6N7oO zr7o4DzV1GEQEREREZEFkK3Q0mq18PLyAgA4OTmhqKgIzs7OCAkJQc+ePVFYWIjo6GisW7eu1u+n p6cjPT3dYJxOp5MrXLJAzBGqD3OE6sMcofowR6g+zBGqi2yFVtu2bZGfn482bdqgsLAQTk5OAIAj R47A398fDg4Od/x+aGgoQkNDDcbl5uaiX79+coVMFoY5QvVhjlB9mCNUH+YI1Yc5QnWRrdAKCQlB XFwcHBwc0L9/f8TGxiIqKgqurq5YuHAhAGDixIlydU9ERERERGQyshVabm5uWLlyZY3xQUFBCAoK kqtbIiIiIiIik+Pj3YmIiIiIiIyMhRYREREREZGRsdAiIiIiIiIyMhZaRERERERERsZCi4iIiIiI yMhYaBERERERERkZCy0iIiIiIiIjY6FFRERERERkZCy0iIiIiIiIjIyFFhERERERkZGx0CIiIiIi IjIyFlpERERERERGxkKLiIiIiIjIyFhoERERERERGRkLLSIiIiIiIiNjoUVERERERGRkLLSIiIiI iIiMjIUWERERERGRkbHQIiIiIiIiMjIWWkREREREREbGQouIiIiIiMjIrOVq+OLFi4iPj4ezszM6 deqE8PBwAMCBAweQkZEBAAgLC8ODDz4oVwhEREREREQmIdsZrfT0dERGRuLVV1/Fd999h8rKSgDA pk2bEBsbi5iYGCQnJ8vVPRERERERkcnIdkZLq9XCy8sLAODk5ISioiI4OztDCAGlUgmlUgmdTteo NquLtfz8fIPx+fn5OJ2fjSs3LhsneBMoKLqEtv/X3v3HVFX/cRx/HbzJBS53rGxd+1KWzTtAiCxw s+naGo65arZcJbpla06aQmNW9MOG9kcjstYqMNqyNZwuV5vTVvzRcokJ6hJGu6bynUpfU/FyTbDw MjPO94/vut8Y5LkXzv3Bvc/Hn5fL4fM+ezp9c8Hb9797E45UmNnj8cjhiCzR6zVyLPCTAsGpe7/6 h/qV2ZcWUSPJPrPdjfwUOK7+4YsTO2wC6P+9X2l92RE1kuwz293I0cC/1R+8NLHDJgD/UEBG378i aiTZZ7a9Ef9p9QcHJnbYBOD/7ZLUlx92I9LUnzucmSPt5J8a+euxn/z/Uf+Vy5EfNgH4fx+Q2dcX cSPJPvN4jRimaZrROFBzc7MWLFig4uJirVmzRs3NzUpLS1N1dbXeffddXbt2Tc8//7yamprG/fyd O3dq586dox4bGhpSb29vNI6LBPTtt98qNzf3Hz9OI6ARWKERWKERhON6ndAIpPEbidqiFQgEVF9f L5fLpcLCQp04cUIvv/yyurq69MUXX+jatWt65plnNHfu3LCvOTw8LJ/Pp5tvvjmiLdouzz77rJqb m2P+deMpnjNP5LuMNBJ7NBIZGoktGpkaaCQyNBJ7kXZCI7EX75nHayRqPzo4Y8YMvfPOO2MeLy0t VWlp6YSu6XQ6VVJSMtmjTdj06dOv+12vZDTVZqaR2JtqM9NI7E21mWkk9qbazDQSe1NtZhqJvUSc mf/eHQAAAABsxqIFAAAAADZj0QIAAAAAm03btGnTpngfYiopLCyM9xFiLhVnnoxUvF+pOPNkpOL9 SsWZJyMV71cqzjwZqXi/UnHmyUjF+5VoM0ftfx0EAAAAgFTFjw4CAAAAgM1YtAAAAADAZixaAAAA AGAzFq0J6Ovri/cR4uL8+fPxPsKUQSOwQiMIRyp2QiORoRFYoZH4YdGK0Llz5/Thhx/G+xjjamxs VHd3d9SuX1dXF7VrJxMagRUaQTgStRMaSRw0Ais0El+OeB8gWrq6urRr1y45HA59//33qqys1MKF C1VRUaG9e/eqrq5ONTU1evvtt+V2u3XmzBm99957qqys1NatW3XkyBF1dXVp9erVo6574MAB+Xw+ nTp1Sq2trRoYGNDg4KCqqqrU09Oj9vZ2BYNB5eXlqaysTDU1NXrggQd0/PhxFRQU6MyZM1q8eLEe fPDBqMz96aefyul06pZbblEgEJDT6dTg4KA2btyo2tpaeb1e9fb2Kjc3V5mZmTp79qzeeOMNNTU1 hWaprq7WbbfdNuq6HR0d+vnnn9Xd3S2fz6fe3l799ttvWrFihf7888/QvXY6naqtrdWSJUv08MMP y+fzqaioSL/++qvuvPNOrVy5MipzTwSN0IgVGqGRcKRiJzQSGRqhESs0kpyNJO0rWjfddJOWLl2q e++9V1lZWfrhhx/U1tYmr9erkydPanh4WA6HQ4899phKSkrk9/vV39+vhQsX6sCBA/r888/1xBNP jLnu/fffr6KiIpmmqf379ysjI0Mul0uHDx9Wbm6uHnnkEd1333367rvvJEmzZ89WVVWVsrKy9Oij j2rt2rXav39/1OZetmyZ6uvr9fHHH8vr9eq1115TeXm5du/erWAwqKqqKi1fvlxOp1Nr166V3+/X yZMnR81y6NChMdddsGCBZs2aJa/Xq88++0wZGRnKyclRe3t76F7PmzdPBw8eDN3/devWKT8/X6Wl pdqwYYP27dsXtbkngkZoxAqN0Eg4UrETGokMjdCIFRpJzkaSdtFqaWnRqVOnlJ+fr/T0dBmGoe7u blVWVqqpqUklJSU6ePCgWltb5fF4NHPmTJmmqccff1zbtm2Ty+WS2+0ec13DMGSapkzT1B133KH1 69frySef1Jw5c7Rlyxb5/X4VFxfLNE0ZhqGMjAxJUlpamtLT05WWlqZovnXZ389sGMaojzkcDjkc jtBZJIXO8vdZvF7vuNc2TVMjIyPKycnR+vXrtWrVKhUUFITudUFBgaZPny5Jcjqdkv4/t2EYGhkZ sX3eyaARGrFCIzQSjlTshEYiQyM0YoVGkrORpF20br31VnV2dmr79u26evWq5s+fr2AwqOLiYnV0 dKisrEw5OTk6e/asvvrqK124cEEDAwNyuVzKyspSRUXFuNd1u93q6elRMBiU2+3W66+/rqamJs2c OVMej0eHDh3S9u3bo/qPoHDMnz9fPT09amhoUFtbm5YuXTru8wzD0F133aXs7OzQLB6PZ9znXr16 VUeOHNGiRYu0YcMGvfnmm/J4PGPu9cjIyJg/MH99rURCIzRihUZoJByp3AmNhIdGaMQKjSRnI4YZ 77/JE0xjY6OCwaBefPHFeB8FCYpGYIVGEA46gRUagRUaSWwsWtdx4sQJ7d27N/Syq2EYeuihh8b8 0l2yOXfunHbv3j1q7kWLFmnu3LnxPlrCoREasUIjNBKOVOyERiJDIzRihUYSrxEWLQAAAACwWdL+ jhYAAAAAxAuLFgAAAADYjEULAAAAAGzGogUAAAAANmPRSkCBQECNjY3jfuzw4cNqaGgY9VhjY2NC vss5oodGYIVGYIVGYIVGYIVGro9FKwHNmDFDVVVV//jxRHyjPcQWjcAKjcAKjcAKjcAKjVyfI94H SBWVlZWqr6/XjTfeqOeee07Z2dk6f/68BgYGVF1dLa/Xq3Xr1ikzM1N1dXXasmWL3n//fW3cuFG/ /PKLLl26pE2bNkmSOjs79dRTT+mGG27Q5s2bQ1/j4sWLeuWVVxQMBpWfn69XX301TtNiImgEVmgE VmgEVmgEVmjEPryiFSNLlizRN998oytXrmhwcFB5eXn65JNPtHnzZu3atSv0vB07dig7O1uGYejy 5cuaN2+etm7dqpqaGrW2tkqS3G63WlpatGzZMu3YsUOSZJqmPvroIz399NPatm2bTNNUZ2dnXGbF xNAIrNAIrNAIrNAIrNCIfXhFK0bKysr0wgsvKDs7W+Xl5bpw4YJqa2s1bdo0jYyMSJJuv/32UZ/j dDr1448/qqOjQ8PDw/J4PJKku+++W5KUn5+vffv2hd7x+/Tp0zp69Kiam5t15coV3XPPPTGcEJNF I7BCI7BCI7BCI7BCI/bhFa0YcblcyszM1J49e1RYWKjTp0/rrbfe0uLFi2Wa5pjnm6aptrY2paen q6GhQSUlJaHnHTt2TJLk8/k0e/bs0OfMmjVLL730klpaWrR69Wrl5eXFZjjYgkZghUZghUZghUZg hUbsw6IVQ+Xl5frjjz80Z84c+f1+LV++XHv27NHly5dlGMaoXxg0DENFRUVqb2/XihUr1NnZqUAg IMMwNDQ0pFWrVunLL7/UypUrQ89fs2aNPvjgA1VUVOjrr78OfdcAUweNwAqNwAqNwAqNwAqN2MMw x1tNAQAAAAATxitaAAAAAGAzFi0AAAAAsBmLFgAAAADYjEULAAAAAGzGogUAAAAANmPRAgAAAACb sWgBAAAAgM1YtAAAAADAZv8FLNBPBq9mwww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 example of a game-level statistic is the distribution of rest differences in games: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: df[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[</w:t>
      </w:r>
      <w:r>
        <w:rPr>
          <w:rStyle w:val="StringTok"/>
        </w:rPr>
        <w:t xml:space="preserve">'rest_sprea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rest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.dropna().head()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: 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y_game.home_r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_game.away_rest).dropna(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elta.value_counts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reindex(np.arange(delta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delta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fill_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sort_index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ro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fference in Rest (Home - Away)'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m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28256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MAAAF/CAYAAACLwkU5AAAABHNCSVQICAgIfAhkiAAAAAlwSFlz AAALEgAACxIB0t1+/AAAIABJREFUeJzt3XuY1QWB//HPAI4KwyUYHFRkUKolaVm2tShtV1fh0cgu XnpGHlbaJDDNrBaV8IaYOrFJpimSiLa0huNaUG72lJfqcbtIrexjlrTGdSAGxNBhFBxw+P3hj6lJ xfGbx3NcX6+/9DvD93wQZN7z5Zzzrdq9e/fuAAAAr1iPcg8AAIDXKzENAAAFiWkAAChITAMAQEFi GgAAChLTAABQUK9SnXjDhg2ZN29eampq0r9//zz99NNpb29PW1tbLr/88qxatSo33XRT9t9//xxz zDEZN25cqaYAAEBJlOzK9K233pphw4altbU1BxxwQNra2nLRRRflXe96V77//e/nlltuycyZM3PF FVdk8eLFr+jcu3btyvr167Nr164SrQcAgJdXsivTa9euzamnnpqPf/zj+djHPpb3vOc9SZK6urqs WLEiW7duTW1tbZKkqqrqJc/T1NSUpqamLsfa29vz2GOP5b777svQoUNL9VMAAIC9KllMDx48OH36 9EnPnj2TJJs2bUqStLS0pK6uLnV1ddmyZUtqa2uzt5swNjQ0pKGhocux9evX57jjjivVdAAA6Jaq Ut1OfOXKlfnKV76Svn37ZuzYsXnsscfyzDPPpK2tLVdccUXWrFmTefPmpbq6OieccEKOPvrobp97 T0y7Mg0AQDmVLKZLSUwDAFAJvDUeAAAUJKYBAKAgMQ0AAAWJaQAAKEhMAwBAQWIaAAAKEtMAAFCQ mAYAgILENAAAFCSmAQCgoF7lHgDAy+vo6Ehzc3O5ZyRJDjnkkPTo4VoMQCKmAV4XmpubM3z48HLP SJKsWbMm9fX15Z4BUBFcWgAAgILENAAAFCSmAQCgIDENAAAFiWkAAChITAMAQEFiGgAAChLTAABQ kJgGAICCxDQAABQkpgEAoCAxDQAABYlpAAAoSEwDAEBBYhoAAAoS0wAAUJCYBgCAgsQ0AAAUJKYB AKAgMQ0AAAWJaQAAKEhMAwBAQWIaAAAKEtMAAFCQmAYAgILENAAAFCSmAQCgIDENAAAFiWkAAChI TAMAQEFiGgAAChLTAABQkJgGAICCxDQAABQkpgEAoCAxDQAABYlpAAAoSEwDAEBBvUp14o0bN+as s87K2972tgwePDjPPfdc2tvb09bWlssvvzyrVq3KTTfdlP333z/HHHNMxo0bV6opAABQEiWL6WXL lqW2tjZJUltbm5UrV2b27NlZsmRJvv/97+eBBx7IzJkzU1tbmylTpohpAABed0oW06NHj85RRx2V 2trafPSjH8273/3uJEldXV1WrFiRrVu3dsZ2VVXVS56nqakpTU1NXY61t7eXajYAAHRbyWL60Ucf zZgxY5Iku3fvTnNzc5KkpaUldXV1qaury5YtW1JbW5vdu3e/5HkaGhrS0NDQ5dj69etz3HHHlWo6 AAB0S8liur6+Pv/6r/+aQYMG5f3vf39+//vf58orr0xbW1uuuOKKjBw5Mo2Njamurs7kyZNLNQMA AEqmZDE9atSofPnLX37Jj48YMSJz584t1cMDAEDJeWs8AAAoSEwDAEBBYhoAAAoS0wAAUJCYBgCA gsQ0AAAUJKYBAKAgMQ0AAAWJaQAAKEhMAwBAQWIaAAAKEtMAAFCQmAYAgILENAAAFCSmAQCgIDEN AAAFiWkAAChITAMAQEFiGgAAChLTAABQkJgGAICCxDQAABQkpgEAoCAxDQAABYlpAAAoSEwDAEBB YhoAAAoS0wAAUJCYBgCAgsQ0AAAUJKYBAKAgMQ0AAAWJaQAAKEhMAwBAQWIaAAAKEtMAAFCQmAYA gILENAAAFCSmAQCgIDENAAAFiWkAAChITAMAQEFiGgAAChLTAABQkJgGAICCxDQAABQkpgEAoCAx DQAABYlpAAAoSEwDAEBBvUp58vPOOy/HHntsNm7cmA0bNqStrS0zZ85Me3t75syZkwEDBmTEiBGZ NGlSKWcAAEBJlCymv/a1r6VPnz5Jkl/+8pe58cYbs2zZstxxxx159tlnM3ny5IwZMybTpk3Laaed lp49e5ZqCgAAlERJYvqHP/xh+vbtmzFjxqSjoyODBg1KktTV1WXz5s3ZuXNnDjzwwCRJv379sm3b tgwYMOBFz9XU1JSmpqYux9rb20sxGwAAXpGSxPR3vvOd9O/fP6tWrUqSzivULS0tqaurS0dHRzZu 3Ji6urq0tramX79+L3muhoaGNDQ0dDm2fv36HHfccaWYDgAA3VaSmL7mmmuSJEuXLk11dXWeeOKJ zJ49O62trZk9e3Z27NiRxsbGLFmyJOPHj0+PHl4HCQDA609JX4D44Q9/+EWP19TUZO7cuaV8aAAA KDmXhAEAoCAxDQAABYlpAAAoSEwDAEBBYhoAAAoS0wAAUJCYBgCAgsQ0AAAUJKYBAKAgMQ0AAAWJ aQAAKEhMAwBAQWIaAAAKEtMAAFCQmAYAgILENAAAFCSmAQCgIDENAAAFiWkAAChITAMAQEFiGgAA ChLTAABQkJgGAICCxDQAABQkpgEAoCAxDQAABYlpAAAoSEwDAEBBYhoAAAoS0wAAUJCYBgCAgsQ0 AAAUJKYBAKAgMQ0AAAWJaQAAKEhMAwBAQWIaAAAKEtMAAFCQmAYAgILENAAAFCSmAQCgoF7d+aTv fve76dGjR7Zv355FixblxBNPzMc//vFSbwOgwnV0dKS5ubncMzodcsgh6dHDdSLgtdOtmF60aFG+ /vWvZ+rUqVm6dGlOP/10MQ1AmpubM3z48HLP6LRmzZrU19eXewbwBtKtb9+rqqry05/+NIceemg2 btyYbdu2lXoXAABUvG7F9Gc/+9k8+OCDOffcc3PffffloosuKvUuAACoeN2K6VGjRqVfv3658cYb c9BBB6Wurq7UuwAAoOJ1K6YvuOCCvOUtb8lvfvObHHTQQZkxY0apdwEAQMXrVky3tbVl3Lhx6dmz Z0aOHJlevbr1ukUAAPg/rVsxXV9fn2uuuSZbt27NzTffnKFDh5Z6FwAAVLxuXWL+/Oc/n3vvvTc1 NTUZNmxYpkyZUupdAABQ8boV08uXL89///d/p729PS0tLVm2bFkuvvjivf6YtWvX5tprr83AgQMz atSo/OEPf8iGDRvS1taWmTNnpr29PXPmzMmAAQMyYsSITJo06VX5CQEAwGulWzF98cUX55JLLklN TU23T9zW1pbp06enrq4uZ555Zqqrq3PjjTdm2bJlueOOO/Lss89m8uTJGTNmTKZNm5bTTjstPXv2 LPwTAQCA11q3Yvrwww/P6NGj07t3726feNSoUdm0aVPOPPPMjB07NuvWrUuS1NXVZfPmzdm5c2cO PPDAJEm/fv2ybdu2DBgw4AXnaWpqSlNTU5dj7e3t3d4BAACl0q2Yrq+vz7HHHpuhQ4dm9+7dqaqq yp133rnXH7NixYoMGTIkCxcuzLnnnpvnnnsuSdLS0pK6urp0dHRk48aNqaurS2tra/r16/ei52lo aEhDQ0OXY+vXr89xxx3XnekAAFAy3Yrpn/70p/nJT37yip6G0d7enksvvTRDhgzJIYcckiFDhmT2 7NlpbW3N7Nmzs2PHjjQ2NmbJkiUZP358evTo1huLAABAxehWTL/1rW/NPffckxEjRqSqqipJ8uY3 v3mvP2b06NG57rrrXvLjNTU1mTt37iuYCgAAlaVbMf3ss8/mxz/+cX784x93HmtsbCzZKAAAeD3o VkxfccUVWblyZTo6OpIkjz/+eElHAQDA60G3Yvqss85KTU1NVq9enV69emX//ffP3//935d6GwAA VLRuvepvx44d+dKXvpSRI0emqakpu3btKvUuAACoeN2K6X322ScrV65Me3t7Vq5cma1bt5Z6FwAA VLyXjent27dn1qxZWb9+fQ499NCcdNJJ+djHPvZabAMAgIq215i+//77c+aZZ2bYsGG55pprkiRH H310/vCHP7wm4wAAoJLtNaZvueWW3HTTTUmSvn375pxzzsmXvvSl3HPPPa/JOAAAqGR7jendu3dn v/32S5JMmzYtSbLvvvumT58+pV8GAAAVbq8xvc8++3S+p/Set8J7/PHHs88++5R+GQAAVLi9vs/0 v/zLv+Tss8/O8ccfn/r6+mzatCl33XVXLr300tdqHwAAVKy9XpkePXp0Fi5cmAMOOCCrV69O7969 M3/+/IwaNeq12gcAABXrZe+A2K9fv3zwgx98LbYAAMDrSrdu2gIAALyQmAYAgILENAAAFCSmAQCg IDENAAAFiWkAAChITAMAQEFiGgAAChLTAABQkJgGAICCxDQAABQkpgEAoCAxDQAABYlpAAAoSEwD AEBBYhoAAAoS0wAAUJCYBgCAgsQ0AAAUJKYBAKAgMQ0AAAWJaQAAKEhMAwBAQWIaAAAKEtMAAFCQ mAYAgILENAAAFCSmAQCgIDENAAAFiWkAAChITAMAQEFiGgAAChLTAABQkJgGAICCxDQAABQkpgEA oKBepTrx8uXLc/vtt6empiYDBw7MM888k/b29rS1teXyyy/PqlWrctNNN2X//ffPMccck3HjxpVq CgAAlETJYrq1tTWzZs1K7969M2XKlAwdOjSzZ8/OkiVL8v3vfz8PPPBAZs6cmdra2kyZMkVMAwDw ulOymD766KOTJPPnz8873vGO9Ojx/DNK6urqsmLFimzdujW1tbVJkqqqqlLNAACAkilZTD/99NO5 6qqr8oEPfCDDhw/P/PnzkyQtLS2pq6tLXV1dtmzZktra2uzevfslz9PU1JSmpqYux9rb20s1GwAA uq1kMX3llVdm3bp1+da3vpWePXvmgAMOyJVXXpm2trZcccUVGTlyZBobG1NdXZ3Jkye/5HkaGhrS 0NDQ5dj69etz3HHHlWo6AAB0S8li+qqrrtrrx0eMGJG5c+eW6uEBAKDkvDUeAAAUJKYBAKCgkj3N A+D1pqOjI83NzeWe0emQQw7pfCckACqTmAb4/5qbmzN8+PByz+i0Zs2a1NfXl3sGAHvhkgcAABQk pgEAoCAxDQAABYlpAAAoSEwDAEBBYhoAAAoS0wAAUJCYBgCAgsQ0AAAUJKYBAKAgMQ0AAAWJaQAA KEhMAwBAQWIaAAAKEtMAAFCQmAYAgILENAAAFCSmAQCgIDENAAAFiWkAAChITAMAQEFiGgAAChLT AABQkJgGAICCxDQAABQkpgEAoCAxDQAABYlpAAAoSEwDAEBBYhoAAAoS0wAAUJCYBgCAgsQ0AAAU JKYBAKAgMQ0AAAWJaQAAKEhMAwBAQWIaAAAKEtMAAFCQmAYAgILENAAAFCSmAQCgIDENAAAFiWkA AChITAMAQEFiGgAACupVypOvXbs2n/nMZ7JkyZIsXLgwGzZsSFtbW2bOnJn29vbMmTMnAwYMyIgR IzJp0qRSTgEAgFddyWJ6y5YtufPOO9O7d++0t7fnF7/4RebPn59ly5bljjvuyLPPPpvJkydnzJgx mTZtWk477bT07NmzVHMAAOBVV7KYrq2tzfTp0zN16tQ89dRTqa2tTZLU1dVl8+bN2blzZw488MAk Sb9+/bJt27YMGDDgBedpampKU1NTl2Pt7e2lmg0AAN1W0qd57DFo0KA8+eSTSZKWlpbU1dWlo6Mj GzduTF1dXVpbW9OvX78X/bENDQ1paGjocmz9+vU57rjjSr4bAAD25jWJ6R49emTs2LGZPXt2Wltb M3v27OzYsSONjY1ZsmRJxo8fnx49vBYSAIDXl5LH9IIFC5Ikp59+epfjNTU1mTt3bqkfHgAASsbl YAAAKEhMAwBAQWIaAAAKEtMAAFCQmAYAgILENAAAFCSmAQCgIDENAAAFiWkAACjoNbmdOAC81jo6 OtLc3FzuGUmSQw45JD16uH4F/xeJaQD+T2pubs7w4cPLPSNJsmbNmtTX15d7BlACvk0GAICCxDQA ABQkpgEAoCAxDQAABYlpAAAoSEwDAEBBYhoAAAoS0wAAUJCYBgCAgsQ0AAAUJKYBAKAgMQ0AAAWJ aQAAKEhMAwBAQWIaAAAKEtMAAFCQmAYAgILENAAAFCSmAQCgIDENAAAFiWkAAChITAMAQEG9yj0A eOPp6OhIc3NzuWckSQ455JD06OG6AgDFiGngNdfc3Jzhw4eXe0aSZM2aNamvry/3DABep1yOAQCA gsQ0AAAUJKYBAKAgMQ0AAAWJaQAAKEhMAwBAQWIaAAAKEtMAAFCQm7YAwGuoku4AmrgLKPylxDQA vIYq6Q6gibuAwl/Kt6IAAFCQmAYAgILENAAAFCSmAQCgIC9AhP+jvGMAAJReWWN606ZNmTNnTgYM GJARI0Zk0qRJr+r5xQRvZN4xAHilKunrpq+ZvF6UNaabmpoyefLkjBkzJtOmTctpp52Wnj17vuyP e+6555IkLS0te/28DRs25L3vfe+rsvXV8F//9V85+OCDkzy/rVLs2bRHpW6r1F1J5Wz7010tLS3p 1aty/vKppaWl8//vStpWqbuSyt1WqbuSyt1WqbuSrtsq6evmn37NTCrnz9nk9fE1IKmcXUnlbvvz XXszZMiQF/1/t2r37t27X81Rr8Sll16aT37yk6mrq8t5552Xiy++OAMGDOjyOU1NTWlqaupy7Omn n86aNWtew6UAALyR3XfffRk6dOgLjpf1W+ODDjooLS0tqaurS2tra/r16/eCz2loaEhDQ0OXYzt2 7MgjjzySwYMHd+tK9l/qE5/4RObPn1/yxymiUrdV6q6kcrdV6q6kcrdV6q6kcrdV6q6kcrdV6q6k crdV6q6kcrfZ9cq91tuGDBnyosfLGtOnnnpqGhsbU1NTk/Hjx3f7uVH77bdfjjjiiBKv+6Pq6uoX /U6kElTqtkrdlVTutkrdlVTutkrdlVTutkrdlVTutkrdlVTutkrdlVTuNrteuUrZVtaYrq2tzdy5 c8s5AQAACvMyWQAAKEhMAwBAQT0vu+yyy8o94vXg7W9/e7knvKRK3Vapu5LK3Vapu5LK3Vapu5LK 3Vapu5LK3Vapu5LK3Vapu5LK3WbXK1cJ28r61ngAAPB65mkeAABQkJgGAICCxDQAABQkpgEAoCAx DQAABZX1DoivB0uXLs1vf/vbbN26NR/84Adz5JFHlntS2tvbM2vWrCTJ6tWrc+SRR+bcc88t86o/ Wrp0aR555JG0tbVl4sSJ+Zu/+ZtyT0qSXH/99fnf//3f9OnTJyeccEKOPvrock/qYuPGjZk0aVLu v//+ck/p9I1vfCOPPfZYtm/fnk9/+tM58MADyz2p0/XXX58nn3wyW7duzUc/+tGMHj263JM6LV26 NL/61a9yySWXlHtKp02bNmXOnDkZMGBARowYkUmTJpV7Uhdr167NZz7zmSxZsqTcUzotX748t99+ e2pqajJw4MB88pOfLPekTmvXrs21116bgQMHZtSoUTnppJPKPamL8847L8cee2wmTJhQ7imdNm7c mLPOOitve9vbcsABB+Szn/1suSclSTZs2JB58+alpqYmAwYMyFlnnVXuSZ1uu+22PPLII9m5c2ce euihivn6tGnTplx//fWpqalJksyYMaOse1yZfhk/+clPsnr16jQ3N6eurq7cc5I8fy/6xsbGXHjh hTn44INzzjnnlHtSp927d+fuu+9OdXV1qqurM2LEiHJP6rR8+fIMHjw4vXr1qoj3pfxTO3bsyPz5 8zN06NByT+li0KBBmTVrVo455pj87Gc/K/ecLg477LBcfPHFOeOMM3LfffeVe06n733ve3n88cfz 3HPPlXtKF01NTZk8eXIuvfTS/PjHP66ofVu2bMmdd96Z3r17l3tKF62trZk1a1YuueSSPPTQQ+We 00VbW1umT5+ez33uc7nnnnvKPaeLr33ta+nTp0+5Z7zAsmXLUltbmyT527/92zKv+aNbb701w4YN S2tra/7u7/6u3HO6mDRpUhobGzNkyJDMmzev3HM6rVq1Kj//+c/T0tKSAQMGlHuOmH45J510UubN m5crr7wyCxcuLPecLm6++eZMmzYtPXpUzi/jE088kS1btuT888/PhAkTcsstt5R7UqdPfOITueSS SzJ58uRce+215Z7Taffu3bn66qtz9tlnp7q6utxzujj++ONzzz335MYbb6yYv2HYY8KECXniiSey cOHCirrK+r73va+irsbtsWXLls6/WejXr1+2bdtW5kV/VFtbm+nTp1dcTB999NHp3bt35s+fnw98 4APlntPFqFGj0qtXr5x55pkZM2ZMued0+uEPf5i+fftW1KY9Ro8enS984Qu56qqrcuutt1bMN5Rr 167N0Ucfnc9//vO5/vrryz3nBVatWpWOjo6MHDmy3FM6DRkyJLfeemuuueaaLFu2LM8++2xZ93ia x0u44YYbsnLlymzcuDFHHnlkBg0alO3bt5d7Vm644YasWrUqJ510UlavXp2/+qu/KvekTjfccENW rFiRFStWpKqqKgMHDkwl3BNoz6/l4Ycfnne+853p379/du7cWe5ZSf743+yBBx7Irl27snLlynzt a1/LP//zP5d916pVq3LyySdn/Pjxec973pPPfe5zFfEH/Z5thx56aDZs2JBLL720Iq5M7Nl1yimn pL6+viJ+7/+pgw46KC0tLamrq0tra2v69etX7kkvUGn/zZ5++ulcddVV+cAHPpB3v/vd5Z7TxYoV KzJkyJAsXLgw5557brZt25a+ffuWe1a+853vpH///lm1alX22WefHHXUUenfv3+5ZyVJHn300YwZ MyZVVVXp06dPOjo60rNnz3LPyuDBg9OnT5/06tWr82kLleQb3/hGzjjjjHLP6OK2227LKaeckiSp qanJrl27su+++5ZtjzsgvoybbropK1euzO7du3PGGWdUzHdmjz76aO66665ccMEF5Z7yArfddltW rFiRZ555Jp/73OcyePDgck9KksyfPz8tLS3ZsWNHzjrrrNTX15d70gtMnTo1CxYsKPeMTvPmzUtL S0t27dqV97///TnqqKPKPSnJ83/FfcIJJ+Td7353evTokbFjx3b+wVoJNmzYkAULFuSyyy4r95RO W7ZsSWNjY2pqavL2t789H/nIR8o96QUq7ff/hRdemHXr1uWggw5Kz54909jYWO5JnR5++OHcfPPN qaurS3V1dc4///xyT+pi6dKlqa6urqi/pfn1r3+dBQsWZNCgQXnrW9+ahoaGck9KkqxcuTJf+cpX 0rdv34wdOzYnnnhiuSd18bGPfSy33npruWd08Zvf/CbXXXddDj744Bx88MFlj30xDQAABVXOk20B AOB1RkwDAEBBYhoAAAoS0wAAUJCYBgCAgsQ08IaxZMmSHH/88Zk8eXImTpyYL37xi0mef9u4Pe+h /ZnPfCZTp07NL3/5y3zwgx8s293lZs2a9bKfM3PmzJx66qmZPHlyTjvttJx99tnZtWtXtx9j6dKl Lzj22GOPZfHixVm2bFnmzJnT5fjMmTO7fe5Xw/nnn5/LL7/8VTvfnDlz8swzz7xq5wNIxDTwBjN5 8uQsWrQoixcvTnV1df7jP/4jtbW1Oeecc5I8fzeyBQsW5MEHH8ynP/3pjB8/viw7Z8+e3a3PmzNn ThYtWpTbb789w4YNywMPPNDtx/j617/+gmMLFizIySefnCSpqqrq9rlebdu3b89TTz2Vxx577BV9 g7A3J554YhYtWvSqnAtgD3dABN6wJk6cmFmzZuXII4/MnDlz8pa3vCVr167NzJkz8+CDD6ampiYj R47MN7/5zTz44IPZd999c9VVV2XdunWZO3duevTokeuvvz5f/vKXs3bt2tTU1GTOnDm5995786Mf /Sjbtm3Lrl27smDBgjzxxBOZMWNGtm/fnqOOOiqf/exnc91113U575AhQzq3nXLKKfnmN7+Z008/ PQcddFB++9vfZsqUKS+4rXVHR0fnP2/evDl9+/bNjh07MmPGjGzdujV1dXX5whe+kLvvvju33XZb Ojo6Mn369Pzud7/LmjVrctttt3Xejn3r1q3ZuXNn553E/vQ2BH/6z1dffXV++ctfZp999slll12W /fbbLxdddFGqq6vT2tqaCRMm5L777svAgQNzzTXX5H/+53/yxS9+Mc8991wmTZrUrVtz33///XnX u96V7du350c/+lHGjRuXiRMnZvHixfn2t7+d++67L9ddd11mzJiR6dOn54477shDDz2UJ598Muec c07WrVuXfv365eSTT86dd96ZXr165cMf/nAaGxvziU98othvGIAX4co08IY1YMCAPPXUU6mqqkpV VVU+9alP5bDDDktjY2NOPvnkTJ8+Pdu2bcu6dety22235fzzz+98OkhtbW0WL16c5cuXZ+DAgVm0 aFFOPvnk/Pu//3uSZNCgQbnlllty2GGH5aGHHsqtt96as88+O3feeWd69+6dhx9++EXPu8eeq8Ib N27MjBkzcvPNN2fx4sUv+DlceOGFOeWUUzJ+/PgcfvjhOeKII9LU1JT3vve9WbRoUUaNGpXvfve7 ueeee3L55ZfnxhtvzM6dOzNp0qQceuihnSGdJL/61a8yfPjwzn//3ve+l8mTJ+f000/PRRddlOT5 O4/9/ve/z+23357LLrus86kyf/jDH/LVr341//iP/5itW7fm3/7t3/L444/n6aefztVXX5158+bl G9/4Ru644460t7e/7K/N3XffneOPPz4nnHBC59NRxowZk1//+td56KGHsnXr1iTJE088kdra2vTv 3z+33HJLvvjFL2bp0qV5//vfnx/84AdJng/zcePGJUmqq6s7fyzAq8GVaeANa9OmTTnggAOytxvB rlq1Kg8//HAmT56c5PkAT5Jhw4YlSVavXp37778/y5cvz3PPPZfDDz88Q4YMyYgRI5I8H93PPvts 1q1bl1GjRiVJzjzzzNx9990vet4/169fvwwcODBJXjRCv/CFL2TEiBGZPn165+etXr06jzzySO66 6660t7eNKo3XAAADxUlEQVRn/PjxOf/883PDDTdk8+bNnY/55z/v1tbWLjsmTJiQCy64IEnyu9/9 LgsXLszatWszevToJMmIESOyZcuWVFVVZfjw4amqqkpNTU3q6uqSJDU1NWlvb8/KlSvzqU99Krt3 786TTz6ZzZs3Z+jQoUmSGTNmZOPGjfnQhz7UeUv4tra2LF++PJdffnl2796dRx55JE899VTe+973 5he/+EWeeuqpjBw5Mvfee2/e9ra3pUePHtmyZUsuuOCC9OzZMx0dHRk8eHB27tyZ5ubm9OrVKzU1 NUmSN73pTWltbc2b3vSml/w1B3glxDTwhrV48eLOK5Z7/HlgDhs2LEcddVRmzZqVlpaW/OQnP0ny xyvHw4YNy4c+9KF8/OMfz4oVK/L73/8+Tz311Asea+jQoXn00UczduzYXHjhhZk4ceKLnvfP/enz ll8s+vccu+yyy3LKKafkH/7hH1JfX5+xY8fmfe97X372s5+luro63/72tztf1HjGGWfkmGOOecG5 +vfvn7Vr177ojj2PU19fn3vvvTfJ84H9pje9aa/fjCTJW97yltx0003Zb7/9snDhwhxwwAGdH/vT Fznu8YMf/CAf/ehHc+aZZyZJ5s+fn//8z//MRz7ykXz1q1/NW9/61hxxxBG54YYbcuGFF+bRRx/N 6tWrc9111+X+++/PN7/5zSTJuHHj0tjYmAkTJnSe++mnn37Jb1wAivA0D+ANZdGiRZ1PXaiqqsqJ J57Y5eN//qK7t7/97enTp09OP/30fOpTn8qb3/zmLh8fP358Vq5cmdNPPz2zZ89+wcf3nHPatGmZ P39+Jk2alKFDh+av//qv93reF9uztxcE9u3bN1OnTs21116bhoaG3H333fmnf/qnLFiwIIcddlhG jBiRhoaGTJ06NRMnTkyS9O7dO7fcckvnOUaPHp3f/va3L/kYSTqvvE+cODGXXHJJLr300r1u2/P0 mSlTpuTUU0/N9u3bU11dvdfH+N73vtflhZ8TJkzIXXfdlerq6uy777555zvfmSOOOCLNzc15xzve kfr6+mzevDmnnXZavvOd76S1tTVJcsIJJ2TZsmU59thjO8/V3t6e/v377/XxAV6Jqt0vd0kBgDeM 8847L1dccUX222+/ck/5iz3xxBNpbGzM1VdfnSR5+OGH8/Of/zzTpk0r8zLg/xJXpgHoNHXq1Hzr W98q94y/2IoVKzJlypScccYZncfuvvvuLi+4BHg1uDINAAAFuTINAAAFiWkAAChITAMAQEFiGgAA ChLTAABQ0P8DnES6tH3QzGw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 the win percent by rest difference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: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_spread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query(</w:t>
      </w:r>
      <w:r>
        <w:rPr>
          <w:rStyle w:val="StringTok"/>
        </w:rPr>
        <w:t xml:space="preserve">'-3 &lt;= rest_spread &lt;= 3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4c72b0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</w:p>
    <w:p>
      <w:pPr>
        <w:pStyle w:val="FirstParagraph"/>
      </w:pPr>
      <w:r>
        <w:drawing>
          <wp:inline>
            <wp:extent cx="5334000" cy="2837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AAAAF/CAYAAABg9f46AAAABHNCSVQICAgIfAhkiAAAAAlwSFlz AAALEgAACxIB0t1+/AAAIABJREFUeJzt3X90X3V9x/FXmrb0R/gSMZAm/OhcwKFFrDtyEA8OR60/ cHgUylKtK6yKWMdhDrVUhIBF02WjMCYCSnEHOja/TrSe4Y+JOqpznWcwnELFqbjS6BIWBJP+DGm/ +8NDdzKk5I7cftP08TjHE3u/3Nw3n/M95Zn7vbm3oVar1QIAAIzJlHoPAAAABxIBDQAABQhoAAAo QEADAEABAhoAAAoQ0AAAUMDUsr5xf39/enp60tzcnI6OjixZsiRJ8k//9E+55557Mjw8nN/+7d/O m9/85rJGAACAcVfaGehqtZqlS5emq6srGzZsyO7du5Mk9957bx566KE88sgjaWtrK/Q9R0ZG0tvb m5GRkTJGBgCAZ1XaGeiBgYG9gVypVDI0NJTm5ua88pWvzHve857s2LEjl156aU455ZRfu3+1Wk21 Wh21bXh4OD/60Y/y9a9/PUcffXRZowMAwDMqLaDb29vT19eX1tbWDA4OplKpJEk+9rGP5bbbbktT U1P29RDEzs7OdHZ2jtrW29ubBQsWlDUyAAA8q9ICetGiRVm9enWampqycOHCdHd3Z+XKlTnnnHNy ySWXZObMmTn//PPLOjwAAJSiobav08ATzFNnoF3CAQBAvbiNHQAAFCCgAQAYd5s2bcrVV1+dTZs2 1XuUcSegAQAYd+vWrcs999yTdevW1XuUcSegAQAYd9u3bx/1dTIR0AAAUICABgCAAgQ0AAAUIKAB AKAAAQ0AAAUIaAAAKEBAAwBAAQIaAAAKENAAAFCAgAYAgAIENAAAFCCgAQCgAAG9H23atClXX311 Nm3aVO9RAGDS899dyiKg96N169blnnvuybp16+o9CgBMev67S1kE9H60ffv2UV8BgPL47y5lEdAA AFCAgAYAgAIENAAAFCCgAQCgAAENAAAFCGgAAChAQAMAQAECGgAAChDQAABQgIAGAIACBDQAABQg oAEAoAABDQAABQhoAAAoQEADAEABAhoAAAoQ0AAAUMDUsr5xf39/enp60tzcnI6OjixZsiRJ8pGP fCTbtm1Lf39/jjjiiPT09JQ1AgAAjLvSzkBXq9UsXbo0XV1d2bBhQ3bv3p0kufzyy7Nq1ao873nP S1dXV1mHBwCAUpR2BnpgYCBtbW1JkkqlkqGhoTQ3NydJPve5z+X3fu/3Mnv27Gfcv1qtplqtjto2 PDxc1rgAADAmpQV0e3t7+vr60tramsHBwVQqlb2v/eM//mNuvvnmfe7f2dmZzs7OUdt6e3uzYMGC UuYFAICxKO0SjkWLFuX222/PlVdemYULF6a7uzsjIyMZHBzMjBkzyjosAACUqrQz0C0tLVmzZs3T tlcqlfzFX/xFWYcFAIBSuY0dAAAUIKABAKAAAQ0AAAUIaAAAKEBAAwBAAQIaAAAKENAAAFCAgAYA gAIENAAAFCCgOWhs2rQpV199dTZt2lTvUQCAA5iA5qCxbt263HPPPVm3bl29RwEADmACmoPG9u3b R30F2B98+gWTj4AGgBL59AsmHwENACXy6RdMPgIaAAAKENAAAFCAgAYAgAIENAAAFCCgAQCgAAEN AAAFCGgAAChAQANMcp6EBzC+BDTAJOdJeADjS0ADTHKehAcwvqbWewAA4MC2Z8+ebNmypd5jPM2u Xbv2ft28eXOdpxntmGOOyZQpzmMeqAQ0APCcbNmyJe/84Kcy69DD6z3KKNt7H0uS/GTLY7m4e32d p/lf24d+kbWrl2Xu3Ln1HoX/JwENADxnsw49PLMPa6n3GKPs6puWPUkap06bcLNxYPPZAVA6d4EA YDIR0EDp3AUCgMlEQAOlcxcIACYTAQ0AAAUIaAAAKEBAAwBAAW5jB8ABb6I+yCPxMA+YjAQ0AAe8 ifogj8TDPGAyEtAATAoT8UEeiYd5wGRUWkD39/enp6cnzc3N6ejoyJIlS5Ik3/rWt/L1r389u3fv zqtf/eosWLCgrBEAAGDclXbhU7VazdKlS9PV1ZUNGzZk9+7dSZK/+7u/S3Nzc0ZGRjJv3ryyDg8A AKUo7Qz0wMBA2trakiSVSiVDQ0Npbm7Ogw8+mGuuuSb9/f257rrr0tPT82v3r1arqVaro7YNDw+X NS4AAIxJaQHd3t6evr6+tLa2ZnBwMJVKJUly1FFHZfr06Wlubk5DQ8Mz7t/Z2ZnOzs5R23p7e13y AQBAXZUW0IsWLcrq1avT1NSUhQsXpru7OytXrszb3/72rFixIrt3787y5cvLOjzAfjdRb6XmNmoA 46u0gG5pacmaNWuetv21r31tXvva15Z1WIC6mai3UnMbNYDx5TZ2AONoIt5KzW3UAMaXz80AAKAA AQ0AAAUIaAAAKEBAAwBAAQIaAAAKENAAAFCA29gBABzAPMSpuOf6ECcBDQBwAPMQp2LG4yFOAhoA 4ADnIU77l2ugAQCgAAENAAAFCGgAAChAQAMAQAECGgAAChDQAJNcw5Rpo74C8Ny4jR1MIm6mX9xz vZn+gWB22/w0NE7LrCPn1XuUg5IfYGDyEdAwibiZfjHjcTP9A8H0piMzvenIeo9x0PIDDEw+Ahom GTfTh4nFDzAw+Uzuzy0BAGCcCWgAAChAQAMAQAECGgAAChDQAABQgIAGAIACBDQAABQgoAEAoAAB DQBMSh6jTlk8iRAAmJQ8Rp2yCGgAYFLyGHXK4hIOAAAowBloxtWePXuyZcuWeo/xa+3atWvv182b N9d5mtGOOeaYTJni51kAOBAIaMbVli1b8s4PfiqzDj283qM8zfbex5IkP9nyWC7uXl/naf7X9qFf ZO3qZZk7d269RwEAxkBAM+5mHXp4Zh/WUu8xnmZX37TsSdI4ddqEnA8AODD4zBgAAAoQ0AAAUEBp l3D09/enp6cnzc3N6ejoyJIlS5Ik69evz1133ZUjjjgip5xySt785jeXNQIAAIy70s5AV6vVLF26 NF1dXdmwYUN2796dJPnXf/3XzJkzJ0kyf/78sg4PAAClKO0M9MDAQNra2pIklUolQ0NDaW5uzqJF i/KSl7wkg4ODufzyy3PjjTf+2v2r1Wqq1eqobcPDw2WNCwAAY1JaQLe3t6evry+tra0ZHBxMpVJJ ktx3332ZP39+mpqa9rl/Z2dnOjs7R23r7e3NggULyhoZAACeVWkBvWjRoqxevTpNTU1ZuHBhuru7 s3Llyhx++OG57LLLkiQXXnhhWYcHAIBSlBbQLS0tWbNmzdO2n3322Tn77LPLOiwAAJTKbewAAKAA AQ0AAAUIaAAAKEBAAwBAAQIaKF3DlGmjvgLAgay0u3AAPGV22/w0NE7LrCPn1XsUAHjOBDRQuulN R2Z605H1HgMAxsWzBvTOnTvzD//wD/ne976XX/7yl3ne856Xl73sZTnjjDMyY8aM/TEjAABMGPsM 6Ntuuy0PPvhgTj755Jx55pl5/vOfn6GhoTz00EO54oorMm/evJx//vn7aVQAAKi/fQb0aaedlvPO O+9p21/ykpfk3HPPzU9+8pPSBgMAgIlonwHd0dGRJPnxj3+cL37xi9m1a9fe11asWLH3dQAAOFiM 6ZcI3/e+9+XCCy9MS0tL2fMAAMCENqaAbmtry5lnnln2LAAAMOGNKaB37NiRs846Ky94wQuSJA0N Dbn++utLHQwAACaiMQV0d3f3qD83NDSUMgwAAEx0+wzoG264IRdddFF6enqeFs3OQAMAcDDaZ0Av Xrw4SXLJJZdk2rRp+2UgAACYyPYZ0E/ddeOjH/1oZs6cmVe+8pV51atelaOOOmq/DAcAABPNmK6B vuWWW7J9+/Z885vfzEUXXZRdu3blS1/6UtmzAQDAhDOmgO7p6cnmzZszbdq0nHXWWXn5y19e9lwA ADAhjSmgK5VKZs6cmYaGhkyZMsVdOAAAOGiNKaCXL1+exx9/PBs3bsxtt92Wz3zmMy7hAADgoDSm gF6yZElaWlpy2mmn5brrrkt7e3vZcwEAwIQ0poC+/fbb09jY+LTt73jHO3LrrbeO+1AAADBRTRnL P/Tr4jlJhoeHx3UYAACY6MYU0M/ELxMCAHCweU4BDQAAB5vnFNC1Wm285gAAgAPCmH6JcOvWrVm3 bl1+8Ytf5NRTT81xxx2XY489Ntdcc03Z8wEAwIQypjPQK1asyPHHH59Nmzalvb09l156aZKktbW1 1OEAAGCiGVNAb926Na95zWvS2NiYE044IVOnjunENQAATDpjCui5c+fmuuuuy+OPP561a9fm6KOP LnsuAACYkMZ0Kvnqq6/O1772tTQ1NeXYY4/NO97xjrLnAgCACWlMZ6Dvv//+3Hfffenr68t3vvOd fPSjHy17LgAAmJDGdAb68ssvzxVXXJGmpqay5wEAgAltTAH94he/OCeddFJmzZpV9jwAADChjSmg 586dmzPOOCNHH310arVaGhoa8tnPfnaf+/T396enpyfNzc3p6OjIkiVL9r62devWdHZ25vbbb8/z n//85/ZvAAAA+9GYAvqf//mf8+1vfzuNjY1j/sbVajVLly7N/Pnz8653vSuLFy9OY2NjarVarr32 2hx77LH/76EBAKBexhTQL3zhC3P33Xeno6MjDQ0NSZLjjjtun/sMDAykra0tSVKpVDI0NJTm5ubc cMMN+f3f//3cdttt+9y/Wq2mWq2O2jY8PDyWcQEAoDRjCuhdu3Zlw4YN2bBhw95tq1ev3uc+7e3t 6evrS2trawYHB1OpVPKLX/wi//7v/57HHnss999/f9auXbv3qYb/V2dnZzo7O0dt6+3tzYIFC8Yy MgAAlGJMAb169eo8+OCD2bx5c44++uicdNJJz7rPokWLsnr16jQ1NWXhwoXp7u7OypUrs3bt2iTJ Bz/4wbzzne98btMDAMB+NqaAvu6667Jly5aceOKJey/luOiii/a5T0tLS9asWfOMrz/bGWwAAJiI xhTQ9957b+644469f168ePGzBjQAAExGY3oSYa1Wy09/+tMkycMPP5ypU8fU3QAAMOmMqYRXrVqV P/uzP8tjjz2W5z//+bnqqqtKHgsAACamMQX0b/zGb2T58uXZuXNnkuTxxx8vdSgAAJioxhTQF198 cQ477LA0NzcnSRoaGnLyySeXOhgAAExEYwrorVu35sYbbyx7FgAAmPD2GdBPPThl1qxZ+eQnP5nf +q3f2vva6aefXu5kAAAwAe0zoL///e8nSU488cQMDw/v/XMioAEAODjtM6Bf/OIX54wzznjG17/x jW/s83UAAJhs9hnQ06dPz8UXX5yjjjoqHR0daW5uztatW/ODH/wgP//5z7No0aL9NScAAEwI+wzo 0047Laeddlp+8IMf5Lvf/W4efvjhHHbYYTn77LNHXQ8NAAAHizE9ifCII47I1KlTM3v27IyMjOTe e+8tey4AAJiQxhTQy5cvzxNPPJFZs2bt/R8AAByMxnQf6EqlkgsuuKDsWQAAYMIbU0BPmzYtF154 YX7zN38zDQ0NSZIVK1aUOhgAAExEYwroZcuWjfrzUxENAAAHmzEF9IwZM/LlL385e/bsSa1Wy8DA QE4++eSyZwMAgAlnTL9EeNVVV+XUU09NX19fjjnmmNRqtbLnAgCACWlMAf285z0vv/M7v5MZM2bk D/7gD9Lf31/2XAAAMCGNKaCPPvrorF+/PrNnz05PT0+2bdtW9lwAADAhjeka6A9/+MMZHBzMmWee mW9+85s5//zzSx4LAAAmpjEF9A9/+MNce+21+eUvf5nXv/71mTJlSlpbW8ueDQAAJpwxXcJx9dVX 56Mf/WimTZuWc889NzfccEPZcwEAwIQ0poDevXt3Wlpa0tDQkNmzZ2fmzJllzwUAABPSmAL6zW9+ c84///w88sgjWb58ed7whjeUPReMu4Yp00Z9BQD4/xjTNdC7du3Ko48+mr6+vsycOTOPP/543v72 t5c9G4yr2W3z09A4LbOOnFfvUQCAA9iYAnr9+vVZv359pk+fXvY8UJrpTUdmetOR9R4DADjAjSmg TzvttNx3332ZO3fu3m3t7e2lDQUAABPVmAL6Zz/7WdauXZvZs2cnSRoaGnL99deXOhgAAExEYwro J554IrfeemvZswAAwIQ3poA+9NBDs2rVqnR0dOzdtmTJktKGAgCAiWpMAX366aeXPQcAABwQxhTQ b3nLW8qeAwAADghjepAKAADwKwIaAAAKGNMlHP8f/f396enpSXNzczo6Ovb+0uHXvva1fOMb30it Vst5552XE044oawRAABg3JV2BrparWbp0qXp6urKhg0bsnv37iS/uof01Vdfnbe97W25++67yzo8 AACUorSAHhgYSFtbW5KkUqlkaGgoSbJgwYL827/9W7q6uvKKV7yirMMDAEApSruEo729PX19fWlt bc3g4GAqlUqSZOPGjTn11FNz55135p3vfGdOPvnkX7t/tVpNtVodtW14eLiscQEAYExKC+hFixZl 9erVaWpqysKFC9Pd3Z2VK1emt7c3l156aWbMmJE3velNz7h/Z2dnOjs7R23r7e3NggULyhoZAACe VWkB3dLSkjVr1jxt+7nnnptzzz23rMMCAECp3MYOAAAKENAAAFCAgAYAgAIENAAA465hyrRRXyeT 0n6JEACAg9fstvlpaJyWWUfOq/co405AAwAw7qY3HZnpTUfWe4xSuIQDAAAKENAAAFCAgAYAgAIE NAAAFCCgAQCgAAENAAAFCGgAAChAQAMAQAECGgAAChDQAABQgIAGAIACptZ7gDLs2bMnW7ZsqfcY T7Nr1669Xzdv3lznaUY75phjMmWKn6cAAJ7NpAzoLVu25J0f/FRmHXp4vUcZZXvvY0mSn2x5LBd3 r6/zNP9r+9Avsnb1ssydO7feowAATHiTMqCTZNahh2f2YS31HmOUXX3TsidJ49RpE242AADGxmf2 AABQgIAGAIACBDQAABQgoAEAoAABDQAABQhoAAAoQEADAEABAhoAAAoQ0AAAUICABgCAAgQ0AAAU IKABAKAAAQ0AAAUIaAAAKEBAAwBAAQIaAAAKmFrWN+7v709PT0+am5vT0dGRJUuWJEn+9m//Nv/x H/+RHTt25HWve11+93d/t6wRAABg3JV2BrparWbp0qXp6urKhg0bsnv37iTJYYcdliuvvDIrV67M XXfdVdbhAQCgFKUF9MDAQNra2pIklUolQ0NDSZIzzzwz27dvT09PT9797neXdXgAAChFaZdwtLe3 p6+vL62trRkcHEylUkmS/OQnP8nNN9+c9773vTnqqKOecf9qtZpqtTpq2/DwcFnjAgDAmJQW0IsW Lcrq1avT1NSUhQsXpru7OytWrMjy5ctzwgkn5Prrr8/xxx+fCy644Nfu39nZmc7OzlHbent7s2DB grJGBgCAZ1VaQLe0tGTNmjVP2/7Vr361rEMCAEDp3MYOAAAKENAAAFCAgAYAgAIENAAAFCCgAQCg AAENAAAFCGgAAChAQAMAQAECGgAAChDQAABQgIAGAIACBDQAABQgoAEAoAABDQAABQhoAAAoQEAD AEABAhoAAAoQ0AAAUICABgCAAgQ0AAAUIKABAKAAAQ0AAAUIaAAAKEBAAwBAAQIaAAAKENAAAFCA gAYAgAIENAAAFCCgAQCgAAENAAAFCGgAAChAQAMAQAECGgAAChDQAABQgIAGAIACBDQAABRQWkD3 9/fnkksuyapVq3LHHXeMeu1b3/pWLr744rIODQAApSktoKvVapYuXZqurq5s2LAhu3fvTpJ85zvf ySOPPJIdO3aUdWgAACjN1LK+8cDAQNra2pIklUolQ0NDaW5uzimnnJJTTjkl99xzzz73r1arqVar o7YNDw+XNS4AAIxJaQHd3t6evr6+tLa2ZnBwMJVKZdTrtVptn/t3dnams7Nz1Lbe3t4sWLBg3GcF AICxKu0SjkWLFuX222/PlVdemYULF6a7uzsjIyN7X29oaCjr0AAAUJrSzkC3tLRkzZo1z/j6Lbfc UtahAQCgNG5jBwAABQhoAAAoQEADAEABAhoAAAoQ0AAAUICABgCAAgQ0AAAUIKABAKAAAQ0AAAUI aAAAKEBAAwBAAQIaAAAKENAAAFCAgAYAgAIENAAAFCCgAQCgAAENAAAFCGgAAChAQAMAQAECGgAA ChDQAABQgIAGAIACBDQAABQgoAEAoAABDQAABQhoAAAoQEADAEABAhoAAAoQ0AAAUICABgCAAgQ0 AAAUIKABAKAAAQ0AAAUIaAAAKEBAAwBAAQIaAAAKmFrWN+7v709PT0+am5vT0dGRJUuWJEk2btyY 9evXJ0kWL16cl73sZWWNAAAA4660gK5Wq1m6dGnmz5+fd73rXVm8eHEaGxvzV3/1V7npppsyMjKS P/mTP8mNN9445u+5e/fuJElfX98+/7m+vr4MDjyS4R2Dz+nfYbzt2rEte0ZGsmfHtjze93C9x9lr 57Yn0tfXl8bGxuf8vSbq2k9k1r9+xnPtE+tflPd+fVn/+vF3T30VXf85c+Zk6tTRyVxaQA8MDKSt rS1JUqlUMjQ0lObm5tRqtTQ2NqaxsTHDw8PPuH+1Wk21Wh21bdu2bUmy92z2gasv2fxQvYcYZenS u+o9wkHN+tePta8v619f1r9+rH19FVn/r3/96zn66KNHbSstoNvb29PX15fW1tYMDg6mUqkkSWbM mJGRkZGMjIzkkEMOecb9Ozs709nZOWrbzp0788ADD+SII44Yt5/a9rd3v/vdufnmm+s9xkHL+teP ta8v619f1r9+rH19TYb1nzNnztO2lRbQixYtyurVq9PU1JSFCxemu7s7K1euzNKlS/OhD30oIyMj ec973lPoe86YMSMvf/nLS5p4/5g+ffrTfoph/7H+9WPt68v615f1rx9rX1+Tdf1LC+iWlpasWbPm adtPPvnknHzyyWUdFgAASuU2dgAAUICABgCAAhqvuuqqq+o9xMHmxBNPrPcIBzXrXz/Wvr6sf31Z //qx9vU1Gde/oVar1eo9BAAAHChcwgEAAAUIaAAAKEBAAwBAAQIaAAAKENAAAFBAaU8iJPmbv/mb /OhHP8qOHTvyx3/8x2lra9v72p//+Z9neHg4W7duzapVqzJt2rQ6Tjo53XDDDXniiSfy+OOP57zz zstJJ52UJKnVarniiivS1NSU4eHhdHV11XnSyWv9+vX5/ve/nyuuuGLUdu//cvX396enpyfNzc3p 6OjIkiVLkiQbN27M+vXrkySLFy/Oy172snqOOalt3rw5733ve/P5z39+7zbrX777778/n/70p9PU 1JTDDz88f/RHf5Qk+cIXvpB77703O3fuzEUXXZS5c+fWedLJafPmzbn++utz+OGHZ968eXnLW96S ZJK+92uU5itf+UqtVqvVvvzlL9fuvPPOvdsfeeSRWldXV61Wq9XuvPPO2l133VWX+Sa7L37xi7Va rVZ74IEHatdee+3e7Rs3bqx94hOfqNVqtdpf/uVf1u6///66zDfZfelLX6p98pOfrF155ZWjtnv/ l+/666/f+76+4IILaiMjI6P+/86dO2vLly+v54iT2n//93/Xrrnmmtrb3va2Udutf/nuueee2rZt 22q1Wq22bNmyvdvPP//8Wq1Wq23ZsqV2xRVX1GW2g8EDDzxQ6+3trT355JOj3uOT8b3vEo4Sve51 r8vdd9+dm266KS996Uv3bh8YGMicOXOSJHPmzMmjjz5arxEntTPPPDOPPfZYbr311r1n4BLrv7+8 4Q1vyJlnnvm07da/fAMDA3s/8apUKhkaGkryq09fGhsbc8ghh2R4eLieI05qLS0ted/73pdZs2Y9 7TXrX67TTz89s2bNys0335yzzjpr7/anPuXyd0655s2bl6lTp+bCCy/M/PnzR7022d77LuEowcc/ /vE8/PDDOfvss7Nw4cKceuqpWblyZW644YYkSVtbW/r7+5MkfX19OfLII+s57qTz1Pq/4AUvyM9+ 9rN0dXWlubl57+ttbW257777kvxq/Y8//vh6jTopPbX+55xzTubOnZva/3lWk/d/+drb29PX15fW 1tYMDg6mUqkkSWbMmJGRkZGMjIzkkEMOqfOUk9//fe8fcsgh1r9k27ZtS3d3d84666y84hWv2Lt9 ypRfnS/8r//6L3/nlOihhx7KnDlzcuutt+biiy/O0NBQDj300En53vckwhLdeOON6evry8jISN74 xjfmuOOOy5133pn3vOc9ue6667J9+/Zs3bo1H/nIR9LY2FjvcSeVrVu35vWvf31e8YpXZMqUKTnl lFNywgknZNOmTTn33HPT1dWVGTNmJEkuu+yyOk87ef3sZz/LLbfckquuuir9/f3e//vJwMBAVq9e naamppx44on54Q9/mJUrV+b+++/PZz/72YyMjGTZsmWZN29evUed1C644ILccsst+chHPmL995PL LrssjzzySNrb2zNlypQccsgh+fCHP5wvf/nL+fa3v51t27ZlxYoVo34nifHzve99L2vXrs2cOXMy bdq07Nq1a9K+9wU0AAAU4BpoAAAoQEADAEABAhoAAAoQ0AAAUICABgCAAgQ0wAHqqUfj1ss555xT 1+MD1IuABjhArVu3rq7Hb2hoqOvxAerFkwgBJojPf/7z+dznPpeGhoZUKpUMDg6mtbU1f/qnf5ov felLueOOO7Jnz568733vy49//OP853/+Z+64445Rj6p/Snd3dzZt2pQpU6bkmmuuybe//e3cfffd GRoaysyZM/Oxj30st9xyS7773e9m9uzZ6erqygc/+MHs2LEjL3rRi3LZZZfle9/7Xq699to8+eST OfbYY7N69ep85jOfSbVazQtf+MI6rBDAxOAMNMAE8qIXvSivec1rcvrpp+f222/PvHnz8sUvfjF3 3313Vq1alZtuuilPPvlklixZkhe84AW/Np6T5P7778/NN9+cD3zgAxkaGkqStLa2Zt26dXn5y1+e r371q0mIeIHOAAACb0lEQVSSV73qVbn++uvziU98Iueff37WrVuXWq2W++67L5s3b861116bO+64 Iz/96U+zbdu2fPrTn85nP/vZvOMd79hvawIw0TgDDTCBHHvssfnxj3+cBx54IH//93+f4eHhLFy4 MB/4wAfy8Y9/PI8++miWLl2aJNnXg2QvueSSrFixIkn2fn3pS1+aJHnxi1+c++67L42NjTn22GOT JD/96U/z4IMP5qabbsqOHTsyf/78HH744Vm1alVmzZqVxx57LDt37kxra2saGhpy3HHHZcaMGWUu BcCEJaABJpCGhobMnTs3p5xySt7whjdk48aNmT59er7whS/kyiuvTJIsW7Ysr371q5/xewwPD+df /uVfcuONN2bjxo17L7n44Q9/mCTZtGlT5s6dm97e3kyZ8qsPIufOnZs3velNOemkk/KVr3wlxx13 XN7//vfnr//6r9PY2Jg3vvGNaWhoSH9/f5588sn8/Oc/z86dO0tfD4CJSEADTDCdnZ259NJLc8cd d2T69OlZs2ZNHn300XR2dqZSqeStb31rkmTWrFn51Kc+lWXLlo3af/r06XnyySdzzjnnZNasWfnQ hz6UH/zgB/nud7+b8847L83NzVm2bFluvvnmvftccMEFufzyy7N169YcccQRueaaa/La1742b33r W1OpVHLEEUfkiSeeyB/+4R9m8eLFOf744zNz5sz9ui4AE0VDbV+fAQIwKXz+85/P9u3bn/GaaQDG zhlogAPYhg0bsnbt2lG3lDvppJPy/ve/v45TAUxuzkADAEABbmMHAAAFCGgAAChAQAMAQAECGgAA ChDQAABQwP8AScU9DQcjaxI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stack-unstack"/>
      <w:bookmarkEnd w:id="30"/>
      <w:r>
        <w:t xml:space="preserve">Stack / Unstack</w:t>
      </w:r>
    </w:p>
    <w:p>
      <w:pPr>
        <w:pStyle w:val="FirstParagraph"/>
      </w:pPr>
      <w:r>
        <w:t xml:space="preserve">Pandas has two useful methods for quickly converting from wide to long format (</w:t>
      </w:r>
      <w:r>
        <w:rPr>
          <w:rStyle w:val="VerbatimChar"/>
        </w:rPr>
        <w:t xml:space="preserve">stack</w:t>
      </w:r>
      <w:r>
        <w:t xml:space="preserve">) and long to wide (</w:t>
      </w:r>
      <w:r>
        <w:rPr>
          <w:rStyle w:val="VerbatimChar"/>
        </w:rPr>
        <w:t xml:space="preserve">unstack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: r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idy.groupby(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.rest.mean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.dropna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t.head()</w:t>
      </w:r>
    </w:p>
    <w:p>
      <w:pPr>
        <w:pStyle w:val="SourceCode"/>
      </w:pPr>
      <w:r>
        <w:rPr>
          <w:rStyle w:val="VerbatimChar"/>
        </w:rPr>
        <w:t xml:space="preserve">date        variable </w:t>
      </w:r>
      <w:r>
        <w:br w:type="textWrapping"/>
      </w:r>
      <w:r>
        <w:rPr>
          <w:rStyle w:val="VerbatimChar"/>
        </w:rPr>
        <w:t xml:space="preserve">2015-10-28  away_team    0.000000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29  away_team    0.333333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30  away_team    1.083333</w:t>
      </w:r>
      <w:r>
        <w:br w:type="textWrapping"/>
      </w:r>
      <w:r>
        <w:rPr>
          <w:rStyle w:val="VerbatimChar"/>
        </w:rPr>
        <w:t xml:space="preserve">Name: rest, dtype: float64</w:t>
      </w:r>
    </w:p>
    <w:p>
      <w:pPr>
        <w:pStyle w:val="FirstParagraph"/>
      </w:pPr>
      <w:r>
        <w:rPr>
          <w:rStyle w:val="VerbatimChar"/>
        </w:rPr>
        <w:t xml:space="preserve">rest</w:t>
      </w:r>
      <w:r>
        <w:t xml:space="preserve"> </w:t>
      </w:r>
      <w:r>
        <w:t xml:space="preserve">is in a "long" form since we have a single column of data, with multiple "columns" of metadata (in the MultiIndex). We use</w:t>
      </w:r>
      <w:r>
        <w:t xml:space="preserve"> </w:t>
      </w:r>
      <w:r>
        <w:rPr>
          <w:rStyle w:val="VerbatimChar"/>
        </w:rPr>
        <w:t xml:space="preserve">.unstack</w:t>
      </w:r>
      <w:r>
        <w:t xml:space="preserve"> </w:t>
      </w:r>
      <w:r>
        <w:t xml:space="preserve">to move from long to wide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: rest.unstack().head()</w:t>
      </w:r>
    </w:p>
    <w:p>
      <w:pPr>
        <w:pStyle w:val="FirstParagraph"/>
      </w:pPr>
      <w:r>
        <w:rPr>
          <w:rStyle w:val="VerbatimChar"/>
        </w:rPr>
        <w:t xml:space="preserve">unstack</w:t>
      </w:r>
      <w:r>
        <w:t xml:space="preserve"> </w:t>
      </w:r>
      <w:r>
        <w:t xml:space="preserve">moves a level of a MultiIndex (innermost by default) up to the columns.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is the inverse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: rest.unstack().stack()</w:t>
      </w:r>
    </w:p>
    <w:p>
      <w:pPr>
        <w:pStyle w:val="SourceCode"/>
      </w:pPr>
      <w:r>
        <w:rPr>
          <w:rStyle w:val="VerbatimChar"/>
        </w:rPr>
        <w:t xml:space="preserve">date        variable </w:t>
      </w:r>
      <w:r>
        <w:br w:type="textWrapping"/>
      </w:r>
      <w:r>
        <w:rPr>
          <w:rStyle w:val="VerbatimChar"/>
        </w:rPr>
        <w:t xml:space="preserve">2015-10-28  away_team    0.000000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29  away_team    0.333333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30  away_team    1.083333</w:t>
      </w:r>
      <w:r>
        <w:br w:type="textWrapping"/>
      </w:r>
      <w:r>
        <w:rPr>
          <w:rStyle w:val="VerbatimChar"/>
        </w:rPr>
        <w:t xml:space="preserve">                           ...   </w:t>
      </w:r>
      <w:r>
        <w:br w:type="textWrapping"/>
      </w:r>
      <w:r>
        <w:rPr>
          <w:rStyle w:val="VerbatimChar"/>
        </w:rPr>
        <w:t xml:space="preserve">2016-04-11  home_team    0.666667</w:t>
      </w:r>
      <w:r>
        <w:br w:type="textWrapping"/>
      </w:r>
      <w:r>
        <w:rPr>
          <w:rStyle w:val="VerbatimChar"/>
        </w:rPr>
        <w:t xml:space="preserve">2016-04-12  away_team    1.000000</w:t>
      </w:r>
      <w:r>
        <w:br w:type="textWrapping"/>
      </w:r>
      <w:r>
        <w:rPr>
          <w:rStyle w:val="VerbatimChar"/>
        </w:rPr>
        <w:t xml:space="preserve">            home_team    1.400000</w:t>
      </w:r>
      <w:r>
        <w:br w:type="textWrapping"/>
      </w:r>
      <w:r>
        <w:rPr>
          <w:rStyle w:val="VerbatimChar"/>
        </w:rPr>
        <w:t xml:space="preserve">2016-04-13  away_team    0.500000</w:t>
      </w:r>
      <w:r>
        <w:br w:type="textWrapping"/>
      </w:r>
      <w:r>
        <w:rPr>
          <w:rStyle w:val="VerbatimChar"/>
        </w:rPr>
        <w:t xml:space="preserve">            home_team    1.214286</w:t>
      </w:r>
      <w:r>
        <w:br w:type="textWrapping"/>
      </w:r>
      <w:r>
        <w:rPr>
          <w:rStyle w:val="VerbatimChar"/>
        </w:rPr>
        <w:t xml:space="preserve">dtype: float64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.unstack</w:t>
      </w:r>
      <w:r>
        <w:t xml:space="preserve"> </w:t>
      </w:r>
      <w:r>
        <w:t xml:space="preserve">you can move between those APIs that expect there data in long-format and those APIs that work with wide-format data. For example,</w:t>
      </w:r>
      <w:r>
        <w:t xml:space="preserve"> </w:t>
      </w:r>
      <w:r>
        <w:rPr>
          <w:rStyle w:val="VerbatimChar"/>
        </w:rPr>
        <w:t xml:space="preserve">DataFrame.plot()</w:t>
      </w:r>
      <w:r>
        <w:t xml:space="preserve">, works with wide-form data, one line per column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: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color_palette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l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b,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l.as_hex()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rest.unstack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query(</w:t>
      </w:r>
      <w:r>
        <w:rPr>
          <w:rStyle w:val="StringTok"/>
        </w:rPr>
        <w:t xml:space="preserve">'away_team &lt; 7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rolling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mean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plot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 (7 day MA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annotate(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(rest.inde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annotate(</w:t>
      </w:r>
      <w:r>
        <w:rPr>
          <w:rStyle w:val="StringTok"/>
        </w:rPr>
        <w:t xml:space="preserve">"Away"</w:t>
      </w:r>
      <w:r>
        <w:rPr>
          <w:rStyle w:val="NormalTok"/>
        </w:rPr>
        <w:t xml:space="preserve">, (rest.inde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</w:p>
    <w:p>
      <w:pPr>
        <w:pStyle w:val="FirstParagraph"/>
      </w:pPr>
      <w:r>
        <w:drawing>
          <wp:inline>
            <wp:extent cx="5334000" cy="25859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vUAAAFvCAYAAADKVzQ1AAAABHNCSVQICAgIfAhkiAAAAAlwSFlz AAALEgAACxIB0t1+/AAAIABJREFUeJzsnXeYXGXZ/79Tdna299530xshISShJIQixQoIsVf0VXxV NL4KyCu+gqKoCL7oT0F5rWgQAQERpKUA6WWzSXaTbLb3OjM7u9Pn/P6YnWeeZ8pOPVN278915brO mTlz5snszDn3cz/f+3srJEmSQBAEQRAEQRBEyqJM9AAIgiAIgiAIgogOCuoJgiAIgiAIIsWhoJ4g CIIgCIIgUhwK6gmCIAiCIAgixaGgniAIgiAIgiBSHArqCYIgCIIgCCLFkTWo7+7uxo033ujzuNFo xLvf/W6Mj4/L+fYEQRAEQRAEsSCQLagfGxvD008/jczMTOFxSZLw0EMPoba2Vq63JgiCIAiCIIgF hWxBfXFxMXbs2OET1D/66KO49dZbkZ+fH/Y57XY7+vr6YLfbYzVMgiAIgiAIgkh51HK/Ad+wdmJi As3NzRgfH8exY8fwm9/8Bt/61rf8vm7nzp3YuXOn8JjVasW5c+fw+uuvo7q6WtZxEwRBEARBEESq IHtQr1AoAAD3338/7rzzTvzmN78BANx111247bbbAr5u+/bt2L59u/BYX18frrrqKvkGSxAEQRAE QRApiELiU+lJjjuop0w9QRAEQRAEQXggS0uCIAiCIAiCSHEoqCcIgiAIgiCIFEd2TT2RGjglJ9rH u6AzG9hjSoUCK0qWIFOTkcCREQRBEARBEMGgoJ4AADx96p94+tRLPo/na3Px8xv+B9o0bQJGRRAE QRAEQYQCyW8IAMDuzv1+H9eZDWgb64jzaAiCIAiCIIhwoKCewKRJj9GZCQCAWqnGhqoLUJpVxJ4f mR5L1NAIgiAIgiCIEKCgnsDZcU8mflFhHf7rsi9ga/0m9tjI9HgihkUQBEEQBEGECAX1BM6Nd7Lt JcWNAIDSrGL2GGXqCYIgCIIgkhsK6gmc5TTzS4pmg/psj/xm1EiZeoIgCIIgiGSGgvoFjt1hx/nJ Hra/uKgBAGXqCYIgCIIgUgkK6hc43fp+2Bw2AEBJZiEKMvIAAAUZeVArXY6nU9ZpmGzmOc8zMaPD UydfwMnhNnkHTBAEQRAEQfhAQf0Ch5feLJ7V0wOAUqFESWYh2w+WrX/8yJN4+tRLeGDvLzFp0sd+ oARBEARBEERAKKhf4PDON0tmpTdueF39XA44kiTh1MhZAIDNYUPraHuMR0kQBEEQBEHMBQX1CxzB +aaoUXiuhNfVGwNn6sdmJmC2W9j++Ymu2A2QIAiCIAiCCAoF9QsYndnAMvBpqjTU51cLz5cJxbKB M/W9+gFhv4MrvCUIgiAIgiDkh4L6BQyvp28sqIVapRaeF+U3gTP1Pd5B/UQPnJIzRqMkCIIgCIIg gkFB/QKGl94s9tLTA962lqFn6k12MwamhmMwQoIgCIIgCCIUKKhfwJwV9PT+gnouU28cgyRJfs/j nakHgPPj3TEYIUEQBEEQBBEKFNQvUOxOh1DQuqS40eeYbE0WMtRaAIDFYYXBMuVzjMPpQL9hyOfx 8xMU1BMEQRAEQcQLCuoXKD26flhnm04VZRagMCPf5xiFQiFm6/1IcIaMo7A77T6PkwMOQRAEQRBE /KCgfoEi+tP7ZundlGTzunrfYlleT99QUMO2u3R9sDt8g32CIAiCIAgi9lBQv0DhnW/86endiLp6 30w9r6dfWbqUdaG1Oe1+tfYEQRAEQRBE7KGgfgFitltwZKCF7S8tbgp4bDD5DZ+pr82rRFNhPdsn XT1BEARBEER8oKB+AbK/9yhMdjMAoCKnFE2FdQGPFW0t55bf1ORVCuciXT1BEARBEER8UAc/hJhv vNn5Dtve1nAJFApFwGPnytRbHTYMGkcAAAooUJ1bAZPNzJ6nTD1BEARBEER8oEz9AmNgahito+0A AKVCiSvqN815PB/Uj81MwOn0dIodMAwx7/qy7GKkqzVoLKyFAq5JQq9hEBa7Ndb/BYIgCIIgCMIL CuoXGG92eLL06ypWIT8jb87jtWla5KZnA3B50k+YdOy5Hi/pDQBkpmWgMqcMAOCUnOjS9cZs7ARB EARBEIR/KKhfQDicDuzu2s/2r2y8JKTXBdLVe+vp3Yi6epLgEARBEARByA0F9QuIY4MnoTMbAAD5 2lxcWLEqpNcF0tV7O9+44YP6dgrqCYIgCIIgZIeC+gXEG5z0Zmv9JqiUqpBeVxqgAVVImfrxLjgl jw6fIAiCIAiCiD3kfrNAmDTpcXTwJNvfFqL0BvCS38w2oJqxmTA6MwEAUClVqMguZcfUF9RApVDC ITkxaBzBZ579BpYUNWBJcRO21m9ECZf5Jwhi/tNnGESBNg9ZmsxED4UgCGLeQpn6BcLurv0sY768 ZBErZg0FUX7jytT36QfZY5U5ZVCrPPNDjSoNi7kutTM2E44PncZTJ1/Ana/+EGa7JeL/B0EQqcVz ra/g6//6Hna8fB/GZyYTPRyCIIh5i6xBfXd3N2688Ubhsddeew1333037rrrLrS1tcn59gRH89Bp tr2tIfQsPeAtv3Fl6v053/B8fsNHsal6HfLSc4THpyxGdJDOniAWDPt6jwAAJkw6PHb4SWaDSxAE QcQW2eQ3Y2NjePrpp5GZKS63KhQK3HfffTh9+jReffVVLFu2TK4hEBxDxlG2vaS4MazXFmcWQqFQ QJIkTJh0+Efrv3F86BR7vtZPUF+dW4GvX/o5SJKE4ekxPHHkrzg+O7Ho1vVjRemSCP8nBEGkEpMm Pds+NngSu7v244qGzQkcEUEQxPxEtqC+uLgYO3bswOc+9znh8auuugqHDh3CD37wA9x9990BX79z 507s3LlTeMxqpUZGkWB32DEx4/KXV0CBkszCsF6vVqpQlFGAsVkN/Z9PPCs87y9T70ahUKA8uwSr y5azoJ7P8hMEMX9xOB3Qm6eEx3537G9YU7YchZn5CRoVQRDE/ET2QlnvpdZ9+/Zh8+bN+Pvf/47b brsNGzZs8Pu67du3Y/v27cJjfX19uOqqq2Qb63xlbGYCElx/h4KMPKSp0sI+x4qSxdjTfcDn8XSV Bks4/Xwg6vKr2HaPvj/s9ycIIvXQW6bYtcfNjM2Exw7/Gd+6/HYoFIoEjYwgCGL+IXtQ775o33// /bjzzjvR19eHb33rW9BqtXjf+94n99sTEL3lSyN0nvnkhR9EXX41dGbPUrpKqcJFlWuQp80N+npe otOjH4BTckKpoDptgpjP8NKbzLQMzNhMAICjgyexp+sAtjZsStTQCIIg5h2yB/WPP/44AOCee+4B ANxyyy245ZZb5H5bgoP3luftKcMhJz0b7112dcRjyNPmIic9G1MWIyx2C0anx1GWXRLx+QiCSH4m TTq2vaSoAeXZpXi5fRcA4HfHnsJFVWvI5pIgCCJGUKp0ASBk6rMT4xGvUChQl8dLcEhXTxDznQku U1+QkY+PrHk/Wy2ctplwbPBUoJcSBEEQYUJB/QJgxBh9pj4W8BKcbh3p6glivsPL9Qoy8qBN0+IK zlKXt9olCIIgooOC+hRlbHoCvzzwBzzf9u+gx4qa+gQG9VQsSxALCj5TX5iRBwC4oHw5e+zEUCv5 1hMEQcQI2TX1hDw8feqf2NW1DwCwuKgBy0sWBzxW0NQnSH4DALWc/KZXR/IbgpjvTHrJbwCgqaAO WZpMTFtnMGnWo1c/IEz4CYIgiMigoD5F4eUrZ8Y6Agb1ZpsZBosRgMutplCbOG/omrxKKKCABAkD xmFY7VZo1JqEjScaevUDONTfjEtq1qM8pzTRwyGIpIQvlC3QujL1SqUSq8uWYX/vUQBA81ArBfUE QfgwbZ3B6x1vCSt+SiiwrnI1VpUtTeDIkhcK6lOUMdMk2+7S9QU8jpfelGQWQqlMnOIqXa1BWXYx hoyjkCQJfYYhNBbWJmw8kWJ3OvCD3Y9i3DSJ3V378bPr7yV7ToLww6TZwLYLZuU3ALC2fAUX1J+O ylmLIIj5yZ+an8XrHW/5PP6v9l145PrvojQ7cXLiZIUikRTE5rBBz90suydDC+oTqad3Mx909T26 PozPTqoGp0bQNtqe4BERRPJhdzpgmO0mq4BC6GexhtPVt46eg9VO3cIJgvAgSRIOD5zw+5zD6UAr 3Xf9QkF9CjLBLWkDYFIWf4ge9YnT07vhdfU9KeqAc3a8U9h/q/tQgkZCEMmL3mxg3WRztTlQK1Xs ueLMQlTllgMAbE47TtMNmiAIjmHjKEteZqRp8Ym1H8S6ilXs+VRNCsoNBfUpyPjMpLAvSVJA33fR oz4JMvVenWVTEe+gfn/fMdgd9gSNhiCSE6FI1k/X6QvKeBccsrYkCMJD29h5tr2suAnvWXoVrmjY zB5L1fhBbiioT0HGvIJ6AOgOoKsX5TeJz9TX5Vez7VSdaZ8b6xD2jdZpNA+3Jmg0BJGcTJp9nW94 LqhYwbbJr54gCJ4z3H12aXETAJfZhptUjR/khoL6FMQ7Uw8ELpZNlsZTbsqyiqFRpQEAdGYD09ym CnqzAcOcpMnN2yTBIQgBwfmGK5J1s6JkCdRKl1dDr2EQEzM6n2MIgliYtI15JHnLZoP68uwSpM1e MyZNehgt0wkZWzJDQX0K4i+o95eplyQp6TT1SqUSNbmpO9s+x0lv8jlJwaH+ZpjtlkQMiSCSEn+N p3jS1RosL2li+5StJwgCAKYsRvQbhgAAKoUSTYX1rm2lCtW5Few4kuD4QkF9CsLbWbrp1vXDKTmF x6as0yzQTFenIyc9Oy7jC4bogJNaP0peT39Z7QZW7GdxWHEkQKU+ET5mm5kytykOr6nP1/oG9QBw QTknwSEJG0EQEKU3jQW1SOf62dTkp25SMB5QUJ+C+MvUm+xmjHL6eUCU3pRlFUOhUMg+tlDgi2W7 U8wB5yx3sVlS3IjLajewfXLBiQ1j0xP40ov34Isv3s28zInUQ2eeO1MPAGvKPEF9y1ArnE6n3+MI glg4nOGKZN16ejfzwWxDTiioT0H4oN6dKQZ8A+RkK5J1k6pe9Q6nA+cnutn+kqJGXFp7Eds/PnSa NH4x4OX23ZiyTkOSJOzpOpDo4RARwstv/BXKAkBdfhXzr5+yTtNNmiAIMagv8Q7qPfFDL10vfKCg PsWw2K0wWl2Bo0qpEmzhvItlk01P76aO+1H26QdTJjvXox+AxeHqB1CUWYDCzHyU55Ri0azez+F0 YH/fsQSOMPVxOp3Y2+0J5P0VJROpQbBCWQBQKBRYPPv7AYCBqSG5h0UQRBJjc9iE5Jlvpl4M6iVJ itvYUgEK6lOM8ZkJtl2YkY/6ghq2710sm2we9W5ytTksO2dxWFMmcOOlN4uLGtg2n61/u4ckONHQ MtImaLFHjGN00U5B7A47DBYjAFfgnpeeE/DY8pxStj0wNSL72AiCSF46Jntgc7r6vpRnlwiGFIAr QZClyQQAzNhMgnJhymLEc62v4NTI2fgNOMmgoD7F4D3qizMLUM/5vntn6keTNFMPiNn6VJHgnB3n 9PRFjWx7c+16tn1mrMOnYJkInd1echuLw8q6ChKpg87i+ZvlpedAxXWT9aaSC+qHKKgniAXNGaHp 1CKf5xUKhZeu3hM//PrQn/Hkiefw/d3/izEuAbqQoKA+xeBnpUUZBajOrWA3zNHpccxYTez5ESOv qU+eTD3gVeySIsWyvJ3lEi5TX5iRz5yF7E47dCYKQiNhxmbCQT/ypVRZySE8CN1kA0hv3FTklLHt walh2cZEEETy0zbKF8k2+j2mxk+x7IRJh0MDzQBc9+HTI+dkHGXyQkF9ijHO2VkWZRZArVKjOocr ltW7svVOyYlRbqaabJl6vli2OwUy9QbzFIaMowAAtVKNBk72BAClmZ7Pd4SCUB+6JntxoO8YbA5b wGMO9B6D1c/zw0b6PFONyRCKZN1UCPKbYZJbEcQCRZKkOYtk3dTm+dpiv9V9ULh2dHC6/IUEBfUp Bi+/KcosAADUcRIctwPOpEkP+6wuLSc9G9o0bRxHGRyh2EWX/BXsvD99Q0EN0ma74ropyeKDetFa dKHTpx/E3a89iJ++/RjufvVHAVdm9nAFsm7NJAAMz06miNRhgiuSLQzgUe+mQJuHdHU6AGDaZsKU lRykCGIhMjA1zH7/OZosVHEJSx4xfuiHJEnY3blfOOb8ZI98A01iKKhPMca9NPWAGNR3TfYCSF7n GzfVueXMN3/IOAqL3ZrgEc2NKL3xXRIszaagPhCvnt/LJpjd+n7c9eoP8dLZN4Tag5HpcVbcpFAo cMPibew5kt+kHrxHfX4Q+Y1CoUBFdgnbJwkOQSxM+Cz9kuLGgL11avI8XWX7pobQPtGFXsOgcEzX ZG/KOOvFEgrqUwxBU59ZCACoL/DN1Ceznh4ANGoNKrJdy+4SpKT3mxWKZIsbfJ4v4eQ33k3AFjJ2 pwNveTkC2Zx2/O7Y3/D93f+LowMtsNqt2MsVyK4tXyHYmI2Q/Cbl4D3qAzWe4hF19VQsSxALkbYg RbJusjSZTKngcDrw15bnfY6xOKzoX4AWuepED4AIj/Eg8psewwD6DUPo5JaekjFTD7h09QOzWbke /QAWFdUndkABsDvsaOf0ebydpRs+U09BvYfjgycxNWttWKDNQ742F50612pSy3AbWobboFGlCe4o W+o3ooyzYCVNfeoRjqYeEHX1FNQTxMLkzGjgTrLe1OZVsXioZbiNPZ6nzWWOaR0TPUJR7UKAMvUp xIzVBJPdDABIU6UhR5MFAMhNz2YOEzaHDV/71//gpXNvsteVJZFHPU9tithanh49B4vdAsClnS+e XSHhETX1FIS64S0qtzZswvev/ibev+xdUMCzrGp12GCyub7XGWlabKi8AMWZhVAqXJenSbM+6eVZ hIgQ1AfR1ANAJWXqCWJBozcbMGh0/fbVSjUaC2vnPL7WT7BemJGPa5ouZ/vnJxdesSwF9SkE77ta nFEg6M0WF/pmj91U5ybnTDVVbC0P9h9n2xsq1/g9hne/GZ+ZhMPpkH1cyY7RMo0jAy1sf0v9RqhV anz0ghvxw3fdhfcuvVoI5gDgivrN0Kg1UClVKOEmT7T6kVpMmsOT35STpp4gFjRnuOaOTYV10HiZ UXjjLwN/ed3FrMM7AHROLLxiWZLfpBC8nWVxVoHw3PbV7/XprqZQKHBR1ZqAXq+Jpi4/+TP1TsmJ w/0n2P6G6rV+j9OoNWzZzyE5MWHSCdn7hcg7vYdZgWxTYR2qcz3FTQ0FNWgoqMHH196MwakRHBs8 CUmS8K5FW9gxpdnFrEh2yDiKaq44ikhebA4bk1wpFArkztFN1o2QqTeOwCk52UoNQRDzH15PH0x6 A4gr/W621m9CdnoW2+/U9cLhdMzZ/G6+QUF9CiE2nhIlIDV5lfjOtjviPaSoKMkqQro6HRa7BQaL ETqzwacldKLpmOhh9nzZmiwsm+NiU5pZyLR8o9PjKRXUv9NzGGfGOvCepVfFbNy8xdjW+k0Bj6vI KUVFzpU+j5dlFcOd5ydJU+qg4zoA52tzoVQGD86z07OQo8nClHUaVocNkyY9qxkiCGL+I3aSDR7U V+WWQalQMhe1poI6lvgpyijAuGkSVocN/YYhoS/OfIdSISmEP4/6VEapUKKWy94mowTnUH8z215f uXrOGX8JV7uQSraW3bo+PLLvCfzr3Jv4Y/MzMTnngGEI5ya6AAAqpQqX1F4U9jnKOEkGFcumDrye vlAbvEjWDXWWJYiFidVuRQdn7hGKuiBNlSas8G2p38i2eT1+xwLzq6egPoXw53yT6tTyzj1JKMHh g/oNVRfMeWxpHBtQ/e7oU7j9hW/jjY63oz7X2z2HIcHViW/AEJtgim8kta5iFXLTs8M+h+CAQ5n6 lIHX0xeEoKd3I3aWpWJZglgotE90szq0qpxy5IR4v7iiYTMA16r/5fUXs8cbC7igfoHp6kl+k0L4 azyV6ojFssnlVT8wNYy+2YYWGlUaLihfMefxfFAvZ2HnwNQwczf61aE/QaPS4LK6DRGdS5Ik7Os9 yvanbTNRj88pObGn6yDbn0t6Mxd8fwXqKps68Jn6YI2neMjWkiAWJm1j7Wx7aUlw6Y2b9y27BhdX r53tSq1hjzcV1rFt3gGnW9eHv536J1aVLsV1i6+IbtBJCgX1KQTvfjN/MvUerVu3vi+BI/HlMJel X1O+Qrho+KMkTkF9n17snPeLg79HvjYXq8qWhn2uLl2fEDDP2ExRj699vIt9V3M0WVhXsSqi8/CO KCPT41Q8mSK4a1CA0Jxv3IhBPclvCGKhwDvfhKKn5+HvE274TH2Xrg8OpwNmuwUP7PkFJkw6HOw7 jnWVq5O2h080yBrUd3d344477sCzzz7LHvvLX/6Cs2fPwmQy4dprr8W2bdvmOAPhRpIkjHM3y3kT 1HOZ+j7DEJxOZ0iFdfHgUJ8nqL84iPQG8Paqly+oH/LKWjucDvz47V/hviu/EXZB0L7eI8K+2WaJ Onge4AKy1WXLoFZFdpnJ1GQgW5MFo3UaNocNOrMBhSE0MiLiy6RJjxfOvMZWEju4Rm2heNS7qcgW HXAIgpj/OCUnzoZZJBuMXG0OijMLMTYzAZvDhj7DIF46+6aQcBgwDM3LoF626GlsbAxPP/00MjMz hcfz8vJw77334s4778SLL74o19vPO6YsRtgcNgCuBj2ZaRkJHlFsyPFqnDWUJDdznUmPs+OdAFy2 fOsqVwd9De+rPm6ahF0mr/ohP9IEk82MH+x5VJBoBcNbegMAEiSYbZaoxjcRw8lnGSfBGaFi2aRk Z8vzePHMa9jXewT7eo8I9Q/haOrLc7iVGeOYbL8fgiCShz79IKZnV4jz0nMEg4Ro4LP1z55+GW92 viM8z9+n5hOyBfXFxcXYsWOHT1B/ww03YGZmBj/60Y/whS98IeDrd+7ciZtuukn4N9fx8x3e+aY4 Y35k6d3wfrPdSVIse3ighRWPLi9eFFKhZ5oqjQUxkiRhnJNLxRI+U/+h1e9DhloLwHWRevzIX0I+ j7f0xk20EpyJGV5+EV1mvZQrlvVeoSCSg05dr9/HszSZWFa8KOTzaNXp7PvikJzUcIwgFgC89GZp cZPQVDMaeAecd7xWpIH5G9TLrqmXJEnYP3/+PH71q1/hjjvuQFVVYKnA9u3bsX37duGxvr4+XHXV VbKMM9nhG0/NF+mNm7r8KjQPnQbgKpbdXLM+wSMKz/WGpzSrmBUKjk6PxyzrwMNLEzZVX4hFhfW4 f/fPAQDNQ6dhtpmhTdMGPY+39MZN1EF9LDP1gk0oZeqTEcNsoykA+My67chNz4ZSocSK0iXI1IS3 oliRU8q+P4NTw4LOniCI+YfgTx9GkWwwGgvq5nyeTz7NJ2QXL7tnXffffz+sViu++MUvwmKx4JFH HsHjjz8u99vPG0Q7y8I5jkw9+Ex9MthaOp1OnBxuY/vhBPWirj72mXqr3cq+CwqFAqVZxVhTvpx9 hg6nA6dHzwU9jyRJ2M9Jb3gNfSyD+mgz9WWCAw4F9cmGJEkwmKfY/hX1m3BJ7UXYVLMuIhtT3que bC0JYv4jON/EQE/vhs/Uu7ms1uMSR5n6CHEH7vfccw8A4N///rfcbzkvmW+Np3hEW8vEB/UGyxRs TjsAl3sLLwEJhuhVH/sglNcrl2YWsSLUNeXL2YToxFBr0BqAbl0fk7No1eloKqzDqZGzAKIP6sdj GdRnU1CfzJjtFvZb0ajSkK5Oj+p8lVxm3l/tCEEQ84cJk46ZSmhUaWjIr4nZuXPTs1GSWYjRWRns pup1uGHJlXir5xB77/lIctiMEEHhLd7mi0e9m6rccpYpHp4eg8lmTuh4vNvch4PcXvW8rpwvLFxT tpxtNw+3Bj0PXyB7UeUa5KXnsP1ognq708EytwoowvIp90cp31WW5DdJh97iydLnpedErYcVusoa ydaSIOYzvPRmUWF9xE5pgbh28VYAQGVOGT67fjsKMz1JpvF5GtSTT30KMGnS4+jgSbbPV3XPB9JU aajJrWBFsm1j7bgwQm/zWMB3xAw3KJXb1pJvylOe7clqLi9ZBLVSDbvTjn7DEMZnJgOu6HhLbzbV rMPxwVNsf9oaeVCvM+lZgXGeNgdqpSricwGuonCVQgmH5ITebIDZboE2ymwwETt46U0uNzGMlApu EkfyG4KY35wZ9QT1sZTeuHnv0mtwSe1FyNVkQ6PWuCyzFUo4JSdzFExTpcX8fRMJZepTgFfP72Ut lJcWN4XtRZ4KrCpbxrabh4JnmuVEZ0riTL0Q1HsCoHS1Bsu5IqMWribAmzNj51mxrVadjrXlK4SC xmgy9XxBdyw85ZVKpThRIglOUmHgMvW52uiD+tKsYrZqNz4zCYvdGvU5CYJITs5NdLFtOYJ6hUKB 4sxCaGYbRyqVSuGezne/ni9QUJ/k2B12vHZ+L9u/fvH8bNa1ptwT1LckOqiPQn5TlFnIJAiTJj3r LaAzG3Cw73jUQQovv/F2BlnNSXBOBPgMJUnCX1ueZ/ubatZBo9YIfQ+iCepjWSTrRtDVkwQnqdAL mfrwC2O9UavUwsR4kLL18x6bw4YxGUwFiOTG7nSgS+fpIr+ocG63mljB35fmo66egvokZ3/fURZk Fmbk4+LqtQkekTwsL1kMtdKlBus1DCb0x8bLb8JpngMAaqUKRbN9BCRIGJuZhMFixF2v/hA/efvX eOidx6IaG29n6d0em9fVnxhuhVNy+rz+5MgZ5o6jUihx04rrASB2QT3vUZ8Zo6A+y/P/3N25H8+3 vYrn217Fwb7jbAWLSAy8nWVeDDL1AFCZW862+6cGY3JOIjnpmOjBl168B7e/+G28cm53oodDxJE+ /SBLepVkFsZkpS8UKKgnIsZst8Dp9A2swuFfZ99k2+9atCVqjXKyolWnY2lxI9tvGQosH5GbaDL1 gLeufgyPHfozs6E8MdwWcSDqz86Sp76gGjmz2VKDxejjJOSdpd/WcAmbGMQqqI+l840b3n3oYP9x /Kn5GfyvQpNCAAAgAElEQVSp+Rn85O1f41VuFYuIP3yhbCw09QBQk1vBtnv1FNTPV85PdOO+XQ+z 6+2uzn0JHhERTzomu9l2Y5yy9AAF9USEnBo5i8/941v44ot3R1ww2T7exTRnaqUaVzVeGsMRJh/h OrjIhY7T2eVrw3dvKcny9BF49vTLONh/nO07nA6h50A48NKTksxCH6cApUKJ1Vxtwgmvz/Do4Emc G+8E4Po+3bTyevacGNRH7j4kh/xmRcnigM8dGTgRk/fgMdvMeHT/7/DwO7/BTBRFwwsBQ4zlNwBQ zQX1fQYK6ucj7eNduG/XI5jmEggjM9RBeCFxfsIT1DfFM6jnVpDnYwMqCupl4tX2PbDYLZg06fGX E89FdI5/nfNk6S+pXY+8CLLGqcQF5Z6gvmW4zacbcbwQMvUZ4X/mfAbdXyMoXkITDnPp6d0IEhxu tcMpObGTy9Jf03Q5irkmZrHK1E/GsJusm0VF9fjW5bfjPUuvxnuWXo2rmy5nz/XoBmLyHjx7ug9g T/cBvNN7BE+dfCHm559PyCG/qcnjgnrK1M87zo514L7dj/hcZ6YsRpgTbGdMxI+OiR62HU9HPz7Z NB9tLSmolwm+AOSdniNhN1XSmQ14p/cI279hnhbI8tQX1CBHkwUA0JsNCesuG638hi/088fQ1Oic zweCLxos89LTu+ELjltHz8E6W5h7sO84+05qVGm4cfm1wutk0dTHKFMPAOsrV+MTa2/GJ9bejNvW fQiaWRuySbMeU1xgGQv6DENse2/PIdjDlEs5JSdePrcLr7bv9VvXMJ+QQ37Da+qHjKNMd0ukPkbL NB7Y+wvWiyRHk8Ukg4A8NsBE8mFz2NCl98RI/rq/ygXJb4iwMdstQgAmQcJTJ18M6xxvdLzNtNdL ihrjqjlLFEqFMuHWlmabGWa7BQCQplQjKy0z7HN4B/VKhRIbqi5g+3zGPRyETH22/0x9cWYhqnJc QZHNaccbne/g76dewv8de4odc/3ibT7++7GwtJQkSRb5jTdKpVKQaPToY5ut5ycmUxYjjnM9IkLh pbNv4ImjO/H4kSfx7OmXYzq2ZMPg1XwqFmjV6ew35JSc5IAzjzg6eBLT1hkALrnWvdu+hvr8ava8 u/snMb/p1Q+w+KYsuwTZs8m8eCDIbyioJ0KhVz/AGvC4Odh/XNCQBePMWAfbvrrpspiNLdkRJTjx D+q9s/SRdMgs8Qrqb1pxPS6r28D2hyKV3/Ae9QHkNwCwmsvWP3F0J3aefIH58WaotXjfsmt8XpOZ pmXbkerIp6zTsDnt7H0yuHPGmto8T6+GcFfBgsF77QPArq79Ib9WkiShePfZ1pdl6VeQDEiSJMhv YqWpB0hXP1/h5YjXLd6G2vwq6kOxADnPSW+a4txMk082TZr0CZP5ygUF9TLQzUlveHhNczAmuGLK 2rzKqMeUKvCa8NOj7bDGeeld6CYbYQ1DUWYBCzqXFjfhphXXC91fI83U81r8igDyG0D8DHlUShU+ sfZmYbnbTabak6k32c0RuTbJYWcZiNp8z28i1pl670LmIwMtMFqmQ3rtufFOIbNsddjwx+PPxHR8 ycKMzcSybVp1OmvwEguquWseOeDMH1pHPEG9uwBe7oZ9RPJxPkHON4DrWuWWm9qd9pjLNxONOvgh RLjwevot9Ruxt/sgJEnC8aHTaBttx7KSRUHPMcZ35oxRwWEqUJxViIqcUgxOjcDmsKFttB1ryv0H qXIgFsmG73wDuOQ237tqB86Nd87676vEBkrGMVe7amXoc+pgdpY8a8qWoTy7BEPGUWSlZWBtxUqs r1yDtRUrAi5zKpVKaNXpTHpkspuRpQlPejQR426ycyFk6mNYe2F32IWGSoDLsejtnsO4dvHWoK/f 03XA57H9fUfRMtwmOBPNB/QySG/cVHO6esrUzw8mTXqWmEhTqrGoqB6AGNSTA87CoCNBzjduCjPy mcx0wqSLm0d+PKBMvQx0c3KAS2ouwuV1F7P9v7Y8H3S5x2y3MN2hSqmK6bJ2KnBB2Qq2fWI4vn71 OlN0RbJuMtMycEH5ClbQmZmWwQIfu9PuI/EIRjA7Sx6NWoMH33U3fnLtPXj8Az/GVzd/FpfVbQiq W+TrByLR1cdDT++mVsjkDsSsIHXSrPeRzgHAnhAkODaHDW/3Hmb7dZxW+ImjO8MuuE125LCzdFPD /X3JAWd+cHr0LNteXNTAro18gmLUSEH9fMdqt6KXW11tKKiJ+xjmc7EsBfUxxik5BflNfX41Prjy 3VApXB/16dFzaBtrn/Mc/JesKCMfSsXC+jPxDi4tcS6WjaabbDD4DrDhSnBCsbPk0aZpUZtfFVaz MkFXH2VQXySz/CZPm8tkRGa7JWbL9rz0piy7BKrZz+/cRBcGOFccfxwZaGGT8ZKsIty15UvIULs+ 037DEF4+tysmY0wWBD19jDNdVTllbHvQOAK7wx7T8xPx5zQvvSn19J4ooUz9gqJb3w/HbBKmIqdU cF6LFxTUEyEzMj3OJAw56dkoyMhDeXYJLq/fyI45OjC3mwYfWMTK6zuVWFG6hE1kOnW9QjMouYnW znIu+OLWcG0tQ7GzjJZobS3lsrP0h0KhELL1sdLV8ysodXlVWF+xmu3v9iOt4eGlN1vqNqIwIx83 r7yBPfa3Uy/OK8s+XqYUa/mNNk3Lgj2n5MTA1HBMz0/EH75Ilm8ol6fNQZrStfI4bZ2hhm/zHKHp VEFiXP0KMz0Ju/F51oCKgvoYI2bpq5h7Cm9peHLkzJzn4IN6uYOjZCQzLQPLipvY/mEZuoYGQi9n UC9k6sNzwAnFzjJaRFvL8JvAjMdRfgPI44DDX+CLMguwtWET29/TfSCgzMdgnsIxzvpy6+wk/obF 21A5m3U22cy457UHBT1pKsPbWcqhSRUdcOZeJSGSG73ZgP7Zv6FKqcLiokb2nFKhFLP182jiS/gi NJ1KkFU3ZeqJkOGD+ro8j6Z2eckiKOAK8Dsme+bMRogyhsKAx81nLq5ey7YP9B2P2/tOmnj3mxjL b3KikN+EaGcZDRl8pj6CbFk8NfUA5MnUC6tk+biwfCVriDY+M4lTI2f9vu6tnkNsSXlpUSP7G6lV anz+oo8wGY/ObMC9bzyEw/3NMRlvIpGj8RSP0FnWEPvOwUT8aB31SE4XFdYj3cspiQ/qR0mCM6/h nW+a4th0iqcww6OAoKCemJOuSS5TzxWAZGuyWEGIJEnCUqQ3Y3xgsQAz9QBwcZUnqD85ciZuS7Ki +02sM/WR21qKmfokld9wF0fLTBqOnRmR1QO4Nj/2Dji8/KYoswBqlRqX1np6DDx96p9+/0+7uUJa PrsPuORk92z9CrJmP1+Lw4ofv/Vr/Kn5Wbx8bhf7dzrAhCFZkbNQFvDK1OspU5/KnPZjZclTSl71 CwKz3cLcrBRQoCE//kWyAGXqiTAQMvVc0AEAq8qWsu25JDgTC1xTD7isLRtnm1I4nA4cHWyR/T2d TqeQfcxPj21Qz9taDhlHQ3ZssTpsIdtZRgMf1E/bZsJ6rcVu9Tg2KVS49/8dxXce24c/vCRfoXMN F/S5LVCjha8LKJrN5ly/ZBsrdG8dbceBvmPCa3p0/eic7AXgsurbXLPe57wrS5fg/qu/yYIXCRKe b/s3nji6k/377ps/w9s9h6L+P8QLvlA2T2b5TS9l6lMaQU9f6hvUl5BX/YKga7KPJUWqcsuhlbFB 4VzM566yFNTHkGnrDGtzrVKqUJVTLjy/snQJ2w60jA+I2uSFGtQD8ZfgGCxT7IKTo8ma0zYyErI1 WUzKYXPYBKnPXIxNjzObxeIgdpbRILrfhKep5y+MGmTCZHbZNz63+zzGdPKssmjTtCibneA4JSfT 7EaDUM8y+9uryCnFdYu3scf/1PwMa4pmddjw2OEn2XMXVV0Q0N+/Krcc37/6m1hc1BDw/X97ZGdc C8OjQU6fekD0qh+aIgecVGXKYmQraUqFEks5Pb2bUtLULwg6hKZTiZHeAK6VRbckcto6A6vdmrCx xBoK6mMI709fnVvhE3wtK17EMn7duj4h08UzTvIbAGJQf3zwlOw/PDmdb9wIDjghSnAmuCBPTq16 NPIbPqi3mTx6WbvDib+/GVhqFi01ggQnumyu3elg3wEFFCjkaipuXnk9m5CNTI/jpbNvQJIkPHbo zzg73uF6jUKBG5Zs8z0xR542F/decQduW/8hXLtoK/vnXhUwWqfx+JG/pETrcsHSUoagXpumRcls TZFDcgodlYnUgdfTNxXU+s3OCl71FNTPW/gi2UQ53wCuyWUBd32fT9l6CupjSJeul23Xc41n3GSk adFUWM/2/WloLXYrjFZXS3qVUjWvOp2FS3VuBXMOsTisaB6W17Oe96iPtJtsMAQHnKnQghQd750f 4+JdnqiCek62Yp5OE557ZX83Jgzhu+mEglgsG52uXmfyNJ7K0+YIk/JsTRZuWfUetv/s6Zfx5xPP Yk+3x8by4xfcjKWca1MgNGoN3rVoKz67/kPs3+0bP8GeP9TfjHe4JlbJiFNyCu3V5WqQVy0Uy1IT qlSEl94s51areUqyPIYQIzPjKTGpTVaS+bPjV1Pr/MRI8WS+6uopqI8hfKY+0Bd2VZnnouZPV+/t ILLQGk95w2frD8oswYlVN9m5iKQB1aRJvuJdHl42YgozqBc65NrShedsdieeeXPuhmuREktbS7FA 3Vf2dk3T5aialYSY7GY83/Yqe+7Khkvw7iVXRvzeq8uW4eqmy9n+E0d2CitHyca0dYbVhGSmZcgm CRN09dRZNiVpDVIkC7hWetJVrhU+k83M6nOI8BiYGsZX/vkd/NfL9yedjE+SJAwYPf0mKnPL5jha fvigfj551S/siDEKnE4nXjv/Ft7pOcxubt4e9f5YWeoplvWnqx+f1eQDC1t644Z3wTk8cAJ2p0O2 95Kzm6ybSBxw+HHJK7/hNPVhug3xk1HJ6jrPtvWeie2/9nVBN2WJboB+qM2Pna3lhGnuAnWVUoVP rv2gz+PLSxbhtvUfZj0pIuVjF9yI4lm5yZR1Gr9JYhmO3Hp6N6JXPQX1qca0dQZds/dFhUKBZSX+ V7IUCgV51ceAv596CcPTY+jW9wtJh2RAb5mCabZWK0OtlfW6EQqFGSS/ITj+0fZvPHb4z3h432/x wz2/gM6kRy8XVATK1C8taoR6tntev2HIp1iSnzEWLuAiWTdNhXUsazptnUHrHFag0RIfTX348ptJ 7oIj17iA2GnqJasWGrUSX7hpDRqrXBdOq82B53bHPltfkV3KulFOmHRMuhYJ4m/P/+RpbcVKrC1f wfZLsoqw45LPxyRTnZmWgS9s+BjbP9h3PGijukQh2FnKKBGs4eRVfZSpTzlaR9uZpK0hv0a4xngj BvVkaxkuNodNaNS4t+cQHDImwcJlkOsKXZFTGnUSJFrmqwMOBfUR4HA68HL7LrZ/fOg0vvby92Bz utwZijIKkBNAY6pRa7CEc7845XXT5mUMxRTUQ6FQYEO1pxuvt51gLIlLUO8lvwklE8uPS64VBMA7 qA/T/WaGD+rTsX55GTK1afjQNZ6VqX++3Qm9MbbZepVSxSQxANCjizxbL3jU+5HfuLntoo+gPr8a dXlVuOvyL8U0qF1TvhxbZrvRAkDLcFvMzh1LDHHQ0wMQ/raDU8OyrtQRsYeflPKWzv4oFWwtJ+Y4 kvBH81Ary4QDri6+zUPy1qGFwyCXxKqQqYFiOMzXBlQU1EfAkYEWnww7rwH09qf3RvSrFyU4gqUe yW8AiBKcQ/3NsmUfdDJ2k3WTk57NtOsWhzUk3TT/XUvaQlk+U2/T4pI1rgzrxpXlqK9wTZDMVgee 39sRg5GKCLr6KIplx0PsD1GaVYQHr/02fnzdPUIhZ6xYV7GKbfOSvmRCb46P/CYjTcskSQ7JKWT7 iOTn1DAX1JfOHdSTV3107O896vPYHq4pHuCSsP3Xy/fjO6//JO51C2JQn1g9PUCFsgTHq+f3su0L K1Yhe9bqzk2wqm7Br37YO1NPHvXeLC9ZxFY+Jk16/Lt9jyzvI2c3WR4xWx9cghMPVx7ApXN0Y7Kb 4XSG1hzLwVlBAoDamYGLV7gu2kqlAtuv8XzfX9nfBZs9tPOGCq+rPzveGfF5xKZviZtQ885ZfIfq uZAkKa76e4OFl9/Il6kHgJo8KpZNRQzmKXTPTrJVCiWWBXGGKiX5TcTYHDYcGmj2efxQfzML3p2S E7/Y/3t06/vRNnZe6IIdD/igvjIZMvUkvyEAVwvrE7NLWgoo8Nn1H8KD196NJVxDjXWVqwK9HACw uLABGpXL9m94ekzISkwEceBYiKiUKrxnyVVs/6mTLwia3lgxyctcZMyIi7aWcxfLmu0WtqSqUqqY V7ocKJVKIbCfsYeWrdebp1ixuGRLw7olFcjUemwtN6+qQHGe67x6oxX7W2IbmPEZwEP9zTCHKR1y I0yoE/jbK88uZU4gk2Z90NWczslefOnFe3DPaw8Ky+9ywhfKyuFRz1MTo5UYIr6cGvWsQi8qagja PbSUMvURc2K4jf32S7OKWGLA5rRj32wG/82Od3Cea/7UMdnjeyIZ4VfZeMOIRMH3IdGZ9CF3eE92 KKgPk9c63mKFPxeUL0dpVhGKMwvx3Su/jq9f8jncu+1rQb2q1So1lhUvYvu8C06oEoCFxnuWXsWC 4WmbCU+2/COm5zfbzLDYXXrvNKV6zoKuaAnHAUfnJb2Ru7goEl29d5GsW3rjRqVS4l2b6tn+v/Z1 RTNEHxoKaplLisVuiaj7sMPpiJvLUDCUSqWw2hcsW//n5mcxNjOBcxNdeKv7kNzDAwAYzB5NfZ7M vTT4XgS9UTocEfGjJQzpDeBdKEte9eGwr/cI295Usx5b6zex/d1d+2G0TvvcM0NdBYwFTqdTuNcl g6Zeo9YwlYVDcsqSKEwEFNSHgd3pwJud+9g+7yutVqqwqWadIK2ZC1FX77r4We1WTLkbTymUCbd8 SibSVGn41IW3sP03O95B+3hXzM7vXSQrZ/DMZ+qDdckUbDZldL5xE4mtZXMf52pjy8DFK8t9jnnX xloola7PtOX8GHqHY3cBVSgUPjexcJk061kQkafNlc13PVQECQ7X1M6biRmdUEzLZ+LkxBDHTL3Y YIyC+mRjbHoCh/qbYXfYhccFPX2QIlnA1eDNvVJocViF5mZEYGwOGw73e1xvNtesw2V1G1iPmzNj 5/HLA3/w+Tz7DYOwOmxxGeOYaZIZieSl5wg9URKJu2M1EP+VC7mQNajv7u7GjTfe6PP43r178ZWv fEXOt5aFw/3N0M8GfwUZeVhfuTric/GZi1PDZyFJkm/jKSXNuXjWVa7GutnPXIKEJ47ujNmSWbx0 64BoazkcRH4jNp6Sd1wAkMldbEMtlj3Y28K2yzW1yM5I8zmmKC8DG7lg/+X9XcLzkiTB7oj8b3l5 3cVsInZq5CzGwnTP4N17ipNA9lZfwAf1gTNqe7oPsJVDAOiM040pXj71AFCZW84ClBHjGMz22Pc7 ICLDZDPjv/79ffz4rV/hl4f+yB4fm5lgCYs0VRoWc45vgSCv+sg4MdzGrtUlWUVoLKhFnjYXaytW smN4q0u3pbZDcqIvTpPkoSRzvnHDTzYPcROjVEa2qHFsbAxPP/00MjPFGdmBAwfQ09MDkyk8d41k gC+QvbLhUqiUqojP1VBQw7IS46ZJDBtHhY6W5FHvn0+t/SC7KLVPdGF3Z2yKfeJhZ+mmgpPfDEwN z1mQqjPHx/nGTbgOOHanAz3TnuLUlSXLAh573eZ6tv3GoV5YbC4Xo65BA77y0134xHdfRkt7ZAVy hZn5WFPmem8JEvZ0Hwjr9eJvL/GuU/X5NWy7O8AyuSRJ2NMl/j979AOwxSH7Fi9LSwDQqNLYb0aC RH71ScT5iW5WiPlW90Gcn3CtFJ0a9khKlxU3shqyYJRkeTKnFNSHBi+92VyzjiU3ruBWL92sLluK iyrXsP25EgaxZEDwqE+8842bDVUeu+zDAyfmha5etqC+uLgYO3bs8AnqN27ciI9+9KNBX79z507c dNNNwr8vfOELcg03KENTI2yZW6FQ4KrGS6M6n0qpwvJST8vskyNnhEw9dZP1T3lOKd679Gq2/2TL P3yWfSNBZ4pfUJ+rzWHvYXFYMTQdOFsv2FnGI1PPy29CCOrPjXfAAVcQ6bRosbqmPuCxaxeXoLzI dT0wmmx4u7kfJ8+P4c5H96Jr0ICpGZtPBj8cttR5bmJ7ug6EpcmdCNGjPl7U5FWym/PA1LDf7HTH ZI9Pl1WH0yG7Q4zD6YDR4mnyFagnRyypmUNXP2HS4ZnT/8LZsdjbpRJzMzYjrojtbHkegJc/fWng ib43pVnFbJuKZYPjLb3ZVL2Oba+rXI0sLkmjUijx6Qu3C6uAnZOBpX2xJNk86t0sKWpkSQm92RBT SW+ikF3fEejGGuyGu337djzzzDPCv1/96ldyDDEk3uo5zLYvLF+JYi6jECmrOP39yeEzVCQbIjeu uI4FxXqzAWfGo7+ZC9r1OATPoRZCxj+oDy9T3zzoaW7i1BezDrL+UCoVuI4rmP3zK2fwncf2Ydrs mZQZTZFnmS+uXgutOh2AKxBun+gK+bV8N9lk+O2lqzWonM1oSZD8FogGqh2QW4IzZZ1mkp8cTVZU K5ahwtuWeuvqf3ngD/hry/P4/u7/Dbu/AhEd/AoX4GrE2DbaHlbTKR5efjMcxESAcDWn46U3TYV1 7DmNKg2X1m1g+9ct3obqvAo0FHhWAeOVqffuJpssKJVKYeXiYL+vLWiqIXtQ78423X///bDb7T6P pwq8b+567ksQDYKufuQsBfUholWnCw2pjg+eivqc8ZTfAGJQP1eDIUHrn4TymyMDns9ePVOK8sK5 LTevvrgWapXrtz8yMePjWW+2RL7qkq7WYFONJ1MVTsHseJJ41PPM5Vdvd9jxNpdoWF3myYbKXfDF u0TIXSTrJlCmfspiZCuoJrsZA4bENKcKtafDfGPMTzb9V4f+xH5PGWotGgtqQz4fb2v5Ruc7+GuM VmLnK7xz3sbqC33iqo+s+QCuqN+M6xdvw4dXvw+Al7RP1xcXyYmQqU8CO0ueDdVcc8u+4ynvuiR7 UP/4448DAO655x6o1Wqfx1MFfrk5Vs1WavOrmKWS3jKF5mFP1pO6yc7N2ooVbPv40OmozxePbrI8 9SEG9bqEZurntrQ0WIzo1rsCSEkCqjMbmMNNIPKy03HJatHyMosrrDVbousWzOtI3+45HLK+fNzE d3JOjgk1f/P1dsA5NnSKuVkUZRYIkjS5l9TFxlPxCeoDdQ0+OXJGKBTmxxYvnj39Mj757Nfxy4N/ iEs9QzLhnakHRP308tLFYa3kLCtuYr04nJITz5x+GXe9+sO42i+mEvznX++n6WVmWgZu3/gJfHrd rdCoXb0vCjLykDebuDLbLUFtlaPF7rBjZMY1+VNAIbi/JQOrS5cifXaFd9A4gv6poQSPKDrIXiVE 3FaTAGLWAEipUGIFp6vnlxuLM6OX98xnVpYuZTeLbl1f1B3h4p2pF4P6wA11xIZY8bC05IL6IG3E W7hJqNOYj0WVoV2s37ulEe7Yf1FNPv77MxvZcyZrdFm5ZSWLmE3ZtHUGRwZagrzCheB+kySrZHM5 4PCrEFvqNqKRW3bv1vXB7oxucjQX8SySdVOWVcyKLXVmAxvDiaE24ThdnL2mJUnCM60vw2K3YFfn Pvzk7V/HzSYwGeA19Uu5BoxuQvGn58nV5uCBa+7EihLPfbFb34+7XvshDvQdi3yg85SJCFf3I+la HSnD02Ms+12UWcAmF8mCRq3B2nJPkvBQX2pLcCioDxE+U58dw66egS56yeDAkcxkpGmFtuPNg9Fl 64WgPkP+4LkipxRpsy4+46ZJv57MNocNxtnJpFKhjIvUIRz5jbeevqEytJWEZXWF+N5/XIL/vOUC PHD7pax4FgAsUQb1SoUSW7hsfSgaSYfTgQmzJ6iPx4pIKPA33h5dP5N4TFmMwmRlS/1G5KZns0SA zWlHvyFwsWzXoAE/+N1BfPWnuzz/HtqFJ144Bacz+NKz3hw/O0s3SqWSNRgDXBIcSZJwwmuVTh+k +26sMdstrGkdABwbPIUH9/4/WOzWuI4jEUiSJAT1n7voI+ya5ibcoB4ASrOL8Z1td+BTF96CtNmJ nMPpwGOHn2TXQ8LFmCmyoF7U1cu7spesenoe3gXnUIrr6imoD5EpqyfoiqXbg7+LnkqhRH66/IFl qrO23OPDG40Ex2QzM99tBRRx+exVSpWgE/YnweGz9HnanLj0LcjUhBbUS5KE5mHPZ+7QF6OhMvTP 7YLFJbh2Uz20GjW0Gk8gYIpSfgMAF1V5al5OjZwJqpHUmQ2exlPpOSyQSDR52lw2wbA4rMz3e0/X AThmM/GLCutRlevy/+dv1IEkOCfaR/GtR/diX8sgOgb0nn/9ejy7qx0HTgV3zhEy9XGS3wC+uvoh 4yhGvdxX9HGW30z5CTJPDLfih3t/Me/99KcsRrYqkZGmRW1+Fa7hGjLmpGcLBc7hoFQoccOSK/Hj a7/NJqtTFiOeankx+oHPE5xOp2CkEI5kV5D2ySzXG0hS5xuedZWrWC+M9omuqFf+EwkF9SEgSRKM nBQhVvIbAKjKLWf6NjcF1HgqJHhd/YnhVhbohMuZsQ4W1NXmVcatm6jggONHgiPo6eOg8wcgWKDN panv1Q+wG4pkTwNm8lBfHtlkSKvxaG7NVnvUhUoN+TVsxWHSpA/atTeZC9S9dfXjM5N46pQnsOE7 6TZwBYkdE77Fsm819+Pex/Zjxhx4NWT/yeB6Ur3QTTY+8hvAS1ev68eJoVafY+KdqTdyExw1l6U+ NXIWD+x5FKYgdSnJQiTFknyW3h14f4BzJttat5EFSpFSmVOGT174Qbb/yvndc9YgLSR0FgP7u+Wk Zx9D8C0AACAASURBVIfcCwAQpX2dMn+efJFsZRJ51PNka7KwkpNCH07hRlRBf3FDQ0N45ZVX8Le/ /Q2vvfYaxsYiaw6TyphsZvbj0arTYxr0KRQKrOSsLQHyqA+V2rwqlsmcts6wxifhcnrU4yDA9w6Q m2DFsvHscusmVPlNMxdQOfRFqCzOhjY9st+FSqWERu26FEkSWFOqSFEqlVhesojt841w/CEUySZd UM97Svfh14f+xALFiuxSXNGwmT3Pu4x421r+860OPPjHw6xrb2GuFt/7/GY8/LWt+ObHLmLHHWkb DirB4d1v8hKYqeeNBdzo46yp5zP1y4qb8JE1H2D7raPtLptNa/LabEqShEcP/A6ffmYH3uh4O6zX 8kWa7qA+X5uLH1/7bdx31TfwsbU3xWSMF1etZe5OkiThiaNPpbxDSSzgkxHhdsEuzy5hxaF6s0HI +MeaIWPyZ+oBYAPnqJfKEpyAQX1LSwu+9rWv4aGHHkJHhyuT2d3djR/96EfYsWMHTpxI3ZlMuAjS mxhm6d14S3CSLVuYrCgUCi8JTmTWlq0j59g2X6AlN2Km3k9Qn4BMfehBvUd64zQUoT5EPX0g0jkJ TrQOOICrkNrNqdG5g3o+qx3uzVFu+Izaa+f3MpmZAgp88eKPI50rOmv08p92a/D3HuvHr55tgTsO qirJxo+/fDkuXFqKpup8XHpBJfKzZ2/wRivO9fo6mvD0GzzZ/Hg26vL2qj/FeaG7ibv8hq+1Ss/C B5Zfi0+svZk9dna8A/fv/nnSasG7dH3Y03UAJrsZz5z+V1ivFTP1nu9BnjYXS4ubos7Su1EoFPj0 uluhmj1f6+g5vNN7OMir5j/jUXTBViqUqOdWvuTU1QvdZJPMzpKHl22eHDmT1JPxuQiYWmtra8OD Dz6ItDTfJR2r1YrnnnsOa9bExq892fG+cMeaVV6Z+mTLFiYzaytW4M3OdwAAxwdP49ZV7w3r9Ra7 Fe2Tngx/fIN6z0W1zzAIu8MurALp4twQCwgtqLfYrWgd9UyEnPpiNFwUXR1CRroKU7MKN7PVDiA9 qvPxv6lTI2chSZLf3hhmuwWvdbzleV0YjXLiAS+/4f8e1y/ZhmXcagTgWs0pyMjDpEkPi8OKgalh VOdV4KV9neyYpbUF+O/PbkRetufzVSoVWL+8FK8fct3YD50extI6/+5bMzYTu0mrFEq/NnpyUaDN Q5YmE9PWGZjsHllLhlrL9uMuv/HjivaepVdDrVTjiaM7Abg0uvftegT3bP1KXLrvhgPvcz42MwmH 0xGyBeXotK/8Ri6qcytw/eJtePHs6wCAPx5/BhnqDLh/0kUZBUIX5kQhSRLe7jkMs92MK+o3yyrl FDvQhx8z1BfUsMaNnZO9uLBiVczG5sZsM7PklEqhFJqLJRvFmYVoyK9Bp64XDqcDp0fP4iKugDZV CDiVvuWWW4SA3ul0Yvfu3fj6178OjUaDW2+9NS4DTAbEC3fsL8pl2SVCdp7kN6GzumwZu5Cfn+gW ivhC4ex4B9PiV+dWxLXwL0uTyewXHU6Hjz/uRAIy9dq0dCjg+jzNdovfpjqto+dgc7p02U5TFiRr RsjONwHfl5PumK3RZ+pr86uQpXG56ujNhoDew7s692F6tl6mLKtY6C6YDJRlF7Nlcs9jJfjw6vf7 PV7Q1U/2wGpz4Ey3J6N316c2CAG9mw3Ly9n2odbADZw6JnqYL3xNXmVc7ekUCgVq83wLLzdUe268 U5bpiGtrIkG4N3AJn+sWX4HPrf8I2++c7MX3dj0iSJeSgdP85FxyYjyMAkE+U18Sgw7rwfjgqnez +rMJkw4/3PsLPLDH9e8br9yPV9p3R/0eTqeEP73cikf/dhyG6fAdjI4OnsTP9z+Bxw4/iTdmk01y MRZlLVB9kJXiWDDI2XSXZZfEpft0NKwuX862Tw77rgSmAkHXx1pbW/HAAw/g6quvxmuvvYZbbrkl HuNKKoRMvSZzjiMjQ6FQCLNkPoNLzE22JgtLChsAABJ8Le6CcTpB0hs3dQV8dz+xWFZsPBUfNySl Qgltmifom7H7Zut5pyGnvhgA0BhlUJ8hyG+i7yCpVCiFv6c/Xb3T6cQ/z7zO9t+99KqkK1D3XiZX QIHbvWQ3PI1eDjhneyZZ197K4iwU5WX4fd2FS0ugmm0e0NGvx7je/ypN+0QX224qrA/nvxITavwE 9RdWrGRZcgmSX0cauZiaw+r4mkWX4wsbPs4myd26PvzPmz8T7HMTiVNyom20XXjMX4fYQPgrlJWT zLQMfJSrWfDm9TBrAvxx4NQQdr56Fq/s78bDfz0a9uuPcAWW58Y75zgyeiL1qHcj2FrK5ICTCnaW PLwU+uTI3LLNZCXgHey3v/0tPvaxj+H3v/89Nm/ejPr6etx3333YvHlzoJfMW3hNvRzyGwD40Or3 4Zqmy/GRNR8Q9MBEcC6o4HT1YfrV85mqFXEsknVTz03gvC+sk0JDrPh5p4sNqHyDuxNCkWwxcjLT UJSnjeo9temeDI4pBkE9AKEA/ZSfC/ShgWYMT7sK/7M0mULRaTKxuKiBbV+3+Aosn2Py2eiVqT/Z 4QnSVjUVB3xdpjYNKxs9S+OHA2Tr+WL0Jq7hVbzwztQroMDqsuXCCls8JTj8BMJf/5IrGy/BlzZ+ kq0m9hoG8T9v/EzWwsRQ6dUP+Gj9R8IK6n0LZeVma/0mfPyCm3FhxUqsLV+BteUrmHa/W9cX9kqt N61dnonKodPDAX8HgTjLBfJyT974VZVIOtBX51WyOoUh46gsTk2Dgp1lcjrf8CwraWKfSY++P+5y vlgQMKh//fXXUV5ejq1bt2Ljxo1QqZJ72URO5JbfAC5ruM9d9BF8YPm1CdcFphp8N7jmodMh27NZ HTa0cxfhhGTqeQccvbgEKmbqExTUe+nqx2Ym0Dfb2EhyKuGcKkRDZV7U31neq94cZQMqN6u8imW9 vxcvtL3Gtt/VtAVadXQ6frl437JrcEnNely7aOucmUpAlN90Tfai5bxn+XtV09x61g0rOAnO6eBB /aKEBPXiKmZ9QTVy07OFLtCxdsA5cHIQ33p0L17Z7+uuxVtaBtLLb6nfiC9v/DQLPvunhvDdNx4S Ch0TAb9K6WbMy/c/EFaHjQU8SoUybtcnhUKB9y67Gndt+U/cvfXLuHvrl7GYWzHyVzwdDp0D4mTr sedaYLOHJucy2czo1Q+wfdmDemFSFX6mXqNKQxXX0O22f3wTH3/6q/j401/FvW/8NOoJEuCaxLpJ 5iJZN1p1upBEOeXnN5LsBAzqn3zySdxxxx3o7e3Fpz/9abS2tuLFF1+E0Rj9HzrV4JdYc2TK1BOR 01hYy7JkessURoyh2a62j3cybXhFTmncbCN5vL3q3VZtdqdDaIjl3ctATuYK6vksvXOqAHCqUB9G 06lAxLoBFQBU51WwQGvKYkSf3nODOTN2Hmdni8TUSjWuW3xFTN5TDvIz8nDHJbfhs+s/FFTDXpiR z7zjTXYz2gY9kq5VjYEz9QBw8QpPJu34uVFYvaxF9WYDC/rSVGmo9iOFkZvqvAphf02ZSwPLd7aN dVD/2HMtON05gV/+vRmTBjGbOeWnUNYfl9VtwFc3f4ZlAQeNI/juGw9hNIzMeKzhVyndhJqpF5xX MvITqpVeNWt3CUSng5YkySeoHxybxnO7z4f0+vaJLlZvAsgb1LsaT0WXqQfElT2bwwaLwwqLw4rW 0Xb85shfohqj2W7BUa7zdWNh7RxHJw/C9ynKSWIimFNAWl1djc9//vP461//ij/84Q/o7OzERz/6 0XiNLWkItsRKJBalQokchSdg6QzRnkuQ3pQsmeNI+SjNKkKG2iVdmbIYmTc9v+yXm54NdRxvmnMF 9XLo6QFRfmOJUaZeqVBiJfd35S/QL5zxZOkvr7s4rishcqJQKIQbtSPdFYSXFWaipMC/nt5NZUk2 Kotd1zeL1YGW8+LkmM/SN+bXxPU76SZbkyU4fayZLWwT5DeW2AVTTqeEMZ2JbR/0WsEwhuGMtrlm Pb52yedYADw8PYbvvvFQyEmISOmY6MbfT70kBOKSJAkOVm7GpkPL1Aeys0wEvGNVNEHY5JQFeqNv cezO186y78BcnB3rEPYN5inZirb1lik43I2nNFkRF6y/e+mVAZ1z9vcexb7eIxGP8VBfM+uqXJFT KlyXkhlBVz/clsCRREbAoP65554T/p04cQLV1dX41Kc+FcfhJQdGytQnNTa7A/09ngDj7KhvN01/ tI4mtkgWcAWetYKu3iXB4TW38V5BCNRV1ul0ooW7yDlmg/ponW8AICM99pl6wL+uvmW4DYf6PM1F 3rP0qpi9XzKwiFs+Vua4Arlg0hs3c0lw2hOsp3dzw5IroYACy4qb2O+Wl9/oYpipN1vt4HtxHTwl uiiFmql3c3H1Wnzj0v9g3WdHZyZw7xsPYWhq7q7HkWK2mXHf7p9j58kX8IPd/8uCzH7DEJNX8NI5 fysHkiT51NaMxdHOMhiLixqQNttNdXBqJGJZE5+lX1yTj/oK13fKYnXg/14I3gPFuzBWghQTCYs/ YtUFuy6/Gr947/34w80Ps3/bGi5hz//2yF8jdmza3bWfbW+t35QysuLFRfWsO++QcTTkiW6yEDCo f/jhh/Hzn/8cJ0+exPT0NKanpzEzM4OZmZl4ji8piIemnoictu5J2Kc8f5fzY8E7y9oddpzhMiuJ KJJ1w7sduTvLCh71cZTeAIEz9e0TXcz+UbKmQzJlQ6VUoKYs+t+EHJp6AFhZ5gnqT4+ew++OPoX7 dj3ClskvrFjp11ElleEnqMoc1w0pmPTGzYblHgnOgVND2H9yEPtPDuLAyUG0jnh+L4lwvnHz3mVX 47c3/hj/c+UOlvXm5TextI00mmzC/vGzI+z76XA62O9DAQWy0kJzRltfuRrfvOyLLBAdN03i3jce woDBv+1qNHTqetlvttcwiLe6DwEQu2iv4eQGY6ZJwcbWKTnx3Td/hk8/uwPPt73qOY7P1MfBznIu NKo0LCtuZPv+iuJDoXPAs8KzqDofn79xNdvfc7wfpzoCS5MkSfLrdiOXBCeWXbCVCiW06nT275Nr P8iy9waLkfVbCIeJGR1LACmgwJa6jVGNMZ6kqdKwrNjTAyTVJDgBg/pdu3bh5z//OXJycnDo0CGM jIxg9erVJL+hTL0sOJ0SBsaMrI19OJw4NwbnjCfw7ZsamONoF+cnu2F1uG7YZVnFCe3iy/sFu4P6 SRPnfBPnTH2mxn9Qf2JYdL0BFKgpy0GaOnoZRoYM7jcAUJVTzrK409YZvHTuTfZcliYTH11zY8ze K1lYUtTAMsHKjGlAbQk5U7+isYitmozpTPj+/x3E9//vIO7/vwM4NejRFjcVJS5TD7hkOHzmL08m +c20V1BvtTtx4pxLLuMOlgHXdykcO9S1FStw5+W3s4zgpFmPe9/8mVD3EQu8bXL/dupF2J0OoUh2 bflKVofhcDqYBBBwSa5aR89BgoRnW19mmf7RJJLfAGIH6ZYIJRN8pr6hMherm4qxZa0n4fL6ocAr wIPGEb9WqnK5HAmZ+hj3tcnUZODzGzw9Ft7pPYL9veHZe+7pPsASJytLlyR84hcusZJ0JYI5r0Kr Vq3CV7/6VTz88MN4//vfj1/84hfYsmVLvMaWNAjyG9LUy8JvXziJ/3jgdXztZ7vDbvpxon0UkjkL ksMVGBrtU0EzJPxNbXkCs/SA2DX09Og5mGxmTJr5Iqg4B/UBMvXNg756+lgUyQJAuia2zafcKBQK rCj1rZe4sGIVfnrdfwvSp/mCRq1BVZbn/5VfPo2ywtCyyGlqJTauLPd5XKExAWrX7zIzLQPl2SWx GWyMyBPkN7EL6mfMvhPMA7MSHLHWKvz+JavLluHuLf/JmovpzQZ8982H2MQ+Fnjb5I5Mj+PNjne8 rHyXoCTTM+njO8Xyk4Jp6wzLRo8LQX3iu4SK/uJnmOFAOPCZ+oYq1zX3mo0eHXjvcOAVoHNj/j3p ZcvUx0h+E4gLK1YJFr+/OfIXH/vTQEiShD1dB9j+lvrUydK7EXX1rqD+Sy/egzc6fBuKtQy3YfvO 2+M2tmDMGdTrdDr84x//wI4dO/CjH/0IGzZswO9///t4jS0psDvsrAW5UqEUAh4iNpgsdrz0dhcA oGvQgAf/eAiOEDP2Jot9tmOmApLJIwNxa9PdnBhqxQN7HsW9b/wU977xU7x09g32XKL09G7q8quY S4vObMCfTzwrZurj6FEPAJlpHs95t5Z22jqDc1zjIYfBdSOPRZEsIGbqYym/AYB1XGO3DLUWX9jw Mdx5+e0RO0akAlkOT2CeX24MS8/6mfeuxPWX1GPjynJsXFmO1U3FUGR5vo+NBbXMnjFZ4IN6gzl2 OmbvTD0AHDw9BKdTEl3RIkz2rChdgm9v+TIrljdYjPjemw+jM0bNgLwz9QDw5IlnWbCZmZaBurwq lGTxQb1HZtKjF19/ZNbNZGw6OjvFWNNUWMc+w/GZSQxznUxDwWJzoH9k1m1MAdSXu75PVSWeFaD+ 0cDfK7eTFgC2SgaIMspYwnvUByp0jZZPrv0gu0YaLEahDmkuOiZ7mO1xukqDTdUXyjI+OWkoqEHG 7H1wIpQuy0lULhDwyvzhD38YH/rQh9DW1oZbb70V3/jGN3DFFVfA4YhfC+5kgJ+dZmkyU6bYI5U4 fnZUkN00nxvDEy8GL0wCgNOd43DMVrI5pz039i7OAcfudOCRfb/FscFTaB1tR+toO7OLBOA3kxtP 0lRp+NRaT6fmf7fvQTPnMhNvZxZ+4jo9m6lvGW5jPu9p1kLA7nJbaIhRpl4b446yPJfVbsDNK27A dYuuwE+uuwdXNl4673/H02Oev4s1PbwApyBXi9tvvgD3fGYj7vnMRnzvPzYjs9AT0GQ6Q9PnxxPB 0tIyFVGm1h/emnoA0E1ZcK53EkahKWHkdSXLSprw7a1fZkHElHUa33vzZ2gf74r4nIBLStNj8EgR 3ROPaW71bVnJIiiVSkEeMTrjCep533UAODp4EpIkJZWmHgBUSpWw4hquZKJnyMAKoiuKsqCdlaAV 5WmRrnElHKZmbNAbLX5fzzedWs3VKMQnUy9PciJLk4krGy9l+/1ToTXi4gtkN1ZfCG1adI0JE4FK qRKc01IJdaAn6v8/e2ceH1dZtv/rzL5PZrJvzdo23feNUgotYKkioEhFBMUXkVcF2VRAfiKKFtRX 5VXcUFG0QBVfkU2gQFu60JXubdI2W5t9nWT27ZzfHydzzvPMkswks2UyXz58PjPJmck0mTnnfq7n uq+7shKVlZWwWCx45ZVXqO9t3rw54S8sXYg13SBL7ISb2vfqB02oKjbiyuWjx2AF/K0AKF89qXTV 956PODp+UfEcFGhTv318acUyfHjxMA518GPGyYumKelKvVjUN/Q1Yu+FQ1SUpbtfvIjHI/kGgHAR BQBXHNNvAEAikWDTvGvj+pzpjJ/l0NooBTeHASPhMOjtxbDbJvimY0UmlcBY4MTAyJ+l6+L44vMS iVKmgEqmhMvnho/1we51xCV+OJxSD/AWnPK6+F0bZuRV47uX34sndjwNu9cJu9eJH+x8Gt+57G7M IJpAY6HT1gPvSN+QSW3E9XUfw3NH/k4dE9ilLNCG2m84jgtR+i8OdaBxoFWY76GRq9Nm93puwUwh F/1kdwOurFkT9WMp6w1xTpNIGJTm6dA04rfv6LXDqKOH1Dm9LmFHg2EYLC2ZjyOdJwEAFmdiivoB qqhP3KKqRC8OjOqMoqj3+X3YM9KMDQBrq1Ym5HUlg7mFM4XrcbTYPQ787di/cKjjODx+D5aUzMeX Ft8EnUKL0z1n8ct9f8amedfiheOvwMv68OnZ16DaNA3PHnoRA04LVpQvwleX3yY83z9PvYltjbvg 8rkxM68aty+6CUX60Yd4RSzqp1LhPhrx2GLNEhmO43DojJj6UFlsQEsnfyJ85uVj8PlZ6DR8M5lU IsHcmlzoNWJRcfy8qEKSRT2p1JMDMC4pX4Kra9cC4AuBKsLPnkoYhsGXl34OZ/5zjlLSgBQo9VJR 9RxwWvCLD/9Ifd87yF9EzAZlyAVuvKjJ4VNxtt9MNZo7huB0AkqHAYyOL0bqe89jednCcT0fy7Kw Q1w8n2vg0D/kRK4xPYq5AEaVAa4R28WwyxqXot7hEov68kK94Ks+cKoLOdXi4jMeAQo15gp894r7 8MSOp2H12OH0uvDDnb/Ew5d9DXX5tWM/QRCkBbEypxxX1lyKVxu2USpvoKgnYyn7RpT6QddQWB/1 O+c/EG7npzjOkiTYV89ybFQ2sfeb9uC9C/WAJAdgZSG7j6UFYlHf3mvFrCr639w40CrsDE0zlKCY KLoSYb9hOZayhCTSRlisF9OwOqOIXT3SdUoQ0HLVpkmrdgP0+2k0yF3Bn+z+Lbx+Lx5ew3vsnz30 In61/y94aOS+xT2MfW1H8L119+NQ+zFsOfYvVJrK8fWVX8SA04Kf7X0WK8sWYXHJPPzn7Hbsaj2A e1bejhy1EW+d24Ef7HgaP9/4PaHBPhzpZYxMQ2zZ5JuE0tg+hIFhfktTr5Hjya9diooivqj0+Vk8 8/IxPPX8ITz1/CH86M8H8MAvPhDSUWwODxrbxZMm59CB43hbRZe1F66RjPWPRlQTgFcOZhdMx+yC 6agxV8SUWJFoTGojbl+8KeTrOUmOtHRZNPB2VoJjQy0qcokCrJ2/iMRLpQfo4VPxtt9MNU428kWZ f1gsPk6PM+YPADqs3XD7+c8o51GC9Sjx3sH4eL7jCWnBiVdWPWm/WT2/BHIZf75o7bKia0gsrOIl +FSZyvHYFfdRU4F/+MGvxhXTSDbcVuSUQi6V48bZG4WvqWUqVJl4UYNU6gNTZS9YwqeI7bl4SLid mwbWmwDTckqEv8Nw0ATpSBztPIXfHvwbmtlDkJXy6U6BJtkAJfni37atJ9RXT/rpp+dWIUedmKbt AEMucfCUTqGFcpyDp6KhWCcuULptvVTcaThI682ayuVpdX2NlTJjccju5p8+egm3/fNe6v8f7/4N AOCCpR1nes/jayu/iGpzBarNFbh71e040nFS6DFgORa3LfgUSvSFuLrmMrAchw21l6PGXIFlpQtQ ZihG+zC/I/JqwzbcsuAGzC6YgRJ9IW5fdBMkjAT7Lx4Z9XWP+Rvv6Bg7HjCTsRLDI7IZ9fGHHHCz ZFYhtGo5vnP7CujU4Veinf12/P3dkSFCjf0ILJKrSgwAJwXn5E/AHDi0DrWj09qDjpFtQ6VUQUWf pSNrKpZjcYmYj6xTaIU862Rhd/vgu1gH17HL4W2vgU4uvu8LJFUAx5824lrUJyj9Zipy7ByvVrNW oqgPMz00Ws4TDdJ83wqDbQdawbLx8a3Hi0TEWpL2m1yjCgumi6k/Ld3i7kU8hxJOyynF9664X2j+ dfvc2PzBr3C868wYj6Qhi/pAbO7aqlWYNaLOb5yxTsj5J33xfY5BcByHC0Pi4xcWzRZuByw9QHo0 yQaQMBLq/B6Nr34vMTFVmsMr0VXF9HmtLF88/4VrliX99DPyqikRZjABRX2ik29INAq18D70sj70 OSMP9rK6bUIjNcAPnJrMSBgJbpl/A1QycTf6xjkfx08+9h3q/zuX8jHvbcNdUMtVKCF2N0r0hdAq NGgnZlAUaPmeJIWUX4yRnz2FVA4v64XL58aAw4L/3fecsHj4wv/dhz7nIDpto9ugItpvAjz99NPo 6+vDmjVrcM0116CwsHCsh2QU2Yz6xEJabwKDb4rztPjBXZfgtV1NcI8UeA6XF0fO8sXKKzvP48rl 0yjrzdJZheizOOFyGCDR8Cfe5sGL1JjuuYUzR922SgcYhsGdSz+Hb739Qwy7bSlJ5nEEChmvEr72 6fjMJTdAX9yPfocFh3YrAPC7I/FqkgWClPqs/WbcuDw+HBeKehMYMPwC19IOm8c+LktKIzFJVuYx wwOgq9+BE419VJGbasgEnKE4KfV2wn6jVcuxYk6R0APUOTQIjIikujgLPmXGYjx+xX14fMcvMOgc gsfvxVO7f4Nvrv4KFhbPieo5Wiilni/qZRIpHrviXtg8DkqF1MjV0Co0sHsc8Pq9GHINU0r94pJ5 6HdaQhpnUz1NNpi5hTOwr43PVK/vbcTGGesiHstyLI50iLu4ErUdWh2LvBy6sbO0IHJRHzx0akZu FbRyDeQSGbysD26fGy6vK67NogNU8k3iE7xK9AUYGlmcdFq7I/ag7b1wWLje1porUWoIjcadbFxR fQkV7WlQ6lEYFOcb2NmKVFuwHCuETAAI2b1gwkTnBHZE7lv1XyG/x7GG3I2p1D/11FP4zW9+g4qK Cnz/+9/HLbfcghdeeAFOp3Osh2YENmLASNZTH18GrS6cvcCfoCQSBotnilt9tWU5uO/mxXjoC8vw 0BeW4fE7V2FWJX8B8fk5PPvKCRwjmmTn1+Yh16gG5xDVuhZLG2W9WUIo4OmMWZ2DJ69+GPddcgfu Xnl70n++PSib+0yTBZdWLMd1s67GhQ6X8PV4KvWUpz7OjbJTiePn++Dx8ReE8nwTqk18ozkHDvW9 jaM9NCIXiEJufmmNcPud/WNPbk4mVAJOnIp6h1P8LGjVciybLYpaVhfRb5UAwafEUITHr7hfUGO9 fi9+vPu3lBoaiSHXsGD9UEjllI1CwkjCNk2T/vhexwBaiTjLipxSKho2QLoV9VUmMVihY4zGzqaB C1QKGgAUlDtDkrFKCaW+s89OxS23W7uE3XytQoMifQEYhqHU+nhbcMgQhYlOk42GIh3ZLBvZV09a byZjNn0kok1KKzUUwel1UZOh24Y64fS5KPU+GjQKNQwqPQacQyjU5aNQl498bS5eOP5varEejjGL +ra2Njz//PN47rnnoFKpcPvtt6OgoABf+tKXYnqRkxUbab/JKvVx5TCRejOr0gydJrI3kGEYEuiK 7wAAIABJREFU3HnDPAQ+X4fre4SmNZlUgrpKM8wGFRVrWd97nrIdLC6eHEU9wF8sV5UvSahfMhJk cyAAYTz6kM0t9D8o5FKU5MdPnVTIpcLf1uP1CzGlWWKDtLMtm1VIxfyN14JDpl5sWCQWdnuPd8Lq iG1QXCKh7DdxKqRspFKvkiHXqEZx3sh1QCb+2+PRlBuOIn0BHr/ifqHg9rE+/HTP73Cg7eiojyNT a6YZS6PyNpNZ9V3WXsoyUG4sCSuK5KeRpx6gPeCdth5KIQ3mo87QxZHcGJpJrlHJYTbwFgyfn0P3 oANtw534w6EX8fA7TwrHzcitEhpzE1nUk0p9MuxPxfqxi/r24S7BpieVSLF62tKEv650o1hfgMUl c/HM/r+gcaAV5/tb8MyBv2BWXq2wUxYLn5ixHltPvIqD7cfQZevFHw69iBPd9SgbYwdkTPvN5s2b 8fGPfxy/+93voFaLaQdDQ4kZqpBu0FMDs0V9PDlIFPXLZ4+9kq0ty8HVKyrw9j5aIayrNEGlkPFF /Xnxwk4qNZU5ZTAnKM8307AHFfU9g070DDjQ0ScucCuK9JBK4pf1LpEwUMqlgp/e7fFBo0pvq1S6 wXEcDp0m7GyzC+FS+fF6w7sAgDM9sRf1Dq9TKEpkEhkWVVagtqwV59uG4POzONM8gOVhJtCmArKQ ClZgxwvpqdeO9PmU5GnR2WcHIxO/l8hd3AJdHh5f9wAe3/5zdNv74Gf9+PneZ3HPqi9hVfmSsI8J Z70ZC1KpP959Br6R2MpctQk6hRbTc6sEi06AdFPqdUot9EodrG4bvH4vBhyWiDn64XY87NKuMEfy Q6gGht0A48dvDj2HhqHTIccsKhIXvDlEYtlgnBNwSE99MgbolVAJOOF3P0iVfknxPGGYYiYRzdXu ayu+gOc++jt+sONpSBgJlpUuwBcW3hj1k5JWnGvrroTb78GfDm+FzetAVU4ZHl17N/XeCseYRf1D Dz2EnTt34h//+Ac/dKKvDw888AA+/elPj/XQjIBMv8nEN2qq8PpYHGmgPfHRcOs1s7DnWAeVSjG/ lve4mY0qwK8A61ZBonRRj1s8Saw36QBpOQhwsqkPQzZRmYyn9SaASikTinqXx58t6mOkpXMYfUP8 +16rlmNWpRkuv0bw1TdZLsDhdcaUK95FKHNFunxIJBLUlOXgfBtfqPQOOiI9NOkYEmC/CVfUl+br cLi+GyCK+kT3W+Vpzfjeuvvx/e2/QKetB36OxdMf/gl+lsWlFctCjm8JSr6J7meISj1pW5w28nip RIpFRXOw+wKfQy5hJEmfoRENJboCNIzssHdYu8MW9QNOizjLhGPAcQAj4TDg7YXVbQu51pcW6HCi sQ+ykkY0DDVR32MdOvi6KuEqKgNGEhwppT7OWfXJbJQFxlbqWY7FrpYDwv3JnE0/Gr/6xBNhvz6v sA5bb/o1AF74jWSZnV0wQzgO4L315H0AeOLKb4rfZyS4ae4ncNPcT8T0Osfck3vggQcglUqxa9cu dHZ2oqmpaayHZBRkTr1OMXqDQpboOd3UL0RTFpo1KC/Uj/EIHqNOic9vqKO+Nr+W7yY3G/hmJM4R 2sAZzg+aJTzBSj3AxyQGspqB+DbJBlAncKrsVOAAodIvmVkAqVQCrUIjFHUcx+FsX3Okh4elgyzq Ry7u+TnioqBnMH16q3LibL/hOI6yomlHFpkl+TpA4gcjGZmwLJFBKU28TS5XY8L31t2PUj2/M8Jy LH65/znsbN4XciydfBPdLA6yAZJMfZtmLBFuLy4Rz6O56py0jCyMJludbJD1W03UNeNM7/mQ40vz dYDMA1mRuEu8uGQe5nAfh/vkavj7yvCvHefhHelnSaT9pp9slE1CUV+oyxcU5B5HP3x++tx8qucs +kdScfQKLRYVRdfInSUxjPmJ1Ov1uPnmm5Gbm4uHHnoIFkuo5yyToSfKZpX6eHHgDG0TiLYZBQA2 rKrEzAr+ZFZeqMOMafztXCNf1LMOeoFgUOpQa66c4CueOoSbonmyqR8tEaYuxgsyAceZLepj5hDh p19K2NkqTWJRFxgsFC1dNrEoCkyXzDeJRX2vJX2KemOc7Tdurx8+P9/bIZdJoJDz78/SfC1lvdEp tTGdvyaCSW3EY+vuQ/lIoc1xHH594Hm837RXOMbr91LNelEr9RGsNNOM4uMXl8xDrtok3E5HivRi OkmnLXxRT+5EsJZ8eqZDmN6TsgIdZMVNYKT8TmK5sQQPXvIVnK+XIeChGBh2Y9dRvpfBlCD7TfDg qcDfIpEopHLBu89xHLrtfdT3SevN6oplkEnHNIBkSSBj/vaNRiO2b98OhmGwZcsWDA5GzinNNDiO oxpls5GW8YNu6IvNkyuVSvDD/16Nj+p7MLPCJAyECSj1ZLMsACwsnpOWilK6EtwoC/CpD6SFPhFK fTarfvwM2dxouMCfmyUMqCQpMhVm2B2asz0apFIfaELMN4k7lulkv9HI1ZBJZPCxPrh8brh9ngk1 moez3gAjSj3lp0+u2JOjMuCxy+/FD3b+L1otbeDA4bcH/wo/68dVtWvQNtwlDCcq1OZBHWWcYqSo QnJRoJGrsfnqh9A21IHZaTottGQMpd7j9+J4d71w328pAKN0AOB3scL1nmj1fsgKLwj3N829Fi0d Vlisbuq4f3/QiCuWlNH9HXFU6oddViE2MtGDp0iK9YXoHUnd6bR2CzGLLq8L+4mm7cmeTZ8JjFnp PPnkk6itrcW3v/1teL1e/OxnP4v6yVtbW3HDDTdQX/vwww/x7W9/G9/+9rdx5Mjok7FSjdPnEk6O Sqki7TPOJwvtvTZ09vE7ICqFFHNrwl9MRkMpl2LVvGKhkAdEpT7YfjNZoizTBTLSkvz9BgJpCs2a hPjd1Uoy1jKr1MfC4foeYRDbzAozjDpxYArpNR+O0WtONsYFbA2k/SadlHqGYYJiLSdWTFFFPfF+ zzOqIVeK70+NLPoehXhhUOnx2OX3CpGlAPDs4Rfwn7Pb0TIoTvuNJXVDq9BQg3YAQMpIQuL4clQG zC2sS1uhhPaAhzZ2nu45B7ePL8Y1jBGcSwvWakJAcW+xtFHNwACwu2unYLdibQbMyZ1NBT0EaGof wsnGfuQQvQbx9NT3JzmjPgD5OyUX+vvbjgq/yzJDMfV+zJIaIir1Tz31VMiWIsdxePXVV1FXVxfh USJ9fX14+eWXodHQPvTnnnsOv/nNb+Dz+XDffffh17/+dYRnSD02d3bwVCI4SHh/F0zPF7a1J0qO TgmGATiPSmiWVUoVWFA4e+wHZxEglfrlc4rw1oct1PcTodIDgFIhvg/cWaV+VFq7hqGQSYV4xYNB qTckZCZ5LEo9x3GU0hmw3+Qa1fznjAMGhl3w+lhhtyzVGFV6wd875LaiQJc37udyEItbcsK1RMLA ZJIgUKpJOSVSgU6pxf+7/Bv44c5fCnGCzx35O4qI4TiVpuiLeoZhkK/NpQZMlRiKJp2dgsxV77H3 w8f6IZOI5xYyylLtHtmFYGUoUBahx93Jz3ToaxTEoB57P95v3iM8xts+He29diqSucCsQc8AvxD4 9weNuOuzYpRsPD31VPJNEqf5RmqWDTRNA3w2fbJsaFkiE/FMfMUVV+Dyyy9Hc3MzSktLsWHDBlRX V6OjoyPSQyjy8vLwwAMPhBT1ACCVSqFUKuHxpE/GcThoP322qI8XlPVmdvzi8KRSCXJ0SgAMvI3z saRoIe695A5oFMlX0iYzdiL9JlzUaCL89EBWqY+WN/c24+s/2Y47N7+L//fbvTh0phtHGsQLbfBn yqAaX1E/7LbC4eWVeJVMKXjW5TIJTPqRXTEO6B9KH7U+nln1YsIWB4l2CF6/uNg1GMTihfOlbgdX q9Dg0bX3YGZutfC1LpuYKhZrPnZ+kK++whidHz+dUMoUgtec5Vj0EB5wjuPwERFl6ekXd4ln5IqD 1c4QvvqXT70hWF78VhPYoTycaRnA2Yui3e2bnxejRQ+c7oLDKpZWFvewMCF0oiQ7+SYAWdQH+mys bhtOEDamS6eFpjBlST4Rl+DLly8HAPzyl7/ELbfcAgCYP38+XnnllZh+AMfRQ2SUSiV8Ph98Ph+U ysgKx9atW7F161bqa8leBJDJN9nBU/HB7vQKw4wAYOmsglGOjh2zUYVBqxuszYzrKtegriS9cpTT HY/XD9/IxESphMG82jzIpIzQMAgkrqhXEUq9y5Mt6sPR1mPFH/8tNvkdPdeLo+fEIi4vR42KouBG cdJTH739hlTkikcmZQbIN6kxMMzHZ/ZanCjKTY/zo1FJpo5MrFk2YL+RVx9Hi74Tj2+vx/fXPwAJ I4FGxwEjlyOPOz47jeNFo1DjkbV348ldz4Qkt8Rc1Af56qdF2WSbbhTrC4Qdm05rj2Ahard2ocfO X39UMiX6O0TRcUn5bOzu2A2At+hwHIddrQeoRlBf23QADN7Y3SzY3eoqzairMGPprEIcOtMNjgPe 3HMBOoUWNo8dHMdh2GMTfPZWhwcsy1EWuWgho0qTMXgqAJkoFJj/crD9mDDca7q5MuI8gCzJZcx9 tYqKCjz88MOYOXMmTp06hVmzZsX0AwIXgieeeAIPPfQQbrvtNnznO9+Bz+fDV7/61YiP27RpEzZt 2kR9ra2tDevXr4/p508EGzV4Kpt8Ew+OnO0RpoXWlBmRa4yvip5rUKMRfNrAwJBrjKOzBEPGWWrV cqgUMkwvN+FMiziaPFH2m6xSPzp+lsP/bj0Kjy+y6hcuSWq89hu6qKd3bApMGjS08kVTbxrFWpJK fSwLmHDwnwUOUjNvbTrb34Quaw9KDEVQqHxCUe+yp7aoBwC1XIWHL/s6ntr1a5zqOQuAV/GDlfex CJ4QS8ZZTiaK9QU42dMAIOCr5600xzrFoVEzTNOx389/VswGFRaUzBBnOgxewE/2/A6H2o8Jx5eq KnHeyv9+OvvF2iAwY+X6y2pwaMSS8+7BCyhfoxdqCItzGDkqA+pbB/D/frsXLMvhibtWY1ZV9H8f H+vHQeL1zClIXqNyvsYMqUQKP+vHoHMILq8LH178SPj+yghD0LIknzGL+ieeeAKnTp1Ca2srFi9e jPnz58f0A5599lkAwKOPPgoAWLZsGZYtmxzbNLas/SbuTCT1JhrMRrGxM6AkZoke0kccaA6cW5Mr FPUalQyF5sTMa1Aps+k3o/Haribh7yCVMHjk9uU4drYX7+xvFX5faxeFKrOGoPQbjuOi8r52homz DEA3y6ZPAg5Z1E/Uy2x3egG5G4xE3KU6P9CKEkMRJHLxc2KzcuEennRUMiUeWvM1/O7QFhzuOI5N c6+N2eOcOUo9qSyL7+MTI4U+ABQpKgHwf8fSfB10Ci2m5ZSi1dIGlmOpgj5fm4sbaz6FJz8InSQb KOrnT89DZbEBLZ3DcHv8cDtEW5bFNQS/vwTP/OOY8Fndfbw9pqL+VE+DUJOY1TmYnlsV9WMnilQi RaE2T1Dpzw204CRhvVlZvihpryXL6ETVATNnzhzMmTP1BgpYs3GWcYVlOX4S4wjBDX3xgExryRb1 sUMmfmjU/Olhfm0e/vEe7zGtLctJWDNU1n4TmfZeG/76plhQbLpqJpbPLsLy2UW4+eqZ+PBEJ8xG FeZUhyZJKWUKKKUKuP0e+FgfnD5XVFNlO8jkGx39WaWy6tNJqVeSUYITt99IlPS/7fxACy6rXAFW IlpBLRYu6oVSolHKFLhn5e1gORYSJvbm5XyN+P7RyNVJyUFPBCVhEnD8rJ+Kq1R5CgHwufIl+fz1 fVZ+LTW4CwCurFmDWxd8Cl6PBABd1OcaVags5t9zDMPghstr8PMX+VS/7h4/pCO/TotrGG/ubUFL p7jQjHUnmVLGyxaN6+87EYr1BcI54dX6bUIyYK25MmQxmCV1pEdkQZpipew32aJ+opy7OIghG38x zNEpUVsW/0gusqjvz9pvYiZcjN+C6fm4ZlUlasqMuPWa2Ox3sUDl1LuzSn0AP8vh6ZeOCLab6hIj PrNeTNfQaRS4akUFltRFXiSPx4IT7KknoZT6dCrq42q/8YEJKuobB/iJoi6/uDvhdkoxGJRXnmrG W/BV5JQKQ6hWlS+Jy0IleDJvMigiGzutfM9J40ArnD7+mpCrMWF4QDzflOTxn4/lpQuEr+WqTfjO 2rtx59LPQS1XwaBVQK+hc+GXzqLtbpcvLsfsEfWd9YjHdg0NYMvb9dRjY3nP+Fg/DhJ58Kmwu5C7 H8e6xMXNyvLFSX8tWSITUal/7LHHcM899yA3d+quwMhIy6z9ZuKQ1pslswogkcRf2col7TfZoj5m SPuNRsWfHhiGwVdvXBDpIXGDst9kPfUC2/a3Urabb3x2EWTS2Io2g1IvDI8Zdlmp2MNwsBxLpaiQ UzoBPsIvQCbbbxgFXdS3WNrgY/2UNZPzydHea6MEhcmKXCrHjz/2CFoG21CXVzP2A8bA72fx7V/t RmO7BV+7cSGuXJ6cHPMCbR4kjAQsx6LfOQiXzy147AFgXkEdOo+I79vSEaV+bmEdvrHqSxh0DuOK qlXQKmirYVmBjuovCl5ISyQMvrFpEe7+6XawXrERdn9DC+xO2hoXy07y6Z6zgshoVudgRl7yrDcB gi14AbJFfXoR8cqwb98+3Hvvvfj9738Pq3XiI7cnI1SkZdZ+M2ESFWVJQhb1/Vn7TcyQjbKJGDA1 GmrCfuPM2m8E3tzbLNz+zPoZqC6NPX0o1ljLAYdFiHA0KHUhO5XBSn1wylmqMKpC7Tcenwf9jsGY X6Pd5Q1R6r1+Ly4OdVDXBs6nQEevPfjhkxadQou5hTPjkk9/unkADRcG4fNzeH1PUxxeXXTIRjzg AbqsvVT84tzCmWjvEz8HJfni52P1tGX4xMz1IQU9f5z4OZBJGSycEbo4LsnX4daNs8ERRf2Fgb6Q 4waGXVG/J0nrzYoUWG8AOv8/QI25IuIk4iypIeKntrCwEH/+85/x+uuv45vf/CYUCgXmzp2LkpIS fOITn0jma0wZ1PCprFI/IfqHnGjq4FNpZFIGi8KcDONBLJ56juMQfE5NxO7BZMIRlH6TTGilPmu/ AfgJlc0dvOKskEtx/drxqaf6GO03HWEmyZJo1XKolVI43X64PH5YHV4YtMkZWT8aBoVOSDCxeez4 2mvfQZ9jEBw4zC2YiUfX3hP1JFS70wtGFWotOtffBIeH+LpPho7e6FOFMo1/7TiPo+d68fkNdZhe TnvwyZSYnoHk2rSK9QVCs3erpQ1n+8RFxQxzLfosfHylhEHUkaylRPE/tzqPSuwiuXZNNd47kwfh UyTjrTZLZxXi+Pk+eLx+uD1+ON2+McUTP+vHgXbRerMqRcp48GRhIHWvJUtkIhb1HMdBIpHgk5/8 JD75yU+iv78fBw8eRFtbW6SHZBxWj3iiJi+KWWKHVOnnVOcmTAXWaxRCrrrd6YXL46O82gFefKcB L793looHVMil2HTlDNx0ZfKiwtINcvBUwH6TLFRZpT6E9w5eEG5fMq943AutWLPqR/PTA7wlKy9H g4vd/HP1DjrSoqiXSCTQK7XCwiVgOQKAkz0NONvfjLr86BZGdqcXjCG0ED3eVQ8OvBrA+WQAJGif okV994ADf3rtFAB+CvSTX7s05PsBrA5PxPNxIijSFwCd/O0dLR/Cy44k3eiL4LbLBUGn0KyNeiLy pQtK8dK2s/B4/bh2TXXE46QSBl/42CL8+MD7AABG7oZMKsGXr5+Lx37/Ibr6+d/LwLBrzGvhqZ6z QmiHSW3EjLzIPzeRmNRGoeE+wMqybFGfbkR8J995553U/dzcXGzYsAF33HFHwl9UupCdKBs/Dp1J vPUGGBnhTqj1g8OhzUgdfTa8+E59SN63x+vHlrfrp7Sfm1Lqk2y/IZV69xQr6r0+Fn4/G/K1HR+J IsqVy8bvR461UbaTSr4J76WlEnAs6dMsW5dXG/F7R7tORvxeMDanB4wydLfvRI9o4whMk+3om5pF fQ9RtLd0DIXYSbr76X6LviS+T0gPeCC7Hxix3hCLsOL86K/txXla/OnRq/CnR6/G8jmjX8fqSoqF 24zCjU+vq0VJnk6YxgyEvz4Fsy8NrDcAv5AnF/g1pgoU6PJGeUSWVBDx3bF3714cPnw47PcOHjyI zZs3J+xFpQM+1g+nlz+hMwwDjSK+Q5KmEi63jx5jPyv+UZYkdAJO6EXktV1NlO2GDHhgWQ6tXRNr sJvMBA+fSiZqBTl8aurYb85dHMSt33sL//XDbdR779CZLgzbeVUsL0eNebXjv4DGrNTbRlfqAX4A VYB0SsD5+oov4OsrvogHV38FP9vwXXxj1ZeE7x3pOBX18zh8djASfqGlkCrAgD9RBK4LAAAfvzvR 2ecQhupNJcjzhd3lg9VBp9x0D9C9Bsl8n4SzjQHAvMI6qqgnLTXRYNQpqQVtJLQKDWSSkbABqR+f Wsc3t1LXpzAWUY7jwHIsWI6Fz+/D/jSw3gQoMYgLmWyDbHoScR/svvvuw0svvYRf/epX8Hq9MBqN sNlskEgkWLt2Le69995kvs6kYyfjLOWalK2OM4GPGnoEVby8UE81JSWC0Xz1NqcX7x4QLQ3fv3MV Fs0swE/+eggfHOUzi5s6hjGzYmqOvA43fCpZTNX0m/cPXYTd6YXd6cVTzx/Ez76xFiqlDO8dvCgc s35p+YT6PUil3hqVUk8OngpfHJHNsj2D6ZOAo5KrcFnlCuG+WZMDKSOBn2PRbLmIQecQTOrRm429 Pj+8EjsChrASfQG8fh/arV3UcVLwzZA+P4veQUfU3uxMITiqsrPPBgMxlZa03wDJ3dEJaxsDg9kF 0/HhblG5L81LzN+MYRjkqAzoG7GAWT1WaBQqmAxiA+1g0PXpgqUdP9nzO3QTyVMBTCojZsYhkWgi fHzGOpzuOYtcjQlX1axJ6WvJEp6IRb1CocBtt92G2267DU6nE1arFUajEUqlMtJDMgoqoz6bfDMh PjzZKdxeNa94lCPjQ+4oU2Xf2dciTPSrKNIL6QWVJQahqG8eaeidilDDp5LsqVcrp+bwKfI9erHb ht+/cgK3bpyFg4Rlbd2y8gn9DMp+4xq9qPf5feix9wv3I8Vfpqv9JhiNXI1aczUa+s8DAI52nsIV 1ZeM+hi700cNnsrX5kItU4UU9VqZBoGytaPXPuWKerIHBwA6++yCIOL2+kOy2JOp1JvVOVBI5fD4 xXNalakcOoWWskslUmQii3qLaxiFuvyIotOwy4qndv2a6gMhSaX1JsD03Cr87pNPpsWgtSzhieod olarUVBQMGUKeiA4oz7bJDtefH6WapJdNTfxRX2kAVR+P4vXdovxgNddViOcnMiYwJaOrP0GSL79 RiaVCGq0z8/BG9TzkCy8Pha/+7/j+OXfjwr2l0QSGMgWYNuBC/jp3w6DHbFzzK4yC8NxxoshhqFM PfY+sCPTInM1Jihk4RtgSaW+L43sNyR+lsOv/nEUJ4+IC8YjXWNbcOwuOqM+X2NGjbki5Dg9ERU6 FZtlQ5R6wkPfMxC6e5PMmQYSRhISwzi3sA4AqAjSWO03sZBD7AgNOnmxyBym58vr9+Kne35HFfQM 8d80Yymun/WxhL3OWMgW9OlNcqW4SQQ9TTY0rzZLdJw43yeov/kmNWrKYs/YjpVISv3e451Co1aO Tom1i8VhIFUlRFHfOQSW5aZkvKUjhek3DMNArZDCPmIBcnt8kEcoKBPJ2/ta8PoefvHXPWDH43de AmkC3wsWa6iv9vh5Mdd6Ig2yAWJplO2grDfh/fRAkKc+jQZQBeA4Dr9++Rje2d8KRp0HOfjhQ8e7 zsDP+iGVSCM+1u6kM+rztblhi/pcjR6BoMSpGGtpdwUr9eLvINh6AyS3URbgLTgXhtqF+/MKZ8Lm 9MJi44tpuUyCvJzE9cvlEHMTtjV+gPq+RvRYHZAVD8A/WIhBK59V/+zhF1Hf1wiAL+a/tea/saRk XsJeV5bMJaJS7/F44HQ68cgjj8DpdMLpdMLhcOCee+5J5utLGVZ31n4TD0jrzcq5xUlZ5YdT6jmO wysfnBe+fs0llVDIxYu6Sa+EUccXkE63H10DmTNMJhbsKUy/AWhffaqaZcmC+ti5Prz8/tlRjp44 FsKiQC5IAUCpkGL1gpIJ/wy1TCU07bn9Hrh9kXcgqDhLXeSmdrNRhcBaZ2DYDa8vfZqbOY7DH189 hXf2t/L3nTqwbv536/A6cbZ/9EFIfFEvLrbytbmoNJVDGmR/yDeIYkBH39Q7Z4R66sXfQXd/6O8j 2Q3VpK9eKpGiLq+WWnwV52kTKt6QRf2J7ga8efZ9HOrdB3n5Wajm70KT9jX8ct9z2NH8oXDcLQuu zxb0WcZNxKL+3XffxZ133olt27bhK1/5Cu68807cddddKC+fmLdzsmAjM+qz9ptxwbIc9pN++iRY b4CgRtkhF1iWw5mWAZy9YAHAqzPXXFJJPYZhGFQVixfo5iloweE4jrpIa5JsvwFAZVinwlfPcRzq W2hP6wtv1eNUU3+ER0wMr88vqJ0SCYNHb18BmVQ8LV8yrzguMx0YhglS6yNbcKJJvgF4uxT5Weuz pM8E5xfebsC/P2gkvsKAHRLTg450jm7BCbHfaHOhkMoxLaeUOq7EJA5bmor2G5sz2H4jFvJdYe03 yZ0+TDZ5z8ithlKmoIr6RFpvAGD+iN0nEn7lEHZfOCjcv6xyBa6deVVCX1OWzCbi/vrGjRuxceNG HD58GEuWLAEA2Gw26HRTo8AllXp9VqkfF2cvDmJgxDOo1ygwuyo5iTJmo7id2tlvx3XffJX6/uWL y6is4ABVpUYcPcenDjR3DGH1/IkrpJMJj4+Fz89fcGVSBoooB7LEE7JZ1pmCBJzeQWdIcx/LAT/9 2yH874NXQK+Jrx3IYhUVc6NWgdryHHzlhnn4zT+PQSaT4vq1kTPXY8Wg1GHAyS9sh92/O/pqAAAg AElEQVQ25EcY735xqEO4HSkWMEC+SYO+kd2wXosDxQlKEomFN3Y34aVtDcL9olwNuvod8FvyISvg c/+PdJ7C5+ZfH/E5bA4Pbb/R8OeuGnMlmgfFVKIysxkMMwiO4xOAugccKDRPHbumI6ioH7J54HB5 oVHJw9pvvD4WQzYPcvTJ6c9bXroQL2vfwIBzCNfV8cUyuaNSkuD3a11+LX6w/kGc628RvsZyLJ7f sQeMsVeITAX4RcdXlt6S9awnkK5+O17b1YS5NblYNS8zr+9jmmaPHTuGixcvoqenBzt27MDcuXPx yCOPJOO1pRS7VzyhZz3142PfCVGlXzGnCFJpcopErUoGrVpOJbmQfPKy8LFgVSXiVulUbJYlL9Ba tTwlFxcq1jIFSn19q6jSV5UY0Gdxwurwom/IhadfOoLv3L48rr8Xi01UtwOFzoZVlZhXmwelXBpX v280WfUsy6KFKFqrTKPvzOab1DjTwt9Oh6x6h8uL5/9zRri/uK4A/3XtHHztJ9vBDucCHAMwHFot bRhwWGDW5IR9nkGHFYyUtxNJIYd25BpQa67Au427hONMGj3mVufhRGMfOA7Yuq0B92xalMB/YXrh cIV+Rjv77Kgpy6GKegnDL44BfvGXrKJeo1Dj6Y2Pw+v3QiXnhZyJZNSPh5l5NSFRlK+8zKG30Qqp qQfLVwEGjRq3Lfg05NLk745OJf7w75PYf6oLb+5txh++cxVyjZk3f2jMKuudd97B9ddfjz179uCF F15AfX39WA/JCBwe8YSkkWfeHz7RcByHD08kN8oyAMMwuG3jrJHCFML/CrkUn1k/HZXFhrCPI5tl m6ZgrCXpp4+H5WM80Pab5Hu0G1oHhdvLZxfh3s+KA1b2n+rC3uOd4R42bsjkG6NOLHRK83Vxb+CL Jtayw9YtjIE3qYxj5rmTCTjpEGv57oELQqFZkqfFw19YhrICPb8DxMrgHxbtMkdHScHpc4rvA63E ICzkgptldUodPnv1DOH+e4cuTqnpsnZXqHASsOCQnvrqMnHxlOzFn1QiFQp6gG5oTvTMlEiY9Sr+ /dhfgusqbsLXV3yRSqjKkhjOt/E7lT4/l7EW2zGVeoZhsGXLFsydOxcnT56E3T41moFIpV4jzyr1 sXKh2ypsc6oUUiEPPllsvKQKGy+piukxZQU6yKSSkUEyTtgcHujibLdIZ8idDW2Sk28CqBREVn0K 7DekUj+zwoRls4uwYVUl3vqwBQBwqrk/Lo2rAcjkm0Srl9Ek4DQPRK/SA7z9JkC4CMNk4mc5vLpL bIC9fm2NsEisLDbiTMsA2KF8SI3833hX6wFh0SKTyATPNQAMusSiXi8XFzZlhmKoZSo4fS7IJDIY lXoU1Cowr4ZX61mWw9ZtZ3HfzVNj2mZwoyzAK/U2h0foFVHIpZheloPzF/mCKtkJOCQcx6GdiLMs yU+NXYwcQBU8SyVLYvCzHGWtDNfInQmMqdT/4Ac/AADcfffduHDhAn784x8n/EWlAw6iqNcqskp9 rJDWmyV1hVTSTLoik0owrUhUS5o7M3MlHwkyni5VSr06hek3Hq8fTe3iDk1giM6catF7Hu8LMHmR ydEluKiPIqu+aVCctlxlGjtKM50GUO0/2SlYPvQaOa5YKi5KKkesdX6LKC6c6jmLzR88g80fPIMf 7Hgaj773E/hY/j037LEIx+UoRZVZKpHii4s+g2J9AW6ed52wCLhlg9gQuePwRVzsHn0WQKYQHGkJ 8EU92SRbaFanzfvEYnULvToalSzhn7lImKis+mxRnwwsVpcw+wMI38idCYxZ1Ot0Opw5cwbf+ta3 4HQ6YbNNja1Fh4co6rNKfUycv2ihkidWJtF6M1FIX30sk2U5jsOQzT32gWmMI4WDpwKk0lN/vs0i NAqX5mth0PIFm3mUse4ThbTfJLyoj0apJ4r6anMURT1pv0mxp54852xYVUlZuQLWOs6lhYoLbylq tbThZDdvL7X7xQV9rppu8L+i+hI8vfFxXFt3pfC1OdW5WDSyG8lywEvvNCDT8flZuMNY5Dr77ZSf vtCspXZ0Uvk+oZpk83Upa0qNNFU2S+IgB1EC4ecoZAJjFvWPPPIIbrnlFlgsFqxevRpPPPFEMl5X yrF7s5768VDfMoBHf7sHVgdfIObolFg+e/QEjXSC9NU3t0en1HMch81/OYjPP/YWfv/KiUS9tIRj T+HgqQCptN+QfvqASg+ASkqK9wWYzKhPvP1mdKWe5Vg0W2Kz39ADqJIbV0hy9sIgTjfzthqZlMHH V9PWO3GxzkDZuRSXlC/BwqLZWFg0G6WGIuG4QLygkxM/+5FSgoL5/DWzhNu7jrWjNcN3+sI1yQK8 Ut/dTxb1mqDei9QVU8dH0s0AoCxFfnogaKqsdXKLQZOF/iF6MdkzOEWLerfbjVmz+JNVUVERVKrQ KMBMhPLUZ+03UXGysQ/f/f1eYUtWp5bjsTtWpszKMR4opb4zOqW+uWNYaAp+Y09zSlJb4oEjxYOn gNQ2ypJ++roKsaGSVtXccS1cw6XfJIqxlPpuWx+cXpdwbK7aFHJMMFq1XFgAerx+DNsjD7VKJKRK v2ZhaUiqRWWRAQFRtqddjv9edjseWXs3Hll7N+5e8UXhuANtR+HxeeBhiAFFhjxEw4xpJiwbETA4 DtjydmaHSpDni1yjShji1D/kouxHIUV9ipR6juOw/XCbcH/5nKJRjk4swbNUsiSe4Dka5MIzkxiz qF+xYgUefPBBdHV14fHHH8eCBQuS8bpSitfvhdfPn7CkjARK6dRplhwvp5r68diz+wQftFGnwI++ uhq15eEj49IVUqm/0GWF38+OcjTP7mPiGHKW5YSGsMlGWqTfKFOj1PNDp0Slvq5SVOo1KpnQE+Lx +iMqlOMhUvpNIhirqG8O8tNHa01IdcHWO+jE7mNitv51YSJrVUqZkEnOcqBU9CrTNBTr+CFbLp8b H3WehE8q2jRKjdE3+X/uY6K3/sMTnWhsm5zngmggB0/pNQoUErs2x86LinihWUNNHx60pmb6cH3L oJDMo1XJUlrUm4gF/IA1W9Qng2Cl3ub0Roy9nsyMWdTfc889uOOOO3Dvvffi05/+NO6///5kvK6U 4qBUek12GMQYcByH3/zzGDxe/kRtNiix+auXUgXyZEGvUQhRgl4fi7YxpkRyHIc9REEBAPWEjWMy QRarWnVq7DdqQql3JnHHo8/iEqw1KoUU0wpFqwrDMJSvPp4WHNJ+Y0qx/YZuko1+cjjll06BteKN PU1CA9y8mjzUlIUXEipLwk+MZhgGqyuWCfffPr8TkPLvPc4vQaFh7B2LALVlOVR87wtvZ663PrgH hxw8Ri7uCs2akOnDwf7mZLD9sGgtW72gFMoUhjeYIzTKerx+/PHVk/jTa6eE62mW+BDuPZeJvvqI Rf3Fixfx5JNP4plnnkF5eTk2btyIvr4+XH995Cl8mQIdZ5m13oxFS+cwWrv4IkGpkGLzVy9FeeHk zdylLDjto1twWjqHqeYrAGggbByTCTrSMg0aZZOYfkNab2ZMM4UMSiN99YNxUtb8LIdhu1jUG7SJ Leo1CjUkDP/vcnpdwm5kAKpJNorkmwBUskkKlPq9RNLWdZdVRzyumirq6c/1pdOWCrdP9ZwVbnMe dcy7Vp/7WJ1g9TlwugtnL0zORf5YBPfgFOWGD5QozOWL/VQ2y3p9fuw6Ku6orlsa/aI1ERh0SmHn wurwCjsXb+5twSs7G/GvHefxlzdOp/AVZh7hi/rMi7WMWNQ/+OCDWL58OcxmM5566ik8/PDD+Otf /4qf//znyXx9KYFOvskW9WNBnixXzC5K2UCPeFEVQdELx+4glR7glfpUNQxOBFJ506Qo/YaKtEyi Uh+cTx9MsK8+HljtHmHKpk4th1yW2InLEkYCPWHBsbrFCxrHcWgiJsnGVNSncACVz89SatvCmQUR jx0t2arEUBR2d0Li0whe8WipLDbg0gWlwv0tb2Wmtz64B6c4L/S8r1XLoRs5l6SyWfbg6W7BLlRg 1mBWpXmMRyQWqYShemgGR84ph850CV97c28zOvsyr+hMFX1Doeem7oHUD8yLNxGvInK5HOvWrcPN N9+MnTt3Yv78+fjjH/+ImppQv2Kmkc2ojx6O4/DBEbGov2xR6ShHTw6ijbXkrTftIV+3WN2TcluP VN5SNXxKSaTfhIvLSxRk8k1dmAu+KQGxlhZb8pJvAtC+etGC02vvh31kirZWoYk68QUIGkCV5ESJ nkGHYL3JNapGtVSQi/WWzuGQhffqacuCHwI5O77hRDdfPVNQYj9q6MHp5v5xPU86Q/fgiD0LJIVm 8b2Rl8Lei/cPiQvWK5aUxbxQSwTBsZZur19IcAL4qad/eTOr1scDjuOySr1EIn6rrKwMN998c1Je UDpAx1lmM+pH49xFi1DAalUyLK6LrJRNFqqjVOpbOoeF6YRqpZQaUjQZffXp0ChLeeqT1Cjr9fnR 2EYMnZo2llIfp6I+idNkA0Rqlm2irDflMfURpbJRtqtPPFcX5Y5egOcaVdBr+Pe1w+ULWXivnrYU DOh/txLjsxGWF+qxdnGZcD8T1Xq6B4f21Acgi/pUDaAasrlxuL5buL9uSWqtNwFMQeeUM8398Pro YIY9xzpQ3zI57ZzphN3pDdujMBnFt7GIWNR3d3djy5Yt2LJlC/r6+oTbW7ZsSebrSwl2T9ZTHy07 j4gRYavmlUAuS//JsWNRlKsVFGOLzU01M5KQDbLLZhVhXo0YfTcZffXpMXwq+ek3jW1D8I2kHBXn acOm0NCNbfGx31iSOHgqQKRm2VgnyZIEZ9Unk05i1Hs4pZiEYZggax29C5erMWFWfi31NQ1jwHj5 7NUzBUX4+Pk+HCcSYTIBsgdHo5Kj0KxB8FqQXGilyqa1+2i7MFRuZoUpbeyhwc2yR8+K7w8psZPw x1dPTko7ZzrRR6j05CbNlCrq77rrLmg0Gmg0Guq2RpP5yjVlv8kW9RHxsxx2E376NRlgvQEAiYSh 0k8udIeq9RzHUX761QtKUFcpKryTUqlPg+FT6hRMlD1GDKSpC+OnB4LGusepUZYaPJW0oj68Ut88 Tj89wKddBYpXi9Wd1NQO0nM8llIPjN0vE2zB0cvHn+BVkqfDeqIhc8tb9RlVnAUr9Qq5NGQ+AK3U p6ZRlsymT3WDLAk11M7qps5DX7p2DmQjzfr1rYPYe7wz5PFZooeMsyRTsLoHHBn1mQSAiFfuG264 IZmvI61wkPYbReYvYsbL6eZ+oWnQqFNgQW10Q1omAxVFBpwbyZtv7bRifi2dVc1bb/iiSKWQYsms QniJYqa5fQhurz+lsWmxwHFc2g2fcsYp/YZlOWw/fBF2lxcfv6SKSrZhWQ7vHhRV6sV14acfT9R+ M2z3QCZlKFtT6u03vFLPcVxIRn0sSKUS5BpVQqHWN+RESZimyUTQRSj14ewfwYzVL7OyfBH+cPgl cOB3bnKU0cdZhmPTVTOx/fBF+PwcTjcP4MjZXiwepZl3MkGnZfGf25I8LfosdJxlANJ+02fhi6lE x0W39VjRMJI+JJMyVANzqiFjcls7h9E4krQmkTBYv2waei1OvLKTH6r2lzdOY/mcooQ302cq5OCp ymIDOvvscLp9cHv8GLJ5knb+TQbZd0gY7Nn0m6jYRTTIrp5fEhIDOJmZViQq9a1doYoeZb2ZXQSl XAqdRoGyAr6Y8U+yIVRurx/+kYZDmVQiDFtKNiqqUdY3YRWF4zj88dWT+MVLR/DsKyfxtyBv88mm PnT1iz0hZMY4iUk//kbZhtYBfPH7b+PW771NTdokB08lr6gn7DcuflHa7xwUVHu1TIVCXeyLc8pa kcRECdJ+UxwHpV6v1GGObjk4DvD1FcOkntisjUKzBlctrxDub3nrTMYog+F6cIIXVmRRr1PLBVuj 0+1PyuCfN3Y3C7eXziqEQZs+gyRJoeBwfQ8Cb4sZ5TnQquW46coZQnJQZ78dHxBW1yyxMUAo9blG FfW+THZzf6JJWBXW3d2N+++/H9///vcpH/7WrVvx8MMP44knnsDJkycT9eMnRDanfmx8fpayn1y2 qGyUoycfFUWionehK3RQz57jtPUmQF2FmJwymXz16TB4CuBV34AaxXKAxzf2RN/R+Of283h1V5Nw /7XdTRgiUme27RcV6rWLyyLurBi0CsikvKpod/lisgZ9cKQdXh8Lj9eP94hdATL9JtHTZAMYVKH2 G9J6U2UqF7LsYyE/J34DqJxuH97e14qWztHjZFmWQxdpv4lCqS8v1At/x+4BB6UqB6iVrYDr8FXw Ni2Iiw3tpitnCFaKsxcsOHime4xHTA7C7ewFL6zI4olhmKT66m0OD7UL9/HVVQn9ebFCWvp8xOTy BTP4XWG9RoFr14hzFyaTSJRukJ76XKOael9292eL+qjYunUrbrvtNnz3u9/Fzp074ffzW+lvv/02 fvSjH+Hhhx/G73//+0T9+AmRjbQcm2PnemF18EpjnlGV8tzfeFNRTHjqu+j4uz6LE209fEGkkEux hEj8ITPOJ5OvPh0GTwUgLTgTaZZ97+CFkAEubo8f//6A39K2Ob3YSyzOrlpRgUgwDIMc/fiaZfsJ ZZ9Uh1NjvwltlG0aGL/1JkCBOX4JOD/52yH86h9H8a1ffkAtwIIZtLqERZ9eoxBUzdGQyySYSSy8 //7e2ZBj7E4vwPKLu2iecyzyctTYsIpU6zPDW0/14IwIAeTCymxQhuz4JTMp6e19rXCNxOJWFhuw YHr+GI9ILqRST7KQeJ2VxaK41JWBTZ3JgvTU5xlVKCQGpXVlWKxlwor6vr4+FBfzW9kGgwFWK38B ufPOO/Hwww/jmWeegcfjGe0pUobDk420HIudH4lbgZcuLE2L3N94YjaohAQYu8tHZdxSg4qmmagi lMw4r28ZmDQXb3saDJ4KoCYScMYba3noTDf+9+9HhfsFhDLz+u4mWB0e7PyoTSgKq0uMqC3LGfU5 SQ9sLL560q7TRPi4U5N+Qyv1do8D7zfvEb4Wa5NsgHgpsCca+3DwNK9kO91+nGjsi3gsOcm5OC/6 8/RN62cIt7ftb6V8+QCEIUVA/Ba4n1k/A4qRHaim9iHsOzn5Gx/DKfU1pUYhXaQmzOcpP0lJST4/ i9d3izt0111WnXD/fqzk6JUhaUFKhZRadJLN38Hv0yzR0z+aUp9hi6WEFfUlJSXo6uKnow0PD8Ng 4FecXV1dePLJJ3HHHXdALo98wty6dSs+9alPUf/fddddiXq5FPasUj8qXf32jBs4FQzDMKiI4Kuv byEHFdGNdOWFeiHBZdDqTnpudyScbh9ONPbh2Lle4X9yAI8jDQZPBVBRCTixN8v2WZx48vmDwlCi ymIDnr5vrdAn4XTzav22A63CY65aMXYxS6ZVxJKAQy4ALFY3BoZd4DguLdJv/nL0ZQw6+YWGUanH kpJ543reeAyg4jguJM+d/KwF0xVj8k2ARTPzMbuKL5x8fg4vbWugvp+IaFezQYWNhP1jy1v1wvtz smJ3haZlFeVq8Y3PLsJVy6fhjk/ODXkMlVWfQC/znmMdguUiR6dMS3uoTCoJ8fjPrc6lmmGDi8/J /p5JFf1Bnvois3i+yLSiPmFX7xtvvBGbN2+GTqfDVVddhR/96Ed46KGHoNfr8eCDD8Lv9+PLX/5y xMdv2rQJmzZtor7W1taG9evXJ+olCziyOfWj8uI7DUJT5Zzq3DEVzslKRZFBmPDX2mnFkpFkFNIr T3roAT5feOY0E46OxJPVtw5QKnEqcLi8uPt/dqAnzMnr5qtn4nMfq0uLwVMByAFU44m1PHC6S5hG W2BS43tfXgmdRoHPXjkTP/7bIQDAv7afF1R6uUyCyxePfdEfTwIOx3FCQlSApvYh1FWaBR+tSiGl FjKJRK/QgQEDDhxsHjt2NH8ofO+OpTdDM04RIx62iiNne3GqiZ68OlpfSmeMyTcBGIbBrdfMwsO/ 5ncoth+6iBvXTUdZAb/ooycrx++zcOO66Xjrwxa4PH60dlmx51jHpI0B9vlZIbpUwtBRtOuWTsO6 peEXyXnGxNtvOI4TLHYAsHF1Vcoa/8fCbFBRDfMLZ9AWIa1aDr1GAavDA6+PxaDVFRIbmmV03F4/ rA7++iaVMDDqlNQ1Odx1cTKTsCtJXl4e/ud//ifk6+vXr09KYT4R6Jz6rP2G5GK3FTsOi411n99Q l3bbmvEinFLv9flxnpg+OiPM9NGZFWRRP5hylei9gxcjnrje2NOMz141My3iLAMoFRMbQGVziP+W NQtLhYvgJQtKUPq2Du29NqoBd9W8Yug0Y6dimMYxgMrh8oXktjd3DFFFaDLj1CQSCXQKDaweeiv/ kvIlWFG2aNzPGzwtNNa4Qo7j8Nf/nAn5+vm2IXh9/rBD7ciM+miSb0jm1uRh4Yx8HD3bC5YDXny7 Ad+8dSmAoP6SOFrRjDolrl1TjX+8dw4A8MI79bhkQQk1aGiyEDx4Ktq/Nell3n+6C03tQ6gunVjC UDBnWgaEOGK5TIJrVlXG9fnjicmgovpswvn+i3I1Qv9aV78jW9THCKnSm40qSCRMUPqNEyzLZYyF OHMyCOOEn/XD6eNVOAYMVPLMyS+NBy++04DADuCiGfmYW5M52fTBTCsmE3D4E29jOzF9NFcbtiAj ffVnUjzim+M4vLlXjHWrLjFifm2eEB05bPegqWMobNNbqiBVv/Fk1Tsi7DpIJQw2XTUj5Pirl0du kCUZj6c+3HGN7UOU9SZZyTcByGZZ/r4OX1q8KcLR0aFRyYUC2OtjKfUxGvaf6hLSPeQyiRAh6vOz Qn53MLFm1Adz6zWzhNsfHG3H7mPtePGdBnT2i0O54j1Z+YbLa4X3d1uPjepNmkyMtwdnVqUZpSMT Xd0eP3743P5Rm6HHQyDbHQAuX1yW1hnkZsLSl6NTUqlrAbK++olB+ukDO0VqpUywPvn87Lhmj6Qr 2aI+CKdX/ONq5KpxxbtlKs0dQ9hFTJD9PHFRzEToqbI2sCxHeXxnVoYfTDOzwiQ0QJ2/aEFThKIk GRw/3yck9aiVMmz+2mr88L9XY+VcMY/9SENPWin1qgnabxzuyJNxL1tYShWAhWYN5kU5NC14rHs0 hPPeNwcV9cny0wcgYy0B4I4lN8Og0kc4OnpIC04svnqWpb30H19dRdkQwvnqOY6bkFIP8LtsK+YU Cfefev4QXni7XlhIShjEPddcr1HgustqhPsvvdMAv39isa2pYLw9ODKpBN+5fbnwuewZ5PtffHH6 HXT22bGfaEK+bm3NKEenHhMhFMyfnhdWLS4ik1oyLH4xGfRbaKU+QKY2y2Yr1iDs5DTZBPrpvT4/ dnzUhhPnI6c7pBvkhXfFnKKw1pNMwqhTCoqhx+tH94BjVD99AL1GQQ0x+vu7obF58ebZV07gjh9u owaCAaBU+nVLywXlehEx1fKjhp608tSrlBOz3zjDNPAFkEol+PyGOuH+tWuqo952pew31ujUxWA/ PcCntpB+8GQriSaVaHdYWb4YK8sXx+V5gy040bLnWIeQSa9SSPHpK6ZTCSDhfPVWh1do1FQppOP+ Hd5CvBdIpBIGn1k/I+5KPcAXmlpiqND7hy6O8Yj0YyLni/JCPR64ZYkgfJxs7Mcf/h2fmTUvbaN3 ksMp3+nEyrnFkEgYMAywIYJNqJBo6sy0+MVkQCffRCrqM+f3mtp99jTEQSr1isT56V/f3Yw/vXYK AN+sePPVM9Pam372wiD2n+oS7ke6GGYa04r0QgHX2jVMZc+TmfTB3LR+BvYe5xWjvSc6cKFrGNMS dIG52G0VBiz9zwuHUWBWY2aFGf1DTuw7Kf7NrrmkUri9iFBCzzQPQE94ylOdfjNx+41Y1KuVoQXH ZYvKoFLK4HT5YkpuGk+j7MBQ+OOOnu0Rbidbqb+69jKc6GlAgTYXdyz+bNyed7zNsv/5sEW4fe2a auTolagbY94DaUMoytWO+9xZVWLEp6+oxT+3n4dOLcfSWYVYPrsIi+oK4pJRHw6dWo4bLq/B3/7D iyQvbWvA5UvKqdSTdGeiO3vLZxfh1mtm4fk3+T6KN/Y0o67ChMuXlI/7NQX3e910ZajVLt2YMc2E Zx+5EuAQMVCBVOozbVBSMuijMurFc1SmDqCaPGeRJGEnMuq1CVTqyfzlF99pSPuBJP/cfk64vWZh KTVuPZMhlZ6PGnqECZRKhRRVxZGL9JqyHCybzaflcBzw93fPRTx2opATb/0shx//9RCsDg/e+rBV iECbV5NH/VtMBhWqSgzCY440iEVmItTJWCAbZd3jst+QKmL4Bcry2UVYu7gspmLQqFMKGdzDdj6N YiwiRV+eahLV52Qr9bMLZuCP1/8Em696KC62mwAFpvFNlW3vFT3sV430N1QWG4S+jz6Lk2p2A4Iz 6mO33pB84eOz8dITG/G3xzfggVuWYM2i0oQV9AGuvbRaWEj3DDrxLhGvOhmIRw/Ojeum41JiGvcb e5pHOXpsJmu/V4FJM2pCWtZTPzEiKvXE77U7gfGqySZb1AdBJt8k0n4TrPRtffcs/vqfM2lb2JMd +tenuU8xnpDqOtnUNr08B1Lp6B+fTYRStOtoGzqI4iWetAc9b8+gE7948Qje3tcifG3j6sqQxy0m LDhkHnyqPfVkpKVzHDn1jlHsNxMhEIcWwBKFBYf8nJPTIUkPcTo38sUCnUEenVIfiOkDAIYRn0Mq lWB6eWS1PlipnwgMw0Crlo/5eY4nGpUcN66rFe5vffdsSEpSOhOPHhyGYfDl68W5CK1dw+POYc/k fq88o0pISBq0usfVZzSVoTPqCaXelPXUTwlIpX68mc3R0B9mW/4f753Dn18/Hebo1MJnbYuvtyRf N8rRmUVFsahkksViJD89ycwKs9Dwx3IQouziTUdf6GLhwOkuwTZkNiipxtgApCeCO/oAACAASURB VK+eJNXpN9TwqQl76uO7QKF99WNbcMjoy6WzCsMek+z0m0SRn0Mo9VEqX/1DTgR0DLNBBRlRWJP2 tvqgFKnOOCr1qWLjJVWC9ap/yIW3900etT7c4KnxYNIrhWZkp9s/7sFlmdzvJZVKqF2wTCpAk0Fk pT4zf6fZoj6IZGTU+/ysEOPFMPTF/v92nB91NHoqsLt8wjAfpUKacs91MiETcEhG89OTfPaqmcLt 7YcvJuTk0dErFjgzpoUOAvvYykqqWAowu8pMWV0CpFypJxplyYVUtFD2mzgPdYrVV08es6Qu/CIq 2Z76RDGeRllS0ScLFwCUr74hSKmnk28m5ywRlVKGG9dPF+7/472zk0aFjVdaFsMw1A5WoGE6FqZC v1dh1lc/Lvx+lgo1IIv6ApNaaNbutzjjlsCUarJFfRB2sqhPkFI/OOwW1CmjTolHvrgci4kL/ocn OiM8MjUMkMMbDKq0buiNNxqVHAWm0PdBNEo9wE/cnVuTC4D3rv/z/fir9aT95sFblmJ6uVjYSyQM PrYyfA67XCbFvDC+01Sn3+QaxN/3eDykVKNsnBegJn1sWfXkMdOKDFThG+45JzMmg2gTGLJ54I7C TkJ678lGWwBUAs75NgvVw0Bn1E/encNrVlUKC8VBqxv/2duS2hcUJfEc0EUW9a3jKOr/Rgwty9R+ r6yvfnxYbG7B0mXUKaghdnKZVPjssRwSZo9NNtmiPgiHJ/GRlgPDpMdLBblMQmUXf1TfE+5hKSPS 9tVUITi1pihXE5MP+rNXimp9vBdsVocHw3Z+0I9CJkGhWYNv3bpUUH8/tqJi1AmEi2aGTjDUpth+ U15EzgewxtRn4vX5heJPImGgjPN4+FiUepfbB+eIfUgmlUCvkaM6qOCQSZmUNybHC6mEQS5RmPdF odaTSn3wgidHrxSSP7w+Fs0d/LwHp9snqG8yKYO8nMk7YVMhl1IpLS+/f054z6Qz9jjOtaggivrm GIv6pvYhHDnLT++WMHySXCZSRDTSdmWQVSTRULWLIfQ8UVsmCmDbD0/OQXDBZIv6IOxUo2xitnXJ N1qgSJhTnQvFSKRZe68NPWn0wSWLF7KomSpUFNEWnGhV+gBza/OE1BSLzR1Vakq0kOpCSb4OEgmD olwtfvXNK/Dk1y7FV26YN8qj6WZZgJ/mSaoZqcCkVwqFrtPtC9t/EgmqSVYpi/uuEuWpD5NBTzJg JT83SjAME6IiGnXKjNr5ogZQRXEOI206wUo9QH/WAr56UqksMGmE3YHJytUrpgkLmmG7B6/vbkrq z/f6WLR2Dse0eHbEcQL1RJT6wEIPAJbNLkJ5BLvkZCer1I8PUljIzQmtXa5eIe5ibzvQGtdrc6rI FvVBOJJgvwlXJCvlUiqC68jZ9FHraaV+8qpi46UiKLoyWj99gPGkpkQLGe1Xki+e+I06JeZU546Z 6FGar6PsRan20wO8z5ae5msd5Wga5yjTZOOB2RC9/YYs+gOLgepSuqjPlOSbALH66snCP98UKqKE y6unrTeTs0mWRC6TUklZ/7f9POVZTyQsy+H+X+zE13+6XZibEg3xVOqnFeoFb3NHry2mFCDyM5gJ 74VIFGanyo6LsWqXJXUFyBtxHwzZPNiXZtbn8ZAt6oOgG2UTU8BGeqMFT/lMF6a6Uh/cLBurUg/E npoSLaSfvnQcqUQMw1Dvu0QUwuNhGmnB6Yq+qHckMPkGiO3vGO5zE1zUZ0ryTQAqqz6KWEtKqQ/T b0D66s+0DMDnZ4OaZDOjkFu/bJpgNbI5vfj3B8lR69t7bUJz6gdHorcfOFxjz4KIFpVSJijRLBfb In6qCE6kUt/db09q9HVnnz2uQlQyoeMsQ2sXqVSCq1dWCvfJQXiTlWxRH4Q9KZ768EUy6W8+drYX /jTpxqY+GFOwqC8r1AspMVqVDJUlsU+GJZshB6OcRhoNZPJNyTgbBkkLjl6rGOXI5EFuo1+M4SJP FhvqOCffAIBZT9pvoi/qA3//ApOa8tBnSvJNAGqq7BgDqDiOCyrqQ5X6yhIDFHJxCNVt33ubuvBm ijork0qopKx/7zwPm8OT8J8b6McBAIvNE3VOPBlpGY+ekNEsOO8eaMXvXzkRMoAMoD9jmXxt0qnl wkA0j49OdEkk2w9fxJ2b38UdP9o2KW0/5KIvL0I/4NUrpkEyYuE70dgX0/UmHckW9UFQw6cUifHU D0RoPJ1WqBfu210+nL1gScjPjxVqETIFG2WVcim+fuMCzK3Jxd2bFoWNhxwLE1kMxvGE3E556sdX 4CybXYja8hxIJQw2REjKSTbjLuoTbL8xGWgblX+UImgwzOKdYRiqWTZTkm8CxDKAyurwClG5aqUs bFSuTCrBohn5xGM8lP2gKEOKegC4fHEZSkc+w3aXD//a2Zjwn0kW9SzLwRrlQsLhJJX6+Bb1ZKzl 6eZ+PL31KF7b1YS//ac+5HFkoZ/p16YiyoKT+ALb5fEJliy3x08N95os9FHvj/Aiba5RjRVzioT7 bxFDGycj2aI+CHsy7DfD4beEGIahVNN0seBM9fQbALh8STk2f/VSrJ5fMvbBYSCLwXgV9RzHUY2y 47HfALyn92ffuAwv/OAaXLk8PYr6YE99tNvNibbfyGVS6DX8bgbLAcO2yH/LSDtyZORo4Sjj4Scj lFI/RlFPDqjKN6kjNgzffdNCXL+2JqzSVl6QOY2RUqkEN18tZqy/tqtRmGeSKIKL+GhsFl4fCw+R MKUKM+siVioiFPXkFO/G9lCRK5JAlokUUs2yiffVv7mnhXo/1LcMjnJ0ekJa9cJFUwfYsKpSuP3e wYtRxfGmK9minoDlWFqpT5T9Jkz6TQDS33wkDYp6P8tRRehU9NTHA1MMto1o4UeG8ycfrVouTGYc DwzDpDyfniTXqBLsM3anN+qFkDOOXt9IRNssG65RFgCuX1uDBdPzsHx2EdYuLkvIa0wVpIWm1+Ic 1c7RM8rgKRKjTon/+uRc/PHRq/Hjr6/BtWuqUV1qxGfWT88Y+02ASxeWCv0kTrcf/9pxPqE/z2qn i/po+n0oP32cEqbC2W/8LEdFAAcvElmWw8AUujaRsZbdCVbqHS4v/rmdnqnScGEgqV7+ieJweQVB UiZlqL6EYBZOzxd2QuxOL3aPsSux86M2fPLBf+OVJOymxUp6dMWlCS6fW3jTKmVKSCXxj/ZzuX2C H1EmlYQUYgtn5EPC8CrguYuDsDo8gjKYCoaI4Q16jVzwt2aJDVqpj09RTzfJajMqGjGQgNNwgVeH LnZZo7poU4OnEuCpB/gCvXWkeXe0xQYdaSm+dpNBhSfuWp2Q15Zq1EoZ9Bo5rA6vMDnbFOHvNtrg qXBIJAxmVZkxqyr2RvXJglTC4HNX1+HJ5w8CAF7f04zr1tZQokA8GY9SH8/BUwGKcrVQyKXweP0Y tLoxZHOjrcdGfb5sTi8cLq8gPky1axMVa/n/27vz8KjKLH/g31pSlapUKpV9D5CQkJAQCER2ZF9E aGhBUbBttdtt2nGmW8d2phVt28GfjqjT9mPT093aoihpFRFUQMCIgGEnCRAIZIHs+77V/vujUjfv rVRlrSVVdT7Pw/Okkkry6k3VPffc854zSLtYo9E4qvPB1ydLeaVZgKk7TE1jl9tcSFfU9Z0fI0P8 BiybFQoFWDV7PP7xdQEA4B9fFeDwmTIApgsCy/fr47mViArxw3fnyrB+YUK/n+dKlKlnOKPzjWV9 uuULz18uQWKsqY2bwQjk3ah3yDqGqslLugs4miNq6i171HuauIjht7Xk19Q75s7DUAdQsa8d9qLO 04Wq+jKKdc22g4+BBk95szlTIjGhdzO+WqPHZ6OcQl1S2YrPv7thdaOpZeA2lPcme7azNBMJBbzX +83qNpzMr+r3PLbveGObd52bhlJTX93Qicf/3xH8+5vHRly61dmtxZ7svjtEbHnVtVtNI/qZrsAG 9TFDKNNbNjMOYpEpHmvpUONKSSOulDQi70YD73kd3VpcKKzDfSuScau6jTcrYSygoJ7RpXFyO0sb GaxpTBccV0+X9fZ2lvbiiJr6Sjt0vhnLRrJZ1p6t9mxhN7faCuo1Wj06ejOaQqEAAX5eFNQHsgOo bNfVDzZ4ylsJhQJsWdlXW3/gx5tWA/Kh6NHosPX/fsQ/vi7A259c7Pf1jm5+P/yhvDfZc/AUazwz ubu0qg0/Wgnq2ZKtgcpYPVHEEGrq/3nkOirrO1FS1TriCan7fijm/i4ig/140+4Lb7lPXX1FXd85 IyZs8PNjgEKKNfPjB33eybxKSMRCLJgWjcgQBY6cNWX0v/yhGP/25vfc83IuVeMnz3zJBf0GgxH3 Pf8Nrt1sgl5vwHv7r+Chlw/hp8/uwy9e+RYHfiwFABy/WIn7nv+G1/3w/LVabH7hwICNGcyo/IbR qWXaWTqo803jEDrJTJ8UhqzD1wGY6upHeyttNAbr80qGxrKmfqBjajQa8X97L+HUpWrcvSwJq+dO sPq8KovyG08TO4IBVJYTZR2Bfd022Zh2ywZHgf5SrmWaN+CXCdiu/eVvlPWsDcOjNTM1AomxKtwo b4FWZ8A/j1zHExumDvvnlNW0o7XDlI03l7KxLDP1LUMoDXREph4Ar1Xw4TO3rE6SrreRqfeGoD5E JYNQKDDtJWjrgVqrh5QpOTIYjDh3tZZ7PNBdMlvauzTY+0Nfnfi9K5KgYs5d7pqpH+qk4YfXpmLp bXG8drJiMT/3/cPFSsxIDodQKMDstAgcPVuOh9emYfqkMLy3/wo6urVQyHxwpaQRAoEABaVNmBAV gBvlzRAITMMr/3n0Os4W1OA/H5yJAIUU350tw1++uITZaZGYmRaBP32Wi4vX65GZEg4AOJlXhflT o4Y0PZsy9YxOjXM3ydrK1E+KC+TauzW09qCownWtLb3tjdNRZFIxdxtTqzPw+jxbuni9Hl+dKEVD aw/+/Hk+vjtXZvV5VQ0eXn4zgkx9txPKb9hb/bYy9exmaFs15Z6K7ehTO0DtL5Xf2CYQCLBlVV+2 /tvTt3jTd4eKvfDvVuv6dfWwrKkfUqbeQXfD2Ew9O3COjWPYC0FvSziJRULeHS3Lv4eiiha0MCU3 DUOY6GzJNM3Y9B4aHarAwumxSIrrm+pcWtWGHrXtc9dYwp4zhpKpB0yvu/GRSqQlhHD/2GGTTW09 uFzSiNlTIgGYSuXaOtU4f7UWsb0tya8Um8p1Lpc0YEZyGK6Wmi6Ecm/UY1pSmOl3RCjxr/dMQ1Jc IMKD5Ni4NBEGoxEV9R2Q+ogwMzUCJ/JMm3V1egNyLlUPuakCBfUMp0yTZdpZ2gqSRSIhpjFdcLbv Ot/vNqmzeFPLMEfjTSMdoBb706PXeY//mJXbrxOS3mDkteuKcpPNS8MRopJxF0JtnZohbeLjDZ9y UPkNezFuqyyCV7bmoE2OYxU70r7WRpmAVqfnAkihwLMHB43U9ElhSB5nCqh0eiP+afG+MBRsiR6A fnXWlt1vhrRRlh08ZccLZ7atJWsO00aYzdTzym+85Nw0UF392YJa3uPhlmzVN3djH5Ol37xyEkRC ARQyHy7TbTAYB0wyllS24sn/+Q6vvHcaOhcOz7ScPD2Umvqh+OFiBURCAWYkm+KzpLhABCp9cbQ3 8ZaRFIZLxY3o6tGisq4Da+bH4+rNRgBA7vV67vtmpUVCo9Xj7/su4/d/O4Vf/vdhCABu4/fCjBic vlwDvd6AC4V18JWIkBofPKQ1UlDP4A+eckKmfoA3onuXT+J281fWd+KNj84NqZ7K3ihTbz+8qbI2 bnNfu9mEy8WNvM/pDUa8+sFZlFT2bcipb+6CTm/6ewhSSsdUO0p7EQoFiBlmtp7fp94J5Tc2Ls54 02S9aJMswG+9Z6v8pqGFDchkEI1goJunEwgEuH9VCvf4yJmyYQ8dYu/mAfyg3mjsP2xqSBfO7OAp O3W/AQCVvxQqi2FsCpkPlt0Wxz1m7+54yzRZFlvaZvl+ePZqDe8x+xobio8OXuXmD0yMCcD8qdHc 18wXlwBwbYC6+j3ZRbhV047TV2pw+kqNzec5WnVDJxcvhTDtkUfrh4uV0OsN2PzCAaz/j3346bP7 0dyuxtmCWrR3aTB9UhguFTXgSkkjEmMDkRYfjOZ2Ncpr21F4q5mbQ/ThgavYvusCxCIhlmTG4o2n FoKN7jImhUEsEuLi9XpT6c20aOsLsoLeSRmdmr6skp+Pg2rqh5hdGB+pxL/fm8E9Pn+tDh9+U+CQ NQ3EG7MhjsKvq7d+8vz0aF+ni8yUcG7gTrdah5f+msPdcmXbWUZ64CZZM8shVINxRk09exxb2tW8 DU1m3hhwmIUxQX19c7fVZARb70ubZG1LTwxBWoIpQ6c3GPHJt4XD+n62/AYAV18PmN5TzIkB7uud 1v+eWfxMvX1fY2wJDgDMSovgtVDkl99437kpIbpvGvXhM2VcZrextRvFFfwuLM3tPUPOlhdVtCD7 fDn3+OG1abx9QJOYEpRrN23X1Vc39v29VQxjEri98TrfDLGefjBVDR0oqmjBL9dNwR+fXsT92/qL WdDpDfjhQgWmJoWirLYNpy7XYHJ8ECQ+IiREB2D34ULEhvtzd+sP5tzEo+un4Od3TsaCadHoVvde KPe+HEVCAeamR+LU5WpcLKzDwoyhzzOhoJ7R6YzBU8Now7VgWjTuXprIPf48u4g3Yc8ZGqmlpd0M 1gHnZnUbzhSYshsCgWnTzkuPzOFOnM3tarz0txy0d2lQxdxWH+kkWXcw3Lp67s0Rjqup9xELoVKY jqXBaP1Y2ho85Q18JWIu46o3GNFopba3foiDp7ydZbb++/PlvK4eAzEajf3Kb9hMfHtX/5JOo7H/ 5llL/Jp6+77G2M2yADAvPQohzEVfQ2sPd5E4nHOpp1g4PYbLOlfUdXBT589d7d8lz2i0nTziP8+I 9/dfgXmu1KzUCEyZGMJ7TvL4vkx9YVmzzSFU7Ou6qsGxA7IGMtzON0Nx7EIlFDIfrJozHnERSu7f jORwJI8LwtFz5VDIfDAxRoXvz5cjdYLpYjw1Phgnciu50hvA1Lr8zNUa1DR2oqC0EW99cgECAFrm Iuz2jBhkn6+ATCrGRGYK+WAoqGfwauodUH5jNBqH3SLy/lUp3A5oAHh790V8evS6U+rVNFo9d3tW KBQgQOFdZQT2xs/w9r81+hmTpZ+dFonYcH+Mi1Tidw/N4gZnlNd24L/fP8Mbpe6JnW/MYiOGG9Q7 vvwGGLxXva3BU95isBIcXjtL2iQ7oNT4YExLMrU5Nhgx5Gx9S7ua93oA+OU3lvX0ZoNtlu1wwPAp s3FMpl7uK8a0pFBIfUQIUJgGMBoMRjS39UCr03MXH950bpL7+mDFrHHc4y97J5qeu2q91GUodfXn rtYiv8i0uVMoFODnd07u95zYMH8uudTSrra6AZ7dJwOAV9PubCPpfDOY47kVWDg9Bj7i/mHz6rnj UVzRgrKaNkyfFAaD0YiU8aa7G2kJpguk6cw+yX+/NwO3qtvw5BvZeHv3RcyfGo1J44JQXNm3XyE1 PhhKP8mwp45TS0tGF6/7jf2zR+1dWmh7a9bkvuIh1XkJhQI8s2UGnv7fH1BZ3wGd3oCd31zFidwq /OumaZgYM/QruOHi1QX7S4fUTonYNlB/8+qGThzP7bsLw96hmTIxBL++LwP/89F5AOCGYph5Yucb s+GU3+gNRnSr+7p7+EocGNQH+KKkt/+w6cQZyPt6sxfX1ANAeJAfV3tb29gFTOR/nd/OkoL6wWxZ lYzc66ZBhMdzK3HPsiReAGxNpUXpDQBed5S2LltBfQ+AAKtfA/iZentulAVM5UZikRA6vQFLZsTC R2zaVxaqknGlQ3XNXbySLm87N61dEI/9x4thMJo6qtwob+b+NgBTEGtOgDQMEtTr9Qa8/1VfWe/K 2eOsBsFCoQBJcYG42Pt7rt1q5tX3A/1r+KuHuf/DnkbS+WYw7z671ObXFs2IxaIZsQCAuAgl7mPm TGSmhOPLN9bxnp88Pgh/fHox73MbliTyHvdodOjs1uL2jKHX0wOUqedh+9Q7IlM/0kFOfjIfvPTI bCTE9L3RllS14un//QEfH7pm81bYaDV62XAPR+N1v7HIhu35vgjm89S0pFBuqrDZ7RkxeHhtqtWf 68nlN6GBcm7DeEu7esDSALbVmkwqdmhv+OBBetWzt7298bXDdsCxNtKe186SauoHlTwuiLtjazQC nxwaPFtvrfxhKJn6wTbLsjX19hw+BZhKsf7nqQX49X3T8SDzfsfOMahv7uZloL3t9RUeJMecKX0d gbbvOo8ejSmZERnih6lM6Yy1zbI9Gh1OX67GO//MxUN/+JYLgGVSMTavSO73fDO2rr7QSr/6+hb+ 67ylXc27AHQWo9HIz9TbqfONM53Mq8K7n+UhPjpg2J17KKhndDm4T/1o+upGBPth+1O348E7J0PS e/vH0Ltx6kRe/8l79sCvWfSuN05HYDP17Imzq0eLo2f7etGzWXrW+oUJWLuAP/FOKOC3OfM0IqGA l2kZqATHGZ1vzHhtLS3uuuj0Bi4jKhCAq7/3Jmz5jbW2lmwAQIOnhoadMnsyv4rXDcsay02yAH+j rGXnG7PBym/Y7jf2ztQDwMQYFZZkxvIGK7F3c+pbur3+3MROeWX3Tdw2ORzBzEWyZflNUXkLHv7D Ybzy/hl8e/oW71hvWDKxX/chFltXb60DDnuhbuaKEpymth6u7MzPVzzgf9NY9eGBAly72YwnNqQP +3spqGc4uk/9aMdai0RCbFiSiHeeWczrWbrr4LVBOxaMxEjvLBDrAm3UYZdUtnJlWbHhCkxJCOn3 vYBp09wvfpKGuemR3OfCg/24W9SeaqibZbvUjhmKY01QAHvi5Af17AVbgELqle0aeb3qLWrqjUaj xUZZytQPxcRYFWanRXCPPz50bcDnD1Z+w26UlTB1woNl6p158WwWqmIz9V2jPpe6u+TxgZgUF9jv 8zNTIriOaUD/AVQHT93sdzGn9JPg7qWJ2LjYejLJjP19pZWt/QaZ1VvZEO+KEpyKWn7nG1uT28ey Hc8tw//917JBS+ys8b6zzQDY8hu5xP7ZI3v1fI8KVeB3D83k3lAr6zvwvQO64lDnG/sK8JPA/P7S 1qnhNjuXVvVtek2MDRzwTUgkFODpzTOwaHoMAhQSXvbOU8UOsa6+m9fO0rF9+wcqv/HmwVNmEUF9 9baW5TdtnRquH7afr9gjZyw4ymbm9X76Sg2ul9nuGW7Z+QawKL9hgjv2Fr+tGRpmnQ6sqbeFvfCr a+72+nOTQCDgZesBU/nM5Phgi0w9/1iyk3qXz4zDa0/Ox86XVuGB1ZMHTT4o5BLurqneYERROX8I lbUJtq7I1Dui8407cVhQX1tbi9/85jd4+eWXsWvXLu7zJ06cwCuvvIKtW7di7969jvr1w2Y0Gh3e 0rLJjm9E/nIJ1jMv6k++LeSyvfbi7dkQexOJhLwuDeYTbGlV3230CVG2N6iZSXxEeHrLDHz40qph 74x3R+wb80AnCTaD6KhpsmZsUM9OiQZokywABKtk3ObFlnY1ejR9x4bXo55Kb4ZlQlQA5k/tq6e2 la3XG4xWB1W1dqi5PVhsTT174TxQpl6r03PnGaFQAKnEOXcJ2fKbBovyG289N81Nj+T9f8mYFAof sRAhAWwLUP57E1trfu+KSZg8IXhYm4yT2Gx9Fb/8a6yU35S7eT39aDksqM/KysIDDzyArVu34tix Y9DrTbdqzp07h2vXrqGsrAyRkZGD/BTn0eq10BtMa/QRiiERDS8DodUZkHW4EAdybtrcuGrvYRnr FibAX25aZ21TF44wddn2wAYr3li36Ai8qbJt1oL6od9uc8fbiiMRFsi/9W6LU8tvlANk6tu9e5Ms YLqjxAYcdUy2nj35h9Am2WG7b8Uk7o7f+Wt1VocBNbR0c8G3yl8KmdQUfOv0Rm6jK9v9Jjai78J5 oJr6zm7+4ClnvQdZlt944+ApSyKREBsW9bWVWtSb4LG8i2juFNTaoebuzkglIl7wP1TjmBbD7AUC 0H+jLOCaXvXenql32JmvoaGBC9qVSiXa29uhUqkwd+5c/Mu//Au6u7vx29/+FrNmzbL6/VlZWcjK yuJ9TqMZeCjGaPCy9CMovfnHV1ew73gJ9/iOOeP7PafJzkGy3NcHGxYn4h9fm1pSZR0uxNLMWK5b yGjRNFn7C/T3RSlM5TZN7T3Q6w24xdwSHUqm3tuwE0rrmrtgNBqtBhNdTiy/UfpJIBYJuCCpR62D b2+LWm/uzMGKCPJDTe8m2ZqmLsT11oeytbdUTz98cRFKLMyI4UouPzp4Fa88Po/3HLaePjpUgcbW bnSrTceitUMNhcyHl6mPC+9LJliboWHW6cDBUwMJUEggEQuh0RnQ2aNDORO4eXPCafW8CVAqpBCL BJidZoq3JD4iKP0kaOvUQG8worVDjSClLy8Ijw5VjKg7GFumxQbPlvtkzKob+u/rcLTyWvv3qHcn DsvUR0VFoabGNBChra0NSqXpTeOdd96BWCyGQqEYsBXjpk2bsGfPHt6/HTt2OGq5/HaWwyy9ae/S 4NDpW9zj3d8W9ttEAjhm4+md8yZwu7sbW3twMOemXX6u0Wjk7QHwxrpFR+BNlW1To7K+g8uohQT4 QukncdXSxix/uQ98e2/zd6v1vOE3LGdu4BMIBDYHULEnT8tezt6Et1m20XqmnspvRua+FZO4oCzv RgMuFTfwvs52vokK8eOV/ZnLa9ia+uhQP5hjPHaeiiV26JAzu4oIBPw7P2yJULAXXzgLBAIsmBaN OVOieIkOXglO70U0+7400gw2+33sz+vo1nJtNaUSEcQi01qa2tS8VsOO1tWj5d6LxSIhwoO87/3F YUH9xo0bsXPnTrz44otYvnw5tm3bBp1Ohw0bNuA3v/kNnn/+eTz44IOOySia9wAAIABJREFU+vXD xrazHG5Qf+jULag1fUF8U1sPDvx4k/ccvd7AeyOyV1DvKxXjnqVJ3ONPj96wy4uoq0fH/TdJfETc NDkyOpZTZUuYTbLjKUtvlUAg4GXrrU0zBIBuJovo6Jp6gH+hy5YDlNX0HdO4CO/LFJmF25gqy6up p/KbEYkKVWBJ77AbwNQBjU2SWWbqVVb28rCZ+gCFFEorz7FUXNG3OTLeye9XbAmOmcRHZPeptp4g WMXs+Wk1B/VsWcrI3pfCg+RcwN7Y2sP1obfsZsW+9p3ZAYe90IgK9fPKzmMOO/OFhIRg+/bt/T6/ fv16rF+/3lG/dsS6eOU31k80Wp0eBiN4/XN1egO+OlHS77mffXcdK2eP46bGtnSoueFCKoUUYjv+ sa2aMw57vi9CQ0s3WjrUOJFXhWUz40b1M3k99ZW+XlO/7WiWU2XZMe7Dqaf3NmGBcq5zQ31zl9VJ yl1q55XfAPySNPPrRavT87qOxHnh7V8ztgOOOVNvNBp5/dXDKFM/YpuWJyH7fDn0BiOulDQi93o9 MnpH0bO1zFGhfrzAqrVDDb3ewNXWCwSmziaB/lIu8dTc3mN1v0NxRd+xS3DgNHNrrE0epnOTdfxM vSnhYI9MvUgkRGSIgmstXFnfgcTYQP6EaJUcQqGAex+sbuh0Wlmpt9fTA9TSksNrZ+nT/0RzvawZ 9z5/AI9uO8zbmHQir4rL0qn8pVyNaGuHBvuZGntHbuzxEYuwZt4E7vHxvMpR/0xeqZAX1yzaG5up b25X89pZUj29bWztdW2T9dHnzu6fHWyl/KayvhOG3qv38CA5V2fvjfi96k3vr8UVrdzHcl8xJsbS 3/xIRQT78ZI3u5jp4rzym1AFv/ymQ8PrUe/n6wORUGBxF9F6pr6IydSzE86dwdpdHTo3WWctU19p h6De8nvNFwpsO8vQQBkiQ/ou6J25WZZXT++FnW8ACuo5nYOU3+z5vggarR5NbWq8/PfTqKzvgNFo xJc/FHPPWT13Au5dPon3Peb630YHt4dcMC2a+zj3er3N26dDxesD7MU1i/bG1tS3tKtH3PnG2wyl A05Xj/O63wAWbS17Xy+3qvsu0kYyOMSThAfxB1AZjUaczO+bfj0zNcLjB6c52qZlk7i7voW3mnH+ Wh20Oj3XbUggACKD/RCg6Nurw3ZBAQD/3n08bI28tQ44HV0a7oJMLBI4/e/b2v4LOjdZZ5mp12j1 3BA4gcB0oTdS1oJ6dvN7qEqGSGYvkTPbWrLDCSlT7+W6Buh+ozcYkXe9nnvc3qXBi/+Xgx8vVXMD GHzEQqyeOx5LMmO5q9TObi32HisCADS1OrY9ZFiQHCnjgwAABoMRP16qHtXPo0y9Y7BTZctq2riT p1QiQmSId74JDcVQaup55TdO6MzBXpybN5Wzw7G8uZ4eMHUIMrdS7Fbr0dapwcm8vqB+fnqUrW8l QxQaKMOq2eO4x7sOXkV1QydX6hkaKIfER8SrqW+xCOqVclNQz2u3a6UDTjFTNjUuUgkfsXPDB2vl N3Russ6yVz37NxEWKOeVEA+XtQ44lm1qo0KdH9S3dqhxsbCOe+yte9QoqO+lM/QFBAqLoP5GeXO/ jhu1TV14bedZ7vHiGbHcSHh26t+nR67jvue/wXv7r3Cfc1R2gc3WH784uhIc/sQ+euO0F/bE2cmU i4yPUA5rCIi3YctvrLVOA/gTZWVOKHthN8o2Wc3Ue3dQLxAIEM7U1edcquZqu2VSMVf/TUbn7mVJ kPQG2EUVrfji+767x1G9CSbLoXfsJllrmXpr5TfsJtmEaOfW0wM2aurp3GSVZfmNPerprX2/1Uy9 RfmNs9paHsy5yU2qTogJ8Nr3Xwrqe82ISoefjwx+EjnmxWXyvnbxGnP1F6nkWn+xHTl/cns89/GC adFcls5gNLV70jAtwqy9OdnD/KlR3NoulzTwNrsOF5upD1ZShwp7kUnFVqcwjqfSmwHxMvVjpPzG 2kZZdgz7uEg6pmwJzhffF3Efz0qNsNs8DW8XpPTFamZPFTuEMLq3zMKy+w2v/KZ3gKHKYr+PJXaT 7EQn19MDsDosic5N1gVblN+U26HzTd/39wX1VfWd0OsN/TbKhgXKuZarDa09Vlt825NWp8fXJ0u5 x+tuT/DaDdQU1PeaEBiLd9duw19/8hpC/YJ5X7vA3NK5e2kiHt8wlff16ZPCePWFIqEA/7JhqtU2 kOMjlZjroNvOgUpfpCWEADBdcJxgbnUPh8Fg5N1qpVuc9iMQCHjZejPaJDswlULKZSM7u7XotNKr 3tnlN5YbZXvUOq51o1DQF1B5M3azLLthbt5UKr2xpw2LE60mC8xlEPw+9Rq0dfa9fvytlN9YzdRX sptknZ+pl/iI+r130rnJOplUzLX61OkNKChp5L422ky93NeHKz3U6Q2oaujkJQFDVL6mHvHMHoga B5fg/HCxkrsQDVL6Yv7U6EG+w3N5b2sGK2Q+/d8gOro0uF7WDMC0wWRaUhiUfhI0tnYj6/B1iEUC bFqe1O/7UuOD8dHLd/BaFgKAQubj0CvI2zNikF9kGkRy/GIl1t2eMOyfkXu9nttopZD5YGKs89/A PVmgvy83adPM2T2f3Y1p+Iyc679d19yFCTL+/zNnd7/xlYrh5ytGZ48OOr0RBaVN3N27yBAFZaIB q8NfZFIxplPpjV2p/KVYM28CPs8u4n3efGHp7yeBQGBK9rR3adDCNFKwXn7Dr6nv6tFyLQqFQoHL 7kKFBsp4dxG8eWLzYEICfLnkx5XSvo599thAGhOm4AL5/Bv1XL1+oL+U2/weGdLXSrWqodNhfzOW DUvWzJ/g9P0eY4n3/pcPUV5RA/cHOzFGxU38vH9VCrb/2+3449OLMXlCsNXvFYuE8JdLeP8cfUto bnokV5tdWNaMmhEMfjiQ03cba+ltcaPaVEP6YzvgmI2L9M76v+EYqK7eaDTyh085qZUkmym8eL3v jp63b5I1szZRd+ZkKr1xhLsWJ/b7uzcH9SKhgDetmm1v2Jept11+w84WiAv3d9k5wXIAFWXqbQtm WoBqmPKX0ZbfmH5G34XBRaaJCFtazK+rd1ymPr+ogWsNLZWIsGrOeIf9LndAQf0g2N3Ulhu7kuIC ETvGhsv4yyW8dR7PHd6G2cbWbpwpqOUer5ozboBnk5FgT56AqeWcM8pF3N1AHXDUGj138S3xEdl1 uNtA2JpetkzP29tZmlnL1FPpjWMo/SS8vV1ikYDX250twWFb/5m73yhkPlxCqKtHx6uDLuINnXLd XUU2aFTIfCjhNABrexAUMh9ee9ORYi8MzJUBAP+iK4oN6h04VZbN0i/JjOUuUr0VBfUDMBqNvBO1 u9wyvj2D6YIzzKD+29Nl3PCc9IkhdrmqJ3yWdaG0SXZo2F71dRabZfn19M6rKmQzhfxNsvS6AcCr qwUAmVSE6cnu8T7qjtYvnIig3juB6RNDIWIubtnNsuae5QDg72dKKAiFApsdcNh6emvTnJ2FDeqp 883AQqz8/4kJU9ilWoDN1LMlxuwUYmd0wKms78BZJgn5kwXxAzzbO1BN/QAq6jq42/wyqRiTxgW6 eEVDMys1AhKxEBqdAaVVbSivbR/SHQW93oBvT93kHnv7bSxHUVlk6mmT7NCwmfp+QT3b+caJU1xt BRZxY+wOnqv4SsVQ+Uu5APG2yRGUXXUghcwHr//r7SgobcTMyRG8r7GZegPTuY3NbAb6S7l2xs3t PdydFrbzjSvaWZpFMC1SrQ2jIn2CrUzgtVdlga1kn7PLb/YfL+E+vm1yOCUhQZn6AbGlN1MTQ5x2 S3+05L4+mJESzj1ma30Hcu5qLRp639BVCilmp0U6ZH3eLsiipj6eMvVDwtbU11nU1Dt7k6yZtY16 YpFgVBMbPQ3bBWg+ld44XHiQHItnxHLdT8xslV34M7X2bMLBfCHWo9ahsrclolDg2snXGZPCkDI+ CAqZD9ZSVnZA1spv7DVlNTjAF75Wui2x5V7hQXKuxXZ9Szevrt8edHoDfmDm8axbMPymIJ7IPaJU F3HH0huzaUmh3Mf5NxoGeGafAzk3uY+XzYzz6h3kjmRZU0+Z+qHhld9Y1NR39zi3naWZtUx9dKjC bRIAznD30kSEqGSYPzUKM1MpUeAqbPkNS2mRqTczb5YtrWrjMvvRYf7wdeKdMEs+YiFe/9cF+Oj3 q9zunOxs7AAqM3tlsoVCAaKtXCCwmXofsQghve/ZRqPtSeADMRqNuFXThg5mroLZpaIGbt5CcIAv pkwMGfbP90RUfmODVqfHpeK+3q7uNv0wnfkDv1zcAL3BOODE0prGTu4iRiAAVs6mDbKOwr7Z+st9 HDaMzNMEKn0hFgmg0xvR1qlBj1rHBRhdaud3vgGsZ+ppkyzfjORwvP/CClcvw+sFWAnqfcRCXn97 azX1/P70YyMBIaKL5kE5MlMPADGh/ryyLKB/d6KoED8uAVPd0Dns8p892UX4x9cFUPlL8cffLEIg 8357Mr9vDs+89Chu2JW3o1eGDQUlTdztoqgQP6ut2cay6FAFF3B09uh4I76t+fb0La7HdsakMLf7 73Ungf6++Mnt8fCX++Bnqyd77eS74RIJBbyNWGxdvavKb4KtnDipnSUZi6wF9ZZtllW8TL2pFLOI OXe4sp6eDI/cVwyZtO+CTSwSWO1GNVIx4fwLBB+xsF+JV/gAHcsGYzQa8dUJU818S7sa+0/01c/r 9QbkXKrmHlNHrT4U1NtwqbivZMUdb/MJBAJMTezL1rNtp6w5faWG+3jV7PGOWhbp9ci6Kdj18h24 gzYjDwu/A05fXX2Xi8pvAv2lsLwmi6NMPRmDrJXf+Mv5rxW2NLC+uRttnRoUlbOdb8ZGpp4MTiAQ 8JIOkSEKu97hsMz6h6pk/RJUA3UsG0xxZSu3xw8ADubcRE9vp51LxQ1o6+wrvUkeFzSsn+3JKKi3 ob6lL2CYEO2eb2TpE9m6+nqbz+vs1nJ9i4VCATKYenziOJShHz5bJwm2/MaZmXqRSNgvWKJ2lmQs CvDvv1GW3SQL8DP1567WYsvWA7jFtGqNd9NzobdiS3DsWXpj+nn897kQK912BupYNpgzTKIRANq7 tPjufDkA4EReX+nNXCq94aGg3ga2R69lX3F3wdbVXyltglZnsPq8wrJmrvRmfKTSpRuhCBkI7yTB 3M5lN8o6s6Ye4G+WlYiFCA+i0jUy9ljP1FuUSwzQJjI2XEFD8twMu3/L3kF9VIgf7y6ltb1hA3Us G8xpi6AeAPb9UAytzqL0Jp1Kb1gU1NtgricE+ncrcRdhQXJE9tbGa7R6XC9rtvq8wlt9n092k178 xDvZOkm4qvwGAIKYqbKxEf4DbkgnxFVkUnG/jmZKi0x9WJAcm5YlIdBfCn+5D/cvOtQPD69Nc+Zy iR1MS+y7657JtLm2B4mPiFczb7lJFuDX1Ft2LBtIXXMXSipNm3DFIgF397WyvhMffF3Ald4EKX2R Mp5Kb1iUkrWBzdSr3DRTDwDpiSHciOb8G/VIjQ/u95xrt5q4j5PpBULGMFu3c121URbgZ+pp6BQZ qwQCAQIUUjQwpaWWmXoAuP+OFNx/R4ozl0Yc5PaMGCj9pPCVijB5Qv9z/2jFhPmjptH0PmwtUx/o b7tj2UDOMln69ImhiIvwx95jxQCAL38o5r42Nz2SSm8sUKbeCr3BiNaOvqDeWtcAd8GW4ORZ2Sxr MBhxncnUu8vUXOKdbPWq59XUO7n8ht1z44gTJyH2orLoTmItqCeeQygUYHpymMPel5beFgsA8JP5 9JtgbP79bAZ/qHX1p5igflZaBNbOj4e12H3+1OhhrtjzUabeirZONTdsw18uceshTOxAhsJbTf2u lCvrO9DRbQqIlH4SrlyHkLEoJMAXQqEABoMRze1qaLR6SHxELi2/WZoZi6bWHggEpqFthIxVlgkq pR/VyJORmz81GskvBMFP5mNzL1NooIyrFqhr7h60O1hntxaXme6DMydHIEQlw9z0KN4GWSq9sc59 o1UH8pTSG8B0+2tcb99snd6IgptNvK8XsqU344KoIwsZ00QiIa/cxdylirdR1snlNxIfEbasSsbm lck0SZaMaZZBPWXqyWiFqGQDNicIH2YHnAvX6qDTm7KqE2MCuK466xYm8J5HpTfW0RnIimYP6HzD Sk+03dryGpXeEDdjrQTHVS0tCXEnlh1wLFtaEmJvoTZKJm1hu97MTI3kPk4eF8TLzC/MiLHTCj0L BfVWtDCdb9w9Uw/w6+oth1DxOt+Mp6CejH38Dji9QT1bfiOlkgJCrLE8n1GmnjhaeNDQ21rq9Aac u1bLPZ6dxq/T//V907FoRgwe++kUauphA6W0rOD3qHfPdpastIQQCAWAwQgUV7Sgo1sLhcwHXT1a 3KppAwAIBUBiLAX1ZOwLszJ63JXdbwhxF1R+Q5wtdBhTZa+UNKKzd49faKAM4yP59feRIX54evMM +y/Sg1Cm3gpPK79RyHwQH6MCYArsvz5RAgC4UdbCDZ0aF6l0+tAeQkaC3cz9w8VKdHZrodObBquJ RQK33thOiCP1K7+R010t4ljhwyi/YafIzpocQXv8RoDOflY0t3nORlmzFbPGcR9/+t0NNLR08/vT j6NbWcQ9zEyNgEJmCkZqm7rw8aFr3NdkUh86ERBiQwDT0tLPVwwRbewmDhbc27EMANexzBqj0div lSUZPnpFW9HS4f7TZC2tmDWOu5Wl1ujxj68KaJMscUv+cglvOM7+3jtPAJXeEDKQ8GA/SHxEAIBY GpRGnEAkEiLESscyS7dq2rlMvtxXjNT4EKvPIwOjoN6KZg9qaWkmEgrw6E+ncI+PXaxAHtMJhzad EHeyanbfRaq5hAygoJ6QgShkPnh683QsyYzFExumuno5xEsMpQPO6cvV3MeZyeFURjlC9H/NihYP q6k3m5IQgnlTo7jHWp2pDtlf7oOoEBo6RdyHSCTkXaSaOXvwFCHuZm56FH5933TEM5OQCXGkofSq 57eypNKbkaKg3oJOb0BbpwaAqSOMUuE5QT0APLwmFRKLK+BJNHSKuKEpCSFYMI0/Jpw2exNCyNgS GjhwW8vG1m7cKG8BYKoqmJES7rS1eRqHnQFra2vx2muvQaVSISEhAVu2bAEAvPLKK+js7ERtbS1C Q0Px2muvOWoJI9La0ZelV/pJIfKwiWVhQXLctTgRuw8Xcp9Lpnp64qYeWpOK01dquM1XVH5DCCFj y2AdcM4U9PWmT0sI5hohkOFzWKY+KysLDzzwALZu3Ypjx45BrzeddJ9//nm8/PLLCAwMxNatWx31 60fME+vpLW1YPJG3cWXyhGAXroaQkQsNlOGepYncY/Y2LyGEENcLG6RX/RkqvbEbh6W1GhoaEBlp GvGrVCrR3t4OlcrUK33Pnj1Ys2YN/Pxs13FnZWUhKyuL9zmNRuOo5XI8tZ6e5SsV49mf3Ya/7M1H Ymwg0hIoqCfua+OSRGh0BrR2qLHu9gRXL4cQQgiDHRhomanvVut4TTtmpUY6bV2eyGFBfVRUFGpq ahAeHo62tjYolX2TwbKzs7Fjx44Bv3/Tpk3YtGkT73MVFRVYunSpQ9Zr1tzW187SUzP1AJAyIQhv /3qRq5dByKiJREL8jGlxSQghZOwIUckgEJg6lTW19UCrM3DdbS4W1nFNO8ZHKulu6yg5rPxm48aN 2LlzJ1588UUsX74c27Ztg06nQ1tbG3x9x27v95YONlM/dtdJCCGEEDLW+YiFCFKa4imD0bQx1uw0 DZyyK4dl6kNCQrB9+/Z+n1cqlXj77bcd9WtHzRtq6gkhhBBCnCUsUI7GVlMlRF1zFyKC/aDXG3CW 2SQ7i+rpR41aWlpgy288taaeEEIIIcRZwqx0wLl6swntXaa9kkFKXyREq1yyNk9CQb0FKr8hhBBC CLGfsKD+vepP5FVxn5uVGgGhh7UQdwUK6i00t1H5DSGEEEKIvbCZ+tqmLlwva8aBnJvc52anUdcb e6Cg3gKbqaegnhBCCCFkdNigvrKuA2/vvgCDwQjANHBqWlKoq5bmUWj8IkOj1aOzWwsAEAoF8JdL XLwiQgghhBD3xpbfFJY1cx/7SkT4t00ZVHpjJ5SpZ7CDp1QKKf2REUIIIYSMUmig9f7zD69NRUSw 7UGkZHgoqGfwNskqqfSGEEIIIWS0pD6ifiXN05JCsWrOeNcsyENRUM/gTZNVUFBPCCGEEGIPYYF9 JThyXzGeuicDAgFVRNgTBfUMdvAUtbMkhBBCCLGPhJi+PvSPrJuCUCbIJ/ZBG2UZVH5DCCGEEGJ/ W1YmQy4VIybMH0tvi3X1cjwSBfUMKr8hhBBCCLG/AIUUD65JdfUyPBqV3zBomiwhhBBCCHFHFNQz aJosIYQQQghxRxTUM3h96imoJ4QQQgghboKCekZLR19NfaCSym8IIYQQQoh7oKC+V7dah261HgAg Fgnh50t7iAkhhBBCiHugoL4XW3oTqJTSQARCCCGEEOI2KKjvxaunp3aWhBBCCCHEjVBQ36u5namn p3aWhBBCCCHEjVBQ36u5nabJEkIIIYQQ90RBfa+2Diq/IYQQQggh7omC+l7jo5Tcx9OSQl24EkII IYQQQoaH+jb2mp0WiT88Ngc+YhFS44NdvRxCCCGEEEKGjIL6XgKBANOSwly9DEIIIYQQQoaNym8I IYQQQghxcxTUE0IIIYQQ4uYoqCeEEEIIIcTNUVBPCCGEEEKIm6OgnhBCCCGEEDdHQT0hhBBCCCFu joJ6QgghhBBC3BwF9YQQQgghhLg5hw2fqq2txWuvvQaVSoWEhARs2bIFAHD8+HEcPXoUer0eixYt wtKlSx21BEIIIYQQQryCw4L6rKwsPPDAA5g2bRoeffRR3HvvvRCJRPj0008RHx+P2tpapKamDutn 6vV6AEBNTY0jlkwIIYQQQghPREQExGKHhcx247AVNjQ0IDIyEgCgVCrR3t4OlUqFK1eu4I033kBt bS3eeustvPbaa1a/PysrC1lZWbzPdXZ2AgCX9SeEEEIIIcSRjh49ipiYGFcvY1AOC+qjoqJQU1OD 8PBwtLW1QalUAgCio6MhkUigUqkgEAhsfv+mTZuwadMm3ud6enpw+fJlhIaGQiQSjWhdjz/+OHbs 2DGi7yVjHx1f70HH2rvQ8fYcdCy9iycc74iICFcvYUgcFtRv3LgRr776KhQKBZYvX45t27bhueee w/33349nn30Wer0eTzzxxLB+pq+vLzIzM0e1LolE4hZXW2Rk6Ph6DzrW3oWOt+egY+ld6Hg7j8OC +pCQEGzfvr3f51esWIEVK1Y46tcSQgghhBDidailJSGEEEIIIW6OgnpCCCGEEELcnOill156ydWL cLa0tDRXL4E4EB1f70HH2rvQ8fYcdCy9Cx1v5xAYjUajqxdBCCGEEEIIGTkqvyGEEEIIIcTNUVBP CCGEEEKIm6OgnhBCCCGEEDdHQT0hhBBCCCFuzuODeq1W6+olEAei4+sdurq60N3d7eplECdob2/H kSNHXL0MYgft7e345ptv0NHR4eqlEOIVPDaob21txd69e3H27FlXL4U4AB1f7/Hjjz9i69atqK+v d/VSiIOYm7BlZ2fj3XffRXZ2Nh1vN2U+lnl5eXj33XexZ88e1NTUoKury8UrI47W0dGBL774AufO nXP1UryWRwb1hYWFeOaZZ/DJJ59Aq9WiuLjY1UsidkTH13t89913+PTTTyEQCJCTk4OcnBxXL4k4 gPmO2/Xr11FTU4PJkydjx44dqKiocPHKyHBpNBoAQFFREUpLS3HHHXfgxIkT+Pzzz6HX6128OuIo 5eXl+P3vf48jR45Aq9Wivb0dQN9FHnEOjwrq6+rqAAC1tbUQCoXYuHEjJBIJfve736Gnp8fFqyOj RcfXO1RWVmLv3r0AgPDwcHR2duLJJ59EYmIiLl26hKqqKhevkNiD0WiEwWDARx99hHfffRcA4Ofn h8TERGzZsgVJSUnIzc3lnkvGvo8//hhbt24FAEyePBkAsGHDBvzkJz+BWCyG0WikY+lhysrKAABN TU0IDw/HypUrUVRUBPNcU4FA4MLVeR+xqxdgL8eOHcNXX32FZ555BrNmzYJer8fixYsBAOfPn8et W7cwadIkF6+SjBQdX+9RVFSEP//5z1i0aBESExMRHByM0tJSTJ8+HceOHUNUVJSrl0hGSavVwsfH B93d3dDr9cjLy8PNmzeRnp6Oo0ePIicnB11dXWhtbQVAgcFYptFoIJFIAAA9PT0oKSlBYWEhUlJS kJKSgj//+c+QyWQoLy+HWOwxIQcBcPLkSRw8eBBbtmyBj48PiouL8atf/QoymQzXrl1DTU0NIiIi XL1MryJ6yXw55YbUajV0Oh3EYjFOnjyJ6upq+Pn5ISEhAVqtFocPH8a5c+dQVVWFVatWcW88xD3Q 8fUeR44cgVwuB2DK/HR2duLGjRuYP38+oqKisGfPHly4cAExMTFIT0+H0WikQM9NHT16FB9++CFC Q0PR0tKCyZMnIzQ0FPv27cO9994LlUqF/fv3IyoqClu2bIFQ6FE3lD3Kt99+ix07dkCv10Ov12PG jBkICwvDl19+iWXLliEjIwP5+fkICwvDQw89RMfSA2g0GrS0tEAul3PlkDU1NVi5ciUuXryImpoa nDx5Er6+vsjMzISvr6+LV+xdBEY3vRe2f/9+ZGdnIz4+HgsWLEBCQgKKiorw448/YsWKFZg4cSKO HDkCtVqNlStXUobAzdDx9Q5NTU3YuXMn1Go1wsPDYTQa8dBDDwEAnnzySTzyyCOYOnUqSkpKoFKp EBQU5OIVk9HYv38/Ll26hGXLliE3NxfJycm4/fbbAQBPPfUUli9fjrVr13KZfDI2GQwGXL58GV99 9RV++ctfIjc3F7m5uXj22WcBmI7l0qVLsW7dOuj1eohEIhevmNinwg/EAAAO0klEQVTDF198gcLC QqjVajz99NOoqqqCVCrF8ePHMXHiREyfPh1XrlxBYWEhNm7cSOdlF3C7TL1arUZnZyeOHTuG3/3u d5DL5dixYwfuuusuRERE4PLly6iursakSZOQmJiIpKQkyg64ETq+3qG2thZlZWVQKBTYv38//vCH PyAuLg7ff/89/P39ERERAYPBgNOnT2PevHkIDAyETCZz9bLJCJSXl+Orr75CbW0t4uLi0NPTgzvu uANtbW2oqqrChAkTIJFIkJycDKVSidDQUAoCx6iKigrs3r0bly9fxty5c/HFF19gw4YNGD9+PPLy 8iCTyRAeHo5JkyZBpVIhNDSU3p89gFarhUajwddff43HHnsMjY2NOHXqFO644w4EBASgo6MDp0+f xuTJkxEfH4+0tDQIhUK6o+oCbhPUV1dX4/3338eZM2cgFApx8OBBrF69GtHR0cjLy0NraysmTZqE mJgYxMTEICgoiP6Y3AgdX+9gMBjwwQcf4MSJEzhw4AAWL16MsrIytLe3Iy0tDbW1tYiKikJISAiS kpIwb948Vy+ZjEJubi4++OADLFiwAF9++SV8fX2h1+shl8sRHR2No0ePYtmyZQCAwMBAhIaGunjF xJby8nK89dZbWLFiBbKzs7mLsfz8fGRkZODYsWNYvXo1xGIxHUsPUVtbiz/96U8oLi5Gfn4+fH19 MW/ePKSnp+ODDz5AcnIygoKCoFAokJqa2u+Y0zna+dziErq5uRnbt2/HbbfdhpiYGMjlcqxcuZLr mBAaGork5GTu49jYWFculwwTHV/v0draCo1Gg+eeew4LFy7EqVOnsGbNGuzbtw9HjhzB0aNH4efn 5+plEjtpa2vDPffcg8zMTERERGD16tWIj4/H7t27sWPHDiQnJ8NgMFBHlDHI8pgIBAJs3rwZmZmZ SExMRFBQEH7605/ixo0b2LZtG1QqFXx8fOhYeoiKigr87W9/w7x58zB16lTExsaivb0dhw4dgk6n Q0pKCjdLIigoCOHh4S5eMQHcJFPv6+sLlUqF2bNno7CwECqVCkuXLsWFCxfw3XffQSgUYvny5XSb z03R8fVcBoOBl61Rq9WIiIhAUFAQCgsLsXz5ckRERCAwMBB1dXW477776KLNgwQFBSE0NBRlZWWQ SqUQi8WQy+WYM2cOpk+fjlmzZkEgEFBGbwwyH5PGxkbI5XKIxWKEh4ejqakJtbW1EAgEaGxsxOrV q5GZmYn58+dDKBTSsXRTlqUySqUSra2tWL58Ofbt24eZM2ciLS0N1dXV+Mtf/oL4+HisWLGCzstj zJjcKGv+46qqqkJUVBQ0Gg0EAgEMBgM+/PBDTJw4EZ2dnZg1axbkcjnXNYOMfewbR1tbG5RKJXQ6 Hdezmo6vZ2CPc3NzM+RyOaRSKff14uJi/PWvf4VCoYBcLsdTTz1Fm6rcWGdnJ2pqahAdHY39+/dj 9erVkMvl3N/An/70J5w9exaxsbG49957kZaW5uIVE2vY121XVxfefPNNSKVSPPPMMzAajRAKhdi7 dy/+/ve/Y/r06VizZg1uu+02F6+a2FNNTQ3kcjmUSiXXrvStt97CkiVLcO3aNaxZswYGgwH+/v6u XiqxYkyeRQUCAXp6evD888/jjTfe4DpenDt3Dh9++CHuuOMOLFmyBCEhIS5eKRkq88lCIBCgrq4O +/btg9FoxM9+9jOu5RUdX/fHHme9Xo/s7Gx88803SE9Px+zZs7kyqkuXLqGoqAiPPPIIVq5c6eJV k5FgA8BLly5h586dCAoKQlhYGHbv3o158+YhOTkZWq0W+fn52LhxI9auXeviVRNr2NetwWBASUkJ 1Go1ACAzM5M7zkajEQ0NDfj5z3+OjRs3unLJxA7Y17BGo8Gbb74JhUKBzZs3AwAkEgnOnz+PAwcO QKPRYOnSpVx5JG2CHZtcnqm3/MP49ttvIZFIkJKSgnPnzmHatGmIjo4GAOTn5yM/Px/333+/q5ZL hsnaC/+dd95BREQElixZgoaGBm5oFB1fz6HT6fDFF1/gs88+w86dO3H48GFoNBqsWrUKcrkcBQUF iIuLg0KhcPVSySiVlZWhubkZV65cQU9PDx5++GF89NFHmDJlCqZOnQqAP6CIjD3t7e3w9/fHhQsX 8Pnnn0OtViM2Nhbz5s1Dbm4uNmzYgMDAQACgFpUexmg04vvvv8fMmTPx+OOP47nnnkNqaio3IyY3 NxcnT57Er371K1cvlQyByzP15oDv4MGD6OnpQU1NDTIzM/H6669DpVJh5syZ3HPT09ORnp7uqqWS ETAf33PnzqGgoAChoaEICAjAxo0bIRAI8PXXXyMgIAARERF0fN2YwWCAUChEcXExDh8+jNbWVvz2 t7/FsWPHUFtbi7S0NBw4cAClpaVITU3lRsgT91NdXQ2ZTAYfHx+8//77KCkpgUQiwbp161BUVITj x4+jubkZjY2N3PdQQD92vfrqq7h+/TrefvttFBYWYt68eRCLxTh9+jSKi4sRGBiIq1evYu7cuQBA Ab0HMCfbsrOzkZ+fD5FIBLVajQkTJuCzzz5DamoqxGIxjEYjpk2bhmnTpvG+j4xdLtkoazQaUVdX h1OnTiEmJgaHDh1CXl4e5syZg08++QSrV69GSEgIfvzxRygUCiQlJTl7iWSUqqur0d3dDT8/P2Rn ZyMrKwvNzc3o6enhMnuffPIJfH19kZGRQVPn3JTBYMDJkydRUlICvV6P3bt3Q6FQ4Ny5c5BKpViw YAHeeecdbNmyBTExMYiPj3f1kskINTU14e9//ztOnz6NtLQ0XLp0CSdOnMC8efOQmJgItVoNo9GI ffv2YdOmTZg1a5arl0xs6Ozs5C60qqqqUFJSgoyMDMTGxqKkpATjxo1DQUEBmpubcc8999A52IM8 8cQTOHv2LORyOerq6lBaWorf/va3qKysREpKCk6fPo2goCDExMT0C+ApoB/7nJ6pV6vVkEqlMBqN OHjwICZOnIiCggIsXLgQqampWL9+PUpKSrB48WJMmTKF2iS5maamJmRlZeHmzZuQy+W45557cPLk SSgUCmzbtg3Xrl1Dc3MzYmJiEBsbi9mzZ7t6yWQUhEIhWltb0dXVhfDwcGzevBlGoxEZGRl4/vnn sW/fPtx9990AgMjISBevlozUpUuX8Prrr+Oee+7B2rVr0dbWBolEgsbGRtx99904dOgQ2trasGjR Iqq1HuPy8/Px2GOP4dVXX8WCBQsQFxcHAPjhhx+wYsUKfPzxx5gxYwbmz5+P5cuXu3i1xF7Md1Nv u+02hISE4P3338fjjz+Oq1evIi8vD+fPn8eUKVOwfft2urPmxpyaqc/Pz+d20aekpECv16OmpgYJ CQnYtWsX9Ho9zpw5g+XLl3MDDYj7uHTpEl544QWkpKTg6aefhlAoRFVVFZe59fPzw65duzB37lwk JiYiJibG1Usmo2C+Fevv74/S0lJ0dXUhJycHOTk5qKysxIQJE5CZmUlZPg+g0WhgMBjg6+uLf/7z n7h58ybWr1+PmzdvIjs7G5WVldi8eTPX1ICMbRUVFaiqqkJeXh4WL16MoKAgXLhwAeHh4bjzzjux YsUKpKamunqZxI7MWfbPP/8cCxYsQH19PbKzs3H48GEcPnwYGzZswMqVK7nyKiq1cU9O3Shr7m+q VqsREBAAsViMgoICPPXUU9BqtaipqcGcOXOo64mbKi8vx8GDB7Fw4UIukHvxxRfx6KOPorKyEuXl 5ViwYAHCwsJcvFJib1euXMGNGzcQExODy5cvY8GCBUhISHD1sogdHTp0CF9++SXuv/9+rr5ar9ej u7ubEjBu5sCBAxCJRDh16hT0ej38/f3x2GOPobGxEePHj3f18ogDmIP0PXv24K9//Ss2btyI++67 D++99x6qqqrw8MMPY+LEiRTMuzmnlt9ERkZi1qxZEIvFSElJQVlZGW7duoWdO3fijTfeoCEGbi42 NhYxMTEoKCjAuHHjoNVqodVq0dTUhJkzZ/I2PRPP0NbWhpycHOTm5qKxsRHbtm1DZmamq5dFHGDO nDmor6/ntTcUiUQU0Luh2bNn4/Dhw8jMzERCQgKuXr0Kf39/6j3uwdjWlXfddRd+8YtfAACefPJJ q88j7snpLS1bWlqwd+9ejB8/HosWLXLmryZOYD6++fn5kEqlWLJkCdVlericnByUl5dj/fr1VIvp 4U6cOAGZTIYZM2a4eilklI4fPw4/Pz9Mnz7d1UshTnT69Gl0d3dj0aJFlJX3QC7pU3/ixAn4+fkh IyOD/qg80JkzZ1BcXIwNGzZQkEeIB6H3a89Bx5IQz+OSoJ7eTAghhBBCCLEflxSxU0BPCCGEEEKI /dDOVEIIIYQQQtwcBfWEEEIIIYS4OQrqCSGEEEIIcXMU1BNCiIf5z//8TxQVFfX7/KlTp1BbW+uC FRFCCHE0CuoJIcRLfPnll2hra3P1MgghhDiAUyfKEkIIcYzy8nL8x3/8B+RyOdrb29Hc3IwHH3wQ Wq0WcXFxeOKJJ3D8+HFUVVXhgw8+wAsvvIBbt25BoVDg9ddfp8mwhBDi5ihTTwghHuCDDz7AM888 g/feew8CgQDnz5/Hm2++iV27dqG0tBQhISFYsGABXnjhBRw5cgRBQUHYuXMn7rrrLnz44YeuXj4h hJBRokw9IYR4gJs3byIpKQkAMHnyZPj5+eEPf/gDZDIZGhsbYTAYuOeWlpbiu+++w8WLF6HX6zF5 8mRXLZsQQoidUFBPCCEeIC4uDpcvX8bcuXNx/fp1fPbZZzh16hREIhHuvPNOmIeHGwwGxMXFYd26 dfjlL3+Ja9euoaqqysWrJ4QQMloCo/mdnhBCiNuqra3Fr3/9a0ilUmg0GsyfPx/ffPMNlEoldDod Xn31VeTk5GDfvn3YvXs3/uu//gsVFRXQ6XR47bXXEBcX5+r/BEIIIaNAQT0hhBBCCCFujjbKEkII IYQQ4uYoqCeEEEIIIcTNUVBPCCGEEEKIm6OgnhBCCCGEEDdHQT0hhBBCCCFujoJ6QgghhBBC3BwF 9YQQQgghhLg5CuoJIYQQQghxc/8fZSPiXu0NM9A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st convenient form will depend on exactly what you're doing.</w:t>
      </w:r>
      <w:r>
        <w:t xml:space="preserve"> </w:t>
      </w:r>
      <w:r>
        <w:t xml:space="preserve">When interacting with databases you'll often deal with long form data.</w:t>
      </w:r>
      <w:r>
        <w:t xml:space="preserve"> </w:t>
      </w:r>
      <w:r>
        <w:t xml:space="preserve">Pandas'</w:t>
      </w:r>
      <w:r>
        <w:t xml:space="preserve"> </w:t>
      </w:r>
      <w:r>
        <w:rPr>
          <w:rStyle w:val="VerbatimChar"/>
        </w:rPr>
        <w:t xml:space="preserve">DataFrame.plot</w:t>
      </w:r>
      <w:r>
        <w:t xml:space="preserve"> </w:t>
      </w:r>
      <w:r>
        <w:t xml:space="preserve">often expects wide-form data, while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 </w:t>
      </w:r>
      <w:r>
        <w:t xml:space="preserve">often expect long-form data. Regressions will expect wide-form data. Either way, it's good to be comfortable with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nstack</w:t>
      </w:r>
      <w:r>
        <w:t xml:space="preserve"> </w:t>
      </w:r>
      <w:r>
        <w:t xml:space="preserve">(and MultiIndexes) to quickly move between the two.</w:t>
      </w:r>
    </w:p>
    <w:p>
      <w:pPr>
        <w:pStyle w:val="Heading2"/>
      </w:pPr>
      <w:bookmarkStart w:id="32" w:name="mini-project-home-court-advantage"/>
      <w:bookmarkEnd w:id="32"/>
      <w:r>
        <w:t xml:space="preserve">Mini Project: Home Court Advantage?</w:t>
      </w:r>
    </w:p>
    <w:p>
      <w:pPr>
        <w:pStyle w:val="FirstParagraph"/>
      </w:pPr>
      <w:r>
        <w:t xml:space="preserve">We've gone to all that work tidying our dataset, let's put it to use.</w:t>
      </w:r>
      <w:r>
        <w:t xml:space="preserve"> </w:t>
      </w:r>
      <w:r>
        <w:t xml:space="preserve">What's the effect (in terms of probability to win) of being</w:t>
      </w:r>
      <w:r>
        <w:t xml:space="preserve"> </w:t>
      </w:r>
      <w:r>
        <w:t xml:space="preserve">the home team?</w:t>
      </w:r>
    </w:p>
    <w:p>
      <w:pPr>
        <w:pStyle w:val="Heading3"/>
      </w:pPr>
      <w:bookmarkStart w:id="33" w:name="step-1-create-an-outcome-variable"/>
      <w:bookmarkEnd w:id="33"/>
      <w:r>
        <w:t xml:space="preserve">Step 1: Create an outcome variable</w:t>
      </w:r>
    </w:p>
    <w:p>
      <w:pPr>
        <w:pStyle w:val="FirstParagraph"/>
      </w:pPr>
      <w:r>
        <w:t xml:space="preserve">We need to create an indicator for whether the home team won.</w:t>
      </w:r>
      <w:r>
        <w:t xml:space="preserve"> </w:t>
      </w:r>
      <w:r>
        <w:t xml:space="preserve">Add it as a column called</w:t>
      </w:r>
      <w:r>
        <w:t xml:space="preserve"> </w:t>
      </w:r>
      <w:r>
        <w:rPr>
          <w:rStyle w:val="VerbatimChar"/>
        </w:rPr>
        <w:t xml:space="preserve">home_wi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: df[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home_point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away_points</w:t>
      </w:r>
    </w:p>
    <w:p>
      <w:pPr>
        <w:pStyle w:val="Heading3"/>
      </w:pPr>
      <w:bookmarkStart w:id="34" w:name="step-2-find-the-win-percent-for-each-team"/>
      <w:bookmarkEnd w:id="34"/>
      <w:r>
        <w:t xml:space="preserve">Step 2: Find the win percent for each team</w:t>
      </w:r>
    </w:p>
    <w:p>
      <w:pPr>
        <w:pStyle w:val="FirstParagraph"/>
      </w:pPr>
      <w:r>
        <w:t xml:space="preserve">In the 10-minute literature review I did on the topic, it seems like people include a team-strength variable in their regressions.</w:t>
      </w:r>
      <w:r>
        <w:t xml:space="preserve"> </w:t>
      </w:r>
      <w:r>
        <w:t xml:space="preserve">I suppose that makes sense; if stronger teams happened to play against weaker teams at home more often than away, it'd look like the home-effect is stronger than it actually is.</w:t>
      </w:r>
      <w:r>
        <w:t xml:space="preserve"> </w:t>
      </w:r>
      <w:r>
        <w:t xml:space="preserve">We'll do a terrible job of controlling for team strength by calculating each team's win percent and using that as a predictor.</w:t>
      </w:r>
      <w:r>
        <w:t xml:space="preserve"> </w:t>
      </w:r>
      <w:r>
        <w:t xml:space="preserve">It'd be better to use some kind of independent measure of team strength, but this will do for now.</w:t>
      </w:r>
    </w:p>
    <w:p>
      <w:pPr>
        <w:pStyle w:val="BodyText"/>
      </w:pPr>
      <w:r>
        <w:t xml:space="preserve">We'll use a similar</w:t>
      </w:r>
      <w:r>
        <w:t xml:space="preserve"> </w:t>
      </w:r>
      <w:r>
        <w:rPr>
          <w:rStyle w:val="VerbatimChar"/>
        </w:rPr>
        <w:t xml:space="preserve">melt</w:t>
      </w:r>
      <w:r>
        <w:t xml:space="preserve"> </w:t>
      </w:r>
      <w:r>
        <w:t xml:space="preserve">operation as earlier, only now with the</w:t>
      </w:r>
      <w:r>
        <w:t xml:space="preserve"> </w:t>
      </w:r>
      <w:r>
        <w:rPr>
          <w:rStyle w:val="VerbatimChar"/>
        </w:rPr>
        <w:t xml:space="preserve">home_win</w:t>
      </w:r>
      <w:r>
        <w:t xml:space="preserve"> </w:t>
      </w:r>
      <w:r>
        <w:t xml:space="preserve">variable we just created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: w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pd.melt(df.reset_index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id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a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value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assign(win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home_wi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.is_ho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groupby([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w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agg({</w:t>
      </w:r>
      <w:r>
        <w:rPr>
          <w:rStyle w:val="StringTok"/>
        </w:rPr>
        <w:t xml:space="preserve">'n_win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_game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_pc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wins.head()</w:t>
      </w:r>
    </w:p>
    <w:p>
      <w:pPr>
        <w:pStyle w:val="FirstParagraph"/>
      </w:pPr>
      <w:r>
        <w:t xml:space="preserve">Pause for visualization, because why not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: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FacetGrid(wins.reset_index()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_pct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3168202" cy="63879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YAAAHwCAYAAACVPJJhAAAABHNCSVQICAgIfAhkiAAAAAlwSFlz AAALEgAACxIB0t1+/AAAIABJREFUeJzsnXdUVFf39/fM0EHFLkYiKmjsXbF3ESSoYItSbKhPYhcF FY08KioqaowaS1TUPNh7jCVW7I2IYsResNC7MMPM3e8fvHN+c+ZORaZyP2udteDWfeF+72n77M1D RAQODg6zgm9oAzg4OMoeTtgcHGYIJ2wODjOEEzYHhxnCCZuDwwzhhM3BYYboVNhv376FIUOGUNtu 3rwJoaGhEBoaCvHx8bq8PQdHucVCVxdOT0+HQ4cOgZ2dHbV9586dsHnzZhCLxTBz5kzYtGmTrkzg 4Ci36KzGrlatGsyePZslbAAAgUAA1tbWIBKJtLqmWCyG5ORkEIvFZWUmB4dZorMaW4q8Y5u1tTWI xWIQi8VgbW2t9Lz9+/fD/v37qW0ikQieP38OFy5cgDp16ujEXg4Oc0DnwubxeAAAsHTpUggLC4PA wEBYsGABiMVi+PHHH5WeN2LECBgxYgS1LTk5Gfr06aNTezk4zAGeKfmKS4XN1dgcHKrhprs4OMwQ TtgcHGYIJ2wODjNE54NnHBzGhFAohKNHj8KTJ0+gVq1aMGLECKhataqhzSpzOGFzlBseP34MXl5e 8P79e7ItJCQEdu3aBcOHDzegZWUP1xTnKBcUFxeDt7c3JWoAgMLCQhg9ejQkJSUZyDLdwAmbo1xw 8uRJePv2rcJ9YrEYtmzZomeLdAsnbI5ygboa+enTp3qyRD9wwuYoF3zzzTcq95ubwxMnbI5yga+v L9jb2yvdP378eD1ao3s4YXOUCyQSiVJhL1u2DDp27Khni3QLN93FUS6YMWMGpKamAgBAv379oGLF iuDk5ARjxoyBtm3bGti6socTNofZc+zYMdi1axcAAPTs2RPOnDkDfL55N1bN++k4yj0pKSkQHBwM AAAVKlSAXbt2mb2oAbgam8OMQUQIDg6G9PR0AAD45ZdfwM7ODlatWkVcSoOCguC7774zsKVlDyds DrNl586dcPLkSQAAGDx4MNSrVw9cXV0hNzeXHLNy5UpYt24dTJs2zVBm6gQu0AKHWfL69Wto0aIF 5OfnQ40aNeDOnTvQrl07UnvLc//+fWjTpo2erdQd5t/Z4Ch3SCQSCAoKgvz8fAAA2LZtG1y/fl2p qKXHmBOcsDnMjrVr10JcXBwAAIwbNw58fHyU+olLUbff1OCEzWFWPHr0CBYsWAAAAC4uLrB27Vp4 9uwZHD16VOV5rq6u+jBPb3DC5jAbhEIhBAQEgEgkAh6PB+vXr4eFCxdC06ZN4e7du0rP4/P5MHHi RD1aqnu4UXEOsyEiIgIePnwIAADdu3eHwMBAyMnJIfs9PDzg3r17kJGRQbZZWlrC1q1boVmzZnq3 V5dwwuYwC27cuAErV64EgBKxXrlyhezr0qULrFmzBjp27Aj5+fmwb98+SExMBCcnJxg9erTalV+m CCdsDpMnPz8fhg0bBgzDAEBJtBSAkn7zypUrYciQISRxhYODA0yYMMFgtuoLro/NYdK8fPkSWrRo AR8/fiTbKleuDOvWrYPExETw9fUloi5PcMLmMEkyMzNh1qxZ0KhRI3j9+jUAlKSTmjFjBrx8+RKm T58OVlZWBrbScHBNcQ6TQiQSwcaNG2HJkiWQlZVFtgsEAjh//jz06tXLgNYZD5ywOUwCRIQjR45A aGgovHz5krV/06ZNnKhl4JriHEbP7du3oVu3bjB06FAi6urVq5P9Xl5eZGkmRwmcsDmMltevX8PI kSPB3d0drl+/DgAAjo6OEB4eDiKRCAAAqlatCtu3by+XA2Sq4ITNYXRkZ2fD3Llz4bvvvoP9+/cD AICFhQVMnz4dnj17Bjdv3iSOJ7/99hs4OTkZ0lyjhBM2h9FQXFwMGzZsAFdXV1i1ahWplX19feHJ kyewbt06iI2NhQsXLgAAgL+/PwwdOtSQJhsvaEK8f/8eGzZsiO/fvze0KRxlCMMwePToUXRzc0MA IKV9+/Z49epVcty///6LNjY2CABYp04dzMrKMqDVxg03Ks5hUO7duwezZ8+Gq1evkm1169aF5cuX w4gRI0h8suLiYggICICioiIAANi1axc4OjoaxGZTgBM2h0F49+4dzJ8/H/744w+yrWLFijB//nyY Pn062NjYUMcvW7YM7t27BwAA06ZNgz59+ujVXpPD0E0GbeCa4qZPTk4OhoWFobW1NWlyCwQC/Omn nzA1NVXhObdv30aBQIAAgI0aNcKCggI9W216cDU2h14Qi8Wwbds2+PnnnyEtLY1s9/HxgaioKGjU qJHC8758+QKBgYEgkUhAIBDAnj17wM7OTl9mmyycsDl0CiLCn3/+CXPmzKEyWrZp0wZWr16t1lss LCyMZMpcuHAhtG/fXqf2mg2GbjJoA9cUNy0ePHiAvXv3pka669Spg7t370aJRKL2/HPnzlEj5CKR SA9Wmwdcjc1R5iQnJ0N4eDjs3r0b8P9Ht3ZwcIB58+bBjBkzNGpKZ2VlwdixYwEAwMbGBnbv3g2W lpY6tduc4ITNUWbk5eVBVFQUrFmzBgoLCwGgJJ5YcHAwREREQM2aNTW+1tSpU+HDhw8AABAVFWWW 2Tp0iqGbDNrANcWNk+LiYty6dSvWrFmTanZ7eXlhYmKi1tc7cOAAuUbfvn01arZz0HA1NsdXcebM GQgJCYHExESyrWXLlrB69Wro27ev1tf79OkTTJ48GQAAKlWqBDt27CgXSfTKGu4vxlEqEhISwMPD Azw9PYmoa9euDTt27ID79++XStSICOPHj4fMzEwAANi4cSM4OzuXqd3lBa7G5tCKjx8/wqJFi2DH jh1kYMze3h7mzp0Ls2fPBnt7+1Jfe+vWrfDXX38BAMCwYcNg1KhRZWJzucTQfQFt4PrYhiM/Px8X L16MdnZ2pP/L5/NxwoQJ+PHjx6++/vPnz8m1a9Wqhenp6WVgdfmFq7E5VCKRSCAmJgbCw8Ph06dP ZHv//v1h9erV0Lx58zK5R2BgIHz58gUAAHbs2AFVq1b96uuWZzhhcyjl/PnzEBISAgkJCWRbs2bN YPXq1eDh4VFm94mKioKbN28CAMCkSZPA09OzzK5dbjF0k0EbuKa4fnj8+DF6enpSU1e1atXCbdu2 oVgsLtN7xcfHo6WlJQIANmjQAPPy8sr0+uUVrsbmIKSkpMCiRYtg+/btJKuGra0thISEwNy5c8HB waFM71dUVAT+/v5QXFwMfD4fdu/eXeb3KK9wwuaAL1++QHR0NKxcuZIki+fxeBAUFARLly7VWW6r hQsXkqmy0NBQ6Ny5s07uUy4xdJNBG7imeNkikUgwJiYG69SpQzW7e/fujfHx8Tq99+XLl5HH4yEA YKtWrVAoFOr0fuUNrsYup1y6dAlmz54N8fHxZFvjxo1h1apV4OXlpdNwvrm5uRAUFASICFZWVrBn z55ynY5HF3CeZ+WMp0+fgo+PD/Tu3ZuIunr16rB582ZISEiAgQMH6jxG98yZM+Ht27cAUBLyyNxy UxsFhm4yaAPXFC89qamp+OOPP5IQQwCANjY2OH/+fMzJydGbHceOHSP37969e5mPsnOUwDXFzZzC wkJYv349REZGQl5eHtnu7+8Py5Ytg2+//VZvtqSmppJUPBUqVICYmBgQCAR6u395ghO2mcIwDMTG xsL8+fPh3bt3ZHuPHj1gzZo10LZtW73ag4gwceJEEu9s/fr14OLiolcbyhOcsM2Qq1evQkhICNy9 e5dsa9iwIURFRYGPj49B8lzFxMTA8ePHAaAkgOGYMWP0bkO5wtB9AW3g+tiqSUpKwsGDB1NTV1Wr VsUNGzYYNF7Y69evsUKFCggAWL16dUxJSTGYLeUFrsY2A9LT02HJkiWwadMmEIvFAABgZWUFM2bM gPnz50OlSpUMZhvDMDBmzBjSv9+2bRvUqFHDYPaUFzhhmzBCoRA2bNgAS5cuJdknAQB++OEHiIyM NIo+7Lp16+DKlSsAADBmzBgYNGiQgS0qJxi6yaANXFO8BIZhcN++feji4kI1u7t06YK3bt0ytHmE x48fk4wfdevW1eu0WnmHq7FNjBs3bsCsWbPg9u3bZJurqyusXLkShgwZYjQJ4EUiEfj7+4NQKAQe jwcxMTFQsWJFQ5tVbuA8z0yEly9fwrBhw6BLly5E1JUrV4Z169ZBYmIi+Pr6Go2oAQAiIiLgn3/+ AQCAWbNmQY8ePQxsUTnD0E0GbSiPTfGMjAycOXMmWbMMAGhpaYmzZs3CzMxMQ5unkBs3biCfz0cA wKZNm2JhYaGhTSp3cE1xI0UkEsHGjRthyZIlkJWVRbYPGzYMVqxYAfXr1zegdcopKCiAwMBAYBgG LC0tYc+ePayUuBy6hxO2kYGIcOTIEQgNDYWXL1+S7e7u7rBmzRqjX7McEhICL168AACAxYsXQ+vW rQ1sUTnF0E0GbTD3pvitW7ewS5cu1Eh3vXr1cP/+/cgwjKHNU8vp06eJ3e7u7lhcXGxok8ot3OCZ HhGLxfDkyRN4/vw5ickNAPD69WsYOXIkuLu7w/Xr1wEAwNHREVavXg3//vsvDB8+3KgGxhSRkZEB 48ePBwAAOzs72LNnD1hYcA1Cg2HoL4s2mHKNvXXrVqxduzap0Zo0aYKHDx/GOXPmoJWVFdluYWGB 06dPN6m42gzD4PDhw8kzbN682dAmlXs4YeuBLVu2UM1rZcXX1xefPXtmaHO15o8//iDPMGDAAJPo Npg7XFtJx4jFYoiIiFB5TPv27WHNmjXQrVs3PVlVdiQnJ8NPP/0EAABVqlSB33//3ei7DeUBTtg6 JikpCT5+/Kh0P5/Ph5s3b5pkwAGGYWDcuHGQnZ0NAACbN2+G2rVrG9gqDgDO80znWFpaqtxvY2Nj smliN23aBOfPnwcAgFGjRsHw4cMNbBGHFNN8o0wINzc3aNKkidL9gwcPNsmma1JSEsydOxcAAL75 5hv49ddfDWwRhyycsHUMj8eD6OhohVM/VapUgcWLF+vfqK9ELBZDQEAAFBYWAgDAzp07oXLlyga2 ikMWTth6wMPDAy5dugT9+/cHCwsLsLW1hVGjRsGtW7fAzc3N0OZpTWRkJAm7NGXKFOjXr5+BLeKQ h4co4ylh5CQnJ0OfPn3gwoULUKdOHUObUyqkf25TbH4DANy7dw/c3d1BIpFAw4YNIT4+Huzs7Axt Focc3Ki4njFVQQOUhDIOCAgAiUQCAoEA9uzZw4naSOGEzaEx8+bNg6dPnwIAwIIFC6BDhw4Gtqh0 vHr1Cv7991+oVasWtGnTxqQ/tsrg+tgcGnHhwgVYv349AAC0a9cOwsPDDWyR9mRmZoKPjw80aNAA vL29oV27dtCqVStISEgwtGllDidsDrVkZ2eTOOA2Njawe/dutfPzxgYiwqBBg+DkyZPU9oSEBOjT pw9JZGAucMLmUMu0adMgOTkZAABWrFgBjRs3NrBF2hMXFwfXrl1TuC89PR22bdumZ4t0i8762Ckp KbBy5UpwdHSEBg0awOjRowEA4Nq1a3D58mUQiUTQpk0bGDx4sK5M4CgDDh8+DHv27AEAgD59+sDU qVMNbFHpuHnzpsr9N27c0JMl+kFnNfb+/fshMDAQFi1aBFeuXAGJRAIAJdMlT58+hXfv3oGTk5Ou bs9RBnz69AkmTZoEAACVKlWCnTt3mqz7a4UKFb5qv6mhsxo7PT2dCLdixYqQl5cHjo6O0LlzZ/jx xx+hsLAQQkNDoWPHjroygeMrQEQIDg6GjIwMAADYsGEDODs7G9iq0tOrVy+V+0eMGKEnS/SDzoRd u3Zt+Pz5M9SsWRNyc3NJTOkNGzZATEwMODg4gCrfmP3798P+/fupbSKRSFfmcsixfft2+PPPPwEA wM/PD/z9/Q1sUenJysqCgIAApft9fX3Bx8dHjxbpHp15nqWnp8Py5cvBwcEBmjVrBklJSRAWFgan Tp2Cy5cvg62tLfj4+ECnTp00vqY5eJ6ZAi9fvoSWLVtCQUEB1KxZEx4/fgzVqlUztFmlIisrC/r3 7w/37t0DgJKgkA4ODvD06VOoVasWjB07FiZOnGh+YZwMF+NBe0w1goopIRaLqYCKp06dMrRJpSYr KwvbtWtHnmXQoEEoFAoNbZZeMM2REA6dsXr1ahJQMTg4GAYOHGhgi0pHdnY29OvXj9TUPj4+cODA AbCysjKwZfrBzNofHF/Dw4cPYeHChQAAUL9+fYiOjjawRaUjOzuban77+PjAwYMHwcrKChiGgU2b NsHNmzehbt26EBYWZp45xQzdZNAGrimuO4qKirB58+YIAMjj8fDatWuGNqlUZGVlYYcOHUjz+/vv vyfN7xs3bqCtrS0VQJLP5+OaNWsMbHXZwwmbAxER586dS1720NBQQ5tTKrKzsylRe3t7Y1FRESIi CoVCktJXUblx44aBrS9bOGFz4NWrV5HH4yEAYIsWLYgYTAlVokZEXLJkicrQz507dzag9WUPN3hW zsnLy4OgoCBARLCysoK9e/eCtbW1oc3SipycHPDw8IA7d+4AAMDAgQPh0KFD1HMo8xOX8vz5c53a qG84YZdzZs6cCa9fvwYAgKVLl0Lz5s0NbJF25OTkwIABA0jO8IEDB8Lhw4dZH6eaNWuqvI65uZRy wi7HnDx5En7//XcAAOjWrRvMmjXLwBZpR25uLgwYMABu3boFAABeXl4KRQ0AUK9ePZXXmjx5sk5s NBiG7gtoA9fHLjtSU1OxRo0aCADo4OCAr169MrRJWpGTk4Pu7u6kj+zl5YWFhYUKj120aJHK/nXz 5s1RIpHo+Ql0CyfscgjDMDhkyBDyYm/fvt3QJmlFTk4OdurUidjv6empUNQSiQSDg4MpEbdq1Qrd 3NzQwcEBnZycMDw83OxEjcgJu1yya9cuap7XlJLoyYt6wIABCkVdVFSEPj4+rKSH5ihiRXDCLme8 efMGK1asiACA1apVw8+fPxvaJI3Jzc3Fzp07qxV1dnY2JX4AwJEjR5YbUSNy013lCoZhYOzYsZCb mwsAAFu3blU7Wmws5OXlwYABA0ikkwEDBsDRo0fBxsaGOu7Dhw/g7u5ORUwJCAiAP/74w2SDRJQK Q39ZtIGrsb+O6OhoUoMFBQUZ2hyNyc3NpVaceXh4KKypExMTsXbt2lRNPWbMmHJVU0vhhF1OSExM JC6V3377LWZnZxvaJI2QF3X//v0VijouLg4rVapEiXrcuHHlUtSInLDLBUKhENu0aUNe+IsXLxra JI3Izc3Frl27UqL+8uUL67jDhw+z/MDHjx9fbkWNyAm7XBAeHk5e+JkzZxraHI3Iy8ujRN2vXz+F ot6wYQPxc+dE/X9wwjZzbt68iXw+HwEAGzdurFAcxkZeXh5269ZNpagZhsGwsDCWswkn6hI4YZsx +fn56ObmhgCAFhYWeP/+fUObpBZ5Ufft25claqFQiAEBASxRl+c+tTycsM2YH3/8kbz0S5YsMbQ5 asnLy8Pu3btToi4oKKCOyc3Nxf79+7NEPXbsWE7UMnDCNlPOnDlDXvqOHTticXGxoU1SSX5+PiXq Pn36sET96dMnbN26NSdqDeCEbYZkZGSQ+VxbW1tMSkoytEkqyc/Pxx49ehCh9u7dmyXqpKQkdHFx YYm6vM5Tq4MTthkycuRI8uJv3LjR0OaoRBNR37x5E6tWrcoSdVBQEIrFYgNZbtxwwjYzYmNjKQ8t Y17gkZ+fjz179iT29urViyXq48ePswIQfo2oU1JScOXKlRgYGIhz587FJ0+elNXjGBWcsM2I5ORk dHR0RADAypUrY3JysqFNUkpBQQH26tVLpai3bNlCpupkS2BgYKlEffnyZaxQoQJ1LR6Ph2vXri2r xzIaOGGbCQzDUKPFsbGxhjZJKfKi7tmzJ+bn55P9DMNQwRFkHVACAgJKJeqCggKsVq2a0mAL9+7d K8tHNDicsM2EjRs3UksUjRV1oi4uLsbx48eT/bI1dmlFjYi4d+9epaIGAJw8eXJZPaJRwAnbDEhK SiL90Nq1a2NGRoahTVJIQUEB9u7dm4ipR48elKjz8/PRy8uL7Le0tCQ/+/v7f9VAWWRkpEphe3p6 lsUjGg1cih8TRywWQ2BgIBQWFgIAwI4dO6BKlSoGtorNly9fwMfHBy5evAgAAD169IA///wT7O3t AQAgNTUVvL294e7duwAAYG1tDUKhEAAA/P39YdeuXSAQCEp9f1dX16/ab3IY+suiDVyNzUY2EP6P P/5oaHMUUlBQgH379iV2du/enaqpX7x4ga6urmS/vb09+Xn06NFlMqVVVFREIsfIFz6fj48fP/7q exgTnLBNmHv37qGFhQUCALq5uVFiMRa+fPnCEnVeXh7Zf/fuXaxevTrZL7umetSoUWU2T3358mWF I+yWlpYYExNTJvcwJjhhmyhfvnzBxo0bkxrn1q1bhjaJhbyou3XrRon69OnTVO0s64QyatSoMnOD TUlJIZ54VlZWGB4ejrNmzcKoqCj88OFDmdzD2OCEbaLMnDmTiCA8PNzQ5rD48uUL9uvXT6mod+7c iQKBgExn1apVixz7ww8/lJmoJRIJNQ24YcOGMrmuscMJ2wS5ePEieVHbtGmDIpHI0CZRfPnyhRJT 165diagZhsGlS5eSfVZWVujs7ExN1ZXlghXZ0XBfX1+j9sQrSzhhmxjZ2dlECNbW1piYmGhokygU iTo3NxcREcViMU6ePJnsq1ixItarV09nor569SrpV9erVw+zsrIwMTERp0yZgr1798ZRo0bh+fPn zVLsnLBNjKCgICKE6OhoQ5tDUVhYiB4eHsS+Ll26EFEXFBTgoEGDyD4nJycSBAIAcMSIEWUq6tTU VPzmm2/IANndu3fx4MGDZLBRtoSEhJTZfY0FTtgmxJEjRyjfamNarqhK1Onp6VQA/0aNGuF3332n M1FLJBIcMGAAuf66deswKysLHRwclDqoXL58uczubwxwwjYRPn36RHydK1asiG/fvjW0SYTCwkJK SJ07dyaifv36NTZq1Ijsc3d3x6ZNm5Lfhw8fXuZBIFasWEGuP3jwYGQYBn///XeVnmdjxowpUxsM DSdsE4BhGPT29iYvoTHNuyoSdU5ODiIixsfHU6PdPj4+2Lx5c/L7sGHDylzUcXFxZLTdxcUFMzMz ERFx2bJlKoXt5eVVpnYYGk7YJsD27dvJCzhkyBCjGewpLCxET09PYlunTp2IqM+fP08tkQwODsaW LVtSoi7r0fz09HSsU6cO6Vffvn0bERGvXLlCebYpKqGhoWVqi6HhhG3kvHz5kvQNa9asiampqYY2 CRFLXDRlF2zIinrv3r3UINXPP/9MiXro0KFlLmqJRIIDBw6kBhaTkpJw8ODBKgUNAGhjY2Ny+cHV wQnbiBGLxVTQ/BMnThjaJERki9rd3R1zcnKQYRhcuXIl2W5hYYGbN2+mAhD6+fnpZN49KiqK3MPD wwOnTJlCfVysra1x0qRJVH8fALBKlSr4119/lbk9hoYTthEjK5Lx48cb2hxEVCzq7OxsFIvFOG3a NLLdwcEBDx06pBdRX79+nfSrHR0dWYs9Ro8ejW/evEHEkpr97NmzGB0djbGxsayoLeYCJ2wj5eHD h2hlZUWcK6SjzIakqKiIau527NgRs7OzsbCwEIcOHUq216pVCy9dukTlC/P19dWJqGX71fKlW7du eOfOnTK/pynACdsIKSoqwhYtWiBAiR/11atXDW0SFhUVUSPzUlFnZmZS8cAbNWqE8fHxehE1wzDY uXNnlqDd3Nzw6NGjRjPIaAg4YRshoaGh5CWdO3euoc3BoqIi/P7774lNHTp0wOzsbHz37h02adKE GkB78eIFJeohQ4boRNQvXrygps6k/eX169ejUChUet6kSZNIZk6BQIBdu3Y1iXxm2sIJ28iIi4sj wfuaN2+ORUVFBrVHmagTEhKIy6Z0jjo5ORnbtm1LOYeoEllpyMjIwBkzZrBcQ3/66SfMyspSea6i LCIAgHZ2dmYXn5wTthGRm5uL9evXJ/Ow//zzj0HtEQqFlKjbt2+PWVlZeOnSJSogwqRJkzA1NRXb tWunM1EXFRVhdHQ0Vq5cmRIlj8fDgwcPqj3/0qVLKqe8RowYUWa2GgOcsI2I4OBg8qKtWLHCoLYI hUL08fFhiXr//v1kUA+gJNlfZmYmJepBgwaVmagZhsGDBw+SD558iYqK0ug6si0JZbW2OcEJ20g4 efIkecm6dOli0KahUCikVmK1a9cOs7KycO3ataSbIBAIcMeOHZiVlaUzUd+8eZM1OCYbZcXLy0vj hTANGzZUKWwrK6sysdlY4IRtBKSlpWHNmjURoCSQ34sXLwxmiyJRZ2Rk4OzZs6na7fTp05iVlYXt 27en+tllIepXr17hiBEjKOFVrlyZ6lvXqVMH09LSNL7m2LFjVQrbxcXlq+02JjhhGxiGYdDPz4+8 YFu3bjWYLUKhkHLBbNu2LX769Al/+OEHsq169ep4584dlqi///77rxZ1VlYWhoSEUE19S0tLnDFj Br58+ZJk2xQIBHjt2jWNr/vq1StWah/5cuHCha+y3djghG1gdu/eTV6ugQMHGmzuVSQS4ZAhQyhR v3nzhgrw36BBA3zx4gVmZ2djhw4dykzUIpEI169fj1WqVKHE5ufnh8+fP0eGYagPjjbjD7du3SLT W8rK4sWLS227scIJ24C8e/eOuD9WrVoVP336ZBA75EXdpk0bTExMJE4y0iZ5SkoKS9Te3t6lnpJj GAaPHj1KRVIBKHF+ka2R169fT/Z5enpq3K8+cuQIK+Rw9erVcenSpejt7Y2zZ88u8+k4Y4ETtoGQ SCRUbXjo0CGD2KFI1Ddv3sRvv/2WElNeXh5mZ2djx44dqRZGaUV99+5dymMNALBu3boYGxtLtVru 3LlDUv188803Gq9uW7duHatm5vF4eP78+VLZa2pwwjYQsi9eQECAQWwQiUTo6+tL7GjdujWePn2a miseN27GAQzEAAAgAElEQVQcikSiMhP1mzdvcPTo0ZTgKlWqhFFRUVhYWEgdm5WVRYIdCgQCjV1r Z8yYobDJvXDhQq3tNVU4YeuJO3fuoI+PDzo4OGDFihXJaiRnZ2e1HlO6QCQSUYN2rVu3xpiYGLSx saGEwDAM5uTkoLu7+1eJOjs7G8PCwqj+roWFBU6dOlXh6DbDMNRHZ9myZRrdR7b1IVt69OiBxcXF uHv3bmzbti3a2Nigi4sL/ve//2V9UMwBTth64OLFi9RIr2zZs2eP3u0RiUTUaqzWrVtjVFQUmaPm 8/m4ZcsWRESWqL28vLQStUgkwo0bN1JpfABK5ruTkpKUnrdhwwZybP/+/dX2q4uLi6n5dOmHQ9qv /vDhA4aHhyv8H/Tp06fMQzQZGk7YOoZhGNZiBdmi72a4vKhbtmxJNV1tbW3x+PHjiFgiatnoop6e nhrXbgzD4IkTJ6hopNLRdnURQe/du0c+hE5OTpiSkqLy+Ly8PKxbty51HycnJ9KvPnv2LL5580Zh 7i5piY2N1ewPaCJwwtYxz58/VznVYm9vrzdbRCIRDhs2jBK1rCNI1apV8caNG4j4daJ+8OABldxe 2uXYu3ev2po3OzubuI/y+Xy1H4H3799TYwICgYDKF7ZgwQJEpEfWFZWhQ4dq9GymAidsHfPo0SOV L5SFhYVe5q6Li4spUTdr1owalXdxccGnT58iYsliFFlXzgEDBmgk6vfv32NgYCBp0gMAVqhQASMj IzVaGskwDGXjkiVLVB5///59akzAzs6OSivcrVs30sSWDZ2kqHh7e2vwVzQdOGHrGJFIRNxFlfXv dI28qJs0aULNUbdq1Qo/fvyIiKUTdW5uLi5YsABtbW2pmvM///mP2ma0LBs3biTn9+vXT6W//MmT J8kApLQfffnyZWJDtWrVMDk5GRFLlnrKhkhWVFavXq2xnaYAJ2w9IDsQJFsEAgFeunRJp/cuLi7G 4cOHk3s2atSI6o/269ePRBfNzc3FLl26kH0eHh4qRV1cXIxbtmxhfbi8vb3xyZMnWtn54MED0q+u VasWfv78WemxmzZtoloFbm5umJqaStIKAwAJUHj8+HEqtrmiYqiZCV3CCVsPMAyD69atI5k8AErc M3UddbS4uJjqQ7u6ulKro/z9/YnnlTaiZhgGT58+TWX0kNb8pfG5zsnJwQYNGpB+9cWLF5UeGxYW Rt2za9euKJFIqJxmYWFhmJGRgf7+/tSxvXv3xmHDhhGHF4CSVEmGXHSjKzhh65GioiK8e/cuPnz4 UOd5t4qLi3HkyJHkBa5bty7VVA4LCyN9+9zcXCrMcf/+/ZWK+p9//qEGpwBKPMJ27dpVqmdiGIb6 +ERERCg9VvZ5AEryaCMi7tq1i2zr0qULHj16lIyKS/v5W7duJc+blpaGt27dwtevX2ttr6nACdsM kRf1N998Q6Z6eDwelfw9Ly+PEnW/fv0UDnR9+PABx40bRzWB7e3tccmSJV8Vwnfz5s3UeIOifrVE ImGty543bx4iIiYmJqKdnR0ClMQ8k3W6AQDs27evUeU50xecsM2M4uJiaplljRo1yM/W1taUT7om os7Pz8eff/6ZiEfaXJ44ceJXL1qJj48nnmg1a9ZU2K8uKCggzXTph0nqPFNQUEB1B2RXhzk4OOCW LVsUzjjk5eXhuXPnDLboRh9wwjYjiouLcdSoUeTllp3fdXR0pHyt8/LysFu3blTNJitqsViM27dv p5q00lHyR48efbWtubm5ZFUXj8fDv//+m3XMhw8fqDEBgUCAp0+fJvvHjRuncDCsT58+JEGALHl5 eayloZaWlma3FhuRE7bZIBaLKVHLBhZwdnbGxMREcmxeXh61skpe1OfOnaOmwwBKIqaePXu2TGxl GIZqVfz888+sYx49ekS1EmxtbTE+Pp7sl13HLltLb968WalfgOygmXx5/vx5mTybscAJ2wyQF7Xs IFnz5s3JfC5iSdNaVtR9+vQhfeRHjx6x5ntr1aqF27dvL9MYbFu3bqVGpeWvfe7cOSq8cJUqVaj/ +a1bt1jhh3v37q1yMGzhwoVKRQ0AWL9+/TJ7PmOAE7aJIxaLqWWQsotNevbsidnZ2eRYZaL+9OkT BgcHU77UdnZ2+PPPP2NeXl6Z2vvw4UPiLVajRg3iGCNlx44d1ACdi4sLZcPRo0dZyfY2bdqkdkRe lZOQdNzAnOCEbcKIxWJqrlbWE2vEiBHUKqz8/Hzs0aMHVcOlpaXhkiVLSJpeaX933Lhx+OHDhzK3 Nzc3l0QLVRT0QL5W7dChA3EJzc7OZvWpnZ2dNU5/KzuIyAnbyOCE/X+IxWIMCAigBCn9eebMmVQN lp+fjz179qREvWXLFiqTh7SvraskBQzDUC0L+aAHgYGBlC1+fn5k35kzZ1iJ91xcXLRaPiq/KEW+ 1K1bt6we1SjghG2CyItatqxZs4Y6Nj8/n3qpW7VqxRoYa9KkCZ4+fVqni1G2b99O7tejRw/Sr5ZI JNRHBwBw1qxZiFjikTZhwgTWM1aqVEnhqLciioqKqGWqyop0AYy5wAnbxBCLxazaTdq3ll9TXFBQ QIladupI2sfdsmWLzoMMJCQkkH61NOgBImJhYSGViJ7H4+Evv/yCiIhnz55FZ2dnhS0S6Xpxdbx9 +5a1Hly+WFhY4MmTJ3X27IaCE7YJIRaLKZ9oaalYsSLLv1pe1LLFxsYGFyxYoJec23l5eURc0qAH iIgpKSlUv1cgEOCxY8cwJyeHSnUEANQiDmltro7z588rjCW+YMECTEtLw5iYGLOrpWXhhG0iiMVi HDNmDOtFrV27Nj58+JA6tqCggNW8lQorMDBQb38/hmGoLsP8+fMREfHJkydob29PtltbW+OdO3fw 3LlzVHRUW1tbqnXSoUMHteGCJRIJLlu2jKrhpSUwMFAfj20UcMI2AZSJunHjxiw/6Ly8PNaqK4CS +eL79+/r1e4dO3aQ+0uDHly6dIlyFKlUqRI+evQIJ06cSNnbrVs3PHfuHBmxd3R0VLtoIysri8oO Kv/85QlO2EaORCJRmHeqS5cumJGRQR179uxZVvPTzc0NT5w4ofcMI48fP2YFPdizZw9Vkzo7O+Ox Y8dYtfS6deuwoKAAW7ZsSbYfPXpU5f0ePnyoNCNn48aNdb6aztjghG3EKBO1r68v5QKalJTEqqks LCwwOjoaRSKR3u3Oz89nBT1YunQpZV+LFi1YtXTXrl3x2bNniIg4efJksn3GjBkq77dnzx7K2062 ODk5mW22D1VwwjZSJBKJwkUOP/30E5kqSktLw6lTp1KOKQAlmShl3Uj1jWy3ISwsjDUY5u7uThLs SQfz1q5dS55r3759ZF/79u2VClMoFOKUKVOUjnhXqFCB1aopL3DCNkKUiXrFihXIMAwWFhZiVFQU VqpUiXVMhw4dytwNVBtkgx507tyZFZShWbNm1O+dO3em4os/f/6cdCcqVaqk1LMsOTmZiqIqX6ys rMwyMoqmcMI2MhSJ2sLCAnfv3o0Mw2BsbCxV28k3ZQ0pavmgB7Jz1AD0MlIbGxtcs2YNtQCksLAQ W7duTY45fPiwwvtcvHhRpYson88nYZTLK5ywjQiJRILjx4+nXlJ7e3s8e/YsXrt2jcqdBQDUskZD i1o+6IGsiOWnnjp16qRwDvmnn34ix0ydOpW1n2EYjIqKUhn4HwDwyJEj+nhko0Znwv78+TPOnDkT IyIicO/evWT71atX8eeff8bw8HCFi+tVYc7CVjRQVr16dTx27Bgr3E/lypUpj6ouXbroxdlEFbKt DGXrnq2trXHVqlUKl4AePHiQHNe2bVuWH3hOTg6Vy0tZkXqulXd0Juz169eThfHBwcHknzl16lRc u3YthoWFaR2axlyFLZFIWG6iLi4uOHbsWEokVlZWOGPGDOzTp49RiVo26IEixxDpgNm///6r8PwX L16QPOEVK1bEly9fUvsTExNZzXrp30P295CQEH08rkmgM2EvXLiQxLCaPXs2idvcu3dvFAqF+O7d O5w7d67S8/ft24dDhgyhysCBA81O2BKJhAqSAFAyqi0/MDZixAj8999/0cPDgxp4MrSonzx5QnUJ FNXSUVFRSgM1FBUVYZs2bcjxBw8epPbv37+f8lKTlkqVKlFN8hEjRujjcU0GnQl78+bNZAlgcHAw cRCQJqHLzc3F0NBQra5pbjW2RCKhMnQAAGs+tnPnznjz5k0sLCykopsYg6gLCgpYo9yypWPHjmoT B0ydOpUc/9NPP5HtIpEIZ86cqfC6zs7OVDreLl266PpRTQ6dCTstLQ1nzZqFixYtwgMHDuCSJUuw uLgYz549i3PmzMFZs2ZpHWfK1IUdHx+P/v7+GBwcjB8+fEAfHx+loqhfvz4ePHiQTG95enpSg0/S 7B2GRNGSSmkfe+XKlWpXjR06dIic06ZNGxLL/OPHj1SgRdmauWXLlqTZDlDiWaetV9mLFy/w5MmT ePfuXb175OkLblRcDwiFQlagAGWlcuXKGB0dTQaPjFXUioIJApTMo8sGTlTGy5cvSXejQoUK5CMf FxdHreaSHWPo27cvFRyievXqWsU0T09PR29vb8reZs2a6Sy4hCHhhK0HZONiKyuWlpY4Y8YMylOq qKgIvby8qAEoYxD148ePWYNkfD4fly9frtHa7qKiIipJ/f79+0kaJNl4ZrKDY/7+/lSACHt7e60S /jEMQ6Uwki3VqlXT6lqmACdsHfPp0ye1ovbz82N1S4xV1C9evGDNI7u4uODjx481vsb06dPJuf/5 z38wLy+PSvMjEAiomnrevHlUq8XS0lLrtdRXrlxR+T9YunSptn8Ko4YTto5Zs2aNWmHLjxgXFRXh wIEDqUEo2WijhkK2Tywt48eP1yoCy5EjR8i5rVq1wocPH2KTJk3INkdHR9Ia4PF4+Ouvv+KkSZOo lsGVK1e0tn3FihUq/wcDBw7U+prGDB84dIqzs7PaYwQCAflZKBSCn58f/PnnnwAA0LFjRzh79ixU qlRJZzaqo7CwEEaNGgVDhw6lth86dAi2b98OFhYWGl3nzZs3MG7cOAAAcHBwgPHjx0PXrl3hyZMn AABQt25dyM7OBkQEa2trOHz4MGRnZ8OWLVvINfbu3Qvdu3fX+hkqVKjwVftNDkN/WbTBFGtsRFTp Auno6EiOKyoqogZ3OnToYPCa+saNG6w0PwCAN2/e1Oo6QqEQO3ToQM6XX2bavHlzagAxLi4OY2Ji qGOioqJK/Ryynm2KyrFjx0p9bWOEE7YeWLRokdIX6ty5c4hYImrZl93Qov7y5QuGhIQotHn//v1a X092Trp27drkZwcHB2rhhzQd0d9//00N0CnyHdeU2NhYlel9/Pz8zC4QAydsPbF161bKm6x27dqk rygUCilRt2/fnnjqGYKbN28qdOEsrcCOHTtGzpcd9W7YsCHl4NKiRQtMTk7GR48eUccNGjSo1M8i O8ZhYWGBs2bNwgEDBuC3336LHTp0wM2bN+s8Sqsh4IRtYIxJ1IWFhThnzhylXQdVQQ+U8ebNG3R0 dGRdy9PTkwpl1KtXL8zOzsYPHz5QLqrt2rUr1bNIJBKqlWBvb49nzpwp1bVMEU7YBkQoFFLeZ+3a tTOYqG/duqUyBreqoAfKEAqF2L59e+o6AoEAZ8yYgdWrVyfbRo4ciUVFRZiXl0fFPndxcSlVbVpU VERNn9WoUQPv3bun9XVMGU7YeuTZs2e4detW3LlzJ7579w4HDRpkcFEXFhZiaGio2jXOyoIeqEJ+ bXnNmjUxKiqKWtQxe/ZslEgkWFxcjPXq1SPbq1SpUqr15VlZWVToZTc3N2q1WHFxMQ4ZMoQ0xdVF PjVVOGHrAaFQyAr0Lzsw1LZtW8zMzNS7XXfu3KHmkJXZV5p+dXh4OHU9d3d3jI6OpuKzRUdHk+Nl R8xtbW1LlRQwOTmZGl3v0KEDpqamkv2bN29W+Kze3t5a38vY4YStB2bNmqW0JqxXr57eRV1UVIRh YWFULS0rZFlXTkVBD1QhFotZAQb9/f0xIiKCuv6+ffvIOYMHD6YGuB49eqT1Mz1+/JhKCeTt7Y35 +flkf15ensoWyebNm7W+pzHDCVvH5OXlKVxPLC3NmjXTqz3ytTSfz6dEXblyZRJMUFHQA1WkpaVR QSAAACdPnoz/+c9/yO/y6Yhkl23yeDwy/acNV69epQboJkyYwOqbq8u26eDgoPV9jRlO2Drmn3/+ UflC8Xg8vSwdLCoqwvnz51NN4dq1a1Oirl+/PrZq1Yr8Lh/0QBV3796lAv8DAPr4+FC1ce3atTEh IYGcs3r1aur4Xbt2af1chw4dotZmL168WOHfs0qVKmr/D+YEJ2wdk5ycrPKFql69us5tuHfvHjVf LBAIsHPnzpQdnTt3poIJygY9UAXDMLh161ZWmKKGDRtSwRebNGlCpSOSjR0OALhkyRKtn2vDhg3k wyQQCHDbtm2sY/Ly8nDNmjVqBwctLCy0vr8xwwlbD/Tu3VvpCzV79myd3beoqAgXLFhA1dLNmjWj wisBlIQVUhb0QBVfvnxRGP/c1taWCpHcrVs3ahwhLi6OElpwcLBWzyWRSDA0NJS6n3wq3Pfv3+Pc uXNVhm2SLV5eXlrZYOxwwtYDSUlJVPAAWQHpym30/v37rFp63rx5rCD7c+fOVRr0QBWvXr2iXEFl PcVkPez8/Pyoj8TTp08p984BAwZo9VxCoRD9/f3J+dWqVcNbt25Rzz169GhWdhRVxcbGxuy8zzhh 64mUlBSMiIjA7t27Y9++fXHjxo1aRf/QFKFQiOHh4dSL3bRpU4yLi0NXV1eqT7lp0yaFQQ/Ucfr0 aSpuuOwiEVmBT5kyhVqSmpKSQg0ktmjRQisf7dzcXOzXrx85v169epiUlIQSiQSPHz+OPXr0UChc Ozs7hTMAfD4fu3fvbnaiRuSEbVY8ePCAijLC5/Nx/vz5+ObNG6xWrRpVe0ubrvJBD1QhkUgwIiKC GnCTXTcuW1auXEkNYhUWFlLZO+rUqaOVe+qnT5+oFkKbNm3w5cuXuGnTJnRzc1Nog5WVFU6ZMgVr 1qxJfQzKQ5I+TthmgFAoxEWLFlG1ZZMmTfDOnTv4+PFjqp9pY2ND8mQfPXqUbG/VqpXKfnVGRgYV 0UWa7lb2gyGtsXfv3k2dK5FIKPE5Ojpq5WX39OlTqs/es2dPnD17tsqR7lGjRuGzZ8+ooIgCgUCj eGzmACdsEyc+Pp7KI83n8zEsLAwLCwvx77//psReuXJlMjL9+vVrMvfr4OBA0tcq4sGDB5S7Z/36 9fHevXusGGIODg4K56G7du1KfVhkR8fVcePGDcp/vEGDBtQzyZeuXbvi7du3ERFZjjKrV6/GwsJC 3Lt3L86bNw/Xr19PeaaZE5ywTRSRSISLFy+mXvLGjRuTl3rHjh1Uk7lu3brE91o+6EFsbKzS++zc uRNtbGzIsd7e3piZmYlz586lRFOzZk188OAB6/yRI0dSNaa0taAJx48fp+6tqri6uuKRI0dI83/b tm3U/m7duuGDBw+oKKfSD83//vc/bf70JgEnbBPkn3/+oRxJ+Hw+hoaGkqb0zz//TL287du3pwaI ZJczTpo0SeE9ioqKqFhjPB4PlyxZghKJhBWNxNXVVeHKrzlz5lDny09JqeKXX35Rmi5ItlSpUgXX r19P9Zvj4uKokXcHBwd8/vw5y4FGtvugLP2QqcIJ24QQiUQYERFB1dLfffcdNd0jv9hkyJAh1DVk gx60aNECv3z5wrrP27dvqeWWVapUIWuZ79y5Q424t2jRAtPS0ljX2LBhA2XHli1bNHpG+WQBsuKT Hdm2srLCkJAQlp/9u3fvWCl2d+3apTAQo2yZMWOGRvaZCpywTYSHDx9So8J8Ph/nzJlDammJRMLy h5Z/WWWDHjg4OCgM4Xv+/HmqT9u2bVuytDE+Pp7yMGvZsqXCKbtjx45RtW14eLja50tISMCgoCCW h5idnR2rOT58+HCFPuwFBQVUHjDphy0tLQ2HDBmiUtienp6a/BtMBk7YRo5IJML//ve/VNOyUaNG VDDBwsJCVpCEdevWUdcRCoWUi+cff/xB7ZdIJLhs2TKWR5j0w3H58mXKJ9vV1RVFIhHL3lu3blE1 emBgoNJnYxgGz5w5Q81Ny/bH5Ue9O3XqpDShPcMwVH9e+vHq2bOnRs4qEydO1Ph/YgpwwjZiEhIS qBqIx+NhSEgI1XxOS0uj5mn5fL7CxO+zZ88mx0yYMIHal5WVRUVysba2xu3bt5P9+/fvp5r/1apV U5gQ8NWrV5T4e/XqpfC5CgsLcfv27UrXgsvX0PXq1cMDBw6oXCyzfPlyteJV1WeXDjqaC5ywjZDi 4mJcunQpVUs3bNgQr1+/Th339OlTypPL2tqa6m9LOXnyJDmmefPm1IchISGB8kirW7cuFUZo3bp1 lAAsLS3x4cOHrHtkZGRQyfIaN27M8ipLSUnBxYsXU2GRVAnO0dER16xZo3I9eGZmJuVkI1+qVq2K EyZMwHPnzuFff/2lcAntypUrNf7fmApqhS3fpIuMjNSZMeooD8J+9OgRtm3blnrpZ82axRrkunLl CiV8ZTHJ3r59S5q09vb21Ojv3r17qbS9Hh4emJ6ejoglTXNF4Ye3bt3KuodQKKTcSp2cnKhR6sTE RJwwYQJVm0tFp2iRhqI8ZrJkZmbijh070NPTU+GcNp/Px8DAQDx79iyru/DhwweMiIjAESNG4PTp 0zE+Pl7zf44JoVTYR48eRV9fX2zdujX6+fmRMmvWLH3aR2HOwi4uLsbIyEhqcMrNzQ2vXbvGOnbv 3r1UX7hOnToKPblEIhG16GPPnj2IWCJEeeeNRYsWEb9uoVCIo0aNYglm1KhRrOawRCKhmtQVKlTA jIwMZBgGz58/T+X0lpYWLVrg9OnTWUs9ARTnMUMsEfPOnTvR09NTZYxwAKACOZRX1NbYf/31F5nO UOWdpA/MVdiJiYnU9BKPx8OZM2cqHHGOjIykXuKWLVsqXcQg60Qybtw4RCxZHy4rdkdHRzx16hQ5 JycnhxUFRdoVUNSvlj3WysoKExMTcefOnVTsMWnx8vLC8+fPU+u+paVDhw4YFxdHXTsrKwt37dqF Xl5eCsWsqLaeM2fO1/wrzAa1wg4LCyOeSevWrcOFCxfq3ChlmLKwi4qKcPfu3ThmzBicOHEinj59 GoVCIS5fvpyquVxdXVkvuBRZhxGpUJStjjp16hQ5rmnTplhQUICXLl2i5nhbtmxJTRt9+PCBck+V Csfa2lphDunAwECq+RscHEwN5AGUDIRNnDgRnzx5grdv38a6detS+6tVq4axsbHkObKysjAmJgYH DhyoUMyVK1fGsWPHoq+vL2tf8+bN1cZn+/z5My5fvhwDAgJwzpw5WmUJNSXUCnv48OHU7/7+/joz Rh2mKuzPnz9Ta6Nla0vZWnr69OkKa2mJRMIKjqBqJda7d+/IXLSdnR0mJibiqlWrqGmfoKAg6l5P njyhPLNk57J/++031j0WLlzI6hfL/l6jRg2MiIjA1NRUfPPmDWsqCqDE662wsBCzs7MxJiYGvb29 FYrZ0dERx44dSz6Gsjm9pMdbWlqqTWB/8eJFEs9NtshGSzUX1Ao7ODgYDxw4gE+ePMHDhw/j5MmT 9WGXQkxV2H5+fir7hA0aNMCrV68qPFcoFLKatapGcUUiEbU447fffqPub2lpib/99hvVV7527Rq1 vlrWEWbEiBGsfvXWrVuVPkvTpk3x999/J4INCwtj9aXt7e3x9OnTuHv3bvT29lbY165UqRKOGTMG //zzT2og7vbt22QQTva85cuXq/wfFBQUUB8r+XL37l1N/pUmg1ph5+bm4s6dOzEiIgJ///33UgVx LytMUdipqakq4205ODhQYXJlycjIoBLY8fl8KmyvIsLCwsjxgwcPphxX6tSpw5oOO3r0KDVvHBAQ QKafXF1dMScnhxwrFAqVhlL28PDAs2fPIsMwKBKJcOPGjawlnQAli0X69u2rVMxBQUEsMUv58OED GX2X/Zt26dKFlWNcnr1796r8uCrzmTdV1Ao7IyMDN2/ejHPmzMENGzZQ/2h9Y4rCLm2U0hcvXlDz wlZWVkr73lJOnz5Njv/mm2+oOds+ffqwlihu2rSJCITP52NUVBQJ4WRlZUVWa2VkZGBkZCRLqHw+ H8eNG0figDMMgydOnFCaKkjRfHWlSpUwMDAQT506pbJ/XFhYSK1Ic3BwILX/ixcv1P4f5Acd5Uu5 cykdPXo0njp1Cl+9eoWnTp0io6uGwBSFnZmZqXJ6xs3NjXXOjRs3qBqtQoUKamckkpOTifDkXSjn zZtH1WgMw+D8+fPJfhsbGzx8+DD27duXbNu0aRM+e/YMf/zxR4Vzzc7Ozvj582dyzQcPHqiN3S0t FStWxMDAQDx58qRGyQgYhqEG6mQH4BTNqytCXX7sadOmaXQdU0GtsOUHy4KCgnRli1pMUdiI7BVX smXt2rXUsQcPHqSambVq1VLqqCGluLhY4YqoihUrshK6i0Qiyp4qVargjRs3cMmSJWRbz5490cfH R6lHWIMGDcgo9vv37ynRqRJzQEAAnjhxQqvMIoiI0dHR1L2lPw8cOFDjmOxCoVDhwJm05WFukVXU CnvChAk4ceJE/PXXX3HatGno6+uLK1euNIgbnqkKOzs7G7t37856ocaNG0fVpPIB9Js0aaJRfC7Z 2ldamjVrxqrlc3NzqdF1FxcXfPr0KV6+fJl8TOS9w+S3Va9eHQsKCjA3NxdDQkLUOou0adMGjx8/ rrWYpZw9e5bYVqNGDSLOqlWr4qdPnzS+zqVLlxSOdVhZWbFCOZkDaoV9+/ZthcUQUSdMVdiIJVNW 586dw9DQUFy4cCErkohsqhsAwL59+2oUwfOvv/5ivayjRo1iDch9/vyZclVt1aoVfvz4EZOSkhTW ZJETznAAACAASURBVJaWlhgUFIQNGzYk2+zt7TEpKQnHjx+v8AMgWwQCAe7YseOr/mbPnj0jU4LW 1tZUNNVDhw5pfJ2UlBQy6GZlZYWLFi3CkJAQXL16NX78+PGrbDRWSr0IJCAgoCzt0AhTFrYqZFdW AQCOHz9eo/OePXtGCczCwgI3bNjAap4+e/aMilnWt29fjI+PxylTprD641WqVMEFCxbgx48f0dPT kxJqq1atFDbPbW1tsVGjRuT3ChUq4Pnz57/qb5KTk4ONGzcm1xw9ejT5WRtfColEQi0L3bBhw1fZ ZSqUWtiGcFQxN2EXFxezAgNomuomMTGRGtRydHRkrf5CLGlxyY5me3h44KBBg1gCdXBwwE2bNhGn FUUZPmQLj8dDd3d3jI2NpYIY1KpV66sXVojFYvT29ibXDAoKIlNyyvzilbF06VJyHT8/P73kSTMG uBpbTzx79gz79euHVapUwerVq+OwYcOowHo8Hg9jYmI0utaRI0eoUfMaNWoobFKePHmSEr/sCizZ UrNmTczMzMT8/Hzcv38/Nm3aVGUT+4cffsD09HTMzMykBu0aNWpUJonk582bR67Zr18/qgvx999/ a3ydK1eukH51vXr1dJZ1xRjhhK0HLly4oNJJxdLSEi9cuKD2OsXFxVTOKoAS32lFNdi2bduU3lMg EJDlmhYWFhgZGYlDhw6llnAqqqHHjh1LBqzevn1Lrerq1KkTWfL5NcTGxpJrurm5UQtZpk+frvF1 UlNTiXOPpaWl2XmWqaPUwjbEvJ+pCltVYHs+n6/RQoSUlBTWPLGioAcMwygNPODo6IihoaFULatu VBugJL+WbDL6hIQEqrUxaNAghUERteX+/fvk41KhQgXct28fGQP47rvvNL6HvG/9+vXrv9o2U0Ot sG/duoUhISE4bdo0UgyFKQr7/v37aoWjjps3b7LiYQOwnTPi4uKoQTJpcXV1xejoaNyzZ4/C5ZQA iqe5mjdvjmfPnqXucenSJcojbvLkyWrdOTXh8+fP6OzsTFoHhw4dIiPyFhYWWtW4sl5mQ4YMKTf9 alnUvlXe3t74zz//YHJyMimGwhSFvX//frXCVjatxTAMbty4UWGtKg16UFxcjAcPHqTcLaWldevW OHfuXBw2bJhC7zE7Ozv08PBg9aktLS1x+/btLMHu27eP6tsvXbq0TEQjFAqphSuRkZHU9F9ERITG 14qLiyO1vIuLi1YDbeaEWmFPnTrVaJKYmaKwP3z4oFLUNjY2Cs8rKCjAgIAAqsku/blhw4aYnJyM a9eupXJayQq2W7duCuN7SWvE+fPn49ixY1mj48ryaq1du5YcIxAIcOfOnWXy92EYBoODg8m1R44c iWfPniW/d+jQQeNsmGlpaaRlY2lpaXYBCrVBrbCHDBmCHTt2RF9fX/T19UU/Pz992KUQUxQ2IlJZ O+SLojnrFy9eUFkzq1evTpZVWllZYWBgINUcli2KBsxsbW2p/Nyenp5kEYW8qOVX70kkEirCqXTJ ZVnx66+/kmu3adMGk5OTiThtbW0Vxj5XhEQioebd5V11yxtclFI9kJOTw4ocAgDYvXt3VjP8xIkT VOL4zp07U81UVaPr8mIeOnQoHjhwgPIDV5YLy9bWFj98+EDZUlRURAVIqFGjRpmOLl+8eJE0m2vU qIHv3r2jHFG0cSZZuXIlOW/QoEHlsl8ti1JhL1q0CBFLYlrJBjPkauzSc/z4cRw2bBgGBASwXErF YjGGh4dTYps2bRoOHz5cq5rZz88P9+/fT1xKr1+/rvBY2RrbwsKCGvVGLPFvlx2Fd3V11Wh5pKa8 evWKBD6wtLTEa9eu4YEDB8j9+vXrp5FLLWJJoAjpB6Ju3bqstD/lEbU19pw5c3DcuHG4atUqvHPn TpmMgJYWUxe2MtLS0rB///5UHzkoKEipQ4l8adGiBe7bt4/VjL5x4warhq5RowYlWB6Px0p9++HD B6or0L59e0xJSSmz583Ly6NG57dt24YfP34k04KOjo4a/4/T09OxTp065AOlKK56eUTjpvj58+dx 8ODB2LZtW13aoxJzFPbdu3epWGOVK1dW2P9VVJQNYqWkpODkyZOpYy0sLHDBggWUiyVAScI6WeRj n3l5eSmN8FIaJBIJFYhwypQpyDAM1T+WTz+k6loDBw4k561Zs6bM7DR1NBoV9/f3x6VLl+KZM2fK xLuotJiysPfs2UMGwHg8Hjo7O+P8+fMVhghSVGxsbKg56ooVK7K81b58+YKRkZGs1Vp16tTBd+/e 4b59+6jt8n7pcXFxVOyzcePGaTwirSmLFy8m1+/VqxeKRCL87bffyLbhw4dr3D9etWoVOe/7778v 9/1qWdQK+9ixY7ho0SKcPn06LlmyhKRTNQSmKmzZwSttS+3atXHnzp1UzeTk5ERF5JRIJLh3716F +Z+lgRri4uJYCfdkOXz4MOWksmjRojIXyuHDh8n1XVxcMC0tDZ8/f07m2J2cnDSuOG7cuEH61d9+ +63aYBTlDY2a4o8fP8adO3diQEAAK6GbPjFVYWs6ki1tMkt/rlevHr5+/Ro7d+5MtjVu3BjfvHlD rn3lyhVqnbLsNSwsLPDGjRv49OlTysllwIABlH2//vormc/m8/kahxvShoSEBDKvbm9vjwkJCVhc XEwlL9B0Gi0jI4N8xKTPyEGjVtgjR47EFStW4PXr1w3uqGKKwlaXcF3aV+7Xrx9u2rSJBNy3srLC U6dOUYEBu3TpQmqmpKQkHDx4MHWdqlWrUoNSq1atwpSUFMpRpUWLFmS0mWEYaiWVra0tnjhxosz/ BmlpaZQjjTQb6LJly8g2TcNaMwyD33//PfWMHGy4eWwdIx/uSFHJzMxEiURCjYyHhoZSo+K+vr74 5csXTEtLw6lTp1I1u7W1NYaFhVFCGThwIBYUFFCZP+rUqUM+ziKRiIpVVrVqVSrndlkhEomwZ8+e 5D6LFy9GxJLgh9JnaNCggcYDdGvWrKGeUdMpsfIGJ2wdk5ycrFLUfD4fEenaq1u3btQA2E8//YT5 +fkYFRVFOa8AlEQWefPmDd66dYsIpU6dOpiamopubm7kOFlX0dzcXOojIo19pgtk83T5+fmhRCLB wsJC4p/O5/M1bkrLP6MhB3KNHU7YekCRP7fsy3716lXSD69evTrVH46MjMT//e9/rGt069YN79y5 g4glIY6lnm0CgQCvX7+OXbt2Jcfa2Njg27dvERHx06dPVNSW1q1baxUUUBtkM4a0aNGCzLPLuqjO nz9fo2spekYO5XDC1gPy+aOlxd3dnQoIIDvIJp137tixI3WOm5sbHj16lIxYMwyDgwYNIvtXrlxJ uYEKBALi5ZaUlER9IPr3768wg2ZZEBcXRz5QVatWJbm7L1++TAbqWrdurdG4jaJn5FANJ2w9cvPm TfTz80N/f398+/YtSiQShfmjbW1tqRoXoCTI4Pr161lCWLduHTnG09OTSlbP4/Hw5MmT5N6yuasC AgJ0Nhj69u1b0rcXCAQkX7Wsz7y1tbXGmS5lV5Z5enpy/WoN4IRtQJYvX84StZ2dHTUwZmVlhSEh IQqXUt65c4fUit988w3relu2bEHEkoUlsmGP5s2bpzNnjoKCAiqp36+//kr2jR07lmxfvXq1RteT f0ZprnYO1XDCNhDyDiPyTXGAkkyX0iasPFlZWaRZLRAIMDIyklpbHR4ejogl/VzpdXk8nk7D7zIM gyNGjCA2BAcHkw/IsWPHyPYePXpoVOvKP6O63GUc/wcnbD2hjfto586dVU49MQxD+Vv/5z//oeKD BwYGIsMwuGjRIrLN2toaDx8+rNNnlA1J1LVrV9LUT0lJwerVqyNASSwzTSKZMgxDhTWOjIz8avvE YjF2796d+gC6uLgYNCqQruCErQcmTZqkkaDr16+PBw8eVNtM/uWXX8g53bt3pz4YvXr1wuLiYhw/ fjzZ5ujoqPPa7sSJE0Qwzs7OZDWY/MCXptlBZJ/Rw8OjTPrViuLGSQcqzS00MSdsHSMWi5Umt5OW ypUrY3R0tEb5re7evUuEXKtWLWolWOPGjTE3Nxe9vLzINmdnZ50nnHvy5AmZd7e1tSXpdxERd+zY QWzRNADC3bt3Sb+6du3arPS/pUF2rbei4uHh8dX3MCY4YeuYmJgYtTW1pgsYsrOzsX79+qQ/LhvW 2MnJCZOTk7F9+/ZkW4sWLXTezMzMzERXV1dyz3379pF9r1+/JoKvUaOGRmu6s7KyyCo2Pp+PV65c KRM7ZdeXKyrKYs+ZKpywdYzsVI2yoknwCoZhcOjQoeQcaZ9V2m+9d+8eJbBevXrpvHlZXFxMebDN mzeP7JNIJFSGUfl0vopgGAb9/PzIOUuXLv1qG48dO8aaOlRUrKysvvpexgQnbB2TnZ2t8oWysLDQ 6DqyQf9ka2orKys8evQo5RM+cuTIUqet1YZZs2aRe3p7e1P9YFkf+bFjx2p0Pdln1CY0kjzHjx/H nj17ajxYCQDYtGnTUt3LWOGErQdk53Xly5QpU9Sef//+ffKSys5H8/l8jI6OplZvzZo1Sy8OHLJd jMaNG2NOTg7Z9+jRI2Kvi4sLtU8Zss/o5OSkdSimkydPYs+ePdWm91VW5DOqmDqcsPWAWCzGli1b sl6mESNGqD03JycHGzRogADAGoSTT4Orr9BAt27dIgJydHTEZ8+ekX1CoZCEW+bxeHj58mW115N9 Rj6fj5cuXdLIjj///BN79eqlVswNGzbEAwcO4LNnz1hhmy0sLDQOxWRKcMLWI6mpqbhkyRJcu3at xj7SyqKUykZUsbKywtjYWD08QUmgQ6nfO5/PZ6UAmj9/PrFr9uzZaq8n/4z//e9/VR7/559/Yu/e vdWKmcfj4dChQxWuHLt37x6Gh4eTdeHmCCdsI2bz5s0KX1rZ2r9ixYrEF1vXFBYWUqmEoqOjqf2y oY6bNWuGhYWFaq+5adMmcr0+ffooHEg8ffo09unTR2lMdNni4OCA06dPV+qxV17ghG2kxMfHK6yV ZJ0sateujQkJCXqxh2EYKjBDUFAQNSedl5dHmtOWlpYYHx+v9poPHjwgz1irVi38/Pkz2XfmzBmN xQxQMl+/atWqcpurSx5O2EZITk4OFSRBWmSDLzRp0oSssdYHspFLOnbsyKqNZcMda+L+mZOTQ6bn eDweXrhwAc+cOYN9+/ZVKmZFjj7t2rXD2NhYFIlEunp0k4QTtpHBMAy1nlpaZIMvdO3aVa9ROc+c OUOa2E5OTqxUQKdPnya2derUSW3IYvnFIvXr11cqZoFAwNrH4/FwyJAhGBcXx4UcVgInbCNjy5Yt rJdbdtWXr6+vRn3XsuLZs2fo6OiIACULSeQzWKanp5OEf/b29vj8+XO115w+fbrKZrWlpSU6Ozuz 4qPb29vj1KlTNbpHeYcTthHxzz//qBztnTJlil5TLGVnZ1NRUnfv3k3tZxgGhw0bRvb/9ttvSq/1 999/Y//+/ZU+n6WlJbZq1Qp79OjBygdeu3ZtXLFiBZeTSws4YRsJubm52LBhQ6WiXrlypV6bnWKx mJpSUzR19ccff5D9np6eLPsuXLiAHh4elFONfDO7c+fOGBYWhn369GHtb926Ne7du9fgYa9NEU7Y RgDDMDhq1CiFL7+FhQWrptQHsvHGPTw8WC2F9+/fkyZ6lSpV8OPHj4iIeOnSJRwwYIBSMUvLoEGD 8LfffsPGjRuz+s8+Pj54+fJlrv/8FXDCNgK2bdum8OV3cHBgZcLUB7GxscQGNzc3VhNYIpFg3759 yTGLFy9GT09PkqpHUTNbuioNoCTVbbVq1ahjbG1t8ccff8SkpCS9P685wgnbwCQkJLD6lACANWvW pNY164v79++T2rZChQr45MkT1jEbNmygmtPKWhqdOnXC//3vfxgfH690QUatWrVw2bJlXIzwMkZn wv78+TPOnDkTIyIicO/evdS+vLw89PLy0vqfaW7CzsvLQ2dnZ9bL3rBhQ4N4Tn3+/JnkmubxeHjq 1Clqf1xcHLUUU5GY3d3dce/evSiRSJBhGDx27JjCmrxly5YYExOjl1Vo5RGdCXv9+vXE+yg4OJj0 0RiGwYiICJw8eXK5FjbDMOjt7c164d3d3Q0SibOoqAi7dOlC7Fi+fDkiloh54MCB1AoyeTF37NiR iBmxxPX0999/J9k+ZMvAgQPxwoULXP9Zx1iAjkhPTwcnJycAAKhYsSLk5eWBo6Mj/PrrrzB8+HCI iYnR1a2NlvT0dFi+fDnY29tDhQoV4NSpU9R+Hx8fiI2NBTs7O73ahYgwZcoUuH79OgAA9O3bF65f vw4ODg5QUFCg8JyaNWvC6tWrYdSoUcDn8wEAIC0tDf5fe2ceH9PZ9vHfZN+MEJqI2AmilhBLHrFU KS1aggaxpIpoKEkUbbV4Wh707ZM0RIglSKokjRQt2pJQqS2WNJoiIbaERFayTZaZud4/vM6bY2aS CXNmJpP7+/mcDznnPvd9nZnzm3u/rm3btiE0NBS5ubm89A4ODjhx4gRef/11YR+GAQAQTNiOjo7I ycmBvb09iouLIRaLUVhYiJSUFBQUFCA5ORk7d+7EihUrlN4fHR2N6Oho3rmqqiqhzBWcdu3a4cGD Byqvz507F1u3boWJiWBfiUq2bNmCnTt3AgCMjIxw8uRJhTTGxsaQyWQAAGdnZyQnJ3M/QDdu3MB3 332HyMhIVFRUKNzbvHlzXL58Ga1btxbwKRg8hGoK5OXlUWBgIK1atYpiYmLo66+/5i01/PTTTxtN U1xZQPqaxxdffKGTpum5c+d4sbdfPIyNjal///4UHh5OXbt25c4lJSWRXC6nkydP8hwnPj9cXFy4 1WgA6Ndff9X6szV22Ki4wOTl5dUqagF/W5Vy4cIFeu+993jeTV8Us5ubG+3Zs4frMy9evJi7vnLl StqzZ49S54Bjxoyh33//nWbOnMmdq+kHjaE9mLAFpuZCD1VHXZsmXpW6xIz/m1uOiIhQcKt08uRJ Lo2jo6NCcEFzc3OaO3cuF4dr9+7d3DUPDw/Bn42hHCZsgVEWn0sbwk5KSqIJEyYobKR4ftTcAunn 56c0j6KiIrK3t1d6f8uWLWn16tU832SpqancHLidnV2D+p4MDSZsgamurq5V1MbGxhor69KlSzRx 4kSVYjY2NqZ+/frR+PHjuXNvvPGGwl5muVxOp06dUho5o3v37rRjxw4qLy/n3VNaWkouLi5cumPH jmnsuRj1hwlbC4wePVqlsL/55ptXyvvSpUvk6elZq5j79u1LO3bsoOrqaoqNjeWudejQgTeAWVlZ SVFRUUq9qo4cOZKOHz+u0gNqzUiaK1aseKVnYrw6TNhaYvr06bzmr4mJyUuL+sqVK+Tp6angcfNF MYeHh/Oa+SkpKdwqMGtra86tUmFhIa1fv54cHR0V8jI1Na1zvXpNV8SDBw9m3kz0ACbsBsKVK1do 0qRJKsVsZGRErq6utG3bNqV99ry8PC4kLQCKi4ujW7du0aJFixSWfNZcux4VFVWrXdevX+fub968 OT148ECoj4BRD5iw9Zjk5GSaPHlyrWLu06ePSjE/p6qqioYPH87dN2fOHJowYYKCD7GuXbuSt7c3 9/fkyZNrnV8vKyvjLRt9cW05Q3cwYWuRy5cv07Rp02jOnDkqg+WlpKTQlClTqGnTpirF3Lt3bwoL C1N7NH3hwoXc/c2aNVPIc8SIEfTLL79Qeno6tybcwcGhzjXrNUP1Llu2rN6fB0M4mLC1QGVlpdIR Zg8PDyJSX8xbtmyp99TYd999pzRPU1NTmjVrFrdRRyqV8lah1VX7RkVFcWnd3d1Zv1rPYMLWAjWd DCgTmCox9+rVizZv3vxS89wZGRm86Jw1a+zPPvtMocVQc759/vz5teZ948YNrmZv1qyZVt0gM9SD CVtgsrOzVYpamZh79uz50mKWy+V09uxZmjRpkkL/2dHRkbZs2UKlpaUK9yUnJ3M/MJ06daKSkhKV ZZSXl1PPnj25fI8cOVJvOxnCo/2tRI2Mffv2qZXOzs4O3bt3R7t27ZCVlYXw8HC0adMGTk5OaNOm DVq0aAGRSKT0XqlUiri4OAQFBeHixYsK1319fREWFsZtr6xJZWUlZs6cierqahgZGWHv3r2wsbFR aeeSJUvw999/AwCWLl2K8ePHq/V8DO3ChC0wbdu2VStdQUEB/vzzT/z5559Kr5ubm8PJyYkTupOT E1q0aIHr16/j2LFjyMnJ4dKKRCIQEQBg/vz52Lp1q8ofhS+//BKpqakAgOXLl2Pw4MEqbfzhhx+w Y8cOAMDAgQOxfv16tZ6NoX1E9PwNaABkZWXhzTffRHx8PJycnHRtjtoYGxtDLpcrvWZhYQFfX19k ZWUhMzMTWVlZyM7Oxst+LRYWFtyeaCcnJyxfvhzt27fnfgzs7Ow4kZ85cwbDhw8HEaF3795ISkqC mZmZ0nzT09PRr18/lJaWwtbWFn/99RfatWv3UjYyhIfV2Fpg1apVWLNmjdJrR48exYgRI3jnqqur 8ejRI57YMzMzce3aNaSkpKCoqEhlWTUdHWRlZWHx4sW86xYWFnByckKrVq1w9epVEBGMjY0xd+5c 3LhxA05OTmjevDmvhpdIJHj//fdRWloKANizZw8Ttb6jyw5+fWmIg2fP2b17N+eHG3gWNfPPP/+s 8z6pVEqxsbFKHSL079+f1q1bR/v27aOlS5dyA2BGRkZkZ2enNIidOoelpSV16dKFRowYQbNmzeKt HZ8xYwYVFBQwn2V6DmuK6yklJSWIiIhASEgI7t69y503NjbGlClTEBAQgAEDBgAAioqKMGDAANy+ fRsAcODAAXh5eaGqqgqPHj3i1fpZWVlISkpSOshWH6ysrHh9/poDfc//tbW1Vdm3ZwgLa4rrGQ8e PMDmzZuxfft2FBcXc+fFYjHmzZuHxYsX8wbkpFIpvLy8OFF//vnn8PLyAgCYmZmhffv2aN++PZc+ Ly+PcyhoY2ODy5cvw8zMTEH8mZmZuH37Nq5fv660v19eXo709HSkp6erfBYrKyulgq/5LxO/MDBh a5H09HScOnUKpqameOedd+Dg4MBdu3z5MoKCghATE8M5DQSA9u3bY8mSJZgzZw7EYrFCnsuXL8eJ EycAAOPHj8fXX3+tsnwigq+vL+dBNCQkBF27dgUAdOjQgZe2oqIC7u7unKi3bt0KFxcXpT8AWVlZ Cl5JgWfiT0tLQ1pamkqbrK2ta631nZyc0LRpU42Jv6qqCv7+/rhw4QLatGmD8PBw3vdgMOi0I1BP Gmofu7KykucHDHi2bXPNmjUUFxdHQ4YMUejnuru7048//ljrQpU9e/Zw6V1cXOjp06e12lEz/fjx 42vtJ/v5+XFpFy9eXOczSiQSun37Np0+fZqioqJo/fr15OfnR++++y65urpSy5YtX6q/DzwLddSt WzcaNWoUffDBB7Rq1Sravn07HT9+nP7++2968uRJnfYREcXExCgdd5g7d65a9zckWB9bCwQGBiI4 OLjOdEZGRpg0aRICAgLg7u5ea9qLFy9i2LBhqKyshK2tLS5duoTOnTurTH///n307NkTJSUlaNmy Jf7++2/Y29srTRsTE8M1593c3PDnn3/C3Ny8TvvroqKiAg8fPlRa6z//f35+/kvl3aRJk1qb/C1a tKi1Zo6NjcWkSZNe9tH0D13/stSHhlhjl5SUqIyi8fxo0qQJBQQEqB3W5+HDh5xTQSMjI/rtt99q TS+TyXjbNn/66SeVaW/dusV5YxGLxZSRkVGv531VysvL6datW5SQkECRkZG0bt06+uijj2jcuHHU p08fsrOze+mav7ajdevWWn1OoWF9bIHJyMhQGU3jOQ8ePICtra1a+VVUVGDixInIzs4GAHz77bd4 6623ar0nJCQEp0+fBgD4+PhgwoQJStNVVlbCy8sLJSUlAICIiAh07NhRLbs0haWlJTp37lxr60Mi kSArK0tlrZ+ZmYnCwsJ6lZuXl/eqpusXuv5lqQ8NscbOysqqtaZ47bXX1M5LLpfz+uqzZ8+ucz45 NTWVzM3NCQC1bdu21v7ookWLuLwXLVqktl36SFlZGaWlpVF8fDyFh4er3BL7/GjSpImuTdYoTNha 4M0331T5Qn3yySdq5/Ptt99y9w0cOJAkEkmt6SsrK7nFJSKRiE6dOqUy7Y8//sjl3bdvX4OIgimT ySgyMlKpL7cXD19fX12bq1GYsLVAenq6gqN9ANSvXz+1R3R//fVXMjIyIuDZFsxHjx7Vec/KlSu5 sgIDA1Wmy8jI4NwvicViun37ttrPpq+cOnWK+vbtq1b/ukWLFlw0WEOBCVtL5Obm0ldffUXDhw+n t956i8LCwqisrEyte9PS0rimpLm5OSUlJdV5z/nz57kfAhcXF5W1e0VFBfXr1497yWNiYur1XPrG jRs3eH7Tax5jx46lr7/+mmxtbcnY2JgsLS1pxowZBidqIiZsvefJkyfUrVs37uWMjIys857S0lLq 3LkzN19+9epVlWlrxuVSFRGkIZCbm0sLFy4kY2NjpaJeu3atSp/ohggTth4jlUpp7Nix3Mu5dOlS te776KOPeC+0KuLi4rh0rq6udfbZ9RGJREIbNmxQ6cnVzs6uzulAQ4QJW4/59NNPuRd09OjRajUZ f/31V+6eQYMGqVy5dufOHa5536RJE7p165amzRcUmUxG+/btUwhRbGJiwv3fzc2N7t27p2tTdQIT tp7yww8/cC9oly5dqLCwsM57CgoKuEE6KysrSk9PV5qusrKS+vfvz+V/4MABTZsvKGfOnOHZ/3wA rOZy0fnz5zfIFoimYMLWQy5fvkwWFhbcKPWNGzfUus/Ly4t7scPCwlSm8/f359ItWLBAU2YLTnp6 Ok2cOJEn6ObNm9Prr7/O/W1ubk67du3Stak6hwlbz8jOziYnJydu7vno0aNq3Vezhh89erTK4H6h BwAAIABJREFUhSuHDh3i0vXu3btB1Gr5+fm0ePFiXjPbzMyMfHx8eGGL2rdvT1euXNG1uXoBE7Ye UVFRwfOUsmHDBrXuy8rK4ryzNGvWjB4+fKg03d27d7l0NjY2lJaWpknzNU5FRQV9++23PM8zAGjq 1KkUFBTExeIGQGPGjKGCggJdm6w3MGHrCXK5nBcyZ/r06Wq5H5LL5fTWW2/V2V+urKykgQMHcul+ +OEHTT+CxpDL5RQdHU0dOnTgCXrw4MGUmJjIW/oqEolo9erVjWoqSx2YsPWEzZs385Z0vhhYXhWh oaHcfdOmTVOZLjAwkDewpK+cPXuWBg0axBN0p06dKDY2ljIzM8nd3Z07b2trq3ZXpbHBhK0HxMfH cwsr7O3t1Q5Fm5aWxjVHHR0dVY6cHzlyhBNDr1691P7R0Ca3b9+mKVOm8ATdrFkzCg4OpsrKSkpI SKDXXnuNu9anTx+tbyltSDBh65iMjAxq3rw5Ac/ieKnjuZSIqLq6mgYMGMC96KoWYdy/f5+LsGlt bU03b97UpPmvTGFhIQUGBvJimJmamlJAQADnDfWbb77hlscCIB8fH738cdInmLB1SHFxMW+qZufO nWrf+9VXX3H3LVy4UGmaqqoqXrP2+++/15Tpr0xlZSUFBwcrhPWdPHkytwnl6dOn5OnpyRsJDw8P Z66P1YAJW0fIZDKaMGEC99J+/PHHat97+fJlburH2dlZ5WaSZcuWcfnri18vuVxOsbGx1KlTJ56g Bw0aRGfPnuXS/fPPP9S1a1fueps2bdTa/MJ4BhO2lpBIJLRnzx6aPXs2zZ07l6ZNm8a9tCNGjFA7 vnR5eTl1796dAJCxsTFduHBBabpffvmFy//1119XeyeZkFy8eJE8PDx4gm7fvj0dOHCAVwtHR0fz 3EmNHDmS8vLyNGJDdnY2rVu3jry9vWnp0qV07do1jeSrbzBha4GcnBzq0aOH0k0KHTp0oPz8fLXz qrlq7Msvv1Sa5sGDB1y/3crKiq5fv66pR3kp7t69S1OnTuU9d9OmTel//ud/eA4dqqqqeM8HgD7/ /HONbauMj48nGxsbhe/g22+/1Uj++gQTthao2U988VDVP1ZGfHw8d1+/fv2U1vJVVVW8RS579+7V 5KPUi6KiIlq2bBmZmZlx9piYmNDixYsVauBHjx7xanOxWEyHDh3SmC1lZWXcj52y49KlSxorSx9g whaY3Nxc3ojui0ebNm3UyqeoqIjatGlDwLP10Kpq4RUrVnB5f/DBB5p8FLWpqqqizZs3K3gUnThx otLVbomJieTg4MCl69mzp8oNLC9LVFSUyu8AYK6RdEpDFPZff/1V6wslEonUGuWdNWsWd09wcLDS NEePHuXS9OjRQ+v9arlcTocOHSJnZ2feM7q5udEff/yhNP13333HWwPu7e1NpaWlGrftP//5T63f w9tvv63xMnUJE7bAFBYW8uZoXzy6dOlSZx4HDx7kDbQpWz6ZmZnJ1ZBWVlb0zz//CPE4Krl06RIN GzaM92xt27alffv2KbW3pKSEtxvNxMSEQkNDBZvKioiIqFXYS5YsEaRcXcGErQV8fHxUvlDfffdd rfdmZ2dzghWLxXT//n2FNNXV1bz+6Z49e4R6FAUePHhAM2bM4D2TWCymDRs2qFxEcvPmTXJxceHS Ozo68qa6NM2VK1eoXbt2Kr8DY2Njrf8QCg0TthZ4+vSpQm0GgD788MNaNy/I5XIaN25cnQNhn332 GZdm9uzZAj0Fn6dPn9Jnn33G7Rt/LhA/Pz/Kzc1Ved/Bgwe5SCMAaPjw4ZSTkyOYnbt27eL8qj8f n6j5HZiZmVFUVJRg5esKJmwtIZfL6eTJk/TZZ5/R6tWrKTk5uc57duzYwb2Anp6eSpupNV0hde/e XZD+aU2qq6spLCxMIcje+PHja3UIUV1dTcuXL+fds2zZslqDDr4KEomE5s2bxxvLWLduHZWUlNCe PXto2bJlFBQURNnZ2YKUr2uYsPWUjIwMbs7V3t5e6QKNrKwsatGiBQEgS0tLSk1NFcweuVxOv/zy C7c45vnh6upKCQkJtd77+PFjeuONN7h7bGxsKDY2VjBb7927x3OpbGdnR7///rtg5ekjTNh6iFQq pcGDB3Mv5s8//6yQprq6moYOHcqliYiIEMye5ORkGjFiBE/QrVu3pr1799a5D/rcuXPUunVrXqtC XVdPL8Nvv/3Gm692c3NTOi5h6DBh6yEbN27kXkxVa7xrRvmYOXOmIKPJWVlZ5OPjw3MSaGNjQ2vX rq1zKk0ul1NoaChvRuD999+nkpISjdtJ9Gzt/dq1a5lDw/+DCVvPSElJ4VZqdejQgYqLixXS/Pbb b9wL3K1bN42LpaSkhL788kue6yEjIyPy9fVVq09aVlbGGyk3NjamoKAgwaayioqKeNE/zM3NBW3B NASYsPWIiooK6tmzJzfYk5iYqJDm4cOH3MCVhYWFRjcxSKVS2r59O9nb2yss3lC3/37r1i3q1asX d6+DgwOdOXNGYza+yF9//cXbKcYcGj6DCVuPqDlqvGLFCoXrUqmUF8B+x44dGiv7119/5e0NB555 W6nPoNORI0d44Wo9PDzUCh74skRGRvJaFW+//TZzaPh/MGHrCYmJiVzzulevXkrD2K5atYp7ib29 vTXStL127RrPGSIAatWqFUVERKi9q0oqlfL6/ADI399f7a2o9aWyspL8/Px4U1lr1qxhDg1rwISt BxQXF3MeOc3MzCglJUUhzYkTJzjhOzs7K+1714dHjx7R3LlzeRtUrKysaM2aNfWaC8/Ly6NRo0bx 8ti/f/8r2VYbmZmZPK8wzZo1o2PHjglWXkOFCVsPmDt3Lveibty4UeF6dnY21++1sLBQKnx1KS0t pX//+988RwYikYg+/PDDejebk5KSeLGznJ2dBZ1Lj4+P5y2McXV1pTt37ghWXkOGCVvH/Pzzz7w+ 6YvNX6lUylvcER4e/lLlSKVSioiIIEdHR16TedSoUfX+oZDL5bR9+3bePuuJEyfS06dPX8o2dcrb uHEjc2hYD5iwdUhubi5XE9vY2Ch1p7tmzRruZZ42bdpL9atPnDhBvXv35gm6R48edPz48XrnVV5e TnPmzOFNg33zzTeCTWU9ffqUF6+LOTRUDyZsHSGXy3meVZSNcMfHx3P96i5dutS7X52amkrvvPMO T9D29va0ffv2l1qjfefOHXJ1deXyatmyJcXHx9c7H3VJTU3l7e1mDg3VhwlbR+zdu5d7YceNG6dQ A+Xk5HBeRczNzdXaNFLzXl9fX17T1dLSkr788suXHnQ7duwYz1XwwIEDBf0e9u/fT1ZWVrwug6Yc GjYGmLC1xK1bt8jX15e6dOlCXbp04bYP2tnZKazmkkqlNHLkSO6l3rp1q1pllJWV0dq1a3kO+0Qi Efn4+Lz0ZyaTyWjNmjW8pZp+fn5Kp+M0QVVVFS1ZsoTXyli5cqXGHBo2FpiwtcCVK1dILBbzXtbn h7JYzjWDAXh5edXZn5TJZBQZGcmF331+jBgxgq5evfrSdhcUFPCa8paWlhQZGfnS+dXFo0ePeJtf xGIxHT58WLDyDBkmbC3wYpC5mseLgedPnTrFNaE7d+5c50jzqVOnqG/fvrw8u3XrRj///PMrDTBd vXqVF+2yU6dOrzTNVhd//PEHbylrz5496datW4KVZ+gwYQvM3bt3VYoaeBYx8jmPHz+mVq1acaO/ tdW2N27c4G18eD6YFRYW9srOCyIiInieUcaPH09FRUWvlKcq5HI5BQUFcUEJAdCMGTP0IsBBQ4YJ W2BSUlJqFbaRkRHJ5XKSyWS8FVxbtmxRml9ubi4tXLiQJwRzc3P67LPPXnkeuaKigubPn8/rn69d u1awpZolJSX0/vvvc+WZmpoK6tCwMcGELTASiUQh8FzNw93dnYiI1q5dy52bPHmywsstkUhow4YN Cn31GTNmaMSRwP3796l///5cvnZ2diojeGqCGzdu8LyxODo60rlz5wQrr7HBhK0Fag6GvXgcPnyY /vjjD65f3bFjR3ry5Al3r0wmo3379vGWbgKgoUOHaix6xYkTJ3jO/d3c3OjevXsayVsZsbGxvJF7 oR0aNkaYsLWATCajFStW8DxkNmvWjHbu3Em5ubncMk8zMzO6fPkyd9+ZM2d4tSjwbD32oUOHNNJc lclktG7dOt58t5BeR6qrq+mTTz7hPY+QDg0bM0zYWiQ/P5+OHDlCv/76K5WXl5NMJqPRo0dzL/nm zZuJiCg9PZ23jPJ503jTpk0a2wpZVFRE7777Lq+frmzqTVPk5OTw9pI3adJEUIeGjR0mbB2yfv16 7kX39PSkvLw8Wrx4MS/kjZmZGS1btkyjo9IpKSla9Tpy7tw53uYTFxcXunnzpmDlMZiwdUZiYiI3 st2+fXv6+uuvydbWlldLT506le7evavRcqOionheR8aMGSOY1xG5XE6bN2/mOTT08vISzKEh4/9h wtYSO3bsoNdee417wZ+L2tjYWGEr5eDBg1UGtH9ZKisradGiRbyprNWrVws2lVVaWkre3t685w0O DmZTWVqCCVsLfPPNN7XOZddc3RUbG6vxlz8rK4vc3d15i2KOHj2q0TJqkp6ezvOfJrRDQ4YiTNgC I5PJFOJFvXg0a9aMgoODqbKyUuPlJyQk8FoKffr0UbrvW1McOnSIN9cutENDhnKYsAXm999/r7Om FmI7olwup2+++YY3lTV79mzBvI5IpVL6/PPPec8VEBAgmENDRu2YgCEopaWldaZp3ry5RsssLi7G Bx98gLi4OACAmZkZNm3ahPnz50MkEmm0LADIz8/HtGnTcPLkSQCAtbU1du3aBS8vL42XxVAPJmyB GT16NIyMjCCXy5Veb968OYyMjDRW3vXr1+Hp6Ym0tDQAQJs2bXDw4EH0799fY2XUJCkpCZMnT0Zm ZiYAwNnZGXFxcejRo4cg5THUQ3NvFEMpVlZWmDJlisrra9as0VhZMTExGDBgACfqkSNH4urVq4KI mogQHh6OIUOGcKL29PTEpUuXmKj1AV33BepDQ+xjEz0bQJsyZQrPC4mpqSmtXr1aI/lXVVWRv78/ r3/7+eefC+Z1pLy8nHx8fHg71IR0aMioP0zYWqSkpIQOHDhAhw8f1tj88aNHj8jDw4MTmVgspkOH Dmkkb2VkZGRQnz59uPJatmxZZ3xshvZhwm7AJCYmcg4PgWdeR9LT0wUr7+jRo7wtqIMGDWLfhZ4i 2ODZ48ePsXHjRtja2qJTp07w9vYGAOzfvx/p6emQSCQYPXo03njjDaFMMFiICJs2bcInn3wCqVQK APD29kZ4eDisra01Xp5cLsdXX32Fr776CkQEAFi4cCGCgoJgZmam8fIYGkCoX4yQkBDOZe68efO4 /t7zFU9FRUUUGBhYrzxZjf2sOe/l5cXVmiYmJoJ6HSkoKKAxY8Zw5VlaWlJUVJQgZTE0h2A1dn5+ Plq1agUAEIvFKCkpga2tLd555x2Ul5dj48aNWLBggVDFGyRpaWnw9PTE9evXAQCOjo748ccf8a9/ /UuQ8q5evYpJkybh3r17AIBOnTohLi4OvXr1EqQ8huYQTNiOjo7IycmBvb09iouLIRaLAQAZGRnY tm0b/P390bp1a5X3R0dHIzo6mneuqqpKKHP1nri4OPj4+KCkpAQAMGzYMERHR8Pe3l6Q8nbv3o2P PvoIlZWVAIDx48cjMjIStra2gpTH0DBCNQXy8vIoMDCQVq1aRTExMfT1119TZWUljRo1ij7++GNa tmwZbd++vV55NsameHV1NS1fvlxrXkckEgnNmzePtwts3bp1LPZ0A4ONiusxjx8/5kXatLGxEdTr yL1798jNzU1rDg0ZwsGWlOopFy5cwOTJk/Hw4UMAQPfu3REXF4du3boJUt7vv/+O6dOno6CgAADg 5uaG2NhYtGvXTpDyGMLClpTqGUSELVu2YOjQoZyo33//fSQlJQkiarlcjnXr1mHMmDGcqOfPn4/E xEQm6oaMrpsM9cHQm+JlZWU0Y8YMnteRoKAgwaayioqKeNFEzM3NKSIiQpCyGNqFNcX1hNu3b2PS pEm4du0aAMDBwQHR0dEYOnSoIOVdu3YNnp6eyMjIAAC0b98eBw8eRN++fQUpj6FdWFNcD/j555/h 5ubGidrDwwNXr14VTNTff/89Bg0axIl6zJgxuHLlChO1AcGErUWqqqrw119/4fr16yAiyGQyfPHF F3j33Xfx9OlTAIC/vz8SEhK4xT2aLn/hwoWYOXMmJBIJRCIRVq9ejaNHj2rc2YM+U1RUhCtXriAr K0vXpgiHrvsC9aGh9rHlcjmFhobyfI916tSJXF1dub+trKxo//79gtmQmZnJC+fbrFkzOnbsmGDl 6SNlZWU0b948MjMz4z6HUaNG0Z07d3RtmsZhwtYCYWFhtfo8c3Z2ptTUVMHKT0hIoJYtW3Llubq6 GuTLXBfjxo1T+vm3bduWFy/NEGDCFpiqqire1soXj9dee+2Vw9+qQi6X08aNG3kODX18fARzaKjP JCUl1frjGhQUpGsTNQrrYwtMWloacnJyVF4vKChAkyZNNF5ucXExJk+ejBUrVkAul8PMzAzh4eGI iIiApaWlxsvTd06fPl3r9VOnTmnHEC3BprsExtzcvNbrFhYWGi/zn3/+gaenJ9LT0wEI79BQ30lK SsL+/ftrTWNo+8pZjS0wnTt3rtW538SJEzXqEjg6OhoDBw7kRD1q1CjBHBrqMzKZDHFxcfDw8MDA gQORnJxca/pJkyZpyTItoeu+QH1oiH1someB5WsGpnt+tGjRgm7fvq2RMpQ5NFy5cqVgDg31leLi YgoJCaEOHTrwPgtjY2Pq3r270v718OHDDS6wARO2ljh//jyNHTuWLCwsSCwW0+zZszUWakeZQ8PD hw9rJO+GwoMHD2jZsmXUtGlTnmjFYjEtXbqU7t27R3K5nCIiIqh3795kYmJCbdq0oVWrVhnkYCIT dgPnzJkzWnVoqG9cunSJpk2bxkUvfX60a9eOgoODBZtx0HeYsBsocrmcgoODeS/0jBkzqLS0VNem CY5UKqVDhw7R0KFDFZrVgwYNopiYGMEcUTQUmLAbIC86NDQ1NRXUoaG+UFpaSqGhodS5c2eemI2M jGjy5Ml07tw5XZuoN7DprgbGzZs34enpiRs3bgB45lsuNjYW7u7uOrZMOB4+fIjQ0FCEh4ejqKiI O29jY4O5c+di8eLF6NChgw4t1D+YsBsQBw8ehI+PDxfBc/jw4Thw4IBgDg11TXJyMoKDg7F//37O fzrwbF5+yZIlmDt3Lpo2bapDC/UYXTcZ6kNjbYpXV1fTsmXLtObQUJfIZDL6+eefeb7enh/9+/en AwcOGNzUlBCwGlvPefz4MaZOncotiWzSpAl2795tcAsqysvLERkZieDgYG5xDQCIRCJMmDABgYGB GDx4sCDxvQ0RJmw95vz585g8eTIePXoEAHBxcUFcXBy6du2qY8s0R3Z2NrZs2YKtW7eisLCQO29t bY05c+ZgyZIl6NSpkw4tbKDouslQHxpLU1wul9PmzZt5q9W8vLyopKRE16ZpjL/++otmz56tsCKv devWtHHjRiosLNS1iQ0aJmw9o7S0lLy9vXlLIYODgw1iKksmk9GxY8do5MiRCv3nvn370vfff8/6 zxqCNcX1iNu3b8PT0xN///03gGcODWNiYjBkyBAdW/ZqSCQSfP/99wgODuam6YBn/efx48cjMDAQ Q4cOZf1nDcKErSccOXIEs2bN4nyfeXh4ICYmRhDfZ9ri8ePHCAsLQ1hYGPLz87nzlpaW+OCDD7Bk yRI4Ozvr0EIDRtdNhvpgiE1xqVRKK1eu5DVLAwICGnST9O+//6Y5c+bwfIsBoFatWtF//vMfys/P 17WJBg+rsbXIzZs3cerUKZiammLs2LEwNTXF9OnTceLECQDPRoJ37doFLy8vHVtaf4gIJ06cQFBQ EH777Tfetd69e2Pp0qXw8vIyOIcGeouuf1nqQ0OtsSsqKngDYvi/QTGxWKw1h4ZCIZFIaNeuXdSj Rw+FAbGxY8dSfHy8QQz8NTRYja0FPv30U+zbt493TiaTobi4GMAzLyp79uzhYog3BPLy8rB161Zs 2bIFubm53HkLCwvMnj0b/v7+ggUQZNQNE7bAlJaWYvv27Sqvt2rVCgcPHmwwI8I3btxAcHAwoqKi UFFRwZ23t7fHokWLsGDBArRo0UKHFjIAJmzBycjIQHl5ucrrtXkw1ReICAkJCfjvf/+L48eP8671 7NkTgYGBmDZtWp2OGxnagwlbYOqqvVq2bKm3tXVlZSUOHDiAoKAgLq7Yc8aMGYPAwECMHDlSb+1v zDBhC0zr1q0xcuRInDx5Uun1WbNmadmiuikoKMC2bdsQGhrKa1GYm5tj5syZ8Pf3r9XzKkMP0PXo XX1oqKPit27dIkdHR4VRYzc3N73yyXXz5k1asGABWVpa8uxs2bIlrVmzhh4/fqxrExlqwmpsLdC5 c2ekpKQgPDwc8fHxMDMzw8SJEzFr1iydR+UgIpw+fRpBQUH45ZdfeNdcXFwQGBgIb29vQQIbMIRD RESkayPUJSsrC2+++Sbi4+Ph5OSka3MaNFVVVYiJiUFQUJCCM/1Ro0YhMDAQo0ePZv3nBgqrsRsZ hYWF2L59OzZv3szt8waehbjx9vZGQEAAevbsqUMLGZqACbuRcOvWLYSEhGD37t286Tc7Ozv4+fnB z88PDg4OOrSQoUmYsA0YIkJiYiKCgoJw5MgR1Ox1de3aFYGBgZgxYwasrKx0aCVDCJiwDZDq6mrE xsYiKCgIly9f5l0bMWIEAgMD8fbbb8PIiMVkNFSYsA2IJ0+eYMeOHdi0aROysrK486amppg2bRoC AgLQp08fHVrI0BZM2AbAnTt3EBISgl27dqGsrIw736xZM3z00UdYuHAhHB0ddWghQ9swYTdQiAjn zp1DUFAQDh06BLlczl3r0qULAgICMGvWLFhbW+vQSoauYMJuYEilUhw8eBBBQUFISkriXRs2bBgC AwMxbtw41n9u5DBhNxCePn2KXbt2ISQkBA8ePODOm5iYwMvLCwEBAejXr58OLWToE0zYes69e/ew adMm7Ny5EyUlJdx5W1tb+Pr6YtGiRWwVHkMBJmw95cKFCwgKCsLBgwd5/eeOHTsiICAAPj4+sLGx 0aGFDH2GCVuPkMlk+OmnnxAUFITz58/zrnl4eCAwMBDvvvsujI2NdWQho6HAhK0lJBIJoqOjkZCQ AFNTU0yYMAFjx46FkZERSkpKEBERgZCQENy9e5e7x9jYGFOmTEFAQAAGDBigQ+sZDQ0mbC2Qk5OD N998E9evX+fORUREYPjw4XB1dcWuXbs4x4YAIBaLMX/+fHz88cdo27atLkxmNHCYsLWAn58fT9TP OX36NBceFwDat28Pf39/zJkzB02aNNGihQxDgwlbYHJzc3H48OFa07i7u2Pp0qV47733YGLCvhLG q8PeIoHJzs7mjWor4+zZs8yhAUOjsOVJAtO2bdtaw9o4OzszUTM0DhO2wDRr1gzTp09XeX3hwoVa tIbRWGDC1gIhISF44403FM7PmzcPixYt0oFFDEOH9bG1gFgsRnx8PE6dOoWEhASYmZlhwoQJ6NWr l65NYxgoTNhaQiQSYcSIERgxYoSuTWE0AlhTnMEwQJiwGQwDhAmbwTBAmLAZDAOECZvBMECYsBkM A4QJm8EwQJiwGQwDhAmbwTBAmLAZDAOECZvBMECYsBkMA4QJm8EwQJiwGQwDhAmbwTBAmLAZDAOE CZvBMECYsBkMA4QJm8EwQJiwGQwDhAmbwTBAmLAZDAOECZvBMECYsBkMA4QJm8EwQASLBPL48WNs 3LgRtra26NSpE7y9vQEA58+fx6FDhwAAU6dOhaurq1AmMBiNFsGEHR0djVmzZqFPnz6YP38+pk6d CmNjY+zevRtbt26FVCpFQEAAwsLC1M5TJpMBAHJycoQym8FoUDg4OMDERFHGggk7Pz8frVq1AvAs KF1JSQlsbW1BRDA2NoaxsTGqqqpU3h8dHY3o6GjeubKyMgDgan8Go7ETHx8PJycnhfOCCdvR0RE5 OTmwt7dHcXExxGIxAMDCwgJSqRRSqRTm5uYq7/fy8oKXlxfvXEVFBVJTU9GyZUsYGxsLZbrgLFiw ANu2bdO1GY0eQ/geHBwclJ4XEREJUWB+fj7Wr18PGxsbvP7660hLS8Onn36K5ORkxMbGQiqVYs6c OejRo4cQxes1np6eiIuL07UZjR5D/h4Eq7FbtGiB//73vwrn+/fvj/79+wtVLIPBAJvuYjAMEiZs BsMAYcLWAS8OCjJ0gyF/D4INnjEYDN3BamwGwwBhwmYwDBAmbAbDAGHC1jFs3bt+kJ2drWsTNAoT tg559OgRtm7dqmszGgShoaFISUkRLP9Vq1YJlrcuEGzlmSGRnJyMn376CSYmJvjzzz/h6+sLDw8P TJs2DQkJCVi1ahX8/f3x7bffQiwWIzMzEyEhIfD19cWuXbtw5coVJCcnY+7cubx8z549i9TUVNy5 cwfHjx/HkydP8PTpUyxatAjp6ek4d+4cJBIJunXrhpEjR8Lf3x/Dhg3DzZs34eLigszMTIwaNQoj RozQ0SejXfbs2QMLCwvY29sjPz8fFhYWePr0KVavXo3ly5fD2dkZ9+7dg5OTE6ysrPDw4UOsW7cO W7Zs4T7bjz/+GG3atOHle/78edy/fx8pKSlITU3FvXv3UFJSgunTp0Mmk3HfvYWFBZYvX463334b 48aNQ2pqKnr27InCwkJ06NBBrzYnsRpbDezs7PDee++hb9++sLa2xuXLl3HmzBk4OzsjIyMDFRUV MDExgaenJ9zc3JCbm4u8vDx4eHjg7Nmz+PHHH/H+++8r5Puvf/0LPXv2BBEhMTERlpZ/ZvP3AAAE qklEQVSWsLGxQVJSEpycnDB+/Hj069cPp0+fBgB07NgRixYtgrW1NSZMmAA/Pz8kJiZq+dPQHZMm TcL69euxc+dOODs744svvsDo0aNx+PBhSCQSLFq0CFOnToWFhQX8/PyQm5uLjIwM3md78eJFhXzd 3d3Rrl07ODs748CBA7C0tIStrS3OnTvHffeurq64cOECgGfvw8KFC9G9e3f0798fK1euxB9//KHt j6NWmLDVIDIyEnfu3EH37t1hbm4OkUiElJQU+Pr6YsuWLXBzc8OFCxdw/PhxODg4oFWrViAiTJky BVFRUbCxseF2t9VEJBKBiEBEaN++PQIDA+Hl5YUuXbogLCwMubm56N27N4gIIpEIlpaWAAAjIyOY m5vDyMgIjWkZQs3PUCQS8a6ZmJjAxMSE+2wAcJ9Nzc/W2dlZad5EBLlcDltbWwQGBmL27NlwcXHh vnsXFxeYmZkBeLZDEfj/70EkEkEul2v8eV8FJmw1cHR0xNWrV7Fv3z5UVVVhwIABkEgk6N27N86f P4+RI0fC1tYWDx8+xNGjR/H48WM8efIENjY2sLa2xrRp05TmKxaLkZ6eDolEArFYjH//+9/YsmUL WrVqBQcHB1y8eBH79u1rVOJVhwEDBiA9PR0bN27EmTNn8N577ylNJxKJ0KlTJzRp0oT7bFVtc6yq qsKVK1cwZMgQrFy5Ehs2bICDg4PCdy+XyxV+VJ6XpU+wlWcCEhoaColEgmXLlunaFEYjgwlbS6Sl pSEhIYFrfotEIowdO1ZhIIchLI8ePcLhw4d538OQIUMMzi8AEzaDYYCwPjaDYYAwYTMYBggTNoNh gDBhMxgGCBM2g2GAMGE3UhITE3Hy5Mk60z18+BCLFy/WgkUMTcI2gTRShgwZonZafVtVxagbJuxG yk8//YSysjL88ssvICLMmjULY8eOVZr2/v37mDdvHgoKCvDVV1+hR48e+PTTT/Hw4UOYm5tjw4YN uHv3LiIiIiCVSkFEGDhwIBISEuDq6ooVK1bg5MmT2LVrFwBg8eLFcHd31+bjNjpYU7wRExoaigUL FiAqKgpGRqpfBZlMhvDwcKxYsQKxsbE4efIkXnvtNXz//ffw8fFBeHg4gGcbKXbu3InWrVujefPm OHDgAC5evAgiwrZt2xAZGYndu3cjNDRUW4/YaGHCbsTMmjULf/zxB+bNmweJRKIyXceOHWFkZITm zZujsrIS9+/fR69evQAAr7/+Ou7duweRSISOHTsCAKytrdGuXTsAgJmZGQoLC5GVlYUPP/wQ8+bN w5MnT1BdXS38AzZiWFO8EdO0aVNMnDgRrVq1woQJE+Dp6ak03Yurjtu1a4dr165h1KhRuHbtGpyc nLh118po3rw5OnbsiL1790Iul2Pnzp0wNTXV+PMw/h8m7EbMkydP8NFHH6FJkyYYN26cynQvCnbk yJE4efIkvL29YWZmhuDgYKSnp6tMLxKJMHPmTHh7e6OiogJTp07V7IMwFGCbQBgMA4TV2AyOtWvX Ii0tjbelceHChRg4cKCuTWPUE1ZjMxgGCBsVZzAMECZsBsMAYcJmMAwQJmwGwwBhwmYwDJD/BSi6 DehZMUw1AAAAAElFTkSuQmCC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202" cy="638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It'd be great if there was a library built on top of matplotlib that auto-labeled each point decently well. Apparently this is a difficult problem to do in general)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: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FacetGrid(wins.reset_index()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_p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64097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oAAANaCAYAAACQh2q3AAAABHNCSVQICAgIfAhkiAAAAAlwSFlz AAALEgAACxIB0t1+/AAAIABJREFUeJzs3Xl4TGf7B/Dvmckmsq+yEBJBJFFbKF6qtbVB2xetEElb +0tFU0pSirYqUrS2txTlR1Kk1F61i5cWCVqxJCIkIUFkEtmX2e7fH2mGkckiTCaR+3NdLslZ7zPn zjP3PPOccwQiIjDGGGOMMcbUiHQdAGOMMcYYY/URF8qMMcYYY4xpwIUyY4wxxhhjGnChzBhjjDHG mAZcKDPGGGOMMaYBF8qMMcYYY4xp0CgL5ZycHERHR+tk36dOnULPnj0hk8lU0/bs2QMACA0NRVJS Uo23dfDgQUil0mqXGz58eJW/18Tq1atx6tSpZ16vIdJVfgwaNAiBgYEYM2YMxo8fj7y8vBqvW9Nc 0OTs2bP44IMPEBAQgIkTJyIrK0vjcjExMQgPD4dUKsXBgwcBAGFhYbXeb0PWEHPkSbt378bPP/+s Nq027cLu3bsxZswY1e/lOaLJk3nT0Onq/Ofm5mLGjBkICAiAn58fjh8/DuDZ3zuAqs93+XtSeno6 YmNjq93W0/sPDw+v0Xo1de7cOWRkZLyw7elaQ8if9evXIz09XStxxMTEoG/fvggMDMTIkSOxdu3a Spctz9PatE8vSqMslBMTE3H+/Hmd7Pv333/Hm2++iRMnTqimRURE1Gpb27Ztg0KhqHY5QRCq/J2p 01V+mJqaYsuWLYiMjMSgQYOwffv2Gq9b01x4mkQiwapVq7B27VpERETA398f33zzTaXLC4KAzMxM HDp0CEBZA2tgYPDM+23oGmKOVKe27UJSUhL2799f7XaezJuGTlfnf/78+fDz80NERAQ2bNiA5cuX 1/rDUlXnu/w9KSYmBomJibXa/ou0d+/eWh9nfdQQ8mfChAlwcnLSWiy+vr7YsmULoqKicObMGWRm ZmpcrjxPdVm36OlszzoUGRmJK1euYMCAAXj06BE2bNgAAAgKCkKPHj2wevVqXLp0CTk5OZg2bRra tGmDOXPmwMDAAHl5efD19cXx48dhZWWF77//XrXdnTt3Yt++farfe/fujQkTJqh+l0qlSElJwdKl S7Fo0SIMGjQIhw8fRkpKClasWKFaLi4uDt999x1kMhlatGiBsLAwjBs3Di1btsTly5cxaNAgdO7c GQkJCfj666/x2Wef4fPPP0dJSQlkMhnWrFkDU1NT1fYqe6ZMdHQ0Nm7ciNLSUvTo0QPt2rXD/fv3 8dFHH2HgwIH473//CyMjI6xbtw729vYAynouT58+jXnz5iEoKAglJSWws7PDsmXLXszJqQd0lR9P nqfCwkLY2dmBiBASEoL09HQYGhpi8eLFyM3NxRdffAEiwsCBA/HKK6+ociE4OBifffYZFAoFnJ2d sWjRIvz3v//F3bt3cf/+fZibm2PVqlWq/Zw8eRJvvfUWmjRpAgB47bXX0KVLFwBAVFQU9uzZA7FY jLlz56pijIyMxIULF3DkyBFERERg3bp1uHjxIlasWAGFQoEpU6bA1NQU33//PYgIgYGBGDx4sBbO lO7UpxxJT0/H1KlTYWxsjLlz52Lz5s1q+WJiYoLg4GAUFhbCwsJCrcf3woUL2LBhA1auXAkiwrFj xxAfH49p06bh7NmzuHjxompbCQkJ8PLyUuVCucDAQPz0009444031KavXLkS58+fh6GhIb755hu1 vLl48SKuXbsGkUiEpUuXws7O7sWcmDqii/MvlUpx7949+Pj4AABMTEywbds2mJiYAABWrVqFrKws uLi44Jtvvqn0faRp06bw8PBQ7WPLli04cOAAxGIxZsyYgaysLNV70v/+9z8UFBSgT58++PPPP1Xt wRdffIG2bduqvSaa3mcyMzM1tkd///03mjZtCnd39wptU0pKCubPnw+5XI433ngDAwYMwOnTp3Hv 3j188cUXam3f2LFjX9AZrVsNIX9CQ0Mxbtw4yGQyfPnll5BKpRg+fDjee+89hISEIDc3F/n5+fju u++gp6eH4OBg6OvrQywW48MPP4STkxPmzZsHQRDQtWtXBAcHq70G5fkik8kgCALMzMxU+2zdujUC AgLw448/qq1TUlKCadOm1X3dQY3Q+fPnKTw8nJRKJQ0fPpykUikVFxfT6NGjSaFQ0JYtW4iIKCkp iaZNm0ZpaWk0dOhQUiqVtHbtWlq+fDkREY0ePZoKCwtrvN+jR4/SypUriYho5MiR9OjRIyIiGj58 OBERhYSE0M2bN2nfvn2UlZWlWq6goIDGjBlDV65cIalUSr6+vkREFBAQQEVFRXT58mW6ePEiEREt WbKETp48qbbfTp06UUBAAAUEBNCYMWNo4MCBREQUGRlJUqmUFAoFDR06lPLz82nq1KmUkZFBvr6+ tH37dtq+fTsdPXqUVq1aRYsXL6Zp06aRQqGgGzdu0KeffkpyuZyOHDlCBQUFtTkV9ZKu8mPgwIEU EBBAI0eOpF69etH9+/fpyJEjtHTpUiIi+t///kdff/01RUZGUmRkJBER7d69m4ge58LXX39Np0+f JiKipUuX0uHDh2nVqlW0YcMGIiIaN24c3blzR7XPtWvX0qFDhyrEkpWVRYGBgURElJmZSRMnTqSY mBgKDw+n9PR0CgoKUu23sLCQRo0aRXl5eVRaWko//vgjLV68mE6ePEmlpaV08ODBmr/4DUR9ypG0 tDR65513iIg05sumTZto27ZtRES0bds22rhxI+3atYvmz59PH374IRUXFxMRqY5j5MiRREQ0b948 unXrFoWEhNDvv/9ORES+vr4kk8lU8ezatYsiIyNp586dFBYWpnpd4uPjacaMGUREdP36dZozZ45a 3owYMYLy8/MpLi6OkpKSancSdEgX5z8jI4MmTZqkcV5ISAgdOHCAiIjGjBlDWVlZtHfvXo3vI/Hx 8URUdr6zsrJo9OjRRFT2N19+7svfk8rPr6b24On9jxgxQvUe07dvX4qJiam0Pfq///s/IiK1tmn8 +PGUmppKU6dOpZSUFCIi+vjjjyk9PV313hgREVGh7WuI6nv+SCQSCgkJocTERJoyZYrqPWPVqlV0 584dOnHiBBERbd26lSIiIigsLIzOnTtHREQfffQRRUdH0+TJk+n27dtERPTJJ5/QtWvX1I7/tdde o4CAABo4cCAFBwer4rh58yYRPX5vKc/FYcOGUWJiok7qjkbZo1wuOzsbaWlpGDduHIgIOTk5UCgU kEgkmDVrFsRiMZRKJQCgZcuWEAQBJiYmqt5VU1NTSKVSGBsbAyj7NLd3714AZV8TPN0b9Ntvv+Hh w4e4fPky8vLy8Ntvv8Hf379CXFZWVvjqq69gbGyMrKwsVQyurq7Q19dX9f7RP5/ILC0tsWLFCuzY sQN37txBp06d1Lbn6uqKLVu2qH4fMWIEAMDc3ByzZs2CqakpSkpKYGJiAqlUinPnzuGjjz5CbGws 5HI5vvrqKyQkJODSpUto2rQpRCIR2rRpgy5dumDChAlwdHTEv/71r+c/IfVMXedH+dfqAHDp0iUs WrQIHTp0QIcOHQAAXl5e2LJlC2bOnIlVq1bhgw8+QK9evdRiTk1Nhbe3t2r5lJQUAICbmxsAwNbW FqWlparl7e3tcf/+fbVtHD58GA4ODkhJSUFgYCCISG1MPWnoOZLL5apvMSZOnIjs7GysXLkSmzZt wjvvvFPj17yhqQ85Mnv2bLRo0QIAkJKSopYvmzdvhkKhwHvvvaeatmPHDnTs2BEXL15EkyZNIBaL VdvX19dHq1atkJiYiLt378LV1RXA4/yxtraGTCaDnp76W8fw4cPh7++P5s2bAwBu376NuLg4BAYG AgAsLCzU8ubTTz/FrFmzAACzZ89+jjOgW3V5/i0tLSGRSNT2f+HCBbRq1QoAVD28VlZWKCkpgbW1 tcb3kfJzRERIS0tT9S5bWVlBLper5j0pLS2t0vagXFhYGFq3bg0A+Pbbb0FEuHPnjsb2qDxfgce5 ZWNjg9LSUqSmpqp6jQsKCnDv3j3VssOHD8fq1as1tn0NUX3On3ISiUSVMx9//DFycnJw5MgRHD58 GNnZ2ejVqxeSk5MxZcoUAGXnmYiQlZWl2ra3tzdSUlLQvn171XZ9fX1VbcC8efNw8uRJtdiezkFB EODu7q6TuqNRFsqCIICIYGlpCVdXV2zevBlKpRIbNmxAUlISkpOTsXLlSpw4cQK//vprjbc7YsQI VRH6tOLiYqSkpGD37t0AgAcPHiAoKKhCoUxEWLJkCSIjIyEWizF48GBVwjw9RkckEkGpVGLLli0Y MmQI+vbti6CgoAoJpqmwAYAVK1bg6NGjkEgkqjHTHTp0wNatW7F27VocOXIERkZGaNq0KQBgypQp OHfuHPbs2YP27dvD2NgYGzduxPLly3H+/Hn07du3xq9VfaaL/ADUz5OtrS3kcjlcXFwQFxeHAQMG IC4uDk5OTqrhEp999hlGjx6N0aNHQxAEKJVK1fK9e/dGXFwcPD09cfv27UrHd/Xp0wfTp0/HyJEj 0aRJExw7dgwHDx7EvHnz0L59e6xZswaFhYXYsWOHWh6W/1z+v0gkQkFBAfT19REaGoouXbpg0qRJ cHBwwLvvvothw4bV+HVqCOpTjjzp6XxxdnZWTWvfvr1qGgD4+fkBANatW4epU6eqtv3WW29h+fLl 6N69u9rxPr3/p33++eeYMGEC3n33Xbi4uKBXr16YP38+Hjx4gD/++EP1mpV/GP/hhx9w9uxZbN++ vcEVy7o4//r6+nBxccHFixfRpUsX5Obm4ssvv1TrBAHKzlFV7yMi0eNLk5ydnXHjxg0AZUWbpuKE iODo6FihPahK+XZatGihsT16Moan26YWLVpgwYIFsLW1xS+//AIXFxdV+/Z02+fv7696f2pI6nv+ PMnS0hJpaWlwcnLC9OnT0blzZ3h5ecHf3x+LFy8GEaF58+a4du0aevTogevXr6Nz586wtrbG7du3 4erqiitXrqBr166V7sfW1hYKhQKGhoaQSCRwdnZGWlqa2nJEhJs3b+qk7miUhXLz5s1x5swZ9OnT B4GBgfD390dJSQn8/Pzg4uKChw8fws/PD82aNVMNdH/egeQnT55U+/TTrFkzGBgY4Pbt23BxcUFY WJhqP4MGDcKoUaNgZmYGOzs7ZGZmaty/l5cXQkND8f7772PhwoVYv349jI2NK3xqrCz2V199FcOG DYOpqSlsbGxQXFyM3r1749ChQ7CwsICjo2OFwfxTp07FmDFjsH79ehw4cAC//PILzM3NMX78+Od6 feoTXeQHABQUFCAwMBAikQhyuRyff/452rVrh2PHjsHf3x8GBgb4/vvvkZWVhVmzZqFp06bw8vKC iYmJKhfmzp2LkJAQrFmzBq1bt4avry9Wr15d6T6trKwwYcIEjB07Fnp6emjatCkWLVoEKysr9OzZ E/7+/iguLsbHH3+sts7du3exf/9+CIIAQRAwffp0VQ785z//gbGxMf7zn//A1NQUQ4YMee7Xpr6p LzkSGhqqtu3+/fvj+PHjavmir6+Pzz77DPv374eVlRWWLVuG3377DQAwatQo+Pn54e2331Zto1ev Xpg9e7Zq20+q6hg8PT0xcOBA1c+///47AgICUFJSgrlz56ry5vDhw5DL5Rg+fDiMjY0xZ86c535d 6pquzv+cOXMwZ84cLF++HKWlpZg5cyYsLS3Vlin/m6zufUQQBFhZWWHAgAHw8/ODQqHAggULAJT1 XoaFhWHo0KEIDQ1F9+7dK20PNCmPYcKECQgNDa1xeyQIAoKDgzFz5kyUlJSgbdu2eP/99+Hp6Ykv vvgCixYtUrV9np6eDbJIBhpG/pT//OmnnyIkJET1N+vl5YUZM2bg4MGDsLCwgL6+PsaPH4/PPvsM 69atQ1FREfT09DBjxgzMmzcPcrkcvXr1Un3TVe7QoUOq6xSsrKwwZcoUWFtbY968eWjRogUcHBzU jlsQBLRo0QLh4eF1XncIVFUXAWOMsUZFKpUiKCioyls2McZYuZMnT6JNmzZwcnLC2LFjERISgjZt 2ug6rBemUfYoM8YYq0gikWD8+PEVrlBnjLHK2NnZYfr06dDT04OXl9dLVSQDWu5RTk1NxSeffKIa lwuU3e81MTERxcXFGDRoEF5//XVt7Z4xxhhjjLFa09oDRyQSCXbu3Km6GrOcubk55s+fj5CQEBw4 cEBbu2eMMcYYY+y5aK1QtrGxwYwZMyoUyr6+vigqKkJ4eDgmT578TNuUy+VIS0urcKU3YwDnB6sa 5werDOcGqwrnR+Om9THKT4/suHXrFtauXYtPPvmkyscjRkVFISoqSm2aVCrFzZs3cfz4cdUtjljj xPnBqsL5wSrDucGqwvnBnqb1u15MmDAB69evx8KFCzFr1iwMGTIE7dq1g5GREdzd3dVupl+dtLQ0 9OvXj5OVacT5warC+cEqw7nBqsL50bhpvUd5/fr1AIC5c+cCAI4cOaLtXTLGGGOMMfbctDZGmTHG GGOMsYaMC2XGGGOMMcY04EKZMcYYY4wxDbhQZowxxhhjTAMulBljjDHGGNOAC2XGGGOMMcY04EKZ McYYY4wxDbhQZowxxhhjTAMulBljjDHGGNOAC2XGGGOMMcY04EKZMcYYY4wxDbhQZowxxhhjTAMu lBljjDHGGNNAq4Vyamoq/v3vf6tNO3v2LGbPno3Zs2fjr7/+0ubuGWOMMcYYqzU9bW1YIpFg586d MDY2Vpu+adMmrFmzBnK5HMHBwfjhhx+0FQJjjDHGGGO1prUeZRsbG8yYMaNCoQwAYrEYhoaGkEql 2to9Y4wxxhhjz0VrPcrliEjtd0NDQ8jlcsjlchgaGla6XlRUFKKiotSmcWHNynF+sKpwfrDKcG6w qnB+sKcJ9HQl+4JNmDAB69evx8KFCxESEoK//voLO3fuhFwux9ixY+Hp6VnjbaWlpaFfv344fvw4 nJ2dtRg1a4g4P1hVOD9YZTg3WFU4Pxo3rfcor1+/HgAwd+5cAICPjw98fHy0vVvGGGOMMcaeC98e jjHGGGOMMQ24UGaMMcYYY0wDLpQZY4wxxhjTgAtlxhhjjDHGNOBCmTHGGGOMMQ24UGaMMcYYY0wD LpQZY4wxxhjTgAtlxhhjjDHGNOBCmTHGGGOMMQ24UGaMMcYYY0wDLpQZY4wxxhjTgAtlxhhjjDHG NNDT1oYzMjIQHh4OCwsLuLm5wd/fHwBw5swZREdHQyqVonPnznj33Xe1FQJjjDHGGGO1prUe5aio KAQGBmLevHk4deoUFAoFAODChQtISEjAnTt34ODgoK3dM8YYY4wx9ly01qMskUhUhbCZmRny8/Nh YWGBnj17YsqUKSguLsbs2bPRvXt3bYXAGGOMMcZYrWmtUHZ0dMSDBw9gb2+PvLw8mJmZAQBWrVqF zZs3w8TEBERU6fpRUVGIiopSmyaVSrUVLmtgOD9YVTg/WGU4N1hVOD/Y0wSqqlp9DhKJBGFhYTAx MYGXlxdu3LiBkJAQHDhwANHR0WjSpAnefvtt9OjRo8bbTEtLQ79+/XD8+HE4OztrI2zWgHF+sKpw frDKcG6wqnB+NG5a61G2sbHBsmXLKkx/9913+QI+xhhjrBFRyopRcOMYZFnJEDe1gYnHm9BraqXr sBirltYKZcYYY4yx0owE3N8ZBEVhlmpa1qmVsHtrAUzbv6nDyBirHt9HmTHGGGNaQXIp7v/6iVqR DABQyPDwty8gzUrWTWCM1RAXyowxxhjTisKkaCgKMjXPJCXyLu+u24AYe0bVFsorVqxQ+z0sLExr wTDGGGPs5SGV3K5yvuzRnTqKhLHaqXSM8p49exAREYHk5GScPn1aNd3FxaVOAmOM1S9KyUPIj/wG 5bW/AYUCotZtodffF6KWbroOjTFWz8gLs5B3KQo5F7ZWuZyeqV0dRcRY7VRaKJffneLQoUPo2rUr bGxscPPmTbi7u9dlfIyxekCZ+RDS1d8CRYWPp924DunNG9AfNxXiNh46jI4xVl9IJbeRExuJ/OsH AYWs2uXNOvy7DqJirPaqvevFqVOnkJOTAz8/Pxw8eBBZWVn46quv6iI2VseICMqbqVDEXgUKiiE4 2kLcsyNE1ha6Do3pmPzoAbUiWUWpgHz/Tog+nQtBEOo+MMaYzhERSu5eRE5MBIpun1GbZ2DfDsat eiLnws+AvFRtnvXrwTBsxh+yWf1WbaF8+/Zt1bjk6dOnIyAgQOtBsbpHRJDvPg7FmUuPJ95IhuLM JeiP/TfEbVvpLjimU0QE5ZW/Kp//4B4oKxOCDX+FylhjQko5Cm4cR25MBEoz4tXmGbv+CxbdAmDU vAsEQYB55/eRH7cX0qxkiE1sYOo1FIa2rXUUOWM1V22hbG5ujh07dsDLywvx8fEwMTGpi7hYHVPG 31YvksvJ5JBFHoBo3n8g6PNttxsLUipBqclQxMdBef0KIJdXvYJCUTeBMcZ0TllaiLwre5F7YSvk efcfzxDrw7S9Lyx8xsDAxlVtHT0TW1j2HF/HkbKGQiEtQk5yNGRF2Whi5Qqz5t0hiMS6DgtADQrl ZcuW4ddff8WOHTvg7OyMJUuW1EVcrI7Jz12ufGZhMZTXb0H8Stu6C4jVOSopgTLxOhTXr0CZcBUo LKjZimbm3JvMWCMgz3+I3Evbkff3r1CWPm4fREZmMOv0Hsw7vQ89ExsdRsgaopzk07h95AsopPmq aUaWreA+9HsYmTfXYWRlqi2UZTIZSkpKUFBQgKKiIiiVyrqIi2kREYEyH0GZkg5KSYcy5R7ogaTq dfI0jE9lDR49yobielmvsfJWIqCo2HMsODWHyMEZigvnAFCF+XoDBkMQ149P/oyxF6808yZyYyOR f/0QoHzcRuiZO8HCxx+mXm9DZNBEhxGyhqok5y6Sfv8M9NSFnyWPknFzfzC8RkfpvGe52kI5KCgI o0aNwqBBg3D9+nUEBwfjp59+qovY2AtCUhno7gMoU9L/+XcPKCx+pm0IDtxL8DIgpRKUdkdVHNP9 tIoL6elB1LodRO07QNzeG4J52cWcole6QL5/J+jhg7LlzMyh138w9F7tXYdHwBirC0SE4tQY5MRG oDj5rNo8QwdPWHQLRFP313VexLCGLfPqrxWK5HIlj5KRe+ccLFr2quOo1FVbKAuCgMGDBwMAWrVq hR07dmg9KPZ8KCe/rCBOLiuMKf0hUNk3AXp6EFo0g2BjCWXMFY2LCI52ELnp/usPVjsklUJ5Mx7K 61egiL8C5OdVXMjEFGIPb4jad4CoTTsIBoYVFhG384SobXtQZgagUECwa8Y9yYy9ZEghQ0HCEeTE RECaefOJOQKMW/cpu0DPqSPf5YY9NyIl8tIvVrlMcfat+l8oGxkZYdKkSejQoQMSExORn5+Pb7/9 FgAwa9asStfLyMhAeHg4LCws4ObmBn9/fwDA6dOncfz4cSgUCvTt2xf9+vV7QYfSOJFCAbr3EMrk e6oeY+TkV76CuQlELZ1U/wQnOwh6ZcWOol0ryLb/Dkgff7oTmtnAYOy/uVFsYCg3B4r4K2VDKm4m APKKn9iFZk4QeXpD3L4DBGcXCKLqn2gvCAIEu2baCJkxpkOK0nzk/b0buRe3QVHwUDVd0DOEqecQ mHcdDQPrlroLkL00SvPuQ5KwH1nxB1Cal17lsvpNLOsoqspVWyhPmDBB9bOPj4/q51u3blW5XlRU FAIDA9GxY0dMnDgRfn5+EIvF2LFjB1xdXZGRkQFPT8/nCL1xooIiKFPvQZlSVhjTnfuArJI7EogE CE72/xTFjmWFsaVZpdsWd2wHUdtWUFxJBAqKynqS27SEIOIiub4jItC9NCivx0Fx/QooLbXiQmIx RK5tIPLsAJGHN0RW1nUfKGOsXpHl3UfuhW3Ii9sDkj6+FkXUxALmnUfCvNN7EBvrvlhhDZtCVoxH t04iK34/8tJioel6l6eJ9I1h6faG9oOrRrWFcrdu3TROX716NUaNGlXpehKJBA4ODgAAMzMz5Ofn w8LCAteuXcPSpUuRkZGB77//HuHh4bUM/eVHSgI9zIIy+Z+L7lLvgR5mV76CsdETvcWOEJo3g2Bo 8Ez7FJoYQq+b93NGzuoCyWRQ3rpRNqTi+hUg91HFhYybQtTOC2LPDhC18YBgxBfcMMaA0gfxyImN REHCUYAe395R37IFzH3GwNRzMET6RjqMkDV0RISCB3GQXN+H7JtHoZSp3xSgiZUbrD2GoiT3LiRX f1WbJ4j04DrgK4gNmtZlyBrV+sa4RFV/GnB0dMSDBw9gb2+PvLw8mJmV9WQ6OTnBwMAAFhYWVX6d HxUVhaioKLVpUqm0tuE2CFRSCuWdB//ciaKsMEZxaaXLC/bWZb3Erf4pjG2tGs0QicaYHwBABXlQ xF8tG1KRGA9IK+aHYNcMIg9viD07QHBxrdGQipdNY80PVr3GnBtEhKLkP5EbE4HiO7Fq84ycO8LC JwDGrftAEBpfm1GuMefHiyIteAhJwgFkxR9ASY76t5tiQ1NYt3kTNh5vw9jOA4IggIhg3bo/MuP3 QV6YhSbWbrD1HoEmli11cwBPEai6ircSgYGB2LJlS6XzJRIJwsLCYGJiAi8vL9y4cQMhISE4ceIE jh07BoVCgf/85z9o3brmT+ZJS0tDv379cPz4cTg7O9cm7HqDiEDZuarbsylT0kH3MoHKToeBPkQu DhDKe4xdHCEY86f9J71M+VGOiEAZ98p6ja/Fge6mVMwRkQiiVq3LLsRr7w0R39NYo5cxP9iL8bLn BsmlyI8/hJyYCMiybj+eIYjQtM3rsPAJgJEjf5NYmZc9P14EpbwUj26fgiR+H/LungfoiRsICCKY N38VNu2HwqLVaxDpVbxYvD7T2qPWbGxssGzZsgrTBw4ciIEDB2prt/UWyeWgtIx/7kZRVhgjv/J7 EwtW5hD+GVcsaukEwcEWgrjxfspvTEguh/L2TSjjr0B5LQ70KKviQkZNIGrnCXF7b4jaekIw1v3X U4yx+kUL4ewQAAAgAElEQVRRnIu8y78i9+J2KAoftyOCvhFMvd+BRZdR0LfkOxqx2iEiFD68Dkn8 PmQnHoaiVP1GAkYWLrDxGArrdoNhYNJwO3BqXShbWjaewf1UUgrIFUDTJjUe2kB5BaqeYmXKPdDd B5U/5lcsguDcTHXBnailIwRz0xd4BKy+o8ICKBOuld3fOPE6UFJSYRnB2rasx7h9B4hateZbszHG NJLlpCP34lbkxe0FyR7fM1/c1BrmnUfCrONwiJtY6DBC1pDJCiWQ3DiIrPgDKM5Wv7GD2KAprNwH wsbjbTRt5v1SDAettlA+f/48du7cqTZGZ8WKFVixYoVWA6sPlPceQr7/FJQ3kgGUjQnWG9gT4k4e asuRUgm6L1Hdno1S7oGycirfsIkxRK3Khk+IWjlBcG4GQV9rnfusnlI+fPDPhXhxoJRbFYdUCAIE F9eyXuP2HcruW/wSNDqMMe0ouX8VOTERKEw8ofbVt751K1j4jIFJ+7ca3NferH5QKmTIST4NSfw+ 5Kb+qXYBKCDArHk32HgMgYXr6xDrv1wXjVdbnS1cuBALFy6EjU3jejKb8mEWpKu2AqWPPyBQRhZk EfuhLCyGyMby8SOgU+8BpZqfLAMBEBzsHt+erZVT2bAKLngaHVIoQCm3oLh+BcrrcSDJw4oLGRpC 1KZ9WXHczguCCX+zwBirHJESRUmnkRMbgZK0v9TmGTXvAotuATB27dWoL9BjtVeUeQOZ8fuQfeN3 yEty1eYZmjn9M7RiCAzNHHQUofZVWyi3atUKHh4eMDB4ttuMNXTyo2fViuQnKXYdQyWDKAAjA4hc /hk+0coJohYOEIz4E/zLiHKyIT99EspbNwCxGGLPjhD37KN2CzYqLobyxrWy4jjhKlBcVHFDFlaq XmORmzsEPf06PArGWEOklJWg4NpB5MRGQvboiTsLCGKYtO0Pc58xMHJor7sAWYMlK36ErBu/QxK/ H8WSRLV5Iv0msGrdHzYeb8PEsVOj6PSrtlBOS0tDnz594OTkBKDsyVw7d+7UemC6pkxIrtFygq0l hCcf6GFv3Shvx9XYKB+kQ/rDd2qFr/xOChSXzkN/5AdQptyC8noclLdvanx8uNC85eMhFQ5OjaKx YYw9P0XRI+T+tQO5f/0CZdHje6cL+k1g1uHfMO86CvrmjjqMkDVESoUMeXfOIvP6PuSmnAYp1R9k ZurYGTbth8LSrT/EBsY6ilI3qi2Ud+3aVRdxNDh6Q/tC7OMFwaRxJQwrI9u1TWPvMGXch3Tl4oor 6OtD5O4BUXtviD28IZiZ10GUjLGXhTT7DnIv/Iz8q/tB8sf3Txc3tYF511Ewe2UYxEaVP3mVMU2K s24hM34fsm78DnmR+h2WDEybwabdEFh7DIGReeO9O0qlhfL8+fPx5Zdfon///rCwUL86tjH0KIva tYLy4nXNM02bQtynC991oJGiR9mg5Kof4Q4AMDOH2OOfIRXubSHoN67hS4yx51eSfrnsAr2b0Xjy sb8GNm4w7xYAU483IYh5uBarOXlJLrITDyMzfj+KHqrXOYLYEJat34Ctx9swde7KY9tRRaH85Zdf AgA6d+6MrKwseHh44LXXXkPnzp3rLDhd0hvQA9KrSRrHKev59uYiuREjTeOMn6IfFAKRU3MehsMY q5RUcgvy/IfQt2wBfQsn1XRSKlB4Mxo5sREovXdFbZ0mLbvDwmcMmrTswUO2WI2RUoG8u+eReX0f cm5Hg5TqNyBo2qwDbD2GwtJ9APQM+SLyJ1U79OLbb78FABw7dgyLFi3C3bt3ceHCBa0HpmsiO2sY TBtdo9vDscZFsLEFDA2BUs2PFxeau0Dc3KWOo2KMNRTS7FQ8PDhfrQg2dusNm/6zUHTrDHIu/Ax5 TtrjFURimHi8CQufMTC0a6ODiFlDVfwoBZL4/chK+A2ywky1efpNbWHdbjBsPIbWm8dF10fVFspB QUF49OgR2rVrh8mTJ6Nr1651EVe9IHK0g8Gk92r1wBH28hIMDCHu9ToUJw5pnK/Xt/E9eZIxVjOK 0nzci5oMRb767SGLbp3Gndvq96cVGTSFWcfhMO/iBz1T+7oOlTVQ8tJ8PLp5FJnx+1H4IE5tniDS h4VrX9i2fxtmzbtDEPG349WptlDu168fLl26hMzMTMTGxgIABg0apPXA6hO+vRt7mt7AIUBJMRRn Tz++sb+BAfTeegfiDo1jeBJj7NnlXz1QoUhW+adI1jO1h3nX0TDr8C5EhiZ1GB1rqIiUyE+7gMz4 fci5dQJKufo3nsZ27WHrMRRWbQZBz4gvJn8W1RbK77zzDlq3bo3Y2FicOHECqampja5QZuxpglgM /X/7Qe+NN8tuAScWQ+TuAaHJy/VEIsbYi1WSdrnK+U3dX4f922F8gR6rkZLcu8iKPwBJwgFI8x+o zdNrYgXrdr6w8RgKY+vWOoqw4au2UB41ahQ6duyI3r17Y/To0Y3uwSOMVUUwt4C4k4+uw2CMNRCi au5Ba+jozUVyI0dKObKTjiP75lEo5cUwcXgFdl7DoW9sDQBQSIvw6NYxSK7vR/69S2rrCiIxzFv2 KRta0aIHRJxLz63aQnnbtm212nBGRgbCw8NhYWEBNzc3+Pv7q+YVFBRg5MiR2LJlC6ytrWu1fcYY Y6yhMWnXH/lX9lYyV4BJ2351Gg+rX5QKGZJ+m4Hc1D9U0/LunEPG39vRvNd0FNz/C9lJx6CUFaut 18SmTdnjpNu+Bf0mlnUd9kut2kK5tqKiohAYGIiOHTti4sSJ8PPzg1gsBhHhu+++Q4sWLbS1a8YY Y6xeatKyB0zaDURBwpEK8yx7joe+hbMOomL1xcO4X9SK5HKK0lyknPhKbZqekTms2r4FG4+haGrb rq5CbHS0VihLJBI4ODgAAMzMzJCfnw8LCwusXr0a77//PjZv3lzl+lFRUYiKilKbJpVWvKcxa5w4 P1hVOD9YZXSdG4IgwG7IQhg174z8uL2QFzyEvqULzLuMhEnb/nUWB9NM1/khid9f9QKCCOYuvWDj 8TYsWv0LIjEPh9U2gYio+sWe3dq1a9GjRw+88sormDhxItauXYucnBzMmjULzs7OOHfuHF5//XXM nj27xttMS0tDv379cPz4cTg786dupo7zg1WF80P7SC6DUpICQd8IgpVzg7mdJucGq0pd5sdfPw2s 8CjpJ7kOWgTrNnxDhbqktR7lESNGICwsDCYmJhgwYAAWLVqEkJAQbNiwAQAQGhqK8ePHa2v3jDHG 6ggRQfbnVkhPbQIKHwEARM3awHDITIhbddFxdIw1HMbWrZFXaaEswMThlTqNh2mxULaxscGyZcsq nR8WFqatXTPGGKtDsjMRkB5aoTZN+SARxZumosmkTRA78dNMGasJ+1f8kHf3vMZ5lq37w9C0WR1H xES6DoAxxljDRdJiSKM3ap6pkEH6v011GxBjDZhFqz5o/q9PIYjU+zHNmndHyzfm6Ciqxk1rPcqM McZebiQrheziPqAkv9JlFLcu1GFEjDV8zTr5w7rtm8i5fQoKWdl9lJvaezaYMf8vGy6UGWOM1Qgp FVDeT4Ti1nkobsVAkfI38NSjcp8miPlthrFnpW9sDVuvYboOg4ELZcYYY5UgIlB2GhRJ5yG/FQPF 7QtAce4zbUPP8w0tRccYY9rHhTJjjDEVZUEWFLdiy3qMb50H5TzQuJxgbg+xW3eI3XwAuRSle74B SKm+jKkN9Pt8WAdRM8aYdnChzBhjjRiVFkKRfAmK27FQJJ2HMiNJ84JNzCB27Qo9t24Qu3WHYN1c bcykYOkIWfRGKFIuAfqG0PPsD4N+EyGy4Kv0GWMNFxfKjDHWiJBCBuXdq2VDKW7FQHn3CqBUVFxQ zwBil04Qu/lA7NYdIse2EETiSrer59YNem7dQER80RFj7KXBhTJjjL3EiAjKjKSyoRRJ56FI+QuQ FlVcUBBB5OgBcetuELt1g7hFBwj6Rs+8Py6SGWMvEy6UGWPsJaN8dP/xnSluxYIKszUuJ9i4/DOU ohvErl0hNDGr40gZY6x+40KZMcYaOCrKgeL2BciTYqC4HQPKuqtxOcHEGuLWZRfgiV278fhhxhir BhfKjDHWwJC0GIrUv/+5O8V5KO/fAIgqLmjYFOJWXSB26wa91t0h2LbioRGMMfYMuFBmjLF6jhRy KO/FQ/FPj7Ei9TKgkFVcUKwHUfMOZcMpWneHyMkDgli/7gNmjLGXhNYK5YyMDISHh8PCwgJubm7w 9/cHAGzbtg2JiYkoLi7GoEGD8Prrr2srBMYYa5CICCRJKRtKces8FMkXgZICjcuKHNqWjTF26wZx y04QDJrUcbSMMfby0lqhHBUVhcDAQHTs2BETJ06En58fxGIxzM3NMX/+fOTk5ODrr7/mQpkx9tJS 5tyHMuM2hKaWZb27VQx7UOZlqh7yoUiKAeVnalxOsHQqK4pbd4Oeqw+EppbaCp8xxho9rRXKEokE Dg4OAAAzMzPk5+fDwsICvr6+KCoqQnh4OCZPnqyt3TPGmM5QSQFK9yyE/MoxAGVjh0V2bjAcvgBi 5/b/LJMPxe2LUNyKgfxWDCgzWfPGjC2g5+aj6jUWWTnX0VEwxhjTWqHs6OiIBw8ewN7eHnl5eTAz K7vt0K1bt7B27Vp88skncHJyqnT9qKgoREVFqU2TSqXaCpc1MJwfrCq6zo+SqM+hSPxDbZry4S0U b5gAva7vQJl2Dcq06xUe+QwA0DeCuGXnsvsZu3aDqJk7BJGojiJ/+ek6N1j9xvnBniYQabpU+vlJ JBKEhYXBxMQEXl5euHHjBmbNmoUhQ4agXbt2MDIygru7OyZMmFDjbaalpaFfv344fvw4nJ25V4Wp 4/xgVamr/FDcS0Dxf/1rvoJIDJGzZ9mdKdy6Q9TcG4IeX4BXl7jtYFXh/GjctNajbGNjg2XLllWY fuTIEW3tkjHGdE5xJ67aZUR2bqoeY3GrzhCMTOogMsYYY8+Kbw/HGGMvUHV3nRC5dYfx2B/qKBrG GGPPgwe+McbYC6TXrg+gZ1DpfP3OQ+owGsYYY8+DC2XGGHuBBGNzGPp+qnGe2L0H9LwH1nFEjDHG aouHXjDG2Aum3/09CNbNIftjK5T3EyGYWEGv05Cy6WJudhljrKHgFpsxxrRAr/Wr0Gv9qq7DYIwx 9hx46AVjjDHGGGMacKHMGGOMMcaYBlwoM8YYY4wxpgEXyowxxhhjjGnAhTJjjDHGGGMacKHMGGOM McaYBlwoM8YYY4wxpgEXyowxxhhjjGmgtQeOZGRkIDw8HBYWFnBzc4O/vz8A4OzZs9izZw8AwM/P D506ddJWCIwxxhhjjNWa1nqUo6KiEBgYiHnz5uHUqVNQKBQAgE2bNmHRokX46quvsH79em3tnjHG GGOMseeitR5liUQCBwcHAICZmRny8/NhYWEBIoJYLIZYLIZUKn2mbZYX2w8ePHjh8bL6o1mzZtDT e/bU5PxoHDg/WFVqkx+cG40H5werTGW5obVC2dHREQ8ePIC9vT3y8vJgZmYGADAyMoJcLodcLoeh oWGl60dFRSEqKkptWmFhIQCohnGwl9Px48fh7Oxc5TKcH40X5werSnX5wbnRuHF+sMpUlhsCEZE2 diiRSBAWFgYTExN4eXnhxo0bCAkJwV9//YWdO3dCLpdj7Nix8PT0rPE2S0pKcPXqVdja2kIsFmsj 7EpNnjwZa9eurdN96pIuj7e2PYacH3WH8+PZcH7UndrkB+dG3eL8qLnGlh/1MTe01qNsY2ODZcuW VZju4+MDHx+fWm3TyMgIXbt2fd7QasXAwKDaXqyXSUM8Xs6PutMQj5fzo+40tOPl3KhbDe2YOT/q Tn08Xr49HGOMMcYYYxpwocwYY4wxxpgGXCgzxhhjjDGmgXjBggULdB1EQ+Hl5aXrEOpUYzve59XY Xq/GdrzPq7G9Xo3teJ9HY3ytGuMx11Zje63q2/Fq7a4XjDHGGGOMNWQ89IIxxhhjjDENuFBmjDHG GGNMAy6UGWOMMcYY04ALZcYYY4wxxjTgQpkxxhhjjDENuFBmjDHGGGNMg5eqUM7JyUF0dHSd7zc3 NxczZsxAQEAA/Pz8cPz4cQBAQEAAiouLa73d2q4fExOD8PDwGsVYW6GhoUhKSsL69euRnp7+XNvS JV3lzKBBgxAYGIiAgAB8+OGHuHLlSqXLDh8+XO3/Z7F79254e3ur5dHMmTMRGhr67EFXYv78+Rqn l+dIQ9cQcuRFiomJwcCBAyGTyQAA6enpCAoKeuH7SUhIwI0bN174dnWpIeTKuXPnkJGRUe02T58+ jWPHjmk8ptWrV2Po0KH44IMPMGbMGNX7TVhYGKRSaYVt6ep10QZdHYtCocCyZcswcuRIBAYGIiQk BAUFBRqX1VQDrF69GqdOnarVfufMmYOxY8fCz88PW7duBVDWLsTGxla63p49e6rd9qhRo1TH8OOP P8LPz081b/To0c9U/yQkJGD79u01Xv5ZvFSFcmJiIs6fP1/n+50/fz78/PwQERGBDRs2YPny5cjL y4MgCM+13edZ/+l1K4vxeU2YMAFOTk7PvR1d0VXOmJqaYsuWLYiIiMCSJUuwYMECVHZL8/JzWdt8 cHR0xB9//AGgrNG7efNm7YKuxJdffvlCt1ffNIQcedHy8vLw008/qX5/3rZMk2PHjuH+/fsvfLu6 1BByZe/evTVq+3v37o3+/ftXekwzZ87E5s2bERkZidTUVNy+fRuhoaEwMDCosKyuXhdt0NWx/Pjj jzA1NUVUVBS2bNmCf/3rX4iMjKx0+Rf1N3v69GlYWVlh48aN2L59O/bt24fs7GzExMQgMTGx0vUi IiKq3XbXrl1x9epVAMCVK1dgbm6OoqIiSKVSiMViNGnSpMZxtmvXTq3QfpH0tLJVHYmMjMSVK1cw YMAAPHr0CBs2bAAABAUFoUePHli9ejUuXbqEnJwcTJs2DW3atMGcOXNgYGCAvLw8+Pr64vjx47Cy ssL333+v2u7OnTuxb98+1e+9e/fGhAkTAABSqRT37t2Dj48PAMDExATbtm2DiYmJqqH6+++/sWTJ EigUCowePRouLi7Yu3cv5s2bh4SEBGzduhXTp09HaGgoiouL4eHhgc8//1y1fnR0NDZu3IjS0lL0 7NkT06dPR0BAABwdHXHjxg2MGzcOQ4cOxdy5c5GamgoTExO0atVKFW9VMcbFxeG7776DTCZDixYt EBwcjPnz52PNmjXIycnBrFmzEB4ejs8//xwlJSWQyWT44YcfAABEhNDQUIwbNw56enqYP38+5HI5 3njjDYwbNw7jxo1D06ZN0b59ezx69AjXrl2DSCTC0qVLYWdnp600eCa6yJmn2drawtPTEwkJCZDJ ZGrnIywsrMLyT8fk7e2N4OBgKJVKeHl5VegtfuONN3Dy5En0798fMTEx8PHxQWFhIYCyD1BpaWl4 9OgRFixYgF9//RXvvfcevLy8EBYWhjfffBPZ2dkVXpc333wTtra2GD9+PFauXIlff/0V69atw9Gj RyEIglpvxvr161FUVAR/f/8q46yv6luONGnSROPfWsuWLXH58mUMGjQI3bp1q1EbExoairy8PDg4 OGDu3Lmq/Q0dOhTHjh3DO++8o5qWnp6O8PBwrFy5EjExMTh58iSmTp2K6dOnQy6Xw8jICH369EG/ fv0QHBwMfX19iMVifPjhh6rzXb7vTz75BLt27cKRI0fg4eGBmTNnNri80KS+58qAAQNw+vRp3Lt3 D1OnTsWyZcsgEomwbNkyfPXVVygsLISFhQXCw8Nx+PBhFBUV4fz586pj6ty5s2o/5e9PcrkcpaWl MDQ0REBAANatW4fvv/8e169fh0gkwpIlS9Rel2vXrmH//v0Qi8WYOXMmunTpgmHDhsHZ2RnJycmY O3cu3Nzc6m1boatzfPjwYezdu1f1+5AhQ1Q/L126FBcuXIC+vj6efNhybm4ugoKCIBKJIJfL4e3t jaysLI3tgKGhIRISEuDl5aXWFtjb2+PPP/9Ez5490bVrV0RGRkJPTw+RkZEoKChAnz59sHfvXtUx f/zxx7h//z5SUlLw888/o1evXhXaq3KdO3fGlStX0LVrVwCAj48PLly4ADMzM7zyyisAKr5HlZSU qPI2MDAQ//d//6f6OS4uDkFBQQgODq6Qy7t27YJIJMKkSZOwcuVKEBECAwMxePDg6k86vUTOnz9P 4eHhpFQqafjw4SSVSqm4uJhGjx5NCoWCtmzZQkRESUlJNG3aNEpLS6OhQ4eSUqmktWvX0vLly4mI aPTo0VRYWFijfWZkZNCkSZM0zgsICKDCwkLy9/ennJwcUigUNGbMGCopKaFRo0YREdHy5cvp7Nmz 9M0339Aff/xBREQLFy6kCxcuUEBAABUVFdHPP/9MUqmUFAoFvf3220RE1K9fP8rKyqLMzEwaNWoU Xb16lUJCQoiIKDIyksLDw2sU4759+ygrK4uIiEaOHEmFhYU0fvx4ys/Ppx07dtDOnTspLi6OLl68 SERES5YsoRMnTlBISAglJiaq/p86dSqlpKQQEdHHH39M6enpNGbMGIqPjyciohEjRlB+fj7FxcVR UlJSjV7buqCLnCEiGj58uNrvy5Ytoz///LPC+SgoKFAtO3z4cI0xnTx5kr799lsiItq7d6/adnft 2kWRkZH00UcfEVFZbv35558UEhJCubm5tHv3biIiOnXqFC1evJhiY2Np6dKlqmPS9LoQEb366quk UChUcT169IjGjBlDRESJiYl06NAhCgkJoWXLltH8+fOJiOjEiROVxlmf1acc+eOPPyr9W7ty5QpJ pVLy9fUlIqpRGxMSEkJHjx7VeLxnz55VHU9QUJDq//JlFi9eTFu2bKGdO3cSEdGcOXMoMjKSwsLC 6Ny5c0RE9NFHH1F0dLTGfa9atYqio6MbbF5o0hByJSQkhG7evEnnz5+nKVOmEBHRpk2baNu2bURE tG3bNtq4cSPt3r2bIiMjKSYmRu39hIho1apVNGTIEAoMDKQPPviAtm7dSkSP3/Oebu/LX5esrCzy 9/cnIqKsrCwaOXIkERF1796dSktL6e+//6aZM2dW2abpmq7O8bBhw1Q/BwcH05gxY2jy5Ml07do1 Cg4OVu1z0qRJFBMTQ4sXL1adRyKi6dOnV/q3GBISQr///jsREfn6+pJMJlPbd3R0NI0dO5ZeffVV 1Xkpf2/RdMxEj3Py6Ry8d++earu5ubk0bdo0io2NpR9//JEuX75MS5cupU2bNlF0dDTl5ORUeI96 Mm+f/nnx4sUac3nXrl30zTffEBHR4sWL6eTJk1RaWkoHDx6s0Wv/UvUol8vOzkZaWhrGjRsHIkJO Tg4UCgUkEglmzZoFsVgMpVIJAGjZsiUEQYCJiQns7e0BlH2NJZVKYWxsDKDsk175JzlBENQ+6Vla WkIikajt/8KFC2o9urdu3cK0adNUsWRmZsLHxweXLl3CxYsXERQUhJ9++gnXrl3DmjVrUFxcrPo0 BQBmZmaYNWsWTE1NVWN2zMzMYGVlBQAoLS1Famoq2rZtCwDw9vZWGzdcWYyurq6wsrLCV199BWNj Y2RlZUGpVGLgwIE4efIkTpw4gfDwcOTk5GDFihX45ZdfcPfuXXTq1KnCa56amoovvvgCRISCggLc u3cPgiCgefPmAIBPP/0Us2bNAgDMnj275iezjtRlzmjy4MED2NnZQalUVjgfTxKJRBVi6tOnDxIS EvDRRx+hXbt2GDp0aIWv3Tp06IDLly8jOzsbNjY2AAAjIyPExcXh7NmzKCkpQbNmzdClSxesXLkS ly9fRseOHTW+LlKpFA4ODhCJykZuERHu3r2Ldu3aAQDc3d3h7u6O6OhoXLp0Cc7OzgCAPn364MaN G1XGWZ/Vhxyxt7ev9G/N1dUV+vr6qq8rq2tjOnbsCABo0aKFxv29+uqriIqKUg3beRL905uYnJyM 9957D0BZuyOXy5GcnIwpU6YAALy8vEBESE5O1rhvoOHnhSb1OVeeVH7uU1JS8P777wMoO2c7duyA paUlAFQ6hGPmzJl47bXXKkwXBKHS9j4tLU3VTlhZWUEulwMAnJycYGBgABsbG0il0hq1abpW1+f4 yeP/7rvvAJRdt5KamooOHToAANzc3JCZmalaLjU1Fa+++ioAwNPTs8q/RTc3NwCAtbU1ZDIZ9PTK ysObN2+iY8eOeO2111BUVITp06fjzJkzqn1oek960tM5mJ6eDgcHBwBldUxxcTFiY2PRo0cPeHp6 4scff8SDBw8wYsQIGBgYVHiPAtTbrKfbr9TUVFWbVJ7LnTp1Ui03YcIErFy5Eps2bVL7xqwqL1Wh LAgCiAiWlpZwdXXF5s2boVQqsWHDBiQlJSE5ORkrV67EiRMn8Ouvv9Z4uyNGjMCIESM0ztPX14eL iwsuXryILl26IDc3F19++SW2bNmiamDc3d2xbt06GBkZ4aeffoKdnR0GDx6M7777Dm3atIEgCHBx ccHbb7+NDh064NChQ2jdujWAskZqxYoVOHr0KCQSCU6cOKE61ic1b95cNe/pC2SqirH8azGxWAxf X18QEQYOHIjZs2fDwMAApqamWLlyJYYMGYK+ffsiKChIY8PZokULLFiwALa2tvjll1/g4uICIoJI JIJUKsW5c+fwww8/4OzZs9i+fXu9KZZ1kTOA+ptPRkYGbt++DTc3N8yYMUN1PgYPHgwiUi1LREhI SFCLaefOnYiNjYWHhwcmT56Mzz77DElJSXB3d1fbX79+/bB69WrV8BsA+N///gdDQ0PMmzcPERER uHv3LgRBgKenJ9asWYOgoCCNr4uBgUGF/HN0dFRduJeQkIBjx44BABYsWIBVq1YhNjYWCoWi2jjr o/qWI5X9rZWfk/L1atLGnDlzRvWBR5OQkBCMGjUK3t7eMDQ0RFZWFgCoxrm3aNEC165dg4eHB65d u3odRUMAACAASURBVIa2bduiefPmuHbtGnr06IHr16+jS5cuFfbt7u6O5ORkKJXKGuVvQ9EQcgWA qpgpzxkXFxfExcWhffv2iIuLg7Ozs2qb5cdUE0QEhUJRob1/4403QERwcnJSvT9lZ2dr3C4R1euc 0NU57tu3LzZu3IixY8cCKBvSKRKJ4OLiompvk5KSVB1oQFldcPXqVXh4eCAxMRFt2rSptB14uv0o 9+effyI7OxvBwcEwNjaGk5MT9PX1Va9DfHy8xmMu386TORgVFYWWLVuqbd/JyQlnz57FxIkTIRaL YWhoCJlMBhMTExw7dqzCe1T5OXjyfDypslwuX+7gwYOYNGkSHBwc8O6772LYsGHVnpuXqlBu3rw5 zpw5gz59+iAwMBD+/v4oKSmBn58fXFxc8PDhQ/j5+aFZs2aqixlexKfUOXPmYM6cOVi+fDlKS0sx c+ZMWFpaQhAECIKAadOmYdy4cSgtLUXfvn1hYGCANm3aID09HZMmTQJQ9iln7ty5KCgogK2tLZYs WaKKr0ePHhg2bBhMTU1hY2ODoqKiConi7e0NCwsL+Pv7w9bWFo6OjjWKcdCgQRg1ahTMzMxgZ2eH zMxMuLq6AgAGDhwIoKzH55tvvsH69ethbGys6p1+8iKz4OBgzJw5EyUlJWjbti3ee+891XwDAwPI ZDIMHz4cxsbGmDNnznO/5i+KrnKmoKAAgYGBEAQBIpEICxcuBACN5+PJ1/npmPLz8+Hu7o6pU6di w4YNsLe3V/UMPMnb2xvx8fEIDQ1V3c3A29sbq1atwujRo2Fvb6/az+DBgzFjxgy0/3/27jwuqnr/ H/hrGGBYhmGQQVZFQMWFzMzlalfTKP3esrLl5oJwy9K0xeVaipXZYvnDG5lLqy03897uXC3rptbN UEm95V65ggKCICCDwsywDTPz+f2BTIwMAwIzA/J6Ph4+nDnr+8x5z8ybz3zO5wwYAKBu9JWGr8vV r4FEIkFgYCDGjBmDqVOnwt3dHStWrMDbb78NAFi0aBHmz5+P999/v9k4O6KOkiOvvvoqAGD+/PlN vtca7ru5z5g33nij2RiCg4MxdepUHD9+HCqVCiEhIUhISEB0dDT8/Pzw4IMPYsGCBdi2bRuMRiMG DhyIxx57DM8++yw++OADVFZWQiqVYtasWXj++eet9t2vXz+sXr0aH3/8cafMC1s6eq489NBDiIuL w9KlS7Fw4ULL+g899BCeffZZfPPNN+jWrRtSU1Oxbdu2Rsc0cuRIu3FIJBJIpdJGn/dKpdKyjfHj x2PKlCkwmUyW/rRX529LPtNcxVXneM6cOVizZg0SEhJgNpvh5+eHV199Ff369UNISAimTp0KAFi5 ciUKCwshkUgwZcoUzJ07F9u2bbP8QWzrvdjQ1bFOnToVy5Ytw/333w9PT0/cfPPNGDFiBI4fP44l S5ZgxIgRjb6TAMDHxwcff/xxo9pg8uTJVtsfOnQozp8/D6lUCqDuc6u8vByA7e8oe6+lRCLBQw89 hGeeecZmLgNAbGws5syZAz8/P6t+3vZIREv/VCQiImrg8OHD8PX1Rb9+/bB06VLcdtttAOq+7MLD wzFjxgwkJyejb9++Lo6UiKh1rqsWZSIicp7Q0FD89a9/hZubG0JCQix9S+fNmwd3d3fExcWxSCai Ts2hLcq5ubmYP38+tmzZYpn2+eefIzMzE1VVVZgwYQLGjRvnqN0TEREREbWaw244otFosHnzZssV nfX8/f2xbNkyJCcnY+vWrde0TaPRiPz8fMuVskQNMT/IHuYHNYW5QfYwP7o2h/dRnjlzJtavX281 rbKyEq+++ipmzJjR5JWsarUaarXaaprBYMCZM2eQlpZmGXKKuibmB9nD/KCmMDfIHuYHXc3hhfJj jz1muXMNUDem8HvvvYf58+df862P8/PzER8fz2Qlm5gfZA/zg5rC3CB7mB9dm8O6XtSrH8pj+fLl MBgMmDNnDmpqarB69epGLc1ERERERB2Fw0e9qC+G6+8d/v333zt6l0REREREbebwFmUiIiIios6I hTIRERERkQ0slImIiIiIbGChTERERERkAwtlIiIiIiIbWCgTEREREdnAQpmIiIiIyAYWykRERERE NrBQJiIiIiKygYUyEREREZENLJSJiIiIiGxgoUxEREREZINDC+Xc3Fzcd999VtN++uknLF68GIsX L8bRo0cduXsiIiIiolZzd9SGNRoNNm/eDB8fH6vpn3zyCd59910YjUYsWLAA77zzjqNCICIiIiJq NYe1KKtUKixcuLBRoQwAUqkUMpkMBoPBUbsnIiIiImoTh7Uo1xNCWD2XyWQwGo0wGo2QyWRNrqdW q6FWq62msbCmeswPsof5QU1hbpA9zA/XqDSU47fzO6CvKUWwIgb9w26Fu5uHq8MCAEjE1ZVsO5s5 cybWr1+P5cuXIzk5GUePHsXmzZthNBoxY8YMDBw4sMXbys/PR3x8PNLS0hAREeHAqKkzYn6QPcwP agpzg+xhfjjWb/k7sOngMtSaqi3TAnzC8Mgf16C7ItqFkdVxeIvy+vXrAQAvvPACAGDYsGEYNmyY o3dLRERERB3YRW0O/rX/OZiFyWr65coL+Pu+eVg4YQukbg4vVe3i8HBERERE5HQ/Z21qVCTXu1RR gIyifU6OqDHXlulEREREdN2rNVWjqDwLhWUZuFCegQuXM3D+8nG765TocgDc6pwAm8BCmYiIiIja TUVNWV1BfKUoLizLRInuXJOtx01ReHd3UIQtx0KZiIiIiK6ZEAKXKgpQWJ6BC2WZuFB2GoVlmSiv Kra7nrubJ0L8e0PuFYjThXtsLuPt4YeBYeMcEfY1YaFMRERERHYZzbW4qM2uayUuy7jSYpyJGqPe 7no+nv4I9e+LMGU/hCn7IlQZiyC/XpaL9H44+T5+OPm+1TruUhmmjlgBT3dvhx1PS7FQJiIiIiKL 6lrdlRbiDEsXiovabJiE0e563XzDEepfVwyHXfnn7x0MiUTS5Dq3D3gcsSG34NC5/0BXXYoQRQyG R98HpU9oex9Wq7BQJiIiIuqChBAoryq+UhBf6TpRnolLFQV213OTuCNYEW1VEIf694W3p1+r4ujR LQ49usW1al1HY6FMREREdJ0zmY3Q6HJxoew0LpRlWvoVVxrK7K4nc5dbukyEKfsi1D8WwYpouEs9 nRS5a7FQJiIiIupgdNWlMBiroPQJueabbtQYK1FUdubKiBN1XSeKys/CaLZ/O25/72CEKvsizD8W YQGxCPWPRYBvGNwkXfe2GyyUiYiIiDqIgsunsfXXN5CjOQKgboi0cbGP4A8xD9ns66ur1jS6wK5U nwcB0eQ+JHBDkKJXXbcJ/1hLa7GvLMBhx9VZsVAmIiIi6gBKdLn4IH0maowVlmnaqov4+pcU1Bir MDB8bIP+xHXFsb6m1O42PaReV0adiK1rLVb2Q4h/DDykXo4+nOsCC2WyMJtqUXB6Cwozt6K2qgzy wD7oecM0BITd7OrQiIiIrnu7Mz6xKpIb+u74Gnx3fI3d9eWyblcurut3pSiORaC8B9wkUkeE2yWw UCYAgNlsxG/fPwNN3l7LtCpdAUrO7Ub/W19EeL97XRgdERHR9e9s8f4WLSeBBIHyHldaiWMtfYr9 vFQOjrDrcVihXFxcjJSUFCiVSsTExCAhIQEAsHfvXuzevRsGgwFDhgzBpEmTHBUCXYPirO+tiuSG MvatRHDUbXCXtW7YFyIiImqepJmL5m7pPQ2DIu5AiH9vyDx8nRRV1+awyxjVajWSkpLw4osvIj09 HSZT3f29Dx06hNOnTyMvLw+hoR1jMGkCis9+3+Q8s7EaJbm2bzFJRERE7aN/6Jgm5/nKAvCnG+Yi UnUji2QnclihrNFoLIWwQqGATqcDAIwaNQoff/wxVq9ejU8++cRRu6cWqtTm49zRT3D5wiG7yxkN 9m9RSURERG0zNvZhyGWBNuf9X9zTXWbs4o7EYV0vwsLCUFRUhODgYGi1WigUCgDA2rVr8emnn0Iu l0OIpocuUavVUKvVVtMMBvvj/1HLVOuLUJy1A8VZO6AtOdGidfyDb3BwVNeG+UH2MD+oKcwNssfV +eHvE4wnbvs7/nt8HY4X7ITJXItwZT+M6/8o4sLjnRYH/U4i7FWrbaDRaLBixQrI5XLExcUhIyMD ycnJ2Lp1K3bv3g1vb2/cc889GDlyZIu3mZ+fj/j4eKSlpSEiIsIRYV+3aipKUJxdVxyXF//WaL6X XxhqKi5CmBvfx71bxB8w5K63nRFmmzA/yB7mBzWFuUH2uCo/TGYjzMLIYdxczGEtyiqVCqmpqY2m T5o0iRfwOYmh6hKKs39AcdYOlBUeBa4afNzLLwzBMXcgOGY8/AJjUV58DCd2vYgq7XnLMkG9xmLA 2JecGzgREVEXJ3Vzh5SDk7kcz8B1xlBdhpKcnSjO2oFLFw4Bwmw1X+YbjOCY2xEcMx6KoIFWd/lR hgzCqClforz4GAxVlyAP7AMfBVtXiIiIqGtioXwdqK3RoeTcrrriuGA/hNlkNd/TJxDB0XXFsX/w ILvDz0gkblCG3OjokImIiIg6vGYL5dWrV2PevHmW5ytWrMCSJUscGhQ1z2ioQEluOoqzdqD0/E8Q 5lqr+R5eAegefRuCY8YjIOQmSNx4Vx4iIiKia9FkofzVV1/hs88+Q05ODvbs+X0M3cjISKcERo2Z aqtQkrsHxdk7UJq3D2ZTjdV8D5k/gqLGITjmDgSEDYWbG38wICIiImqtJiup+ovuvvvuOwwdOhQq lQpnzpxBnz59nBlfl2cyVqM0738ozvoeJXl7YDZWW82Xevqie69xCI4Zj27hw+Em9XBRpERERETX l2abHNPT01FWVoYpU6Zg+/btKC0txSuvvOKM2Loss8mA0vM/1xXHuekw1VZazZd6+CAocgyCY8Yj sMdIuHEAciIiIqJ212yhnJ2djRUrVgAA5s2bh8TERIcH1RWZTbW4VHCwrjg+t6vRnfDc3GVQ9RyN 4JjxUPW8BVJ3jqtIRERE5EjNFsr+/v7YtGkT4uLicOrUKcjlcmfE1SWYzUaUXTiC4qzvcfHcTtRW l1vNd5N6IrDHqLriOHI03D18XBQpERERUdfTbKGcmpqKL774Aps2bUJERAT+9re/OSOu65YQZpQV /lJXHOekwVB1yWq+xM0dgRF/QHDMeAT1uhXunvzDhIiIOi8hBE7mbMUvmZ+jVJsDX69ADIy+F0P7 J8FdKnN1eER2NVso19bWorq6Gnq9HpWVlTCbzc2tQlcRQqC8+FhdcZz9A2oqS6zmSyRSBIQPQ3DM eHSPGgcPmcJFkRIREbWvfb+tw8GTn1ieaysu4Kdj76Lg4hHcN3YtR2iiDq3Z7Jw7dy6mTp2KCRMm 4OTJk1iwYAE++ugjZ8TWqQkhoC05iYtZO1CcvQPV+iLrBSRuCAgdcqU4vg2e3gGuCZSIiMhByvUF OHjy7zbn5RXvx5n8nYjtOd65QRFdg2YLZYlEgrvuugsAEBUVhU2bNjk8qM5KCAF9aSaKs75HcfYO VGkLGi2jDBlcVxxHx0Pmo3JBlERERM5x5nwaANHk/LPn01goU4fWbKHs5eWFxx9/HIMGDUJmZiZ0 Oh1WrlwJAFi0aJHDA3Q1Q9VlaHL3wGSqRkDoEMi79W60jP5SVl1xnLUDleW5jeYruschOGY8gqNv h5c82BlhExERuUS1QYtzF/Yhu+BHnM3fZXdZk6nW7nwiV2u2UJ45c6bl8bBhwyyPs7Ky7K5XXFyM lJQUKJVKxMTEICEhAQCwZ88epKWlwWQyYezYsYiPj29t7A6X++tnOHvgbavbQwdF3Ya4ca+guuKi pTiuuNz4tfBT9a8rjmNuh7dfmDPDJiIicqrLujxkF/yI7IIfUVByFEKYWrReRPchDo6MqG2aLZSH Dx9uc/q6deswderUJtdTq9VISkrC4MGDMWvWLEyZMgVSqRSbNm1CdHQ0iouLMXDgwNZH7mAXs3fi zM9vNZpekrMTey4chrGmvNE8ebc+V4rjO+Dj38MZYRI5lRACVRVFMJuN8PULh0Ti5uqQiMgFzGYj Lmh+Q3bBj8i58CMuac81WsbD3Rs9Q/6AMt15lJafbTTfzycEA6PvdUK0RK3X6ktNhWi6zxEAaDQa hIaGAgAUCgV0Oh2USiVOnDiBN954A8XFxVi1ahVSUlJsrq9Wq6FWq62mGQyG1oZ7zXKPbWxyXsMi 2VcZZSmOfQOinBEawfX50RWVFB7CsQNvorz0NADARx6O/jc9jp59Jro4ssaYH9QU5kbr1dTqkVv4 05XieC+qDTYajHyCER02BjHhYxARPBTuUhkMtZXYfXglTp3bDrMwAgB6Bo/A7cNfgMzTz9mHYRfz g67W6kJZIpHYnR8WFoaioiIEBwdDq9VCoagb8iw8PByenp5QKpV2tzF58mRMnjzZalp+fr7Tumro Sxv/9dtQaN+7EDkoEb7dejf7WlD7c3V+dDWXLv6Gff99AsJstEyr1Bfg8J4XIWBGZJ97XBhdY8wP agpz49qU6y8g+0Jdl4r8i4dgbvAZUC+42wBEh49BdPitCFL2bfSd6Onhg/F/eAmjb5qPMt15+HoH QuHbMbskMj/oag4bvPDBBx/EihUrIJfLcccdd+D1119HcnIypk+fjkWLFsFkMmHOnDmO2n2beXor UVVb0eT8Xjc9Cl9lpBMjInKd07+styqSGzp15F30iLmTY6ESXQeEMKOo9Lilv7HGRpcJqVSGnsHD 64rjsDGQ+wS1aNveMiW8Zcr2DpnIoVr9zRYQYH/cX5VKhdTU1EbTx48fj/HjO/5QMKF9JiL78Ps2 5/l3v4FFMl23jLWV0JfnQleeC702F/rycyjO39fk8lUVxdBr86BQRjsxSiJqL7XGKuQW/VzXpaJg DyprLjVaxsdLhejw0YgOH4OewcPh4e7tgkiJnK/ZQnn//v3YvHmzVR+d1atXY/Xq1Q4NzNUib0zE pYIDKCs6ajXdwysA/W99wUVREbUPs9mISn0h9OV1hbBemwdd+Tnoy3NRfdWdI1tCIpE6IEoichRd ZTGyC/Yg58KPyCs6AJO5cT/cIGVfS5eK4G79efEudUnNFsrLly/H8uXLoVJ1rZtjSD28MWTiOyg8 8y0uZqfBbKqGMvRmRAx4gDcKoU5BCAFDdRn02lxLEawvz4Neew4V2nyYzS0bv1TmrYIwG2GoKbM5 X+7fC3JFz/YMnYjamRACFy+fsnSpuHj5dKNlpG4eiOg+9EpxPLrD9iMmcqZmC+WoqCj0798fnp6e zoinQ3GTeiK8370I78fha6jjMhmrodeeryuEtVe6TFz5V2vQtmgbUncvyBWRkPv3hNy/F/z8Iy3P PTz9oC3LRvo3D8NYq7daTyJxww3DF/CCVqIOyGisRl7xQcvFeBVVjX8t8pYpERVW16UiMuQP8PTw dUGkRB1Xs4Vyfn4+xowZg/DwcAB1o11s3rzZ4YER0e+EMNf1BS6/0jqszavrMlGei0p9EezdIvZ3 EvjIw+qK4Ib/FJHw9u1u92dVhTIat078O04deQeFeekQwoTAkCHoP3gWgsJsj7VORM5XUaVBzoW9 yCpIR17RfhhN1Y2W6aaIRnT4GMSE34qQwDi4ubHrFFFTmi2Uv/zyS2fEQdRp1dZWQCJxg3s7XNxi qNFd6TOca+kqoSs/hwrteZhsfOHZ4ilTXmkZjoRc0Qty/57w8+8FX78ISN1lrY5NERCNEfFvQJhN EDDDzc2j1dsiovYhhICm7Iyl1bio9HijZdwk7gjvfhOiw8YgOnwMlH68IRZRSzVZKC9btgwvv/wy br/9diiV1sO5sEWZCCg6vwenjr6PMs1JABIEh4/EgKFPQxkYa3c9s6kWFbr8BqNKXLmgrjwPNdWN rza3xc3NA76KnpYiWG7pKhEJmZdjh1+SuEkhAVugiFzFaDKg4OJhZBWkI7vgR+gqixotI/PwQ1TY H+u6VISOglcHu7EHUWfRZKH88ssvAwCGDBmC0tJS9O/fH7feeiuGDOF92YkKzqXhwM5F+L3Lg0Bx wf+gKT6KWyf+HYqA3qip0lzpL1xXBOu0V7pK6C5ACFOL9uPtG2wpgOX+kVe6TfSCj28IJPy5lKjL qKq5jJwL+5BVkI7cwp9Qa6xstIzSr6el1Tgs6EZI+asPUZs12/Vi5cqVAIAffvgBr7/+Os6fP49D hw45PDCijkoIM04cXA1b/YJNxirs2f4YhDDDaOeGNQ25e/haFcFyRU/L/+4eHKuUOge9vhCnTv8L xRePwl3qhcjI29Cn9yS4u3u5OrQORwiBnAt7cDzrK+irLiLALxI39nkIYUE3Wi1zSZtjGaWisPQ3 CGG22o5E4oYw1Y2WIdy6KXo5+UiIrn/NFspz587F5cuX0a9fP8yePRtDhw51RlxEHZau/BwqdPlN zq816BpNk0jc4esXbnURXf3IEjLvQI4aQZ1aaekp/Pf72TDU/p77RcWHkJW9HRPueA8eHj4ujK7j +fHomziS8Q/L8+JLJ3E691uMHbIYKmW0pUtFub7x54ynuy8iQ0chOnw0osL+yDvdETlYs4VyfHw8 jhw5gpKSEhw8eBAAMGHCBIcHRtRhNTvAhASRfSc1GF2iF3z9wnjxG12XhBDY99OrVkVyPY3mOI6f 2ICbBs92QWQdU0HJL1ZFckO7j6TYnK7wDbPcLjqi+82QSvlZQuQszRbK9957L3r37o2DBw9i586d yM3NZaFMXZqffyS85aGo0hfanB/ScwyG/HGpk6Micg6jsRqVlRdRUVGEispilJaewqVLjW9eUS87 ezsL5QZOn9vegqUkCA2Mu9KlYgwC/XvzVyciF2m2UJ46dSoGDx6M0aNHY9q0aV3yxiNEDUncpBh4 81M4lP58o3luUhn6D57lgqiI2s5srkVFZQkqK4pQUVGMisriuoK4weOaJu7Q2JTqa1z+eldVU253 flTYaNwx/EX4egc6KSIisqfZQvnzzz9v1YaLi4uRkpICpVKJmJgYJCQkWObp9XpMnjwZGzZsQGAg Pwyo8+kR8ydIJFKcOvoe9OXnAACBwYMRN2w+lKr+rg2OyAaz2YSq6lJUVBShsokiuKqqFC27eU3L BQb2a9ftdXbdA2Jx5vyOJufHRd/LIpmoA2m2UG4ttVqNpKQkDB48GLNmzcKUKVMglUohhMCbb76J nj17OmrXRE4RET0e4VF3oLpKAzc3d8i8AlwdEnVRQghUV19GRWVd4VtXCF8pgq88rqzUQAjjNW9b KvWCr28wfH2C6/73DYGvTzB8Gjw+fGQNMjJtj68/cEBiWw/vuhIXMwmHTn2KGht9ugP8IhEVPtoF URFRUxxWKGs0GoSGhgIAFAoFdDodlEol1q1bh4ceegiffvqpo3ZN5DQSiQTePkGuDoM6GCEEcnK+ w4lTG3H58hnIZAHoHTMRg2549JpHgBBCwGDQWRW+lVcVwRUVF2E2G645Tjc3d/jUF8A+vxe+vr7B 8LnyWCbzb7Z/7LBhC1FbW4HsnG8t09zdvTH05vnoEcHCryEfr264b+w6bNuXDF3l79c5BCljMXH0 3zj2MVEH47BCOSwsDEVFRQgODoZWq4VCocClS5fw66+/orS0FEePHsWHH36IxYsX21xfrVZDrVZb TTMYrv2LgK5PzA+yx9X58duxj3D0l3csz6uqSnDs+CcoLDqI/5uwHu7S328lXltbabkwrq74LUJl ZcMiuBhGY9U1xyCRuMHbO8i6CG7w2Mc3GN5e3SCRuLX5eN2lMowZ/RoG3/g4ii/+AnepDOHho+DZ Ae8G5+rcAIBQ1Q2YcffXyCs+AH3lRQQoIhGmGswL9jqAjpAf1LFIhBDt2yHtCo1GgxUrVkAulyMu Lg4ZGRlITk6Gu3tdbb5kyRI888wz19RHOT8/H/Hx8UhLS0NERIQjwqZOjPlB9jgrPyqrNNi0+U9N 3n0xuPsQeHj4WIpjg41xt1vCyyvwSleIYPj6hDQqiL29VXBzc1hbyHWFnx1kD/Oja3PYp6hKpUJq amqT81esWOGoXRMRuUx+/l67tygvvnik2W3IPP2v9AFuUAQ3eOzj0x1SKUcgIiJyNDY3EBG1I7PJ /s+0Eokb/BW96gphm0VwMDx463Iiog6BhTIRUTsKCRlqd/7gG2fjxkGPOSkaIiJqi7ZfxUFERBZK ZTSietm+e6m3twqxfR9wckRERNRaLJSJiNrZLbe8hH6xkyFtMLpFSPBQ/N+E9fDieNtERJ0Gu14Q EbUzd6kMfxixGENuegJa3Xl4yQIgl4e6OiwiIrpGLJSJiBzE09MPqsABrg6DiIhaiV0viIiIiIhs YKFMRERERGQDC2UiIiIiIhtYKBMRERER2cBCmYiIiIjIBhbKREREREQ2sFAmIiIiIrLBYeMoFxcX IyUlBUqlEjExMUhISAAAfP7558jMzERVVRUmTJiAcePGOSoEIiIiIqJWc1iLslqtRlJSEl588UWk p6fDZDIBAPz9/bFs2TIkJydj69atjto9EREREVGbOKxQ1mg0CA2tu2WrQqGATqcDANx5552orKxE SkoKZs+e7ajdExERERG1icO6XoSFhaGoqAjBwcHQarVQKBQAgKysLLz33nuYP38+wsPDm1xfrVZD rVZbTTMYDI4KlzoZ5gfZw/ygpjA3yB7mB11NIoQQjtiwRqPBihUrIJfLERcXh4yMDCxatAgTJ05E v3794OXlhT59+mDmzJkt3mZ+fj7i4+ORlpaGiIgIR4RNnRjzg+xhflBTmBtkD/Oja3NYi7JKpUJq amqj6d9//72jdklERERE1G44PBwRERERkQ0slImIiIiIbGChTERERERkAwtlIiIiIiIbWCgTERER EdnAQpmIiIiIyAYWykRERERENrBQJiIiIiKygYUyEREREZENLJSJiIiIiGxgoUxEREREZAMLZuLP ZAAAIABJREFUZSIiIiIiG9wdteHi4mKkpKRAqVQiJiYGCQkJAICffvoJX331FQBgypQpuOmmmxwV AhERERFRqzmsRVmtViMpKQkvvvgi0tPTYTKZAACffPIJXn/9dbzyyitYv369o3ZPRERERNQmDmtR 1mg0CA0NBQAoFArodDoolUoIISCVSiGVSmEwGK5pm/XFdlFRUbvHSx1HSEgI3N2vPTWZH10D84Ps aU1+MDe6DuYHNaWp3HBYoRwWFoaioiIEBwdDq9VCoVAAALy8vGA0GmE0GiGTyZpcX61WQ61WW02r qKgAAEs3Dro+paWlISIiwu4yzI+ui/lB9jSXH8yNro35QU1pKjckQgjhiB1qNBqsWLECcrkccXFx yMjIQHJyMo4ePYrNmzfDaDRixowZGDhwYIu3WV1djePHjyMoKAhSqdQRYTdp9uzZeO+995y6T1dy 5fG2tsWQ+eE8zI9rw/xwntbkB3PDuZgfLdfV8qMj5obDWpRVKhVSU1MbTR82bBiGDRvWqm16eXlh 6NChbQ2tVTw9PZttxbqedMbjZX44T2c8XuaH83S242VuOFdnO2bmh/N0xOPl8HBERERERDawUCYi IiIisoGFMhERERGRDdKXXnrpJVcH0VnExcW5OgSn6mrH21Zd7fXqasfbVl3t9epqx9sWXfG16orH 3Fpd7bXqaMfrsFEviIiIiIg6M3a9ICIiIiKygYUyEREREZENLJSJiIiIiGxgoUxEREREZAMLZSIi IiIiG1goExERERHZcN0XymVlZdi9e7fT95uYmIiqqirL87lz5+LChQut3l5BQQEOHjzYqnUnTJiA pKQkJCUl4f7778e6detavO6WLVvwj3/8o9nlvvrqq1bF1tG4Kl+WLFmCs2fPNrtcfV6tWLECBoOh XfadmJiI6dOnIykpCVOnTsU333zTLtvtDFx1vh944IF22c60adPw0Ucftcu2WhvT9u3bMX36dCQm JmLBggWoqqrCgQMHkJKSgtOnT+Nf//pXu8TnSsyT37UmppZ+j7T0c7Ajc1Wu3HbbbXjrrbcsz3Nz c9GvX7821R0NrVu3Dunp6VbTtmzZgl9//bXZdT/++GNMnjwZiYmJePrpp3Hx4sVGyyxbtqxFcbji s+W6L5QzMzOxf/9+p+9XIpHYfX6tDhw4gMzMzFat6+fnhw0bNmDDhg348ssv8eOPP0Kv17cpnqt9 9tln7bo9V3FVvrRUfR4tWbIEnp6e7bbNDz/8EBs2bMCnn36KDz74oF222xl0lM+H1sjPz0dYWBh2 7drVDhG1LqaMjAx8/fXX2LBhAz777DMMHToU77zzjmV7/fr1w5QpU9olPldinvyuPWK6nrkqV/z9 /XH06FHL87S0NISFhTl0n/fddx9uvPFGu8t8/fXXyM/Ph1qtxmeffYZHHnnEZmPdyy+/3OL9Ovuz xd0pe3GhjRs34tixY7jjjjtw+fJlfPjhhwDqWnhHjhyJdevW4ciRIygrK8PTTz+Nvn374vnnn4en pye0Wi3uvPNOpKWloVu3bli1apVlu5s3b8Z//vMfy/PRo0dj5syZludCCDS8l0v947Nnz+LFF1+E RCLB0KFDsWDBAiQmJuKDDz6At7c3HnjgAXzxxRdYsGABNBoNvL298dZbb2Hjxo3Q6/UYM2YM1Go1 Dh06BA8PD7z00kvw8vLCc889B29vbxQWFiI1NRW9e/dutG8A0Ov1qKmpgaenJw4cOIDU1FRIJBLc fffdSEhIwN69e7F69WqYTCbMmTPHst6hQ4fw4YcfYu3atUhPT7e0TsydOxdarRY5OTlYvXo1YmJi sHHjRpjNZixcuBAjRoxor1PpFK7Kl3pbtmzB7t27odPpYDQasX79emRkZODll1+GSqVCSUkJhBCW nNm/fz8+/vhj1NTUYNSoUZg3bx4SExMRFhaGjIwMPProo7j77rsbxT1u3DjLPoUQMJvNAICKigrI ZDIAsLnOa6+9hl9//RUymQxr1qxBbm4u/va3v8FkMiEhIQF33303pkyZAl9fX9x5553Yt28fSkpK 4O3tjdWrV8Pb29sh5621XH2+G3rjjTes3tf+/v5YsGABzGYz4uLisGTJEqvlt2/fjvj4eKSnp+PU qVPo378/1q1bh/Pnz6OwsBD+/v5Yu3Yt9u7dizfffBMqlQqFhYX497//jYyMjEbnrZ5arcZXX30F qVSKpUuXIjAwsMk4vv32W0yePBlubnVtLlOnTkVNTQ2OHTsGoO4P/F27dmHcuHFYv349qqurIYTA mjVrkJ6ejh07dkCn08Hb2xvr1q2DTqfDkiVLUFVVhf79++O5557DkiVLoNVqERoairCwMPzwww8w m8149dVX0adPn1ae+WvDPGlbntiSl5eHl19+GbW1tfDy8sK7775rmbd+/XpUVlZi3rx5WLNmDfbv 3w+ZTIbXX38deXl5SE1NhZubG/7617/izTffhBAC48ePx4wZM5o/mQ7mqlxxc3NDaGgoCgsLERoa imPHjlnucHfu3DksW7YMRqMRt912Gx599FHMmjULYWFhOHnyJO68804cOXIEOTk5ePvtt3H48GGr 9+batWsBAJ9//jk++ugjyOVyrF69Gu+//z5uuOEG6HS6Jr/3v/rqK6SmplqeDxkyBEOGDAEAy3fF n/70J3z++edITU3F0qVLAdS1iD/66KM4ffo0CgoKoNfrYTab8fzzzwP4/bNl8eLFWLp0KXJzcyGX y7Fy5UqcOHECq1atghACSUlJuOuuu9p2UsV1bv/+/SIlJUWYzWbxwAMPCIPBIKqqqsS0adOEyWQS GzZsEEIIcfbsWfH000+L/Px8cffddwuz2Szee+898dZbbwkhhJg2bZqoqKho8X6nT58uEhISRGJi opg+fboYOXKkKCgoELNnzxbZ2dlCCCEWLFggjh8/LhITE0VlZaUQQogHHnhA6HQ6MX36dFFTUyP+ 97//iaKiIrFlyxaxceNGceLECbFgwQJLzI8//rjIz88XEydOFEIIsW3bNkvM9caPHy8SExPFxIkT xaRJk8Tu3buFEEJMnjxZXL58WZjNZjF9+nSh0WjE1KlThVarFTU1NeL9998XW7ZsEcuWLRMPP/yw qKqqsvk61scthBBPP/20yMjIEBqNRuzZs6dV58yVXJUvycnJ4syZM+LLL78UL7/8shBCiGXLlon/ /e9/Yvbs2eLChQuipqZGjB07VlRWVlpy5h//+IcwGAzCZDKJe+65RwghRHx8vCgtLRUlJSVi6tSp NuNuqGGuzpgxQxw8eFAYjcZG65w8eVI888wzQgghfv75Z3HgwAGRkJAgysrKhMlkEtOnTxfV1dXi tttuE1qt1mYedzSuOt/175d6tt7Xu3btEitXrhRCCPH111832sbkyZNFZWWl2LVrl3j99deFEEKs XbtWfPjhh0IIIR577DGRm5srpk+fLnQ6ndDpdGL48OGisrLS5nl74IEHRGlpqUhKShJCCFFSUiJm zZplN46lS5eKY8eONfm6Nvx/1qxZQgghtm7dKt59913x5ZdfipdeekkIIcT7778v/vOf/4jXXntN 7Nu3TwghxPLly8WhQ4dEcnKy2LFjhxCiLldLSkpETk6O+OWXX1r8ercV86RtefLll1+KjRs3Wk1L T08XZ8+eFULUfRdmZGSI5ORkkZqaKpYtWyaEEOLUqVNi4cKFQgghTp48KZ5//nmxf/9+8cQTTwgh hPjss88s292yZUuLX1dHclWu3H///eL7778XGzduFKWlpeKVV14Rc+fOFfn5+eLJJ58U586dE0II 8dRTT4mCggIxffp0cezYMVFcXCzGjRsnTCaT2Lx5s9i4caPN9+batWvF+++/L4So+7769ddfxdq1 a8WuXbvsfu/ff//9lsevvfaamD59uvjzn/8shBCW7wohrHM9OztbPProo6K2tlYIIYTZbBZPPfWU +O233yyv74EDB0RKSorYsWOHePPNN4UQQuzYsUO888474v/9v/8ndu3aJWpqasT27dtb/Bo25bpv Ua536dIl5Ofn49FHH4UQAmVlZTCZTNBoNFi0aBGkUqmlVa1Xr16QSCSQy+UIDg4GUNd9wWAwwMfH B0DdX3dff/01gLqfAa7+604ikWD9+vXw8vICAMybNw9CCGg0GkRFRQGou595bm6uVZxCCMjlckyb Ng1PPvkk/Pz88Pzzz1tahc+dO4dBgwYBAGJiYqDRaCCRSCzbVKlUOH78uNU267teaLVaPPzwwwgP DwcAmEwmKJVKAEDfvn2Rn58Pk8kEPz8/AMCsWbOwZcsWHD58GN7e3pBKpTZfR4PBYInv2Wefxdtv v42LFy8iKSmpbSfNhZydLw3FxMQAqDuXNTU1KC0tRWhoKACgT58+Vr8QKBQKLFq0CH5+fpY+8QqF At26dQMAGAwGuLm52Yy73tW5Wu/qdXJzczFw4EAAsLQYZGVl4emnn7a8RhcvXoS/v78lhxrm8Qsv vHDN58FZXHm+Advv6zFjxuD06dN45JFH0K9fP9x9992Wn72zs7ORn5+PuXPnwmQy4dy5c1i8eLFl feD3/KmtrYVcLgcAREVFQQhh87wBdT/Tnzt3DklJSRBCoLa21m4cwcHBKCoqsrRcGQwG/O9//7O8 Dg3VH9+AAQOQnp6OkJAQy8+2AwYMwOHDh5GTk4MTJ07g3XffRVVVFQYPHgwA6NmzJwAgOTkZy5cv R2VlJZ588slrOcXtgnnSujyxJTAwEG+//TZkMhlycnIsr9uRI0cQERFhif+3336zfJfUf1/V58MD DzyAdevW4S9/+QtuueWWFp5F53BFzfHHP/4RzzzzDLy9vTFu3Dhs2rQJQF3r7NKlSyGEgF6vx4UL FyCRSBAdHQ0AiIiIgJubG+RyObRaLXx8fBq9N6VSKWJjYwHUnYeamhrLfu197/v5+UGv10Mul+O5 554DADz44IMAYPVdUU+n02Hp0qVYtWoV3N3rStTU1FTceuutuOGGG3DgwAHLskII5OTkYOfOnTh6 9ChMJhMGDBiAOXPmYM2aNfjkk09w7733tv4kXnHdF8oSiQRCCAQEBCA6OhqffvopzGYzPvzwQ5w9 exY5OTlYs2YNdu7ciS+++KLF233wwQctJ9sW0UTXC5VKhezsbERHR+PYsWMYOnQoZDIZNBoNfH19 UVpaCo1Gg6KiIqxfvx6bNm3Cd999B19fXwghEBkZibS0NAB13TgCAgKs9tNULEBdAfXCCy9gyZIl 2LRpE6RSKcrKyqBQKHDq1CnMnj0bEokEer0eHh4eWLJkCcaMGWPpB/TBBx9gzpw5jV5HT09Pywfi 119/bemU/8gjj2Ds2LEtfk07Alfliz3dunVDbm4uwsLCkJ2dbYlRCIHVq1djx44d0Gg02Llzp+UY 6gkhcPr0abtxX52rAHDq1KlG60RERFguUtm9ezc0Gg369OmDDz74AF5eXvjoo4/QvXt3y/5LSkqs 8vjbb79FQkJCq14DR3Hl50NDtt7XBw8eRP/+/TF79mw8++yzOHv2rKWrwbZt25CcnIyJEycCAJYu XYo9e/ZYjunqY9Tr9ZBIJMjNzYVEIrF53oQQCA8Px4ABA/Duu++ioqICmzZtwoEDB5qMY8KECUhN TcW4ceMglUrx+eefo7i4GGPHjrUcY/3/GRkZAICTJ0+iZ8+eEEJYrrs4efIkIiMjodPpcM8992DQ oEH47rvv0Lt3b+zdu9fStWPbtm146623kJeXhzfeeANr1qxp8TlpC+ZJ2/LElrfffhsLFixATEwM Jk+ebDnWl156CWvXrsXBgwfRs2dP3HLLLVi2bBmKioqwb98+q9h37dqFP/3pT3j22Wcxbdo0JCQk wNfXt8WvvyO48jvE29sbEokEu3fvxptvvol///vfAOr+sHjppZcQFBSEf//734iMjIQQwuq7pJ6t 92tkZCTy8/Nt7lMIYfd7/95778Vbb71laSjJzs6GTqezvFZXb2vRokWYP38+goKCAADffPMNtFpt o2OvjzMyMhL33nsvHnvsMZw+fRoXLlzA9u3b8fjjjyM0NBSTJk3C/fffb/d1a851Xyj36NEDe/fu xZgxY5CUlISEhARUV1djypQpiIyMxMWLFzFlyhSEhIRAq9UCaJ+LFWx9CEkkEvz1r3/Fiy++CKPR iFtuuQWDBg3CQw89hCeffBJ9+vRBREQEVCoVTpw4gcmTJ8PX1xevv/46NBoNlixZghEjRiA0NBRT p04FAKxcubLZmBvOGzJkCCIjI/HNN99g4cKFmD17NkwmEx566CEEBQVh3rx5eOyxxwAAc+bMweXL lwHU9T2cMmUK7r33XiQmJlq9jkBdsq5YsQI33XQTJk+eDIVCgWnTprX5dXQ2V+VLUyQSCRYsWICF CxciICAACoXC8gEnkUgwcuRI3H///fDz84NKpUJlZaVVPBKJpMm4Gy5zNVvrxMXFwd/fH9OnT4dM JsOqVasQGRmJRx99FDU1NRg7dixkMplle7byuKNx1fnW6/V48MEHLedy8+bNCAkJsXpf+/j44Kmn nsKHH36I4OBgSwsgAPzwww9Wowjceeed2LRpk6WFqJ5EIsHcuXPxyCOPICgoCDKZDFKpFE8//bTN 8xYYGIhRo0YhISEBVVVVeOqpp9CnT58m4+jduzfGjx+PhIQESKVShISE4PXXX8evv/5qydH616ug oAAPP/wwpFIpVq1ahbS0NPzyyy/4y1/+AqVSiRkzZmDkyJF44YUXoNfrERQUhDfeeMPqeIKDgzFp 0iTI5XKntigzT9qWJwDw0UcfYcuWLQCAyZMn4/bbb8fcuXMREBAAb29vaDQay7L1xdK//vUv+Pr6 IjExEdXV1XjhhRcsLZkAEBsbi0WLFsHX1xcDBw50eZEMuP47ZPTo0Thw4ADc3d0t77/58+fjmWee QXV1NWJjY/HnP/+50ffE1Y+vfm++9957TS7fu3fvJr/377vvPpSXl1saSdzc3PDqq6/aPO7vvvsO v/32G9atWwez2YxRo0ZZ+kEnJiZCIpHgiSeesKwrkUhwxx134LnnnkNiYiKMRiNSUlLg5+eHOXPm wM/Pz/JHYltIRHPNkURE1Gn985//xJQpU1BVVYX77rsP33//vdNjOHDgAHbv3o1FixZZpm3ZsgWV lZUd7leGrqoj5Al1DHxvWrvuW5SJiLoymUyGBx98EFKp1CX9eqlzYJ4Q2ebQFuXc3FzMnz/f8nML UDe8SGZmJqqqqjBhwgSrYaqIiIiIiDoKh91wRKPRYPPmzY2ufvb398eyZcuQnJyMrVu3Omr3RERE RERt4rBCWaVSYeHChY0K5TvvvBOVlZVISUnB7Nmzr2mbRqMR+fn5MBqN7RkqXSeYH2QP84Oawtwg e5gfXZvD+yhf3bMjKysL7733HubPn28Zz9cWtVoNtVptNc1gMODMmTNIS0uzjLNIXRPzg+xhflBT mBtkD/ODrubwUS9mzpyJ9evXY/ny5Vi0aBEmTpyIfv36wcvLC3369Gn2dp0N5efnIz4+nslKNjE/ yB7mBzWFuUH2MD+6Noe3KK9fvx4ALINNc8gZIiIiIuoMHNZHmYiIiIioM2OhTERERERkAwtlIiIi IiIbWCgTEREREdnAQpmIiIiIyAYWykRERERENrBQJiIiIiKygYUyEREREZENLJSJiIiIiGxgoUxE REREZAMLZSIiIiIiG1goExERERHZwEKZiIiIiMgGhxbKubm5uO+++6ym/fTTT1i8eDEWL16Mo0eP OnL3RERERESt5u6oDWs0GmzevBk+Pj5W0z/55BO8++67MBqNWLBgAd555x1HhUBERERE1GoOa1FW qVRYuHBho0IZAKRSKWQyGQwGg6N2T0RERETUJg5rUa4nhLB6LpPJYDQaYTQaIZPJmlxPrVZDrVZb TWNhTfWYH2QP84Oawtwge5gfdDWJuLqSbWczZ87E+vXrsXz5ciQnJ+Po0aPYvHkzjEYjZsyYgYED B7Z4W/n5+YiPj0daWhoiIiIcGDV1RswPsof5QU1hbpA9zI+uzeEtyuvXrwcAvPDCCwCAYcOGYdiw YY7eLRERERFRm3B4OCIiIiIiG1goExERERHZwEKZiIiIiMgGFspERERERDawUCYiIiIisoGFMhER ERGRDSyUiYiIiIhsYKFMRERERGQDC2UiIiIiIhtYKBMRERER2cBCmYiIiIjIBhbKREREREQ2uDtq w8XFxUhJSYFSqURMTAwSEhIAAHv37sXu3bthMBgwZMgQTJo0yVEhEBERERG1msNalNVqNZKSkvDi iy8iPT0dJpMJAHDo0CGcPn0aeXl5CA0NddTuiYiIiIjaxGEtyhqNxlIIKxQK6HQ6KJVKjBo1Ck88 8QSqqqqwePFijBgxwlEhEBERERG1msMK5bCwMBQVFSE4OBharRYKhQIAsHbtWnz66aeQy+UQQjS5 vlqthlqttppmMBgcFS51MswPsof5QU1hbpA9zA+6mkTYq1bbQKPRYMWKFZDL5YiLi0NGRgaSk5Ox detW7N69G97e3rjnnnswcuTIFm8zPz8f8fHxSEtLQ0REhCPCpk6M+UH2MD+oKcwNsof50bU5rEVZ pVIhNTW10fRJkybxAj4iIiIi6vA4PBwRERERkQ0Oa1EmIqKupaymAsfL8uHl5oEbA3vCw41fMUTU ufFTjIiI2sRoNmHNyf9iU87PqDXXDQXaTSbHszdMxB3hN7g4OiKi1mu268Xq1autnq9YscJhwRAR Uefzzqkd+GfWPkuRDACXavR4/pAahzU5LoyMiKhtmmxR/uqrr/DZZ58hJycHe/bssUyPjIx0SmBE RNTx6Wur8e+cn23OM0Pg0zM/4mZVlJOjIiJqH00WyvWjU3z33XcYOnQoVCoVzpw5gz59+jgzPiIi 6kCEELhYrUVmeSEyyi/gQEkWqk21TS5/7HKeE6MjImpfzfZRTk9PR1lZGaZMmYLt27ejtLQUr7zy ijNiIyIiFzKaTcjTlyKj/AIytYXIKC9EZnkhygyVLd6Gj7vMgRESETlWs4Vydna2pV/yvHnzkJiY 6PCgiIjIuaqMBpzRFl1pKa5rLc7SFqPGbLS7XncvBXS11agy2b572fjwQY4Il4jIKZotlP39/bFp 0ybExcXh1KlTkMvlzoiLiDqgPH0R0ouPoNZsxHDVQAxURkMikbg6LLpGpdV6SwtxRvkFZJYXIk9f CoGmb9TqBgki5SrEKsPQVxGKvv6hiPUPRYDMF4c1OZj7098bFdVR8iA83GeMow+HiDo5naEGaQXZ KK2pQrQiAKNDIuHu1jFu9dFsoZyamoovvvgCmzZtQkREBP72t785Iy4i6kCEEHjzxD/wz5z/Wqa9 jU0YHTwYK4Y8BW/+vN4hmYUZ+RWXLF0m6v/X1Ojsrucl9UAfRQj6+v9eEPf2C4aXu6fN5W9WReHT W5/AxrN7cLT0HGRSD8SHDcTU6Fug8PR2xKER0XViZ0E2Xjq8G9Wm3//QDvfxw6pRf0IvP6ULI6vT bKFcW1uL6upq6PV6VFZWwmw2OyMuIupAvsjdaVUk19tT/AtWnfwnnhv0iAuiooZqTLXI0hY3aCku xJnyoia7RNQL8PRFrKUgDkOsfyh6yAMhlVxba05vRTBeGvJgWw6BiLqYXF0ZXji4E0ZhXVsWVOrw 15++w79vf8jlLcvNFspz587F1KlTMWHCBJw8eRILFizARx995IzYiKiD+Dzn+ybnfXN+D57uPxl+ Hj5OjKhrKzdUNuhLXNdKfE5fApOw35DRwzfQ0kLc1z8UsYpQqLz82H2GiFzii5yTjYrkevkVWvxU fB6jQ107LHGzhbJEIsFdd90FAIiKisKmTZscHhQRuZ7RbMLJsmzsLzmOc/oLTS5nMNeiqEoDP4+e ToyuaxBCoLCqDBllF6xaiouryu2u5+EmRW+/4AZdJ8LQRxECXw92kSGijsEkzDiqKbS7TI7ucscv lL28vPD4449j0KBByMzMhE6nw8qVKwEAixYtanK94uJipKSkQKlUIiYmBgkJCQCAPXv2IC0tDSaT CWPHjkV8fHw7HQoRtYUQAtn6AuwvOYGDmhM4XHoKFcbqZteTQIJuMn8nRNi57LxwAv/M2ocz2iIE yHwxscdNmB7zxyb7+RrNJmTrLjZqKdY3cw4UHt5WfYlj/UPRSx4EdzepIw6LiKhNzunKsDU3A9+e P4OSavtDTQZ5+TopqqY1WyjPnDnT8njYsGGWx1lZWXbXU6vVSEpKwuDBgzFr1ixMmTIFUqkUmzZt QnR0NIqLizFw4MA2hE5EbVVUVYoDmhM4UHICBzQnUFpju6VS4eELbW2FzXmjgwcjkIWylY1n9+Kt E99anlcYa/De6TQcKMnC26MeQY3JiDPaIqtRJ7J1F61uAW1LqLfS0m2ivjAO8Vay6wQRdWj6WgN2 5Gfhm9wMHL98sUXryD08MTasl2MDa4FmC+Xhw4fbnL5u3TpMnTq1yfU0Gg1CQ0MBAAqFAjqdDkql EidOnMAbb7yB4uJirFq1CikpKa0MnRwh49Jv2HV+K7SGy+il6IvbIyehm1eQq8OidqI1VOBQ6UlL cZxbUWRzuW6eCgwPGojhqrp/Sk8/zDvwBg6XnrZaLsKnO5JveNgJkXcel2r0ePuk7T7dR0rP4c7/ rsRlg+0/OupJJW6I9utuVRD3VYRyBAki6jTMQuBQSQG+yc3E7gs5qLmqIWBgQBDu6hmLCxVabDz7 m9U8Tzcplg+9Dd7uHs4M2aZmC+WmCNH0eJsAEBYWhqKiIgQHB0Or1UKhUAAAwsPD4enpCaXSfiuI Wq2GWq22mmYw2L96m9rms5Nr8eXZTyzPfypMw1dZn+L5EasxMPBmF0bWGPOjZWpMBvx66Qz2a47j oOYkTpXlwGxjrFwfqReGBPbDiKCBGKYaiN5+EY3en2//YTF2FR7CrqJDqDWbMFw1AHfBKFe6AAAg AElEQVT1+CN83Tte8ebK/NhblIFa0XTL8NVFsq+7zDIUW33XiSi/7pBJXf8FcT3iZwfZw/xou3y9 FlvzMrAtLxPFVdafd91k3rizRx/cFdkXMYpululjw6KwNS8DpdWViFF0w6Re/RHm6+fs0G2SiOYq 3iYkJSVhw4YNTc7XaDRYsWIF5HI54uLikJGRgeTkZOzcuRM//PADTCYT5syZg969e7d4n/n5+YiP j0daWhoiIiJaEzY14ZeLP+Pln5+wOU8pC8QHt2+Dh9R238qOgvlRd3HE6fJzlq4Uv1zKhMFc22g5 qUSKQQG9MVw1AMOD4jBQGQ0Pt1b/3dwpOCs/NuX8jJTfvmlyvr+HNx6IGmEZdSLcNwBu1zgUG7Uv fnaQPcyP5lUaa5FWkI1vcjPwS6n1L5XuEjeMCY3EXT37YmRwD5cP93atHPbNqFKpkJqa2mj6+PHj MX78eEftllrBLMzYmv2PJueX1ZTi8MW9+EPobU6MilpCCIG8iiLs15zAwZITOFh6Erpa2xdH9FH0 wHBVHIarBmBIYD/4uHs5Odqu4abAXnbnPxQ9Eo/340XMRNS5mYXAL6WF+CY3EzsLslFlsr4zZ6x/ ICZGxmJCRG8oZZ33+6bVhXJAQEB7xkFOYjDV4LwuC9nlGcgpz0CONhPnyjNRbbJ/5eml6pZ1vifH 01SX1fUxvtLPuLj6ks3lQr1VGB40ECNUAzFMNYAjUzhJb0UIxoUOwK7Ck43mKT198UAv29d9EBF1 BoWVOmzLy8S2vEwUVFjf5VPp6YX/69EbEyNj0dc/0EURtq9mC+X9+/dj8+bNVn10Vq9ejdWrVzs0 MGo7naG8QTGcgezyDOTrc2C203+yKeHyKAdESC2hr63CkdJTOKA5iQOa48jSFdhczt9DjmGqAXUX 4AUNRIRPd46G4CKvDvkz/nZsK7adP2oZTD8uoAdeGHwfVF4do98dEVFLVRuN2HUhB9/kZeBQifW4 +lKJBKOCe2BiZCz+GNITHtfZ0JTNFsrLly/H8uXLoVKpnBEPtYIQAiVVhXVFcXkGsrUZOFeegZIq 2yMa1HN380BPvxhE+/eD3MMfX2VtAGxc6BUhj8INqmGNN0AOUWs24tjls9hfcgIHNMdxoizb5h3X ZG6euCkw9kqL8UDE+vdkX9cOwsvdE0tvuh9PDZiAc/oSBHj6opcfR48hos5DCIFjl4rxTW4mfijI QoXR+nqXaL8A3B0Zi//r0RuBXtfvnVmbLZSjoqLQv39/eHp27Au5ugqjuRb5uhxkl2fgnDYDOeWZ yNFmoKJWZ3c9Xw8/RPnHIkoRi2j/WET5xyJc3gvubr9fWd/DLwrv/fYaahtc/BXiE4Elw1exAHMg szDjjPZ83cgUJSdx5NJpVJsaX2XtBgkGBsTUXYCnisOggN7w5MgIHVqAzBcBMtcPmE9E1FLFVXp8 m3cGW/Mykae3Hlvfz8MTEyLqulb0V6q6xK+WzRbK+fn5GDNmDMLDwwHU3dJ68+bNDg+MgMpaPc5p My3FcE55BvJ0WTDaGMWgoSDvUET51xXEvRSxiPLviyDv0GYT+rae92BI8B+xr+B7lBsuI0rRF8NC xlgV09Q+CiovXmkxPoGDmpMoM9j+QydKHmYZz/jmwH7w82DRRURE7avGZMSPhbn4JjcDBy4WWA0j 6gYJRgRHYGLPvhgTGgmZ9PoeIelqzR7tl19+6Yw4ujQhBC5Vl1iK4fp/RZX5dtdzk0jx/9m784Co yv1/4O9h2BmGAYcdQUEWE01NNBdMU/Nq2qYpStDN7drv3kxbFMpyqSsXE7vezCzNSuvqpKVWt8XE r6ZlakqZiuCC7CDDIjvDDOf3BzIyMgMKzoK8X//onPVz5nzmzIdnnvOc7pKe6OkShp4uIdoWY4mt tN2xyOzc8HBgVLvX70rUDRocLkzBieJzsBFZY5TXfejvFqL3D5LSunKcUJ7T3oSXW12kd5vu9q4Y LL9xA56Hg5ve5YiIiDpCEASklhXh68x07Mu5iIp63V8y/SUumOwfign+wfBw6LqNNAYL5WXLlmHF ihUYO3YsZDKZzjy2KLefRtAgrzLzRkFcno6Ma2koV5W2up692FGnGO7pEoruzoGwFduZKHJq7pqq Es8dewtnyy5rp316+TuM97kfKwfMR31DPVJK0nGsqPFBH2nlmXq3I7F2xCB5b+0T8HpI2m75JyIi ai9lbTW+z76AbzLTcblCt/ZwsrbBOL8gTPIPRV833hAOtFIor1ixAgAwcOBAFBcXo3fv3njggQcw cOBAkwVnCVSaOpwrTkF9Qx2CXftCZnfrLXx16hpcKb+gLYYzrqUhs+IiVJraVtdzs3fXFsONhXEI PJ382E/YgiSe2apTJDf5Ie9XnCm7hMKaEqj1jC5iY2WNe12DMcQ9HBHye9DbpSes77I7hImIyLLU N2hwJD8LX2el4WhhNjTNnjUnAjDI3ReTA0Iwyrsn7K27VteKtrT5bqxevRoAsH//fqxatQrZ2dn4 7bffjB6YJTic8z02n1mNclUZAEAsssaEnk/ir/csgvimp5iV1ZXgSrNRJzKupSG/MgsNaDlaQRMR RPCRBCDQJQw9pY2txT1cQm+rGCfTK62rwP68YwbnN+9WIYIIoS4BGHJ9yLZ7XUPgYM1fAYiIyPjS y5T4Oisd32dfwDVVnc48XydnTPIPxUT/YHg7cthKQ9oslBcsWIDS0lKEhYVh/vz5GDRokCniMrvT Rcfw9qlXITTr0K4R1Pjm8nbUqWvR32MoLl87jyvXb7QrqdXf57SJrdgePaS9rt9c13ijnb9zL9hb Oxj7UOgOu1pbone4tuae8B+NIe7hGCTvDZktL0BERGQaZXW1+D77Ar7OSseFa8U68xzE1hjjG4hJ AaEY0M2LXStuQZuF8pgxY3Dq1CkUFRXhxIkTAIDx48cbPTBz+/LiJzpFcnM/Zu3Gj1m7Da4rtZU1 3mAnDUGgSxh6uITAx8m/RSs0dU4e9m6wElmhwUCx7OvojlfvnWXiqIiIqKtSNzTgaGE2vs5Mw5GC LO2DjpoM6OaNyQEheNA3EI7WHMnqdrRZuT366KPo1asXTpw4gQMHDiAzM7NLFMoXSv+8peW8HP10 Rp0IdAmDq13XGFuwq3K1c8Y478H4Ie9XvfOnBDxo4oiIiKgrulRegm8y0/Fd9gWU1NXozPNykOBh /xA87B8CP0n7R8Pq6toslGfMmIH+/fsjMjISM2fO7DIPHnGwlqBaXWVw/oL+KzHEexQcbSQmjIos xeK+sciqKkTqtQyd6eN8hiA6cIKZoiIios6uvkGD77IuYH/uZdRo1Ojn5olpgX3g6dhYb1xT1eLH nEv4OjMdqWW63T7trMQY7dsTk/xDMcjdB1ZstOuwNgvl7du3t2vDhYWFSExMhEwmQ1BQEKKjo7Xz KisrMX36dGzduhXdunVr1/aNbYTvQ9h7aZveef7OvTCq+8NsNe7CZLbO+GjE6/ipIAUnis/CRmSN 0d6DMMAtlHlBRETtUqdRY+Ev3+OkMk877Y/iAnx5+Rz+dk8ETpcU4FD+FdQ36Hat6Ovmicn+IRjr FwSJTddo0DQVo3WaVSgUiI2NRf/+/TFv3jxERUVBLBZDEASsXbsW/v7+xtr1HTEleBZOFf6M7Erd IcDsxPb4W794FkMEGytrjPGJwBifCHOHQkREdwHFpTM6RXKTKk091v75i840d3tHTPQPwST/EAQ4 y1qsQ3eG0QplpVIJb29vAIBUKkVFRQVkMhnWr1+PadOm4ZNPPml1fYVCAYVCoTNNpVIZWPrOc7Z1 QULkR/jm8nYczdsPVUMd+nS7D48EPYXuzoEmi4P0M3d+kGVjfpAhzA1qjbnz47vsC63OtxZZYZRP D0wOCMVgD1+I+XwFoxMJgqB/aIcO2rhxI4YOHYp7770X8+bNw8aNG1FWVobFixfDz88Pv/76K0aP Ho0lS5bc8jZzcnIwZswYJCcnw8/PzxhhUyfG/KDWMD/IEOYGtcaU+fGXb7e1uCmvuX8NHosHfdlY Z0pGa1GeOnUqEhISIJFIMG7cOKxatQpxcXHYvHkzACA+Ph5z5swx1u6JiIiIOpUQl2749WqO3nlW EKGvm6eJIyKjFcpyuRxJSUkG5yckJBhr10RERESdzsxe/QwWyuO7B8HdwcnEERE7txARERFZgPs9 /bCk/wjYWYl1po/0DsCS/pFmiqpr46PiiIiIiCzElJ73YJxvEH4pzEK1uh73dvNCkNTN3GF1WSyU iYiIyKjyqq5hT+afyKgoRjd7J0z2D0cfVy9zh2WxpLZ2+Ev3YHOHQWChTEREREZ0pOAylhz/CqoG jXbaFxl/4NnewzEr9H4zRkbUNvZRJiIiIqOorK/D0t/+p1MkN3kv9WecKck3Q1REt46FMhERERnF gbwLqFIbfmDHV1lnTBgN0e1j1wsiIiK6Y6rVKqQU5+L41Uz8kJPa6rJFNZUmioqofVgoExERUbup GzQ4W1qA40VZOFGUidMl+dAIDbe0bg9njuZAlo2FMhEREd0yQRBwqaIYx69m4kRRFk4VZ6NaXd9i ORGAUJknsitL9Xa/sBZZ4Yke/UwQMVH7sVAmIiKiVhVUl+N4URaOFzUWxyV11XqX83dyRYSHPwbL /XGfe3e42DrgYrkSi45+iYKaCu1yDmIbrLhvArpLXE11CETtwkKZiIiIdFxT1eBkUTaOK7Nw4moW sqpK9S7nZueICHd/DHYPwGB3f3g5Slss00sqx5fjZuNQ/sXr4yhLMM4nBM629sY+DKIOY6FMRETU xdVq6vFHcZ62xfh8WSEEPcs5WttgYLfujcWxRwCCnLtBJBK1uX0bKzHG+obe+cCJjMxohXJhYSES ExMhk8kQFBSE6OhoAMD27duRnp6OmpoajB8/HqNHjzZWCERERKSHRmjA+bLCxu4UV7NwuiRX71jH YpEV+rl5I+J6i3EfVy9YW4nNEDGReRitUFYoFIiNjUX//v0xb948REVFQSwWw8XFBcuWLUNZWRne eOMNFspERERGJggCMitLtS3GJ5XZqKiv07tssNRd22I8oJsvHK1tTRwtkeUwWqGsVCrh7e0NAJBK paioqIBMJsPEiRNRXV2NxMREzJ8/31i7JyIi6tKUtZXaFuMTykxcNTBmsbeDFIM9GvsZD3L3h5ud o4kjJbJcRiuUfXx8UFBQAE9PT5SXl0Mqbezgf+nSJWzcuBELFy6Er6+vwfUVCgUUCoXONJXK8NN9 qGthflBrmB9kyN2cG5X1dTipzMaJoiwcL8pCRkWx3uVcbOwR4e6PCI/G7hS+ji631M+4K7ib84Pa RyQIgr7++h2mVCqRkJAAiUSC8PBwpKWlYfHixZg0aRLCwsJgb2+P4OBgzJ0795a3mZOTgzFjxiA5 ORl+fn7GCJs6MeYHtYb5QYZ01txQadT4szRf22J8rrQAGj1f6XZiawzo5qsdmSLYxQNWLIxvWWfN D7ozjNaiLJfLkZSU1GL6vn37jLVLIiKiu1aDIODCtavXxzPOwu/FOajVqFssZwUR+rh6aYdt6+vm DVsxB7kiag9+coiIiExIEAT8UpiBPZl/oqi2EgESNzzZsz/C3bxbLJtTVaZ9NPRvRdkoU9Xo3WZP ZzcMdg9AhLs/7pN3h8TGztiHQdQlsFAmIiIyof+c/QmfXvxN+/psaQG+yz6HuP7jMNq7l7aP8Ymi LORVX9O7DQ97ibbFOMLdH+4OElOFT9SlsFAmIiIykT+Kc3WK5CYCgITff0TC7z/qXU9ibYdB7tcf 9OHujwCJG2/AIzIBFspEREQm8l126i0tZ2Mlxr1uPo034Hn4I9TFE9ZWVkaOjohuxkKZiIjIRK4Z 6GPcpK+rN/7WexjudfOFvbWNiaIiIkP45ykREZGJhLh4tDr/qeAIDPHowSKZyEKwUCYiIjKRRwLC ITHwSOjuTjKM9Ao0cURE1BoWykRERCbSzd4J64ZNgaeDs870YKk7/jNsCqytxGaKjIj0YR9lIiIi E+rn5oM942bj2NVMFNZWoofEDQO6+XIUCyILxEKZiIjIxKytxBjObhZEFo9dL4iIiIiI9GChTERE RESkBwtlIiIiIiI9jNZHubCwEImJiZDJZAgKCkJ0dDQA4OjRo9izZw8AICoqCgMGDDBWCERERERE 7Wa0FmWFQoHY2Fi8/vrrOHToEDQaDQDgo48+wqpVq7By5Ups2rTJWLsnIiIiIuoQo7UoK5VKeHt7 AwCkUikqKiogk8kgCALEYjHEYjFUKtVtbbOp2C4oKLjj8ZLl8PLygrX17acm86NrYH5Qa9qTH8yN roP5QYYYyg2jFco+Pj4oKCiAp6cnysvLIZVKAQD29vZQq9VQq9Wws7MzuL5CoYBCodCZVlVVBQDa bhx0d0pOToafn1+ryzA/ui7mB7WmrfxgbnRtzA8yxFBuiARBEIyxQ6VSiYSEBEgkEoSHhyMtLQ1x cXFISUnBrl27oFarMWvWLPTp0+eWt1lbW4szZ87A3d0dYrFpn140f/58bNy40aT7NCdzHm97WwyZ H6bD/Lg9zA/TaU9+MDdMi/lx67paflhibhitRVkulyMpKanF9IiICERERLRrm/b29hg0aFBHQ2sX W1vbNlux7iad8XiZH6bTGY+X+WE6ne14mRum1dmOmflhOpZ4vBwejoiIiIhIDxbKRERERER6sFAm IiIiItJDvHz58uXmDqKzCA8PN3cIJtXVjrejutr71dWOt6O62vvV1Y63I7rie9UVj7m9utp7ZWnH a7RRL4iIiIiIOjN2vSAiIiIi0oOFMhERERGRHiyUiYiIiIj0YKFMRERERKQHC2UiIiIiIj1YKBMR ERER6cFCuZmysjIcPHjQ5Pt98MEH8e9//1v7OjMzE2FhYcjLy8MHH3yA3Nzc297m4cOHsX//fp1p U6ZMafV1W7799luoVKrbjsVSWeL53rRpE3JychATE4OampoO76uj28nNzcXQoUMRGxuLqKgorFy5 8pbXPX78OBITE9u97zvFEs9zez/Xt+vXX39FYWFhq8v88MMPiImJwYQJEzB+/HjExsbiq6++QkJC Qpuf9927d+Ozzz67kyHrWL9+PQ4dOmS07RtirpwZM2YMjh49qn3d0c9vSUkJFi1ahJiYGDz11FPY t29fi2WM+R43v37ExsbimWeeMZiP8fHxuHjxIjZt2mSSz4ax3Q059NtvvyE2Nlb7Ojc3F0888QQ0 Gk2r67V27W9+zSgtLcUTTzyBlJQUvcsaugYZ+7pzMxbKzaSnp+PYsWMm36+Li4tOoiQnJ8PHxwcA MG/ePPj6+t72NiMjIzF27FidaSKRqNXXbdm+fXubH5DOxBLP99y5c+Hn53fb58aQO7GdwYMHY+vW rdixYwcqKirw+++/m3T/HWWJ57m9n+vbtXfvXpSXl7e6zPjx47Ft2zb87W9/Q2xsLLZu3YpHHnkE 8fHxsLW1NXqMlshcOWNnZ4ekpCTtdbajn5/4+HjExsZi27Zt2LJlCxQKBc6fP38nQr1lTdePrVu3 Ijo6Gtu2bWt1+blz55rks2Fsd0MODRo0CN7e3vjhhx8AAKtXr8arr74KsVjc5rpt7beurg4LFizA Cy+8gAEDBuhdxlKuQdbmDsCSfPrpp/jzzz8xbtw4lJaWYvPmzQCABQsWYOjQoVi/fj1OnTqFsrIy PPfccwgJCcGrr74KW1tblJeXY+LEiUhOToabmxvefvtt7XZ37dqFr776Svs6MjISc+fO1b62srKC t7c38vPz4e3tjT///BPh4eEQBAHx8fGYPXs2qqursXbtWtTX18Pf3x8JCQmYN28efHx8cO7cOUyc OBGnTp1CRkYG3n33XZw8eRLV1dWIjo7W7ufmZ8s0vb5y5QqWLVsGtVqNBx98ELNnz8bBgwexZcsW 1NXVYejQoYiMjMT58+fxxhtvYNWqVUZ5/03NUs/3rFmzIAgCzp07h++++w5Lly7FM888g6effhpD hw7F888/j4SEBLzyyiuora1FfX09NmzYgISEBMyePRu9evVCTEwM3n//fQCN53nlypW45557MHXq VLz22mvIzMyERCLB6tWrYW1tjSVLlqC0tBSenp7417/+pXMhbMoTQRBQV1cHuVyO9evXo2/fvnjg gQe0OVpfX48VK1ZApVJhypQpCA4OBgBcvnwZy5cvx7vvvot33nkH586dg5WVFdasWQMPDw/jneDr LPk8b9myBXZ2djh//jzCw8OxdOlSzJ49Gz169MDvv/+OCRMmYM6cOUhOTtaJe8CAAXjuuedQW1sL Dw8PJCUl4fjx40hKSoJIJMLkyZMRGRmJw4cPa3+piIuLw7Vr11BRUYG1a9fCz89P5326+foQExOD Dz74AM8//7zB6wzQ2CK9b98+uLi4YM2aNaioqEB8fDxqamrQu3dvvPLKK4iPj0d5eTk8PDxQWFiI DRs2YOnSpejduzeio6Px17/+Fe+99x4WLVqEqqoqyGQybYuUIAiIiorCZ599BrFYjJiYGHz44YfY uHEjjh07Bjs7O6xatQqVlZV47bXXIAgCHnroIcyaNavT5YyDgwPGjRuHjz/+GLNnzzZ4jR48eDD2 7t2r99qwceNGAEBRURGsrKy0RYitrS3mzJmDr776Cqmpqfjyyy9hZWWFgQMHAgCKi4tbnLfTp0+3 +N7Rl5+LFi2CUqmEg4MD1q1bBwcHB715VVlZCXt7e9TW1upccxISErTLGrqePPnkky1y+MSJEzh4 8CAqKiqgVquxadMm7Nu3D5999hkaGhrw4osvYsiQIe3Og464G3IIAF5++WXMmTMHUqkUEokE9913 HwRBQFxcHHJzc2FnZ4d//etfyMjIQFJSEqysrPD0008DaLz2L1u2DBs2bICzs7N2mxqNBgsXLkRU VBRGjBgBoLEovvla2HQNOnnyJNatWweNRoNnn31Wu53ffvsNmzdvxjvvvIPFixcbzMGOYqHczFNP PYWDBw9iwIABePLJJ7UtqLNnz8aQIUPg4uKCLVu24NKlS1i3bh2WLFmCkpIS7N27Fx988AFKS0vx ySefIDo6GtXV1XB0dAQATJ06FVOnTm1132PGjMGBAwcwYcIEuLm5QalU6szPzMzE2rVr4ebmhqio KFRVVaGmpgZTp06Fh4cHoqKisH//fuzevRuHDx/W7ru5yspK7c8ogiDgypUrAIA1a9Zg5cqVCAgI wHPPPYe8vDzk5eXhww8/hFgsxuOPP46FCxeid+/eeO211+7AO20ZLPl8i0QihIWF4Z133oFarUZ5 eTlOnToFa2tr3H///cjJycHcuXMxcOBArFmzBidPnmyxvkgkgiAI2LhxI7y8vDB16lTs378fbm5u eOONN7B//35s27YNjo6OGDFiBJ588kl8/PHH+PbbbzF58mTttk6cOIHY2FiUlZXB2dkZnp6eLY5H EASsX78eb731Frp3747169dDJBLh6tWrWLZsGf7973/D2dkZKSkp+Oijj5CRkYGKigqTFMqWep6b Wlzuv/9+LF++HJMmTYJarYZKpcLjjz+OuLg4PPbYY5g9ezbee+89nbiXL18OqVSKjRs34v/+7/9Q WVmJtWvX4v3334eLiwtiY2MxYcIEREZGYvbs2SgoKMDkyZMxevRobN++HYcOHdL5I1qfpvxp6zoT GBiI5cuXY9OmTfjf//6H1NRU/PWvf8WwYcPwz3/+U5ubjz/+OMaOHYtnnnkGgiBAqVQiJSUFw4YN Q3BwMBQKBUaNGoWoqCjs2LEDCoVCG0tkZCSOHj2KgIAA+Pr64vLly8jKysJnn32G1NRUrF+/Hr17 98akSZMQHR2NPXv2tCtXmpgrZ0QiEWbNmoXp06dj8uTJ2hy5+Ro9YcIEXLx4Ue+1oUleXl6Lllkv Ly9cvXoVISEh2mJ4/fr1EAQB77//fovzlpeX1+J7p3l+Pvroo4iKioJSqcSHH36IkydPory8XKdI abp+iEQieHt749VXX4VCoWhxzWlO3/WksLBQJ4cPHjwIJycndOvWDevWrcPy5ctx6tQp/Pjjj1i5 ciW6deuG1NTUDuVBR9wNOQQAcrkcjz32GF577TV8+eWXAID9+/fDw8MDiYmJOHz4MN5//3089NBD kMvlePfdd3H8+PEW1/7mNm3aBD8/PxQVFelMb34trK+v116DNmzYoG1U+Pjjj+Hh4YELFy4gOTkZ GzZsQF1dXas52FEslPUoKSlBTk6O9q+xsrIyaDQaKJVKLF68GGKxGA0NDQCAHj16QCQSQSKRaAsI Z2dnqFQqbWLv2rULe/fuBdCYxDf/BSgSiTBixAi89NJLcHBwwOjRo7Fz506dmNzc3LBy5Uo4Ojqi uLhYu//AwEAAgJ+fH6ysrCCRSFBeXq63UHZ2dsbWrVu1r5s+bJmZmdqWmMrKSuTl5UEqlWLx4sVw dnbW9m+6W592bonnG2hskZTL5Th8+DAmT56MX3/9FWq1GlOnToWNjQ3WrVuHzz//HNnZ2S1+ump+ rlJSUhAREQEAyMjIwIEDB5CSkgKNRoN77rkHhYWFOHPmDL7++muoVCqMGzdOZ1uDBw/GunXrAAAb N27UKWCa70upVKJ79+4AgH/84x84fvw4Tpw4AQ8PD1hZNfbyeuGFF7B48WIAwJIlS27tBN0hlnae m963oKAgAI2f8ab+eIGBgbCxsYGDg4PeuHv06IH77rsPc+fOhY+PD4YNGwaNRgOZTAYACAkJQXZ2 tnZfUqkU+/btww8//IDi4mJERkbe1nvX2nXm3nvvBQD07t1b29p89uxZvPfee6ipqUH//v0BAP7+ /gCAfv364dChQ/D390dWVhZ++eUXjBw5EsnJyZg2bRoAIDw8HDt37oS7uztEIhEmTZqEzZs3o3v3 7pgwYQIuX76M06dPa//wl8lkmDJlCt555x08/fTTGD58+G0dnyGmzhkAsLGxwblMPDYAACAASURB VMKFC3Va1PVdo93d3fVeG5p069YNBQUFOtvOy8uDl5eXzvloou+8tfa9Y2NjA0dHR0gkEsycORN/ //vf4ezsjKVLl+pst/n1o/m+WrvmAC2vJ2VlZdocLikp0bZENn1+5HI5VCoVXn75Zbz77ru4evWq Tv9ac+nMOdRk3LhxSElJgVQqBdDYOt2vXz8AjZ/VTz75BCKRSCenbr72N/eXv/wFL7/8MqZMmYIH H3xQu17za2F9fb12ebVarS22582bh927d+PkyZNwcHCAWCyGvb19qznYUSyUm2n668XV1RWBgYH4 5JNP0NDQgM2bN+PixYvIyMjAf/7zHxw4cABffPHFLW/3VlqeHBwcIBKJcPDgQaxduxaff/65dp4g CHjrrbfw6aefQiwW4+GHH9Z+yTbF3LwwMlTQGpru7++P5cuXw93dHZ9//jkCAgIQHx+PH3/8EUql EgcOHNDZ193CUs83cONcjRgxAhs3bsSyZctw6tQpXLhwAYGBgfjnP/+JSZMmYdSoUViwYAEEQYCd nR2USiX8/Px0iqT3338f8+bNQ2ZmJvz9/fHoo49izpw5OH/+PPLy8pCZmYkhQ4ZgwoQJOHr0aIs+ Yc3PuYeHB8rLy7X7EgQBly5dgkgkgqurK3JycuDr64vnn38e0dHRePjhhzF48GC89dZbWL58OX79 9Vds2LABR48exY4dO0xSLFvyeW6KD9B9n5v373Nzc2sR95UrV+Do6IgtW7bg3//+N44dOwaxWIyy sjJIpVKkpqZi/vz5AICGhgbs2bMH4eHhiI6Oxr/+9a/b/hy3dp1JTU3F448/jjNnziAwMBDl5eV4 5JFH0K9fP3z//ffo1asXjhw5ov3CHDFiBNasWYM5c+ZAo9Hg66+/xtatW3Hx4kWcPn0a99xzD06f Pg0/Pz/U1dUBAAICAlBYWIj8/HzMnj0bqampGD58OJYtW4aCggL8/PPP2pb7l19+GTNnzkR0dDSc nJxu6zhvPl5T50zTezpy5EgoFAqkp6drC5Dm1+gePXpg+PDheq8NTfz8/FBVVYWUlBQMGDAANTU1 2Lx5M+Li4nDu3LkWfUgDAgJanLeXXnrJ4PdOU7xKpRIFBQXYtGkTdu7cie+++67VLn9N+2p+zbGx scHFixd1lrn5ejJw4MA2c1gQBOzduxfLli0DADzzzDMYNWpUa6fEaO6GHNK3XaDx/J0+fRrjxo3T flYFQdDJqebX/pu7a/bo0QO2traIi4tDfHw8Pv30U+171nxfTf9aWVmhsrISNjY2iI+Px8iRIxEV FQUA+OCDDzBt2rRWc7CjWCg30717dxw5cgQjR45EbGwsoqOjUVtbi6ioKAQEBODq1auIioqCl5eX 9gaZO3mzUmRkJI4fPw5ra2vtT+dN+xg/fjxmzJgBqVQKDw8PFBUV6ez75v/ri8tQrAsXLsRLL72E 2tpahIaGYtq0aRg6dCieeOIJODs7Qy6Xo6amBn379kVcXBz+85//3LFjNidLPd/N9zNixAi8+eab 6N27N/r27au9G3zkyJH45z//iU2bNsHR0RFKpVL785i/vz98fHy0Fy6RSISXX34Zb775Jj744AO8 8soriImJgVqtRmJiIoYMGYK4uDh89tlnsLW1RVJSkk6cTXc+i8ViWFtb4+2330ZxcTGef/55fP/9 93B1dQUALFq0CHFxcVCr1ZgyZYr2GEaNGoUdO3bg7NmzqK+vx5QpU+Do6IhXX331jr2XrbHU82zo 5lp902NiYnTi7t69OxITE/H555/DxcUFc+bMgZOTE+bPnw+NRoNp06bB3d0d4eHheO2117BixQq8 8MIL+PbbbyGTyWBjY3PL8bd1ncnMzERsbCzkcjnmzp2LiIgILF26FJWVlXB3d8eaNWt0tjdgwABc vnwZ9913H+rr65GVlQVbW1tMmzYNL7/8Mr7++mu4ubkhKSkJH3zwgXa9+++/H1euXIFYLEZ4eDi+ //57xMTEoLa2FkuXLoVEIsHixYvh5OSEPn36tLtIBsyXM823ER8fj0mTJgHQf402dG1obs2aNXj9 9ddRUlICQRDwzDPPIDQ0FOfOnWux33nz5uHVV1/VOW8PPfRQm987crkcZ8+exfTp0+Hk5NSiKNL3 vkybNk3vNaf5Z+CFF17QuZ6Eh4fjxRdf1MlhFxeXFvvq1asXpk+fDqlUipkzZ97O239H3S05pG+7 Y8eORXJyMqKjo2Fra4u3334b6enpLdZpuvY3/bF2s+HDh2PPnj3aQvnmfTVdY55//nnMmTMHAPDs s8+itLQUADBjxgxERUXh0UcfbTUHO0ok3E1NhEREREREdwiHhyMiIiIi0sOoXS8yMzOxcOFC7N69 Wztt+/btSE9PR01NDcaPH4/Ro0cbMwQiIiIionYxWouyUqnErl27Woy+4OLigmXLliEuLg7ffPPN bW1TrVYjJycHarX6ToZKdwnmB7WG+UGGMDeoNcyPrs3ofZTnzp2LTZs26Uyrrq7GG2+8gVmzZmkf SnAzhULRYhgqlUqlHTvv5sHyqWthflBrmB9kCHODWsP8oJsZvVCeM2eO9ok0AHDp0iVs3LgRCxcu vO3HVObk5GDMmDFMVtKL+UGtYX6QIcwNag3zo2sz+s18TcN8vPnmm1CpVHj22WdRV1eHdevWtWhp JiIiIiKyFEYfR7mpGG56Usq+ffuMvUsiIiIiog7j8HBERERERHqwUCYiIiIi0oOFMhERERGRHiyU iYiIiIj0YKFMRERERKQHC2UiIiIiIj1YKBMRERER6cFCmYiIiIhIDxbKRERERER6sFAmIiIiItKD hTIRERERkR4slImIiIiI9DBqoZyZmYnHH39cZ9rRo0exZMkSLFmyBCkpKcbcPRERERFRu1kba8NK pRK7du2Co6OjzvSPPvoI7733HtRqNRYtWoQNGzYYKwQiIiIionYzWouyXC7Hiy++2KJQBgCxWAw7 OzuoVCpj7Z6IiIiIqEOM1qLcRBAEndd2dnZQq9VQq9Wws7MzuJ5CoYBCodCZxsKamjA/qDXMDzKE uUGtYX7QzUTCzZXsHTZ37lxs2rQJb775JuLi4pCSkoJdu3ZBrVZj1qxZ6NOnzy1vKycnB2PGjEFy cjL8/PyMGDV1RswPag3zgwxhblBrmB9dm9FblDdt2gQAWLp0KQAgIiICERERxt4tEREREVGHcHg4 IiIiIiI9WCgTEREREenBQpmIiIiISA8WykREREREerBQJiIiIiLSg4UyEREREZEeLJSJiIiIiPRg oUxEREREpAcLZSIiIiIiPVgoExERERHpwUKZiIiIiEgPFspERERERHqwUCYiIiIi0sPaWBsuLCxE YmIiZDIZgoKCEB0dDQA4cuQIDh48CJVKhYEDB+Kxxx4zVghERERERO1mtBZlhUKB2NhYvP766zh0 6BA0Gg0A4LfffsP58+eRlZUFb29vY+2eiIiIiKhDjNairFQqtYWwVCpFRUUFZDIZhg0bhv/3//4f ampqsGTJEgwZMsRYIRARERERtZvRCmUfHx8UFBTA09MT5eXlkEqlAIB33nkHn3zyCSQSCQRBMLi+ QqGAQqHQmaZSqYwVLnUyzA9qDfODDGFuUGuYH3QzkdBatdoBSqUSCQkJkEgkCA8PR1paGuLi4vDN N9/g4MGDcHBwwCOPPIKhQ4fe8jZzcnIwZswYJCcnw8/PzxhhUyfG/KDWMD/IEOYGtYb50bUZrUVZ LpcjKSmpxfTHHnuMN/ARERERkcXj8HBERERERHqwUCYiIiIi0qPNQnndunU6rxMSEowWDBERERGR pTDYR3nPnj3Ytm0bMjIycPjwYe30gIAAkwRG5lFQXYV92VdQqqpDsFSGB/38YS82Wld2IiIiIotl sAJquunu+++/x6BBgyCXy3HhwgUEBwebMj4yoS8up2PNH7+hodlAKO+d+wPrho9GoFRmxsiIiIiI TK/NrheHDh3C/v37AQDffvstXn/9daMHRaZ3tkSJ1b+f0CmSAeBqTTUWH/0JGqHBTJERERERmUeb hfLly5cRFRUFAHj++eeRkZFh9KDI9L64fMHgvOyqCpy4WmDCaIiIiIjMr83Opy4uLti5cyfCw8OR mpoKiURiirjIRKrV9ThWmI9fCnNbXS67sgL3e5ooKCIiIiIL0GahnJSUhC+++AI7d+6En58f3nrr LVPERUZUWF2Fw/m5OFKQg9+KClHf0Ha3Ck8HJxNERkRERGQ52iyU6+vrUVtbi8rKSlRXV6PhFooq siwNgoDzpSU4XJCDI/m5SL9W2mIZa5EV1Ab6IXs4OGKYl4+xwyQiIiKyKG0WygsWLMCMGTMwfvx4 nDt3DosWLcKHH35oitioA2rVapwoKsDh/Fz8XJALZW1Ni2Vc7ewx3MsHI739EOHhhR0Xz+P9c6d1 lnG2sUXCkEhYW/HZNERERNS1tFkoi0QiPPzwwwCAnj17YufOnUYPitpHWVODIwW5OJKfg+NFBajT aFosEyR1wQgvP0T6+KGPazdYiUTaebPC+iLS2w/fZmWgrK4WvVxcMck/EC52dqY8DCIiIiKL0Gah bG9vj7/97W/o168f0tPTUVFRgdWrVwMAFi9ebPQAyTBBEHDhWikO5+ficH4OUstKWixjLbLCQHcP RHr7YYSXL3ycWr8ZM9jFFc/3dTVWyERERESdRpuF8ty5c7X/j4iI0P7/0qVLra5XWFiIxMREyGQy BAUFITo6GgBw+PBhJCcnQ6PRYNSoURgzZkx7Y++SVBoNThYVavsbF9ZUt1hGamuLYZ6NXSqGePpA YmNjhkiJiIiIOrc2C+XBgwfrnb5+/XrMmDHD4HoKhQKxsbHo378/5s2bh6ioKIjFYuzcuROBgYEo LCxEnz592h95F1JaV4ufC3JxOD8XxwrzUaNRt1gmQCLFCG9fRHr7oa+bnH2KySgEQUBmRSXUQgN6 ODszz4iI6K7WZqFsiHDTE9xuplQq4e3tDQCQSqWoqKiATCbD2bNnsWbNGhQWFuLtt99GYmKi3vUV CgUUCoXONJVK1d5wOxVBEJBRcU3bpeJMiRI3v9tikQj3dnPHCG8/RHr5wt9ZapZYzaUr54e5/FJQ gHWn/8SVikoAgNzeHrN7h+GJwJ5mjqwl5gcZwtyg1jA/6GbtLpRFzW4C08fHxwcFBQXw9PREeXk5 pNLGQs7X1xe2traQyWStbmP69OmYPn26zrScnJy7tqtGfYMGvyuL8FN+Y5eKvOrKFstIbGxwv6cP Rnr74n5PH7jYdt2b7LpafphbilKJF3/5VecR58raWiSm/A4AFlcsMz/IEOYGtYb5QTdrd6HclqlT pyIhIQESiQTjxo3DqlWrEBcXh6eeegqLFy+GRqPBs88+a6zddwrXVHU4WpCHw/k5OFqYjyp1fYtl fJ0kGOHli5Hefugv9+BP3WQWW1LP6xTJzX2Yeh6P9AhgbhIR0V2n3YWyq2vrIyPI5XIkJSW1mP7Q Qw/hoYceau9uO72sinIcLmjsUnG6uAiam4oPEYC+bvLGLhXefujpLG2z9Z7ImARBwMkipcH5ytpa ZFVWIlDatbr/EBHR3a/NQvnYsWPYtWuXTh+ddevWYd26dUYN7G6hbmjAnyVF2v7GWZUVLZZxEFtj iKc3Ir19MczTF2729maIlKilxiK5yGBrchMbtiYTUSuUNSp8nVGIjPIayO1tMLGHB3rJnMwdFlGb 2iyU33zzTbz55puQy+WmiOeuUFmvwq+F+Ticn4NfCvNQrudGAE8HR4zwbuxSMVDuCVux2AyREukn CAKOXb2KLalp+KO4uNVlg6RS+DnxC4+I9DteWIYlR86jVtOgnbY9PR8L7u2BGaE+ZoyMqG1tFso9 e/ZE7969YWtra4p4LE5lvQrHCvNRp9HgXrk7fJ2c9S6XV1WJw/k5OJyfi1PKwhZdKgDgHtduGOHl i0hvXwS7uLJLBVkcQRDwc0Ehtpw/j7MlpdrpNlZWEAFQNTToLG8tEmFhv77MZSLSq7peg6W/pOkU yU3+88cVDHCXIsyt9QdhEZlTm4VyTk4ORo4cCV9fXwCNo13s2rXL6IFZgi8vp+M/f6Zoxy0WAZjo H4i4AYMhthLhXElx4ygVBbm4XH6txfp2YjEGu3thxPWn4skdHEx8BES3pkEQcDgvHx+eT0NaWZl2 up1YjCd69sBTISGo0aixOfU8DuXmQS0IGOTujlm9Q9GvWzfzBU5EFu1gbjEq6jUG53+VUchCmSxa m4Xyl19+aYo4LM6R/Fwk/n5CZ5oA4H9Zl3G2RIlr9XUoratrsZ7c3gHDr7caR7h7wd7aaAOLEHVY gyDg/3LzsOX8eVy8Vq6d7iAWY2pQIGYGB8PN/sYwhCsiBgER+rZERNRSxrWWT49t7mo1xygmy2aw ilu2bBlWrFiBsWPHQiaT6czrCi3Kn104Z3DelcpyndchLq7a/sahMjdY8WdosnAaQcD+nBx8lJqG jIobN5g6Wltjeq8gRPUKgsyu647TTUQdc7GsCv9Ny8MPWUWtLtfdmTevk2UzWCivWLECADBw4EAU Fxejd+/eeOCBBzBw4ECTBWdO58tKWp3fx7UbJvoHYoS3L7wceSMTdQ7qhgbsy87BR+fTkFV546E2 zjY2iOoVhGm9giDtovcjEFHHCIKA44XX8N+0XBwvbNkd8WZWIuDRQE8TREbUfm32C1i9ejUAYP/+ /Vi1ahWys7Px22+/GT0wc3OxtUO1Wm1w/mv3DUVPqYsJIyJqv/qGBnyXmYWP09KRW1WlnS61tUF0 cDCmBgVCYmNjxgiJqLOq1zTgx2wl/puWh0vNulqIAET6uiHSxxXvnc5ESd2N71QbKxFeGxyMHlJH M0RMlqRBEPDDlWv4X0YZSms16OlihydD3HCvu2XkRpuF8oIFC1BaWoqwsDDMnz8fgwYNMkVcZveX 7j3wUdpZvfNCZW7o4cyHK5DlU2k0+CYzC1vT0pFffeMLzNXOFtHBwXgisCecWCATUTtUqNTYe7kQ igv5UNbc6GtsK7bCwz3cERXiA3/nxpvYx3aX40BOMa6U16CbvQ3G+cvhZs9fr7o6QRCw8tc87Mu8 8QtERnkdDmSXIy7CG48Etf5wO1Nos1AeM2YMTp06haKiIpw40Xhz2/jx440emLnFhPTBr4X5SL2p C4bExgavDBjC4bDIotVqNPgq4wq2pqejqKZWO72bvR1iQkLwWM8ecOCNpkTUDvlVtfj8Qj6+ulyI avWNYd9kdtaY2ssbTwR5wdVe9w9we2sxJvbwMHWoZOF+zqvUKZKbSzpZgAf8nOFiZ97vqjb3/uij j6JXr144ceIEDhw4gMzMzC5RKDvZ2GDjyHHYe+UiDuRmoU6jwQB3T0wLCoG3I4eyIctUo1Zj9+UM fHrhAoprb4zK4u5gj6dDQjC5Zw/Y8+E2RNQOaaWV+CwtDweyldA0e1RAd4k9ZoT6YEKAO+yteX2h 1mkaBBRU1yOrvA6b/7xqcLn6BgEHcyrwqJlbldsslGfMmIH+/fsjMjISM2fO7FIPHrG3tsb0XmGY 3ivM3KEQtaparcYXly7jswsXUFp34ydQL0cHPB0aikkB/nz6IxHdtgZBwK8FZfhvWi5OXtUd8ele uTNmhvpihI8rR3uiFsrq1MiuUCGzXIWsijpkV6iQVa5CTqUK9Q0tH8qmT6XK8BjcptJmobx9+/Z2 bbiwsBCJiYmQyWQICgpCdHS0dl5lZSWmT5+OrVu3ohsfVkDUbpX19dh56TK2X7iIa80ele7r5IS/ hoZgQoA/bKyszBghEXVGKk0Dfsgswvb0PGSU12inW4mAUb7dMDPUB3266X9SLXUddZoG5FSoGovg ChWyyusa/61QofwOFLm93cz/oDajdfxQKBSIjY1F//79MW/ePERFRUEsFkMQBKxduxb+/v7G2jXR Xa9cpYLi4iUoLl5CRX29drq/RIJnwkLxUHc/WLNAtgjqhgaIRSLe10CdwrW6euy+VIidF/NRUnvj 2mIvtsLknh6YHuIDXwnHPu5KGgQBRdVqZFXcKIKbCuKCqnrcStuwCICXkw38nW3hL7Vr/NfZFk7W Vnju/zJRo2m5lXvc7DHAw/wjXxitUFYqlfD29gYASKVSVFRUQCaTYf369Zg2bRo++eQTY+2a6K5V VleH7Rcu4vNLl3WGL+zp7IxneodirJ8fxCzIzE4QBHyVkYvt6Zm4UlEFiY01Hu7hgzn3BMHZlqOM kOXJrayFIj0PX2dcRa3mxg16bvY2eLKXNx4P8oSLHXP3blap0lwvhOuQVd7UStzYZaJWTyGrj7Ot Ffyd7RBwvSDufr0g9nO2hZ1Yf+PNv0cHYMXRXORV3fjD7D4PR6wY5mcRDQxGK5R9fHxQUFAAT09P lJeXQyqVoqSkBH/88QeKi4uRkpKCzZs3Y8mSJXrXVygUUCgUOtNUKj7qkhp1tfworq3Ffy9cxBeX LqNGc+PnrF4uUswKC8NoXx/2EWzG3Pnx/tmL+Dg1Q/u6sl4NxYUspBSV4oPRg3nDkxmZOzcszdni Cvw3LQ8Hc4vRvNtoD6kDZob44KEAd4MFzt3obs8PdYOA3MrGVuHsirrr/Ycb/19Se2tdJWysRPCT 2DYWwVJb+DtfbyGW2kLWjhEq+sodoXi4F34vqkZxrRpBLnYIklnOrxYiQRBu7c+E26RUKpGQkACJ RILw8HCkpaUhLi4O1teHpIqPj8dLL710W32Uc3JyMGbMGCQnJ8PPz88YYVMndjfmh7KmFp+mp+PL jCuoa1Ygh8pkmB0WikgfbxbIt8hU+XG1phaP/e8nGLpX5fl7QzEt2P+ua/kvrq3Dl5ey8YeyDHZi K4z288R4f+9O0Uf+brx2tKZBEHAkrxT/TcvFH8oKnXn3eUgxM9QX93vJeG25ztT5oW4QsD/rGg5k laNG3YC+ckc8HuwKd4dba9EXBAEltRpkXS+Es5t1mcirVOEWG4fh7mDdoqtEd2c7eDvZQGzVdXLD aC3KcrkcSUlJBucnJCQYa9dEnV5hdQ22padjb8YVqBpu/Azax80Vs8LCMNzL0yJ+kqKWjuYrDRbJ ALDujzSs+yMNNlYi2IvFsBeLYSe2gp31jf/bi8Wwt77xf7um6S2WsYJd821cX89efGO6jZXx+0df vlaJ/3foBMrqbvx0+nO+Et9eycPayIEcktBC1Ko1+C6zCDvS85BVcWN8dbEIeLC7HDNDfBDmxuFP zUmlacDiw9k4XnDjCaonr1bjy4slWDc6AKGuN25uq1E36IwmkdWsq0RVfYO+zbfgaG2lbQ32d7bT thJ3l9jB0cby/8g1BT5xgMiC5FVVYWtaOr7JzEJ9swK5Xzc3zO4dhiEeHiyQLZz6Fn+kq28QUN+g RkW9uu2FO8AKuF5AW10vuBsL6cZC/Pr/m4pxayuDxXprBf3KE2d0iuQmp4pKsT09E8/0DjTqMVLr Smvr8eWlAuy6mI+yZo+RdrS2wiOBnpgW7A1vJ8v5qbsr23WhVKdIblKuasDLP2Uh0sf5elcJFa7W 3Nq1QywCfCRNLcK6XSW62VvzO6UNLJSJLEBOZSU+TkvHt5lZ0DQrtAa6yzE7LAz3uct5MeskIjzc Wp0/2MMN93RzQZ2mAbVqDeo0msb/azTXX1//v6ahcZ668f/Nf1m4HQ0AajSa633bWxazxvbtlTwW ymaSVVGDHel5+N+VIqia3aDn7mCLacHeeDTQE862LAMsyXcZZQbnKWs02H3J8HxXO7FON4mm//s4 2cJGzO+P9uInhMiMMisq8NH5NOzLztEpkAd7eGBW71AMkMvNGB21h7+zEyYG+ODbzLwW8zwd7PHG 0Hvh0o6RLzSCAFWzArpW3VhQ1zVNU9/4v3a6uqHFtLqb1qtttl7d9WK9fSW5fiW1d8+NUJ2BIAg4 ff0GvcO5JTpDd/VyccTMUB+M7S6HTRe6Qa8zKa1rvZXYxkqEgGY30HV3tkXA9dElnG3ZxckYWCgT mcHl8nJ8dD4NP2bn6HyRDfPyxKywMPTt1nqrJFm2VwbdAzd7W+y+lI0qtQYiAEO95HhpYFi7imQA EItEcLC2hoORr9qCIEAtCDe1bmt0WsC1rd2aBpTU1mHT2UsGx1LtJWOfV1PQNAj4Ka8E/03LxZni Sp15QzxlmBnqgwhPF/4yZeGCXOxRUtuy6wXQOBax4uEgeDl1nSckWwIWykQmlF52DR+dP48Dubqt jSO9vTGrdyh6u5r3mfZ0Z1hbWeEf/UIw554g5FfXwMXWBm72duYO65aIRCLYiESwsbXCrT53La+q Bt9cadmCDgAzQgLuXHDUQo1ag/9lXMWO9DzkVtVpp4tFIjzkL8eMUB8Ey5zMGCHdjumhbjhRqL9Q HuMvZZFsBiyUiUwgtbQUW1LT8FN+vs700b4+mBUWihCZzEyRkTHZW4vRU3r3t6i+OCAM5ap6/JRX pJ1mLRJhft9eGOXracbI7l4ltSrsvFCALy8VoFx14+d6JxsxHg/0xJPB3vBw7Bx/nNENw3ycsWig F9b/Xoj6ZsPnDPWWYEmEtxkj67pYKBMZ0Z/FJdhy/jx+KSjUThMBGOvnh2fCQhHkIjVfcER3iIO1 NVYPH4ALZRX4XVkKO7EVRni7d5pW9M7kSnk1tqfl4bvMIp1CysvRFtOCffBIoAecbPjV3pk9GeKG cQFSHMmtRI26Af3kDgh1c2h7RTIKfpqI2qlWrcYP2Tk4WVQEaysrPODjjRHe3hCLRPhdqcSHqWk4 fvWqdnkrAOP9u+OvoaHoIb3VH7WJOo9gmTOCZcztO00QBKQUleO/aXn4Ob9UZ16oqxNmhvrgQb9u sO4ED3ehWyOzs8akQP7SaAlYKBO1Q1FNDf7+0xFkVt64aeZ/mVno7SqDvViMFGWxdrpYJMLEAH88 HRqC7pK7/2d4Iroz1A0CDuYU479puUgt1e23OsxbhpmhvhjoLuUNekRGrd66rwAAIABJREFUxEKZ qB1Wp/yhUyQ3SS29McaltUiEyT0CEBsaAh8n3kxDRDeoGwScKCxDUY0K/s4OuFfurC14q+o1+Dqj EIr0fBRU37hBz8ZKhPEB7pgR4oNAF0dzhU7UpbBQJrpNxbW1OHzTTXk3mxoYiNjQYHg68suMiHSd Ka7A0qNpKKy+McZ0sMwRLw0MxJG8Uuy+VIDKeo12nrOtNZ4I8sTUXt6QO3DUAyJTYqFMdJuKa2sN jhnb5KX+/fhzKBG1UFKrwqKfzukUwgBwoawafztwRmeaj5MdokJ8MKmnBxys+TAJInNgoUx0m7wc HWFjZYV6A48UDpBIWCQTkV5fZ1xtUSTf7B43CaJDffCAbzeIrXgtITInoxXKhYWFSExMhEwmQ1BQ EKKjowEA27dvR3p6OmpqajB+/HiMHj3aWCEQGYXU1hZ/8e+Or69k6p3/ZFCgiSMios4ivVT/wySa TAhwx2uDe/GPbSILYbSxZBQKBWJjY/H666/j0KFD0Gga/4J2cXHBsmXLEBcXh2+++cZYuycyqkX9 +iLC3b3F9CmBPTGFhTIRGeBi13r7VIirE4tkIgtitBZlpVIJb+/Gp8hIpVJUVFRAJpNh4sSJqK6u RmJiIubPn2+s3RMZlZONDd6JHI4UZTF+KyqCzfVxlAOlfIAIERn2lwB37L5UqHeetUiEsd3lJo6I iFpjtELZx8cHBQUF8PT0RHl5OaTXC4hLly5h48aNWLhwIXx9fQ2ur1AooFAodKapVCoDS1NXYwn5 IRKJMNBdjoHu/GKzNJaQH2SZzJ0b/eRSzAjxxvb0liPnLBrQk6NamJm584Msj0gQhLZu4G8XpVKJ hIQESCQShIeHIy0tDYsXL8akSZMQFhYGe3t7BAcHY+7cube8zZycHIwZMwbJycnw8/MzRtjUiTE/ qDXMDzLE1LkhCAJ+yS/FVxlXG8dRlthjSi9v9JXzqYaWiNeOrs1oLcpyuRxJSUktpu/bt89YuyQi IrJ4IpEIw33cMNzHzdyhEFEb+GB4IiIiIiI9WCgTEREREenBQpmIiIiISA8WykREREREerBQJiIi IiLSg4UyEREREZEeLJSJiIiIiPRgoUxEREREpAcLZSIiIiIiPVgoExERERHpwUKZiIiIiEgPFspE RERERHpYG2vDhYWFSExMhEwmQ1BQEKKjowEAR48exZ49ewAAUVFRGDBggLFCICIiIiJqN6O1KCsU CsTGxuL111/HoUOHoNFoAAAfffQRVq1ahZUrV2LTpk3G2j0RERERUYcYrUVZqVTC29sbACCVSlFR UQGZTAZBECAWiyEWi6FSqW5rm03FdkFBwR2PlyyHl5cXrK1vPzWZH10D84Na0578YG50HcwPMsRQ bhitUPbx8UFBQQE8PT1RXl4OqVQKALC3t4darYZarYadnZ3B9RUKBRQKhc60qqoqANB246C7U3Jy Mvz8/FpdhvnRdTE/qDVt5Qdzo2tjfpAhhnJDJAiCYIwdKpVKJCQkQCKRIDw8HGlpaYiLi0NKSgp2 7doFtVqNWbNmoU+fPre8zdraWpw5cwbu7u4Qi8XGCNug+fPnY+PGjSbdpzmZ83jb22LI/DAd5sft YX6YTnvyg7lhWsyPW9fV8sMSc8NoLcpyuRxJSUktpkdERCAiIqJd27S3t8egQYM6Glq72NrattmK dTfpjMfL/DCdzni8zA/T6WzHy9wwrc52zMwP07HE4+XwcEREREREerBQJiIiIiLSg4UyEREREZEe 4uXLly83dxCdRXh4uLlDMKmudrwd1dXer652vB3V1d6vrna8HdEV36uueMzt1dXeK0s7XqONekFE RERE1Jmx6wURERERkR4slImIiIiI9GChTERERESkBwtlIiIiIiI9WCgTEREREenBQpmIiIiISI9O VSiXlZXh4MGDJt9vdXU1XnvtNcTExGDmzJnYsWMHAOD48eNITEzUWXbKlCkGt9PavDvl008/RXR0 NGbOnIkVK1agoaEB58+fx44dO6BSqfDtt9+2uv4PP/yAmJgYTJgwAePHj0dsbCz27t2LmJgY1NTU dCi23bt347PPPuvQNkzB0vKsuY68h7eSf/Hx8ZgxY4bOtFGjRmHPnj23vJ9NmzYhNzf3tuOzFOY6 /02ft9jYWMycORNHjx5Fbm4uFixYoLOcUqnE+vXr9V5/9ImPj8fFixf1zrvd69WyZcva3F9MTAxi Y2MRHR2NgQMHQqPR4KeffkJUVBSefPJJHDt2rM1tdHaWnkMdsXv3bvzxxx+tLnPhwgXMnj0bTz/9 NJ5++mlcunTpju3fUljSOW5L8+/+9tYhN3/36KsVvvrqqza303QNuTmO+Ph4TJ06FTExMZg2bRpS U1M7FO+dZG3uAG5Heno6jh07hlGjRpl0v4mJiRg6dCjeeOMNCIKAuLg4eHp6wsnJCSKRSGfZm1/f 6rw74dChQzh//rw2mVevXo3PP/8cUVFRCAsLQ25uLr7//ntMnDjR4DbGjx+P8ePHY8+ePaiqqkJ0 dDQA4IsvvjBq7JbEUvJsyZIl8PLyumNx3Gr+lZaWoqysDDKZDGfOnIGV1e39PT137tz2hGcxzHX+ nZ2dsXXrVgBASUkJ/v73vyMpKanFeZPL5fjHP/6B48ePd/iacrvXqxUrVrS5zW3btgEAtmzZgsmT J0MkEmHDhg34+OOPUVlZiUOHDmHIkCHtD7oTsPQc6ojHH3+8zWXeeecdvPrqqwgMDMSFCxfw1ltv YePGjXcsBktgSed46NChra5z9epV7Xf/ncoFQ7VCW5quIfriSExMRFBQELKysrBixQp8+OGHRq+b bkWnKpQ//fRT/Pnnnxg3bhxKS0uxefNmAMCCBQswdOhQ/H/27jsgimv9G/h3ttGXDqIUu6jEa4wl tkRFTa7RFM1PiAi+sccEa1Rs1xiNirFcQ4pRrxpLlMRoTGISC6ixl1iwgQ2BRSlLkb71ef8grKws xbI0n88/4tQzM8/OPHv2nDNffvklzp8/j+zsbISGhqJly5aYM2cOZDIZcnJyMGDAAERFRcHJyQmr Vq0ybHfnzp1G34R69uxp9LC/fv260cUtufkMHz4cAHDnzh188skn+PLLLw3r/Pjjj9i7dy9yc3Mx dOhQBAQEICsrCx9++CFSUlIQGhqKXr16Yfny5Th37hykUik++eQTWFpaVljmw4cPY8OGDVCpVOja tSsmT55s2Odvv/2G0aNHG/4/efJkCIKAM2fO4NChQwCAc+fOYf/+/fj++++xadMmFBQUYPLkyVi7 dq3RuX70PTREhPnz5yMxMRHdu3dHaGgohgwZYkigS/4ePHgwPD09ER8fj7lz56JDhw6YPHky8vPz IRKJ4O/vj6KiIsycORNZWVlwd3fHkiVLsGbNGly8eBE2NjZYvXr1E0THs1Nb4uyjjz7CihUrYG1t jRUrVkAkEqFv376wtLREVlYWZs+ejaKiImg0Gnz99dfYvHkzkpKScP/+fdjb2yMiIgKHDh1CREQE PD09UVRUBADYvHkzfvvtN4jFYkybNg0dO3Y0Ov7evXvjyJEjeOuttxAVFYU+ffoAQJl9fvPNN0hO TsbcuXNha2uLoqIiLFy4EBs2bMCoUaOg0WiwYMECqNVqDBkypMo30ppWU9e/9GcuPz8fVlZWICIk JCRgzJgxyMjIwKeffgpHR0eEh4cjODgYQHFtUVhYGB48eIDc3FysXLkSRITp06fD2toaubm5AIC7 d+9i/vz50Gq16NOnD0aNGmXY3/Dhw+Hk5ASFQoHx48ejf//+Ju9XJZ/zR89B7969jc5hfn4+Dh48 iG3btuHOnTtwc3PDrFmzkJOTg08//RQA8MUXX+D06dOwsLDA4sWLkZiYaIjzqVOnGo6jf//+GDly 5LO6vNWitsdQ27ZtERYWhuTkZFhYWGDp0qVwdXXFvHnzkJCQAFtbW4SHh+PgwYM4fPgwcnNzodVq sXbtWqxfvx5+fn7Yt28f+vTpAy8vL/z3v/81SoQbNmyI77//HkFBQWjRooXh2VgSP8nJyQgPD8fM mTMxe/ZsWFlZ4f79+1ixYgUAYN68ebX+2te2a/zo9YyPjzd8npo0aYJz585h3759hnVN5SgVPb/F YrHhWVDao7nCqFGjYGNjgzZt2sDX19eQr3Tr1g2TJk0yxICpd93p9XoAQF5eHtzd3Y3mlT6fH330 EYqKirB9+3YAwJUrV/D9999DpVLh888/h06nQ1BQEAYNGoTAwEDY2NhgwIABOH78ONLT02FlZYXV q1fDysqq8gv9z0HWGadPn6bw8HDS6/U0ZMgQUqvVVFhYSMOGDSOdTkebN28mIqJbt25RaGgoKRQK GjRoEOn1elqzZg3997//JSKiYcOGUX5+fpX2mZ6eTuPGjTOaplKpKDAwkM6cOUPTpk2j4cOHk1Kp JCKiIUOGEBHRxo0biYgoLy+PAgICiIioS5culJ+fT0lJSTR69Gi6evUqTZkyxVDmcePGlVvmoKAg ys/Pp23btpFarSadTkeDBg0yKtfIkSMpMzOz3POWnJxMEydOJCKisWPHklKppL1799L27dvLrLNr 1y7aunWr4f/Dhw+nixcvEhHRgAEDjI619N9dunQhlUpFFy9epI8//pj27dtHERERRES0bNky2rp1 K23atIl++OEHw3nas2cPRURE0KZNmyq4EtWnNsbZhAkTiOjhdYmJiaG///6biIg+//xzio6OpoiI CFq/fj0REY0ePZoSEhLovffeo/z8fMrIyKDevXtTRkYGDRs2jIiIMjIyDLFZIiwsjE6dOkVTp04l IqJJkybR1q1baffu3Sb3GRoaSomJiaTRaGjAgAF08+ZNCgsLoxs3btCECRMoMTGRiMgQA3VBTVx/ IqL+/ftTcHAwBQcH07hx4yguLo4UCgUNHDiQdDodnTp1iubPn08KhYImTpxIZ86cofDwcEpMTKTo 6GgiIvr+++9py5YttHDhQjp79iwREQ0dOpRu3rxJH374Id29e5eIiD766CNKTk42fG779+9PKSkp lJeXR0OHDiUi4/vVmDFjiKj4c27qHDzq559/ph07dhAR0blz5+jVV1+l3NxcunTpEoWGhtL169dp 2rRpRER07do1mjNnDp0+fdoQ51u2bDHcf3bv3l3lc1hb1PYY2r9/Py1fvpyIiP766y9auHAhHThw gFauXElERAcOHKCvv/6adu3aRQsWLCAiovnz59OJEycoIiKCDh8+TA8ePKChQ4dSSEgI3b9/36gc arWavvjiCxowYAC99tprdPz4cSJ6+JwoieGSshER7d27l1atWkVbt26tE9e+Nl1jU9ez9Oep5HwT VZ6jlPf8Dg8PN8oJSpjKFa5fv05EZJSvvPnmm0b7Hzx4sNF2wsLC6N1336WgoCDq3LkzHT582LB8 RfecvXv30tKlS4moOE/Kzs4mnU5Hw4cPp6KiIurTpw/l5ORQbm4uDR8+nFQqFZ04cYJSUlKqfM7r VI1yiczMTCgUCowaNQpEhOzsbOh0OiiVSsyYMQNisdjwzaRx48YQBAG2traGbyh2dnZQq9WwtrYG UPwNbs+ePQCKa/JKf4OTy+XIzMw02v+9e/fQoEEDEBHOnj0LNzc3kz9PT5s2DXK5HBqNBgDg6elp 2GdRURESEhLQrl07AECzZs2gVCohCILJMtva2kKtVkMul2PGjBmws7Mz1BCWcHd3R0pKChwdHQEA GRkZiI+PN8ynUt/gXn/9dezbtw9nz57FvHnzqnTeW7ZsCQCGb2Fk4htho0aNIJPJ4OLiApVKhYSE BPj6+gIA2rZti6ysLMTHx+PKlSv49ddfoVar0a9fPwCAt7d3lcpRXWpLnAFlz42DgwNWr16NH374 AUlJSXjxxRcBFMcRAMP512q1sLa2hrW1NTw8PKBQKNC6dWsAgJOTkyE2S3NyckJeXh7u3LkDHx+f cvfZvn17pKWlwcvLCwDg6+trFBNKpdIw76OPPnq8k18LVOf1L1m+5CfVEsnJyWjatClEIhGcnJyg UqkAGH/27OzssH//fuzbtw+ZmZno3r07EhISDJ/XNm3aGGoVS2rq8vLycO/ePcM23N3dDeUWiUTQ 6XRl7lclRCKRyXNQ2r59+7B48WIAgL29Pdq0aQNbW1u0a9cOycnJiI+PR0xMDEJCQgAUxxbwMM6H DBmCL7/8EiNGjED37t2reslqndoaQ6WfPX5+fvjuu+/g7u6O6OhoXLhwATqdDm3atEGDBg2M7ilq tdqwXblcjhdeeAHp6emG+1SJixcvIjQ0FKGhoYiNjcXEiROxf/9+Q9yWjt8mTZoYtn/lyhUMGTIE ERERdeba14ZrfOTIkTLXUxCESp+pj+YoFT2//fz8kJWVVaVzUnLfL52vVKWP09KlS9GsWTM8ePAA QUFBePXVVwGUf8+5evUqfv75Z3z77bcAgNu3byM0NNRwHdLS0mBvbw87OzsAwLBhw/Dhhx/Czs4O c+fOrdKxAHWs6YUgCCAiODo6omnTpvjuu++g1+uxfv163Lp1C/Hx8fjiiy8QHR39WG1q3333Xbz7 7rsm58lkMjRt2hR//vknXn/9dWi1WkRERODtt98GALzxxhvo3LkzPv/8cyxevBhEhJycHPzyyy/Y tWsX4uLicOHCBQBlE0sfHx8cPHgQAHDr1i04OjqaTD5LEBFWr16NAwcOICMjA9HR0UbzX3/9dWzf vt3w0+batWvh7e2NFi1aGJ0/AOjXrx+mTp0KCwsLODk5VflclabX6w0Jf3m8vLxw+fJl9O3bFzdu 3ICrqyt8fHzQpUsX/Pvf/8bJkychk8lw8uTJx24Lay61Lc6IqEw7rc2bN2PgwIHo1asXJk6caLiu ptrM5+bmgoiQkpICT09PxMXFAUCZxLz0Op06dUJ4eDg+/PBDXL58GURUZp8A4OjoiKSkJDRs2BBx cXFG+3d0dERycjIaNmyISZMm4YsvvqjyuapJNXH9AdNfPCuaXjLv559/hp+fH4KCgrB06VIQEby8 vHDlyhV07doVN27cAFCchH7yySdwdXXFDz/8YPQlSKlUIjs7G1KpFGq1GmKx2OR+iQixsbGVnoOU lBSj5PfevXsoLCzEvXv34ObmBm9vb3Tv3h3z589HSkoKjh8/DuBh/B46dAj//ve/MX36dAwbNgxB QUGwsbEp9zzUNrU9hnx8fBATE4N+/fohJiYGnp6e8PHxwVtvvYXRo0cjNjYW9+7dw4MHD8rdTlJS Em7fvg0nJyecP38eHTp0MMwLDw83tDf19PSEvb09gOIOywAMMWmqnHXl2tema2zqepZ+bpR+9leU ozzK1PO7Kkqe5SX5ilKpNOQrFd3PShJgGxsbyGQyw/Km7jkZGRlYuHAhvv76a8NxtmjRAmvXroWl pSX+97//wc3NzTAvPT0dKSkpWLduHX788Uf88ccfVW4OWKcSZS8vLxw7dgyvvPKKoVd1UVERAgMD 4ePjg7S0NAQGBqJBgwbIyckB8Gw60M2bNw+ffvopNm3aBCLCm2++iVdffRVnzpwBUDwqwI4dO3D+ /HkIggC5XA5XV1cMHToUDg4OkEgkZcoiCILhG3vJKAPLli2rsMyCIKBr164YPHgw7Ozs4OLigsLC QkMN7yuvvILY2FgEBgaCiPDCCy8gKCjIUE4nJyckJSXh119/xaBBgyCVSg3f2CpjqkxDhgzBsGHD 4OfnZ7gRPnqM/fv3x59//okRI0bAysoKrq6uCAgIwMyZM7Ft2zbIZDKsWLGiSj13q0ttjbPSXn31 VSxatAjr1q2DtbU1lEplmWUEQcDkyZMxYsQINGrUCI6OjnByckK/fv0QGBgInU5X7igG/v7+2Lx5 M9q1a4fLly9DEAST+5w0aRI+/vhj2NnZQRAEiMViw76nTp2KmTNnQqvV1oqey1VVU9e/os/9o/8v /QB8+eWXMXXqVPz+++9wcHCAVCrFuHHjMGXKFKxbt86w3OTJk/Hxxx+jqKgIrVq1wv/93/8ZtikW i/Gf//wH9+/fN/R7MFUeQRDKPQclMjMzDb9qAcVfAj/44AMEBwdDLBbjs88+Q/PmzfHHH38gODgY RUVFmDt3rqG2HABatWqFGTNmwMbGBm3btq2ViVJFansM9e3bFwcPHkRQUBBkMhlWrVoFuVyOOXPm IDg4GFqtFuHh4fj7779NboeI8MknnyAsLAwODg6YOHEitm7dCqlUCgBYtGgR5s6da0jWpk+fDqD4 vjJ06FBD7eejZRMEAS1btqwT1742XeO+ffsiKirK6HqW/jJS8uz/5ZdfHitHMfX8fpzyPZqvFBQU GN27HjV79mxYW1tDq9Uafm0q757z1VdfIScnB1OmTAERYdSoUZg4cSJGjRoFlUqFXr16wcLCwrAf FxcXXL16FQEBAbCxsTH84lUVAlWU3rN6bfLkyfj0008hl8truiisjtqzZw/69OkDGxsbvPnmm9ix YwdsbW1ruljsMZXumMsYY+yhOlWjzJ6dCRMmwNfXl5Nk9lQcHBwwYsQISKVSvP3225wk11G1YQgm xhirjcxao5yQkIDJkydj9+7dhmnbt2/HjRs3UFhYiNdee63MsEKMMcYYY4zVBmbrPaVUKrFz505D T84S9vb2mD9/PsLCwvDbb7+Za/eMMcYYY4w9FbMlyi4uLpg2bVqZRHnAgAEoKChAeHg4xo8f/1jb 1Gq1UCgU0Gq1z7KorJ7g+GAV4fhg5eHYYBXh+Hi+mb2N8qMtO27fvo01a9Zg8uTJaNSoUbnrRUZG IjIy0miaWq3GzZs3ERUVBU9PT7OUl9UNHB+sIhwfrDwcG6wiHB/sUWYf9WLMmDFYt24dFi1ahBkz ZmDgwIHw9fWFpaUlWrRoYTSQdmUUCgX8/f05WJlJHB+sIhwfrDwcG6wiHB/PN7PXKJeM41nyFpT9 +/ebe5eMMcYYY4w9tdrxKjTGGGOMMcZqGU6UGWOMMcYYM4ETZcYYY4wxxkzgRJkxxhhjjDETOFFm jDHGGGPMBE6UGWOMMcYYM4ETZcYYY4wxxkzgRJkxxhhjjDETOFFmjDHGGGPMBE6UGWOMMcYYM4ET ZcYYY4wxxkzgRJkxxhhjjDETOFFmjDHGGGPMBLMmygkJCXjnnXeMpp08eRIzZ87EzJkzceHCBXPu njHGGGOMsScmMdeGlUoldu7cCWtra6PpGzduxDfffAOtVospU6bg66+/NlcRGGOMMcYYe2JmS5Rd XFwwbdo0jBkzpsw8sVgMsVgMtVpd7vqRkZGIjIw0mlbR8uz5wvHBKsLxwcrDscEqwvHBHmW2RLkE ERn938LCAlqtFlqtFhYWFuWuFxAQgICAAKNpCoUC/v7+Ziknq1s4PlhFOD5YeTg2WEU4PtijzJ4o C4IAAFi0aBHCwsIQEhKCOXPmQKvVYsKECebePWOMMcYYY0/E7InyunXrAABz584FAHTq1AmdOnUy 924ZY4wxxhh7Kjw8HGOMMcYYYyZwoswYY4wxxpgJnCgzxhhjjDFmAifKjDHGGGOMmcCJMmOMMcYY YyZwoswYY4wxxpgJnCgzxhhjjDFmAifKjDHGGGOMmcCJMmOMMcYYYyZwoswYY4wxxpgJnCgzxhhj jDFmAifKjDHGGGOMmSAx14ZTU1MRHh4OBwcHNGvWDEFBQQCAY8eO4fDhw1Cr1ejQoQPefvttcxWB PaGsIj1yVIQGNiJYSISaLg5jjDHGWI0wW6IcGRmJkJAQtG/fHmPHjkVgYCDEYjHOnTuH2NhYSCQS vPHGG+baPXsC9/N0WHU2HyeTNSAANlIB77S0wOh/WUMi4oSZMcYYY88XsyXKSqUSHh4eAAC5XI7c 3Fw4ODigW7dumDBhAgoLCzFz5kx06dLFXEVgj+GBSo8P9+cgrUBvmJavIWy9WoSsIsKsrrY1WDrG GGOMsepntkS5YcOGSElJgbu7O3JyciCXywEAERER+O6772BrawsiKnf9yMhIREZGGk1Tq9XmKu5z b8/NIqMkubS9t1UI9rOCp524mktVPo4PVhGOD1Yejg1WEY4P9iiBKspWn4JSqcSSJUtga2sLPz8/ xMXFISwsDL/99hsOHz4MKysrvPnmm+jatWuVt6lQKODv74+oqCh4enqao9jPrfF/ZuOKUlfu/I87 2+DtlpbVWKLHx/HBKsLxwcrDscEqwvHxfDNbjbKLiwtWrFhRZvrbb7/NHfhqicxCPQ4lqhGdoKow SQYACY+PwhhjjLHnjNkSZVY7ZRfpcSSpODm+kKqFvgq/J4gF4OWGMvMXjjHGGGOsFuFE+TmQo9Lj ryQ1ohPU+DtFA90jybGzlYCeXjKcva9Bcm7ZdsrD21rBxZqrlBljjDH2fOFEuZ7KV+txVKFBdIIK Z+5roH0k/3WwENDLRwZ/Hwu0c5VALBKQo9JjQ0wh/rijQr6G4C0XIbC1FQY1t6iZg2CMMcYYq0GV JsqrV6/GpEmTDP9fsmQJZs2aZdZCsSdTqCUcV6gRlaDC6WQN1I8kx3KZgFe9ZejjI8OL7tIyYyPL LUSY3MkGkzpaQ6sHpGIeO5kxxhhj5kc6gk4NiC0AoRa9u6HcRPnnn3/Gli1bEB8fj6NHjxqm+/j4 VEvBWNWotIST99SIuqvGiWQ1VI/0ybOVFjer6OMjQyePssmxKYIgQFp7RoJjjDHGWD2lLSAk71cj 86IWeg0gtRPg1k0C9x7SWpEwl5sol4xO8eeff6Jjx45wcXHBzZs30aJFi+osHzNBrSOcuadBVIIK xxRqFGqN51tJgB6exc0qOjeUQsY1w4wxxhirZfQawo3/FaEw5eFP4JpcQvI+DVRZBJ+3ar7pZ6VN L44cOYLs7GwEBgbi999/R0ZGBj799NPqKBsrRasnnL2vQXSCGkeT1MjTGPfIsxAD3T1l8PeR4eWG MlhIODlmjDHGWO2VcUFrlCSXpjyjhXt3KSxdanYwgUoT5Tt37mAogJI3AAAgAElEQVTJkiUAgEmT JiE4ONjshWLFtHrChdTi5PhIoho5auPkWCYCXm5UnBx385TBipNjxhhjjNURD+IqfofDgxu62p8o 29vb48cff4Sfnx+uX78OW1vb6ijXc0unJ8SkaxGVoMLhBDWyVcbJsUQEdPaQwt/HAj08pbCR8bBt jDHGGKtbCtP0KLhvujbZwCzvjn48lSbKK1aswE8//YQff/wRnp6e+Pzzz6ujXM8VPRGuKrWIuqvG oUQVMgqNI0MsAC81kMK/sQw9PWWQW3ByzBhjjLG6hYiQF69H6jFNpbXJACBvUfMjC1SaKGs0GhQV FSEvLw8FBQXQ6yvJ/lmVEBGuZ2gRlaDGoQQ10gqMz6tIAF50l6CPjwVe9ZLBwZKTY8YYY4zVPaQj ZF3VIfWoBgX3Hsl3ZIBeXXYd5w4SWLnVfO5TaaI8ceJEvPfee3jttddw7do1TJkyBf/73/+qo2z1 DhHhZpYOUQkqRCeocT/POFgEAO3cipPjXt4yOFvVfIAwxhhjjD0JnYqgPKdF2gkN1NkPfy0XxIDz ixK4dZdCYi1A8bsKWZd1ID0gtgbcukjh0VtagyV/qNJEWRAEvPHGGwCAJk2a4McffzR7oeqbO9nF zSqiE1RIMvGK6LYuEvj7yNDbRwZX65r/mYExxhhj7EmpH+iRdlIL5VkNdEUPp4utANcuUri9LIHU 7mFlYJOhlvB+i6ArIkhtBQi1aFjbShNlS0tLjBs3Du3atcONGzeQm5uLZcuWAQBmzJhR7nqpqakI Dw+Hg4MDmjVrhqCgIADA0aNHERUVBZ1Oh169esHf3/8ZHUrtkviguOY4KkGNuw/KtsNp5SSGv48F +vjI0MCWk2PGGGOM1W0FKcXtjzMvaYFS9YIyJwHu3aVw7iCBWGY6CRZbCBBb1J4EuUSlifKYMWMM f3fq1Mnw9+3btytcLzIyEiEhIWjfvj3Gjh2LwMBAiMVi/Pjjj2jatClSU1PRtm3bpyh67ZOcq0N0 QvErpG9llU2OmzuK0cdHhj4+FvC04+SYMcYYY3UbESH3th6pRzXIuWWc+9h4ieDeQwqHNuJa8Za9 J1Fpoty5c2eT07/88ku899575a6nVCrh4eEBAJDL5cjNzYWDgwOuXr2K5cuXIzU1FatWrUJ4ePgT Ft38tHrCkUQ1DieqodIR2rtJMbC5hdGoEyn5xclx9F0VYjPLJseN7cXw/yc59rHn5JjVXVod4cId LWISdNDrgRYNxejSUgKrcmoHGGOM1V96LSHrshapxx55aYgAOPiK4d5TChtvEQShbj8jKk2Uy0NU 8eB2DRs2REpKCtzd3ZGTkwO5XA4AaNSoEWQyGRwcHCo8eZGRkYiMjDSaplab6BZpJmodIexwLs7c 1ximnUjW4IfYQizoaYe4TC2i76pxRakts66nnQj+PhbwbyxDE3txnQ+S2qim4+N5o9IQ1vxZhDup D2+GVxJ1OHJFg9CBlnCyrV0dTzk+WHk4NlhFOD4qpysipJ/VIO2EFpqcUh30JMUjVdSGt+k9SwJV lvGWIyQkBJs3by53vlKpxJIlS2Braws/Pz/ExcUhLCwM0dHROHjwIHQ6HT744AM0b968yvtUKBTw 9/dHVFQUPD09n6TYVbblSiG+vVhQ5eU9bETo01gGfx8LtHDk5LgmVGd8PG9+PavGwUsak/PaeIkx 7jXLai7R4+P4YOXh2GAV4fgops7WI/WEBspzWuhVD6dLrAHXl6VwfVkKqU39y32euEa5Mi4uLlix YkWZ6f3790f//v3NtdtnZu/tokqXcbMWobdP8SukWztLODlm9dbpG6aTZAC4nqRDToEecuv6U4PA GGOsWEGyDqnHNci8rDPqoGfhLMC9hxTOL0ogktbf/OeJE2VHR8dnWY5aJ7Ow4herTO1kjbdbWkLE yTGr57LzdMgtLH8+AcgtBOTW1VYkxhhjZkR6Qs5NHVKPaZB7xzgfsvUp7qBn71t3O+g9jkoT5dOn T2Pnzp1GbXRWr16N1atXm7VgNa2xgwTXTLQ/BopfKd3bx4KTZFZvERFu3dfj2HUNYu5W/JpRqRhw tuPPAmOM1XV6LSHzohapxzUoSivVMlcAHNuK4d5DChuv52tggkoT5UWLFmHRokVwcXGpjvLUGv/X yhILlHkm5/VtLIMjv1Ka1UOFasLZm1ocu65BanbVui+83EoCSx75gjHG6ixtASH9jAZpJ7XQ5j28 94ukgHNHCdy7SWHh9HzmPZUmyk2aNEHr1q0hk8mqozy1Rt/GMiTlWmFTTGHpJjno7CHFtM62NVYu xswhOaO49vjcLS3UpX5IEYuAfzURo0drCS7f1eHwFS1Kp88v+IjxZufn697AGGP1hSqzuINexjkt 9KW6okhsBbh1lcC1c/Erpp9nlSbKCoUCr7zyCho1agSg+JXWO3fuNHvBapogCBjZzhpvNLPAMYUa Ki3wL3cJ2nCnPVZPaHWES3d1OHZNYzTsGwA42Ajo3lqCl1tKIf/nJtmsgQQ920pxJUEHnR5o2VAE T5fn6yc4xhirD/KTitsfZ13VoXTth6VrcQc9p3/V7w56j6PSRHnXrl3VUY5ay91GjCGtrGq6GIw9 M5l5epyM1eJErAZ5jwzu4ttIjB5tJGjjJYbYRCcNZzsRXvV7Pn9+Y4yxuoz0hAdxxQly3l3jyhG7 psUd9OQtno8Oeo+j3ER5/vz5WLBgAfr27QsHBwejec9DjTJj9YmeCDeSi5tXXEnUofTo6VYyoEtL Cbq3lsLNnpNgxhirT/QaQsaF4g56KmWpm78IcPT7p4NeI/51sDzlJsoLFiwAAHTo0AEZGRlo3bo1 Xn31VXTo0KHaCscYezoFKsLpG1ocv65Beo5x5zxPZxF6tpGgQzMJZBKuQWCMsfpEk09IP6VB+mkN tPkPp4tkgEsnCdy6SmHhyJUjlam06cWyZcsAAAcPHsTixYuRlJSEc+fOmb1gjLEnl6TU4dg1Lf6+ rYWm1OhuEjHwYlMJerSWwMdVxO3tGWOsnilS6pF6XIOM81pQqc7ZUjsBbt0kcOkkhcSK7/1VVWmi PHHiRGRlZcHX1xfjx49Hx44dq6NcjLHHpNESLsZrcfSaFgnpxu3PnGwF9GgtQZdWUtha8g2SMcbq EyJCfqIeqUc1yI417qBn5S7AvacUji9IIOJfDx9bpYmyv78/zp8/j/T0dJw9exYA8Nprr5m9YIyx qsnI1eP4dS1OxWmQr3o4XQDQ2qu4c17rRmKIuIMGY4zVK6QnZF8r7qCXn/RIB73mIjToIYVdczH/ evgUKk2U33rrLTRv3hxnz55FdHQ0EhISOFFmrIbpiXBdUdy84nqSzmhsYxsL4OVWUnTzlcBFzu3P GGOsvtGpCRnnizvoqTONO+g5/UsC9+4SWHtwB71nodJE+b333kP79u3Rs2dPDBs27Ll78QhjtUle EeH0DQ2OX9ciI9e4c56Pqwg92kjwYhMJpPzzGmOM1Ul6DUF5TousK1ro1YCNtwhu3aSwdBZBk0dI O1ncQU9X+HAdkQXg2lkKt64SyHj0omeq0kR5+/btT7Th1NRUhIeHw8HBAc2aNUNQUJBhXl5eHgIC ArB582Y4Ozs/0fYZe14QERLS9Th2XYsLd7TQluqcJxUDLzWToEcbCbz45R+MMVan6dWEGxuLkJ/4 sBlFwT09lH9rIW8mRs5NHaj0M8BegHt3KVxekkDM/U/MotJE+UlFRkYiJCQE7du3x9ixYxEYGAix WAwiwsqVK+Ht7W2uXTNWL6i1hPO3tTh2XYskpXHbMxe5gB6tpejSUgJrC745MsZYfZB6XGOUJJcg DfAg9mGGbOUhQoOeUjj6iSGI+RlgTmZLlJVKJTw8PAAAcrkcubm5cHBwwJdffomhQ4fiu+++q3D9 yMhIREZGGk1Tq9XmKi6rY+pzfKQ90OP4dQ3O3NSioHTnPAHw8xajR2sJWjYSQ8SdM8pVn+ODPR2O DVaRmo6PzEvaCufbeIvQqJ8Mtk14eM/qYrZEuWHDhkhJSYG7uztycnIgl8uRmZmJS5cuISMjAxcu XMD69esxc+ZMk+sHBAQgICDAaJpCoYC/v7+5iszqkPoWH3o94WpScee82GSd0TxbS6BrKym6tZbA yZbbnlVFfYsP9uxwbNScwhw98jIJljYC7Fxr572spuNDW1jx/Ib+Mtg15WZ21clsifK7776LJUuW wNbWFv369cPixYsRFhaG9evXAwBmzZqF0aNHm2v3jNUJOQWEUzc0OBGrRVaecee8pu4i9Ggjxb8a iyHhn9YYY3WUuogQ84cK9+MeVgI4eIjQ/g0L2LnUzoS5ptg0EuFBnM70TFHxmMisepktUXZxccGK FSvKnb9kyRJz7ZqxWo2IEJ+qx7HrGlyM10FXqjmaTAJ0bF785rxGzlxrwBir24gI534qQsYjY/xm 39fj5PZC9BptDRm/Jc7AvYe03ETZ+UUJpHb8xaK6mS1RZowZU2kIf9/W4tg1LZIzjR8a7vYCerSR olMLCaxk/NBgjNUPmQp9mSS5hCofSIzRoHkXHna2hF1TMRoPkSHpNzV0pfqoOLYTw3sQn6eawIky Y2aWkvWwc16R5uF0kQC0ayxGj9ZSNPfgjhmMsbqPiFCYQ8hJ1eNBmh73rlfcOS0zSQ90qabC1RHO HaRw8JMg56YOejXB1lsMC2euSa4pnCgz9oQKVIRTcVrcvK+DWAS08xGjQzMJJGIBOj3hcoIOx65r cPOecW2K3FpAt1YSdPWVwMGGb36MsbpJryPkZRAepOmKE+NUPXLS9NAUVX0bEq4kNUksE+DYllO0 2oCvAmNPICNXj4jfipCV/7AD3uUEHf66poGvpwRnbmjxoMC4c15zDxF6tJaiXWMxxCKuPWaM1R1a FSEn/Z9k+J/a4tx0PfTl9DsrYWkroOiRjsqlebTiNITVbhyhjD2BH46rjZLkEklKQpLyYfsKCynQ uYUEPVpL0cCRa48ZY7UbEUGVT0YJcU6qHvlZ5Se7QPE477YuAuRuIti7i2HvJoLcXQSZlYCbJ9SI /UtTZh335mI0aMmdllntxokyY4/pQb4esYqKq1E8HIs753VsJoEld85jjNVCpCfkZRW3J85JK64t fpCqg7qg4vXEMhQnxP8kw/ZuIti5iiCWmL7Xtegmg62zCPHnNMjN0MPSRgSvdhI07iDhvhms1uNE mbHHlFtUcc0KAMx4xxIiEdcgM8ZqB62GkJv+sB1xTqoeOel66MpW9BqxsBUeJsTuIsjdRLBxFB47 wfVoJeFmFqxO4qhl7DG52IkgFQOaciqVPRwFTpIZYzVGVVAy6sTDTnZ5mQRU8h3fxkmAfamE2N5d DAsbrvFlzzdOlBl7TJYyAS+3kuDoNdPDHr3qJ63mEjHGnkdEhIJsMtQSl/xblFtxRiySAHLXh80m 7N2Lm05IuJkYY2VwoszYE3irswwPCggxdx9WKwsC4N9Oipdb8seKMVY+vZ6QeFGLhEtaFOXqYesk QpOOUni0EpfbpEGnJeQpH3aue/BP0wmtyuTiBlIr/FNLLP6nllgEGycBIh55h7Eq4Sc6Y09AKhEw qq8lFBk63Lynh0QMtPUWw8mWm1wwxspHRLjwqwr3rj/8kp1ZoEemQoUW3aTwfUUGTdEjtcSpeuRm 6EGmX3BnYO0glGo2UVxjbGn7+O2JGWMPcaLM2FPwdBbD05mHN2KMVU16vM4oSS7t5gkNki5rK206 IYgAO9eHzSbk7iLIXUWQWnJCzNizZrZEOTU1FeHh4XBwcECzZs0QFBQEANi+fTtu3LiBwsJCvPba a+jdu7e5isAYY4zVKuUlySUeTZIlFjCqJbZ3F8PWWYBIzEkxY9XBbIlyZGQkQkJC0L59e4wdOxaB gYEQi8Wwt7fH/PnzkZ2djYULF3KizBhj9UROjh4p9/QQSwAvbzFk3DmsDJ2m4tpiGycBjVpLDB3t rOy56QRjNclsibJSqYSHhwcAQC6XIzc3Fw4ODhgwYAAKCgoQHh6O8ePHm2v3jDHGqolOSzhySI3Y 6w9HgpFKge49ZWjDo8AYcfQU415s+bXKfv1kcGvCrSIZqy3M9mls2LAhUlJS4O7ujpycHMjlcgDA 7du3sWbNGkyePBmNGjUqd/3IyEhERkYaTVOr1eYqLqtjOD5YRTg+qteJY8ZJMgBoNMDhaDVsbQV4 N649iV9Nx4aXnwS3T2tMtkN28BDBtTH3eahJNR0frPYRiKjy14w9AaVSiSVLlsDW1hZ+fn6Ii4vD jBkzMHDgQPj6+sLS0hItWrTAmDFjqrxNhUIBf39/REVFwdPT0xzFZnUYxwerCMeHeRQVETatL4C+ nBEZPL1EePMdq+ot1GOq7tjIy9Tj4l4VspIfnjT35mL8a4AFLKy5mUVtw/eO55vZvua7uLhgxYoV Zabv37/fXLtkjDFmJno9ITeHkJ2tR3YWIStLjwfZemQo9eUmyQCQllrJmGbPIVsnEXoEWyFXWfxy EBtHAdYOPLQkY7VR7fk9jDHGWI0iIhQV4p9kWI/sbCr+N0uPBw+owoS4PBY8ZFm57FxEsHOp6VIw xirCiTJjjD1ntFrCg3+S4KxsPR5k/ZMQZ+uhquRNbyUkUsDBQQQHBwHJCh0KC00v17IVP2YYY3UX 38EYY6weIiLk5ZJRrXDJ37mVvNCihCAAdnKhOCF2FODgKDL8bWPzcNiy1FQdftldBM0jfZ5c3UR4 sQOPesEYq7s4UWaMsTpMpfqnZjhL/7CW+J+/dRW/28LA0hLFSbBjcQ1xSUJsby9ALKm86YS7uxgB 71kh5pIG95L1kEiAZs0laOMngVTKTS8YY3UXJ8qMMWYmebl6ZGbqYWUlwMVV9MQvjtDpCDkPHjaP yM4iQzvi8po8PEosBuwdSmqH/6kh/udvy2fQjlhuL0KPVyyeejuMMVabcKLMGGPPmFpNOBylwu1b OpQMwOnkLKBPPwu4uZkeJ5eIUJBPRklwSVOJnBxCVQfytLUVyjSTcHAUwdZWgEjEtbuMMfY4OFFm jLFnbP+fKiTeNW73kJlB+HV3EQYPtYRWA+OE+J+/NZqqbV8mQ5lmEg6OAuwdRNzUgTHGniFOlBlj 7BlKT9OVSZJLqFTA9i1FVdqOSATI7Us1lShJih1FsLLCEzfjYIwxVnWcKDPG2DOUcv/xBhu2thaM 2guX/G0nFyAWczLMGGM1iRNlxhh7hqSyiufb2wvo1EVmaCphYcHJMGOM1VacKDPG2DPUuLEEYrG6 3KHZOnaWoqUv33oZY6wu4JfLM8bYM2RpJaB7T9PVyl7eYjRvyUkyY4zVFXzHZoyxZ8yvnRRyewGX LmiRodTDylpAK18JXmgn4XbHjDFWh5gtUU5NTUV4eDgcHBzQrFkzBAUFAQBOnjyJn3/+GQAQGBiI F1980VxFYIyxGuPtI4G3D9dFMMZYXWa2pheRkZEICQnBf/7zHxw5cgS6fxrsbdy4EYsXL8ann36K devWmWv3jDHGGGOMPRWzVXcolUp4eHgAAORyOXJzc+Hg4AAiglgshlgshlqtfqxtliTbKSkpz7y8 rPZo0KABJJLHD02Oj+cDxweryJPEB8fG84Pjg5WnvNgwW6LcsGFDpKSkwN3dHTk5OZDL5QAAS0tL aLVaaLVaWFhYlLt+ZGQkIiMjjabl5+cDgKEZB6ufoqKi4OnpWeEyHB/PL44PVpHK4oNj4/nG8cHK U15sCERE5tihUqnEkiVLYGtrCz8/P8TFxSEsLAwXLlzAzp07odVqMXLkSLRt27bK2ywqKsKVK1fg 6uoKsVhsjmKXa/z48VizZk217rMm1eTxPmmNIcdH9eH4eDwcH9XnSeKDY6N6cXxU3fMWH7UxNsxW o+zi4oIVK1aUmd6pUyd06tTpibZpaWmJjh07Pm3RnohMJqu0Fqs+qYvHy/FRferi8XJ8VJ+6drwc G9Wrrh0zx0f1qY3Hy+MoM8YYY4wxZgInyowxxhhjjJnAiTJjjDHGGGMmiD/55JNParoQdYWfn19N F6FaPW/H+7Set/P1vB3v03reztfzdrxP43k8V8/jMT+p5+1c1bbjNduoF4wxxhhjjNVl3PSCMcYY Y4wxEzhRZowxxhhjzAROlBljjDHGGDOBE2XGGGOMMcZM4ESZMcYYY4wxEzhRZowxxhhjzIR6myhn Z2fj8OHD1b7fM2fO4P3330dwcDDGjh2LtLS0ai9DRU6dOoXU1NRKlxsyZIjh72XLlmHx4sWIjY3F jh07zFm8alEfYuPIkSPo1q0bNBpNhcv9/PPPj7Xd+fPnV7pMamoqxo8fj/fffx9BQUE4d+7cY+2j rqmJePn7778RHByMt99+G7169UJISAg2bNjwzLZflbg4efIkevfujZCQEAQHB2Pw4MG4cuVKlfeh Uqnw559/Pk0x66Wauv+UvqcDQHBwMAoLCxEbG4u4uDiT65w5cwbh4eGVbnvWrFm4devWMylnXVIT 1/L48eNYunQpAECr1eKll17C8ePHAQB//fUXVq5cWaXt7N69G9u2bTOadvToURw8eLDKZakodiry ww8/YMuWLQCAtLQ0tG7dGnfv3gUAbN++HTt27MCSJUugVqsfe9ullcT406q3ifKNGzdw+vTpat/v ypUrERERgS1btmDYsGFYu3ZttZehInv27EFOTk6lywmCAADYtGkTsrKyMHv2bPj6+iIwMNDcRTS7 +hAbf/zxB15//XVER0dXuFzJzaiqFixYUOkymzZtQlBQEDZu3IiIiIgqPUjrspqIl5deeglbtmzB nDlzMGDAAGzevBkjR458ZtuvalwMGjQImzdvxpYtW7Bo0SKsX7++yvtITU3F/v37n7SI9VZN3X9K 7umP/v/gwYO4f/9+lddjD9XEtWzfvj2uX78OALh8+TK6detmKMOlS5fQqVOnJ952z5490bdv3yov X1nslOell14yfOk+c+YM+vbta3QMnTt3xqxZsyCTyR5726U9q9iVPJOt1EJbt27F5cuX0a9fP2Rl ZRlu8BMnTkTXrl3x5Zdf4vz588jOzkZoaChatmyJOXPmQCaTIScnBwMGDEBUVBScnJywatUqw3Z3 7tyJX375xfD/nj17YsyYMYb/u7q6YuvWrXjrrbfQq1cv9OzZEwDK7K9379747LPPcOnSJVhYWGD1 6tWYPn06bGxs0KZNG/j6+mLDhg1QqVTo1q0bJk2ahJCQELi7u+POnTsYPHgw/vrrL6Snp2PTpk3Q aDSYNWsWCgsL0bp1a8yePRuzZs2ChYUFYmNj4efnh5CQEBw9ehT37t3DmjVrMGXKFOTn58PBwQHL li2DlZWV4TiICL///jtOnTqFr7/+GkBxQB86dAi9e/fGhg0boNFokJOTg2+++QZarRZTpkyBVCqF WCzG//t//w+5ubnYunUr9Ho9pk2bhi5dupj1mldVbY+Nli1bYvbs2bCyssL9+/exYsUKNG/e3LAd tVqNu3fvYvny5Vi8eDFee+01AMDgwYPh6emJ+Ph4zJkzB7dv38bdu3exbds2tGzZEsuXL4cgCBg0 aBCCgoIwatQoNG7cGBcvXsS///1vjB49GkOGDMFPP/2EzZs347fffoNYLMa0adPQsWNHw/49PDyw e/duuLq6wtfXF9u3bwcAjBo1Cg0aNEBsbCwGDx6MoKAgw/aSk5MRHh6OmTNn4sMPP4S1tTVmzpyJ 5cuXQ6/Xw8/PD7NmzTLD1X56NRUvQPHnsLTTp09j5cqVEAQBb7/9NgIDAzFy5EhYW1ujXbt28PT0 xMaNGyEWizFmzBj4+/tj+PDhaNiwIeLi4jBu3DgAQHx8PL788kv0798fJS9n7dKlCyZNmlTu/lNT UyGXywEAq1evxqVLl5CdnY1JkyahSZMmmDt3LgRBQEFBAZYvX45t27bh9OnTOHjwINRqdZlyDR06 FLa2thg4cCD++usvZGRkwMbGBqtXr4aFhcVTXrXaqybjyZRdu3Zh//796NKlC5YuXQqFQoGsrCxD XFy8eBHvv/8+CgoKsHLlSjRq1KjcbSUmJmLBggXQaDSwtLTEN998g/Hjx0OlUiEzMxM+Pj7o0qUL Dhw4AACIiYnBoUOH4OTk9CSnssbVxLW0sbGBXq8HEeH06dMYMWKE4Rl95coVjBw5EjExMVi5ciU0 Gg28vb2xZMkSLF68GNeuXYNIJMLy5csBAFFRUdi/fz+ICF999RUOHjyIgoICWFtb4/Dhw8jNzYVW q8W6desQHx+PuXPnwtbWFkVFRVi4cKEhdjp27IiFCxciOTkZFhYWWLp0KeLj48vkCS4uLgCAZs2a QaFQACi+p02YMAHr169HQEAAkpOT0bRpUwQHB+Obb77BBx98AEEQcP/+ffTu3RsffPABZs+ejaKi Img0Gnz99dfYvHkzLl68CBsbG4waNQoLFiyAi4sL0tPTAaDMsbu5uT3ehaZ66vTp0xQeHk56vZ6G DBlCarWaCgsLadiwYaTT6Wjz5s1ERHTr1i0KDQ0lhUJBgwYNIr1eT2vWrKH//ve/REQ0bNgwys/P r/J+c3NzacmSJdSnTx9655136Nq1a6TVasvs79q1a/Txxx8TEdGpU6fozJkzFBwcTNevXyciom3b tpFarSadTkdvvvkmERH169ePlEolnT9/noYNG0ZERKtXr6ZDhw7RZ599RsePHyciokWLFtG5c+co LCyM/vjjDyIieuONN0ij0VBYWBjdvHmTNm7cSNu3byciou3bt9OGDRuMjqNz584UFBREQ4cOJZ1O Z3ROT58+TWPHjiUiorVr19IPP/xAS5YsoVOnThER0fvvv0+HDx+m0NBQiouLI6VSSUePHq3yOTS3 2h4bCoWCBg4cSEREe/fuNeyvxIEDB+iLL74gIqKAgADKysoiIqIuXbqQSqWiixcv0vTp04mIaMiQ IUbL6fV6Gj58OCmVSho+fDhdvnyZ1Go1DRgwwLB8RkaGIXiqXvwAACAASURBVL4yMjIoICCgzLFs 2rSJ3nnnHerVqxf98ssvREQ0fPhwiomJIa1WS4MHDyatVmvYv0KhoIkTJ5JCoaC33nqLiIiio6Np 2bJlRES0Z8+eKp/H6lZT8VJ63yWGDh1KDx48IJ1OR++99x5lZmbSe++9Rzdv3jTcKzQaDRUVFRnO c+/evSkzM5NSUlIoODiYiB7GxdixYykhIYGIiEJDQyk2NtawrxMnTlCvXr1o+PDh1Lt3b5o8eTIp lUrSaDS0ZcsWIiKKi4ujKVOmUEJCAr3zzjuk1+vp7NmzNH/+fEpMTKSpU6dWWK68vDzKzs6m4OBg UqlUdOzYMUpLS3vsa1SX1FQ8lVzzEsHBwVRYWEgRERF0+PBhys7Opt27dxMR0ZEjR2jp0qV0+vRp GjlyJBER/fTTT7Ru3TqT2y55rhw5coRu3bpFRERTpkyhGzduEBFRYWEhvf/++5ScnGxY59tvvzXE UV1VU9dy8eLFFBsbSxMmTCCNRkPjxo2jvLw8w7Xas2cPZWRkEFHxvT8vL4/effddys3NpZiYGLp1 6xbt2rWL5s2bR0REERERtHfvXtq1axdt3bqVdu3aRQsWLCAiovnz59OJEycoNDSUEhMTSaPR0IAB A+jmzZuG2Nm/fz8tX76ciIj++usvWrhwoVGe8O2339KPP/5odAwfffQR5ebm0pgxY4ioOB4fPHhA kydPJqLi50lBQQERFT+HQkJCKCcnhy5dukR///03ERF9/vnnFB0dTREREbRp0yYiIho/fjzdu3eP VCoV9erViwoKCsoc++OqtzXKJTIzM6FQKDBq1CgQEbKzs6HT6aBUKjFjxgyIxWLo9XoAQOPGjSEI AmxtbeHu7g4AsLOzg1qthrW1NYDib3p79uwBUFytX/qbnkajwa1btxAWFoawsDCcOHECCxYswI4d O8rsLyEhAW3btgUAQ00rEcHLywsAIJfLMWPGDNjZ2Rna2NjZ2cHZ2RmZmZnw9vYGANja2kKlUiE+ Ph5Xr17FN998g8LCQrRv3x5A8Tc3AHBycjJqz3r37l0MHToUQPF71Xfu3Gl03qysrPDtt99i7dq1 +Pbbb/HBBx8YzW/atCkAwMXFBQUFBYiPj8eECRMM2wOA6dOn46uvvkJaWhpCQkKe6PqZU22NDQBo 0qQJgOLz+2i70L179yItLQ2XLl1CTk4O9u7di6CgIDRq1AgymQwuLi5QqVRG6+h0Ojg4OAAAWrZs CYVCAUEQ0LRpU0ilUsOvCUQEhUKB1q1bAygbNwBw9uxZjBgxAiNGjIBCocDIkSPRu3dviMVivPDC C4bzde/ePUONJJWqmSyJ3VdeeQVxcXF4//334evri0GDBtXqn3mrM17Ko9frDbW6LVq0QHJyMgRB gJeXF9LT0+Ht7Q2JRAKJRAJXV1dkZWXB0dERjo6O0Ol0Zdr8lb6X+Pn5ISEhAa1atTLMHzRoEKZO nYro6Ghs27YNzs7OICKkpqYajlmn0xnWFwQBbdu2RUREhOGap6enw8vLq0y5HBwcYGNjAwAICAjA hx9+CLlcjjlz5jz5RapDqjueRCLjlpYFBQVGP21bWVkhJiYGJ0+eRFFRERo0aAAAhnhwcnLCvXv3 DMsTEQoKCgzXUBAEODs746uvvoKFhQXi4+MNsTF37lyMHj0aDRs2BAAcPnwYd+7cMbS1reuq+1q+ 9NJLOH/+PABAIpGgQ4cO+P333w3XytnZGQsXLoSVlRUyMjJARJg6dSpmzJgBAIZ/S5Z3dHQsc28o yR1KnidpaWmG/MTX19do2bt376Jdu3YAiu8D3333neH5AhT/mlpQUGC0TocOHXDgwAFDnDVu3Bj7 9u0z+vUSKG6HPX36dMyZMwd2dnZwdHTE6tWr8cMPPyApKQkvvvgigIfPFaVSCQ8PDwDF90gARsc+ c+ZM0xexAvU2URYEAUQER0dHNG3aFN999x30ej3Wr1+PW7duIT4+Hl988QWio6Px008/VXm77777 Lt59912T80QiEebMmYONGzfCzc0NzZo1g5WVFa5fv15mf56enoZOAIcPH4ZSqYQgCIab2erVq3Hg wAEolcpK26ECgI+PD9588020a9cOf/75J5o3b45jx44ZEo/SiYper0fjxo0RExODNm3aICYmpszP ac7OzrCxscGECRMwZMgQQ7ulku08mtB4eXnh6tWr6Nq1K65du4aXXnoJe/bsMXQOe//999GrV69K j6M61PbYqEhhYSHu3r2L3bt3AwBSUlIwceJEBAUFmVy+5HqJxWJkZ2dDLpfj+vXrGD9+PIjIZGLq 6elp6KCRmZlZZv6mTZugVqvRvXt3uLm5wcnJCRKJBDqdDrdu3UKTJk2QmJhodHO8ceNGme2cPXsW rVu3xvjx4zF9+nTcunXLcGOrTWoiXsojEomQk5MDGxsbxMXFoWHDhobr6OzsDIVCAa1WC61Wi5SU FNjb21e4PScnJyQmJsLb2xtXrlxB9+7dTS7Xp08fREVFYceOHWjbti0UCgVWrVqFAwcO4NdffwXw 8BpfvXoV3t7eEAQBer0ezs7OSE5OLlOukthLTU1Feno61q1bhx07dmD//v31oi9EeWoqnjw8PBAT E4N27doZfpIued7o9Xr89ddfsLCwwH/+8x9s2bIFSUlJFe4vLi4OGzduRHh4ONLT0+Hg4IB58+Zh ypQpaNasGQICAgAAa9asQcuWLdGtWzcAwO3bt/G///3vsdq711Y1dS1feuklfPDBB/D39wcAdOrU CZ999hk++ugjAMDnn3+OrVu3QiwW44033oBarTY0ozx58iQiIyPRsmXLxzpWR0dHJCUlGZpxldDr 9fDx8UFMTAz69euHmJgYeHp6lvt8KX0MCxcuxIgRIwAAnTt3xqZNm7BkyRLDMkSETz/9FO+8846h vJs3b8bAgQPRq1cvTJw40fCMK4llZ2dnJCYmwsPDA3fu3IFOpzM69h07djx2slxvE2UvLy8cO3YM r7zyCkJCQhAUFISioiIEBgbCx8cHaWlpCAwMRIMGDQyd2562NkssFmPu3Ln44IMPIJPJIJFIMG/e PHh6epbZn5+fH+zt7TF8+HBYWFhg1apVRm2SunbtisGDB8POzs5Qa1te+QRBwNixYzFnzhzk5eXB 1dXV0Aap9DJA8be9efPmYePGjfj444/x22+/wdHREStWrDC5vIWFBWbPno05c+Zg6tSpEATBZDlG jx6N6dOnY+3atSgoKIBYLDbcLOVyOYYNG/ZU5/ZZqu2xUd45BoBDhw6hR48ehv83aNAAMpkMt2/f NrmOtbU1NmzYgGnTpmH8+PHQ6XQYOnQoXF1dTS4vCAKcnJzQr18/BAYGQqfTlRkJY+7cuZg9eza+ +OILCIKAkJAQWFpaAgC++uorJCcnY9iwYbC0tDS0RS2pbSjZB1D8bf+jjz7C+vXr4e7ubqjBqG1q Il7KM3XqVIwdOxY6nQ6BgYFwcnIy7EsikWDMmDEICgqCTqfD9OnTIRKJTJalUaNGWLZsGaZNm4ZZ /7+9Ow+PqrzbB36fc2bJMplMFrJAFCEaWcIqQfEndQlILQqobQ3mIra+BUQtUOorsXqBWirGyutF i4rFpWK96rxQlxartQRFFKSovCwqiYZFgpIwQJJJMsnMnPP8/piQdWaykDOTZO7PP4lnzpz5nvGb cOeZ5zzngQegqiqmTp3a/ClXoNe+/fbb8frrr+O7775DXl4e0tPTUV1dDQCoq6vDz3/+c3g8Hvz+ 979HfHw8jhw5gvfeey9oXSkpKThw4ABuu+02WCwWPPbYYzq8c31HuPpp2bJl+M1vftM8svnQQw8B 8I0Orl27Fs899xz++Mc/4vbbb0dqamrQ30PnnudyuZCXl4cJEyYgKSkJubm5WLx4MRISEhAdHY2y sjI888wzmDRpEj766CMkJibC5XKhtra2eYS0sLAQo0aNOu/zC4dw/b9MSkpCTU0NJk+eDAAYM2YM jhw5gssuuwwAMGPGDMydOxdWqxUpKSmoqqqCx+PBrbfeipiYGDz44IPNFwS2dq42fxd+LlmyBPfd dx/i4uIgSRIURWnunRdffBHFxcXIz8+HyWTCU0895XdwpLVRo0bhm2++aT6HnJwcrFq1qnmwRJIk fPnll3j77bdRXl6O//3f/0VWVhauueYarFq1Chs2bEBMTAwcDkeb4y5duhTLli1DQkICrFYrFEXp cO7dJQnR7moRoh54//33kZWVhSFDhuDOO+9EYWFht/9ipf5t3rx5+NOf/tTmolCKDN9++y3Wrl3b 4Q9uIhoY3nrrLVx33XWIjY3FrFmz8Nprr8FisYS7rJAYsCPKFFopKSlYsmQJDAYDsrOzGZIjUF+e X0xERD1ns9lwxx13wGg0Ys6cORETkgGdR5SPHTuGpUuXNs+nBHyLSZeWlsLlcmHGjBm49tpr9Xp5 IiIiIqIe0+2GIw6HA5s3b26+ivOc+Ph4rFy5EoWFhdiyZUu3jun1epsvViFqj/1BwbA/KBD2BgXD /ohsus9Rnj9/PjZs2NBmW319PX7729/izjvvDHiVu91uh91ub7PN7Xbj66+/RnFxMTIyMnSrmfo+ 9gcFw/6gQNgbFAz7g9rTPSj/4he/aLMMTFlZGdavX4+lS5cGvcOPP+Xl5cjNzWWzkl/sDwqG/UGB sDcoGPZHZNNt6sU55y7wWbVqFdxuNxYtWoTGxkasXbu2w0gzEREREVFfofuqF+fC8Lk1G9977z29 X5KIiIiI6LzpPqJMRERERNQfMSgTEREREfnBoExERERE5AeDMhERERGRHwzKRERERER+MCgTERER EfnBoExERERE5AeDMhERERGRHwzKRERERER+MCgTEREREfnBoExERERE5AeDMhERERGRH7oG5WPH juHmm29us23Xrl1Yvnw5li9fjr179+r58kREREREPWbQ68AOhwObN29GTExMm+0vvfQSnn32WXi9 XvzqV7/CM888o1cJRNSLRK0Gz9ZaqJ83AKqAMtIMwwwL5EG6/RohIiIKK91GlJOTk/HrX/+6Q1AG AEVRYDab4Xa79Xp5IupFokZFw6pKeN9yQhz3QHznhbe4Dg0PV0L71hPu8oiIiHSh+1CQEKLNf5vN Zni9Xni9XpjN5oDPs9vtsNvtbbYxWNM57I/Q8rzphKhQOz5QL+D+SxWifjMo9EUFwf6gQNgbFAz7 g9qTRPsk28vmz5+PDRs2YNWqVSgsLMTevXuxefNmeL1e3HnnnRg9enSXj1VeXo7c3FwUFxcjIyND x6qpP2J/6Kf+nu+A+sC/KqKeTIWc1LenYLA/KBD2BgXD/ohsuv/LtmHDBgDAQw89BADIyclBTk6O 3i9LRL1Ec2tBQzIA3+NJoamHiIgoVPr2EBARhY3wCHi318H7z9rgO8ZIkFL5q4SIiAYe/utGRG2I Rg3eD+rhfdcJUaV1ur9xugWSSQpBZURERKHFoExEAADRoMH7fh0879YCNS0BWUpSYJgZB6EKeP9W AzQ0TcMwAIZcCwyz4sJUMRERkb4YlIkinHBp8BbXwfOvWqC2VUAepMB4YxyUK2MgGXwjxsapMdAO uSG8AsolJkhWJVxlExER6Y5BmShCiToN3n/XwvPv2jYX60mpCow3WaFcEQ1JaTulQjLLUMZFhbpU IiKisGBQJoowolaF51918BbXAq5WAXmwwTeCfHk0JJlzjomIiBiUiSKEqFHhebcW3vfrWuYZA5Ay DDDOskK5LIoBmYiIqBUGZaIBTlS1CsjuVgH5QiOMs+OgjGdAJiIi8odBmWiA0s6o8L7jhPeDOsDb sl0eboRxlhXyWDMkiQGZiIgoEAZlogFGc3jh/WctvDvaBeSLTTDOjoM8mgGZiIioKxiUiQYIrdIL zxYn1J31gNqyXR5hgvEmK+SRJgZkIiKibmBQJurntJMeeP7hhPqJC2h1Iz15lBnGWXFQLjWHrzgi IqJ+jEGZqJ/STjQF5P+4gJZr9CCPaQrIFzMgExERnQ/dgnJFRQWKiopgs9mQmZmJ/Px8AMBHH32E Dz74AG63GxMnTsScOXP0KoFoQNKONwXkT9sGZGV8FAyz4qAMM4WvOIpYwqXCu+s0tK9rAZMEZWIC lDHxXFGFiPo13YKy3W5HQUEBxo8fjwULFiAvLw+KouDTTz/FoUOHYDAYMHPmTL1enmjA0Y66fQH5 84Y225VJUTDeFAf5QgZkCg/tVCMa15RCnHE3b1N3nYEyLh6mhZnNt0AnIupvdAvKDocD6enpAACr 1Qqn0wmbzYYrr7wSd999N1wuF5YvX47LL79crxKIBgS1zA3PP2qg7Wts2SgByuRoGG+Mg5xhDF9x RADcLx9tE5LPUfdVw/t+JYzTU8NQFRHR+dMtKA8ePBgnT55EamoqampqYLVaAQB//OMf8fLLL8Ni sUAIEfD5drsddru9zTa3u+MvYopMkdAf6teN8LzlhPZFu4B8RbRvBDmdATmQSOiPvkKrbIRWWhvw ce9Hjj4VlNkbFAz7g9qTRLC0eh4cDgdWr14Ni8WC7OxslJSUoLCwEFu2bMEHH3yA6OhozJo1C1Om TOnyMcvLy5Gbm4vi4mJkZGToUTb1YwOhP4QQ0Erc8LxVA+1Qq1/OMqBcGeMbQU7lNbg9MRD6oy8R Hg3aISc8H56Ctq868I5RMmL+MCF0hfUAe4OCYX9ENt3+xU1OTsaaNWs6bJ8zZw4v4CNqRwgB7ctG eP7uhFbaKiArgOGqGBhmxkEexIBM4SVqPFAPVEPdVw31qxqgUev0OXJaVAgqIyLSB//lJQojIQS0 A43w/L0GWpmn5QEDYPhBLAw/skBO4o8phYcQAuK7Bqj7qqDur4Z2pK7NSisAABlArAFwev0dAobr UnSvk4hIL/wXmCgMhBBQ/68B3r87oR1tFZCNgOHaWBh+GAc5QQlfgRSxhFeDVloLdX8V1H3VEKf9 zM+MUaBkW6GMtUHJ9l1/0vh0mW9puFYMP0yDcnliKMomItJFp0F57dq1WLJkSfN/r169Gg888ICu RRENVEITUD9vgOfvTojjrQKySYLhulgYf2iBFM+ATKElar2+KRX7q6F+UQ00dJxSIaWYoYyNhzLO BjnT0mHJN/N9WdBKaqF97QSMMpSJCZBTeNMbIurfAgblN998E6+88gqOHDmCHTt2NG8fOnRoSAoj GkiEJqDuccHzDyfEiVYfUUdJMOTGwni9BZKVAZlCRzvZakrFN7Udp1RIgJxpaQ7HUpoZkhR4PWRJ kqCMiIMyIk7fwomIQihgUD530d27776LSZMmITk5GV9//TUuueSSUNZH1K8JVUDd3RSQT7YKyNES DNMtME63QLLI4SuQIoZQBbRvWk2pqGzsuFOUDGWUFco4G5TseEhxnJ1HRJGt09+C27dvR1VVFfLy 8vDPf/4Tp0+fxqOPPhqK2oj6POFUoZa5ISkS5CwTJLMv9AqvgLqzHp63nRCVassTYiUYr7fAMM0C KYYBmfQl6r1QD9b4plQcrAbq1Q77SEmmlikVWRZIBvYlEdE5nQblw4cPY/Xq1QCAJUuWYN68eboX RdTXCU3As7kG3n/XAucGimMkGH9shSRJvoDsaBVKLDKMP7TAcF0spGgGEdKPVtnoGzXeXw2t1Am0 n24sAfJFsVDGxUMZa4M0JCrolAoiokjWaVCOj4/Hpk2bkJ2dja+++goWiyUUdRH1ad5/OOF9p93d yOoFPBvb3XjBKsN4gwWGa2ObR5uJepPQBLTDdS1TKr5v6LiTSYYyMs43pWJsPCQr7+pIRNQVnQbl NWvW4G9/+xs2bdqEjIwM/P73vw9FXUR9lnALeN4LfMteAJBsMgw/ioPh6lhIJo7WUe8SDSrUL5qm VByoBmo7rmEs2YzNo8bypXGQTPxDjYiouzoNyh6PBw0NDaitrUV9fT00rfM7MRENZOKkF6gPfud3 c1EqZAYT6kXaaXfLlIoSJ+Dt2IPShTEwnJtScWE0p1QQEZ2nToPy4sWLMXfuXMyYMQNffvklfvWr X+GFF14IRW1EfVN0J+EjRmJIpvMmNAHtWH3LlIpyV8edDBLkkVbfxXhj4yEnmEJfKBHRANZpUJYk CTNnzgQADBs2DJs2bdK9KKK+TB5kgDzcCO2wx+/jhstjQlwRDRSiUYP6VdOUiv1VQI2f20JbDU3B 2AZlZBwkM9ffJiLSS6dBOSoqCgsXLsTYsWNRWloKp9OJJ554AgBw//33B3xeRUUFioqKYLPZkJmZ ifz8fADAjh07UFxcDFVVcc011yA3N7eXToUodEzzbGgocgANbT/+llIUGGfzhgvUtETg/ipo5S5I cQYYJiVAiut4EZ1W5Ya2vxre/dXQvqoBPH6mVGREN4dj+aIYSDKnVFD/Ijwa1P0VECdrIVnNUCam QYrlJyDU93UalOfPn9/8fU5OTvP3ZWVlQZ9nt9tRUFCA8ePHY8GCBcjLy4OiKNi0aROGDx+OiooK jB49+jxKJwof+SIToh5OgfdftVC/agQUQLksGsbpsZAsHOGLdFpFAxr/8A3EqZabeng2lcM0byiU KxIhjruap1Rox+o7HkCRIF8a17S+cTzkJN4Kmvov7YQTjc9+BpxtWZHF8/ohmArGQpmQFsbKiDrX aVCePHmy3+3r1q3D3LlzAz7P4XAgPT0dAGC1WuF0OmGz2fDFF1/gySefREVFBZ566ikUFRX1sHSi 8JJTDTAV2MJdBvUxQhNofKasTUgGAHgF3C8dBf5W7n9KRazSMqVilBVSNP/gov5PeDU0rm8bkgEA bg3ul/bBPCQOckpseIoj6oIe359UiOBX/Q8ePBgnT55EamoqampqYLVaAQBDhgyByWSCzWYLekW2 3W6H3W5vs83tdve0XBpg2B8UTDj7Qzvk9L+W8TmtQrKUFtWyhFtmLKdUhAB/d4SWdqASOBPg50EV UD86DvmWEaEtKgj2B7Unic4SbwAFBQXYuHFjwMcdDgdWr14Ni8WC7OxslJSUoLCwENu2bcPWrVuh qioWLVqEiy++uMuvWV5ejtzcXBQXFyMjI6MnZdMAxv6gYELVH55tlfC8djzwDtEKjDem+6ZUpETp Vgd1HX939D4hBES5E543DkErORNwPzl7EMyLLgthZd3H/ohsPR5R7kxycjLWrFnTYfv111+P66+/ Xq+XJSIKK8kW/K53yhgrjNNTQ1QNUegIjwqt9AzUA5XQDp6CaD/dwg8pnvPvI51we+Hd9iXU3WUQ ThekNBsMV4+AMmlYn1gLvsdBOSEhoTfrICIaEJQx8UCcAXD6mYcMwPD/kkNcEZF+hLMR6sFTUA+c gvaVA3CrHXeSAAT47NpwJUdoI5lQNbj/9D600pMt2749Dc8rH0M4nDDeMC6M1fl0GpR3796NzZs3 t5mjs3btWqxdu1bXwoiI+iPJKMO8YDga130DNLa9k6nhhjQoI61hqozo/AkhIL6v9Y0aHzgF7WhV xxAsS5AzEyCPGQRlTApEZT3cG/YC3nY/D7MugXwRL4iOZOrnR9uE5Na87+6H4YqLISWE92LPToPy qlWrsGrVKiQncxSEiKgrlEvjEPXb0VB3OJrXUVamJEHJtIS7NKJuE14N2jdnm8JxJcRpP3eJjDZA GZUMeUwKlFHJbddITomFecVUqDuPQztZB8lqhmHKEMgXxofuJCishEeFqKqHqKqDONvyVd3/bZAn AeqBchh+cGnoCvWj06A8bNgwjBw5EiYTFwYnIuoq2WaCfNPgcJdB1COizg31Cwe0A5VQv3QADR2n EknJ0b5gPCYF8sUJkBQ54PHkpGjIN2XpWTKFiVA1iGpXU/it8wXidl/h7Hy+ut9je/1M5QmxToNy eXk5fvCDH2DIkCEAfLe03rx5s+6FERERUehoFXXNo8ba4SpAazenQgLkYbbmcCylxfaJi61IP0IT gNPVEnpbjQZrTV9R4wJ6soCa2QAYDUBt4BCtXBz+C587Dcqvv/56KOogIiKiEBKqBu1wlW/U+EAl RKWfu0SaFcgjk6GMSYEyehCkOH66HCqixgXR6IWUGBt0tL7HxxcCqGtsE347jApXuwBV6/xg7Rlk SAmxkGwx7b7GQkqIgWSLBaKNQL0bDY//A6juOJ1HHj0E8oVJvXCm5ydgUF65ciUeeeQRTJs2DTZb 28n2HFEmIiLqf4TLA/XLpikVXziAek+HfaSEqKZR40GQL0mCZOz9kEaBacfPwPP6Hmhllb4N8TEw Th8NZeql3RrBFy53wKkQzVMiPD2Y2iBLvuDbKvS2/wqLuWu1xpph/uX18Lz2CbRvKnzbFBlKzjAY b83pfm06CBiUH3nkEQDAxIkTcfr0aYwcORJXX301Jk6cGLLiiIiI6PxojvqmUeNT0L4+03FKBQBp aLxv1HjMIEhD4jilIky0imo0/uFfQGOrOeHV9fBs3gPhVmGcNhqAb+3hNqG3w6hwPdDY8Y+gTkkA rNFtQq/cOgQnxAJxUZDk3vvjSU6xwrz4eminnRA1DZAHxUGy9J2bMXU69eKJJ54AAGzduhWPPfYY jh8/jk8//VT3wij0hCrg+tAL1ydeaE4BY4aMmFwjTJcq4S6NiIi6SGgC2tGq5nAsvq/tuJNRhjwi yReOswdBiu87wSSSebd+0TYkt35sy16oew5DVNcD9T28rbbF3Cb0dhgNjo/RZZpHV8hJcUBSXFhe O5hOg/LixYtx9uxZjBgxAnfddRcmTZoUirooxIQqUPVMI9wHWz6GaTytonGfCus8E6KvCn63MSIi Ch/R4IV2yAH1wCmoB08BtX6CVLwZSrZvbWP50iRIJg6C9DVayfdBHhQQ31cFfjzaFHAqRPNXI/+f d1enQTk3Nxeff/45Tp06hT179gAAZsyYoXthFFoNe9Q2Ibm1Grsb5okGyDH8KI6IqK/QzrqgHTjl W6mi9DTg9TOlIiOuaUpFCqQLrJBk/h7v0zr5/yNdJ6RZ5gAAENpJREFUkAR5iK1dCG763swBLT10 GpRnz56Niy++GHv27MG2bdtw7NgxBuV+TnMJaGcF1DMa1LO+7107/X/UAwBwA437vYi+gj+ERETh IjQBcbwG6rlVKsqdHXcySJCzfFMq5DGDICdEh75Q6jE5OwPqhyX+H7SYYV46g6PCIdZpUJ47dy7G jx+PqVOn4vbbb+eNR/o44RZQzwqoZwS0s01B+EzTtrMatDMCogfrfgs/N2IiIqKeEUJAO1IFVDVC So2FPMT/3EzhVqGVnPaF44OngOrGjjtZTC1TKkYkQYrq9J926qOMuaOh7j3m9wYdxlkTGZLDoNOf pr/+9a89OnBFRQWKiopgs9mQmZmJ/Pz85sdqa2tx2223YePGjUhKCv8aef2F8ApoVb4Q7BsJ1lp9 7xshFnU9PLgRQJALZI2ZXB6IiKg3aCeccL+4D+Jky0V28sUJMP18HCRbFER1A9SDTVMqDp0GPB3X sZXSLb7l28akQL7IxikVA4SUEAvzsht8F+7937eAqkG6IBHG68dAGXdhuMuLSLr92Wm321FQUIDx 48djwYIFyMvLg6IoEELgf/7nf3Dhhf3nf7jwCAgVkKP0+0UkNAGt+txIcFP4bZoacW5UWHMKoAc3 v5GiASVBgpwo+74mSFASJSgJsu/7BAmaU+D0oy6/o82mUQqMF/KvWCKi8yXq3Gj8w54OF9tp35xF w+M7ISVEQXxb0/GJsgT5ksSWcJwcE6KKKdTkJAtMd0yFmKcBquAocpjpFpQdDgfS09MBAFarFU6n EzabDevWrcNPf/pTvPzyy3q9dK/xfq+h9g03GvergAAMF8iIvdGIqPHde9uEJqDVojn4amfPjQpr zd9r1QLowc1vYPKFYCVRgpzQFIQTfeFXSZAhJ0pdCvhKkgTbkijU/LkRakVLGjdPUGC9w9yDwoiI qD3vrhP+V6QAAKcbwtnqsRgjlNGDII8ZBGVUMqRoXicSSSRZBvhhbtjpFpQHDx6MkydPIjU1FTU1 NbBarThz5gz27duH06dPY+/evXj++eexfPlyv8+32+2w2+1ttrndPVw3sAe8lRrOPOGCaHVHT+9x DdXPNkL8HIi+wvfWCSEg6tA8/1et8jM/uEoAQa6VC8gAKLaW4CsnyE0jwedGhWVIMei1heFNwxUk PRwNzxGteR1lJblv/pSGuz+ob2N/UCDh7g1xrDr4DrFGGK4Y4hs1Hm4L25q2kSrc/UF9jySE6MGH +Z1zOBxYvXo1LBYLsrOzUVJSgsLCQhgMvoD5wAMP4L777uvWHOXy8nLk5uaiuLgYGRkZepTdrPrP jWjYFSDdmgDjMNk3X/isAHryMyQDcvy5kWDf6G/L975pErIFnHfWDaHsD+p/2B8USCh7w/3qQag7 ywM+brj5UhinDdO1Buoe/u6IbLqNKCcnJ2PNmjUBH1+9erVeL90rGg8EXy7NUxJknoQEyHGtp0B0 nB8sx0sMwUREEUaZlB44KEuAMjEttAURUVBcQyaQTsbZlRQJSprcYX6wkihBtkmQDAzBRETUlpyV COXKDL9h2TD7UsiJXPeYqC9hUA7ANEpB4x7/d6qT4oCkFdGQjAzDRETUdZIkwTh3NOSsRKg7yyGq GiClxMJwzVAoI5PDXR4RtcOgHIDlRya497sg/K3tPsvEkExERD0iyRIMOYNhyBkc7lKIqBO8nDYA w2AZCb+OgjGr5S1SkiVYf2ZCzA+4RA8RERHRQMcR5SCMQxUk/joaWq2AcAvf3GNegEdEREQUERiU u0C2SAAYkImIiIgiCadeEBERERH5waBMREREROQHgzIRERERkR8MykREREREfjAoExERERH5waBM REREROQHgzIRERERkR+6raNcUVGBoqIi2Gw2ZGZmIj8/HwDw17/+FaWlpXC5XJgxYwauvfZavUog IiIiIuox3UaU7XY7CgoKsGLFCmzfvh2qqgIA4uPjsXLlShQWFmLLli16vTwRERER0XnRbUTZ4XAg PT0dAGC1WuF0OmGz2fCjH/0I9fX1KCoqwl133RXw+Xa7HXa7vc02t9utV7nUz7A/KBj2BwXC3qBg 2B/UniSEEHoceP369ZgyZQrGjRuHBQsWYP369ZBlGWVlZVi/fj2WLl2KIUOGdOuY5eXlyM3NRXFx MTIyMvQom/ox9gcFw/6gQNgbFAz7I7LpNvXixz/+MTZu3IiVK1di+vTpeOyxx+B2u7Fo0SI0NjZi 7dq12LBhg14vT0RERER0XnSbepGcnIw1a9Z02P7ee+/p9ZJERERERL2Gy8MREREREfnBoExERERE 5AeDMhERERGRHwzKRERERER+MCgTEREREfnBoExERERE5AeDMhERERGRHwzKRERERER+MCgTERER EfnBoExERERE5AeDMhERERGRHwzKRERERER+GPQ6cEVFBYqKimCz2ZCZmYn8/HwAwK5du/Dmm28C APLy8jBhwgS9SiAiIiIi6jHdRpTtdjsKCgqwYsUKbN++HaqqAgBeeuklPPbYY3j00UexYcMGvV6e iIiIiOi86Dai7HA4kJ6eDgCwWq1wOp2w2WwQQkBRFCiKArfb3a1jngvbJ0+e7PV6qe9IS0uDwdD9 1mR/RAb2BwXTk/5gb0QO9gcFEqg3dAvKgwcPxsmTJ5GamoqamhpYrVYAQFRUFLxeL7xeL8xmc8Dn 2+122O32Ntvq6uoAoHkaBw1MxcXFyMjICLoP+yNysT8omM76g70R2dgfFEig3pCEEEKPF3Q4HFi9 ejUsFguys7NRUlKCwsJC7N27F5s3b4bX68Wdd96J0aNHd/mYDQ0NOHjwIAYNGgRFUfQoO6C77roL 69evD+lrhlM4z7enI4bsj9Bhf3QP+yN0etIf7I3QYn90XaT1R1/sDd1GlJOTk7FmzZoO23NycpCT k9OjY0ZFRWHSpEnnW1qPmEymTkexBpL+eL7sj9Dpj+fL/gid/na+7I3Q6m/nzP4Inb54vlwejoiI iIjIDwZlIiIiIiI/GJSJiIiIiPxQHn744YfDXUR/kZ2dHe4SQirSzvd8Rdr7FWnne74i7f2KtPM9 H5H4XkXiOfdUpL1Xfe18dVv1goiIiIioP+PUCyIiIiIiPxiUiYiIiIj8YFAmIiIiIvKDQbkHIvF+ 799//324S+g3Iq0/2BtdF2m9AbA/uoP9QcGwP8KDQbmbvvvuOzz77LPhLqODdevWYd++fbodf8WK FbodeyDpi/3B3ugb+mJvAOyPvoL9QcGwP8JHt1tYh9vevXvxxhtvwGAw4KOPPsLChQtx1VVXYe7c udi2bRtWrFiBpUuX4sknn4TVasXx48exdu1aLFy4EC+88AI+++wz7N27F7/4xS/aHPfjjz/GwYMH cfjwYbzzzjuoqqpCdXU17r33XpSWlmLnzp1wuVwYMWIEpk2bhqVLl+Lqq6/GoUOHMGrUKBw/fhzT p0/Hdddd1+vn/Oc//xlRUVFITU2Fw+FAVFQUqqursXLlStx///3IysrC0aNHkZGRgZiYGJw4cQK/ +93v8PTTTzefxy9/+UtccMEFbY67a9cuHDt2DPv27cPBgwdx9OhROJ1O3H777VBVtfl9joqKwv33 348bbrgBN954Iw4ePIgxY8bgzJkzGDZsGPLz83v9nHsq0vqDvdF1kdYbAPujO9gf7I9g2B8Drz8G 7IhyUlISZs+ejYkTJyI2NhaffvopPvzwQ2RlZaGsrAwNDQ0wGAy45ZZbMGnSJFRWVuLUqVO46qqr 8PHHH2PTpk346U9/2uG4V155JcaMGQMhBHbs2IHo6GhYLBb85z//QUZGBm666SZcdtll+OCDDwAA w4cPx7333ovY2FjMmTMHd999N3bs2KHLOd96661YvXo1nn/+eWRlZeGhhx7CjBkz8NZbb8HlcuHe e+9FXl4eoqKicPfdd6OyshJlZWVtzmP37t0djjtlyhQMHToUWVlZeO211xAdHQ2bzYadO3c2v88T JkzAJ5980vze33PPPRg5ciRycnLw4IMPYvv27bqcc09FWn+wN7ou0noDYH90B/uD/REM+2Pg9ceA DcobN27E4cOHMXLkSJjNZkiShH379mHhwoV4+umnMWnSJHzyySd45513kJaWhvT0dAgh8JOf/ASv vPIKLBYLrFZrh+NKkgQhBIQQuOiii7Bs2TLcdtttuOSSS/DMM8+gsrIS48aNgxACkiQhOjoaACDL MsxmM2RZhl5LV7euV5KkNo8ZDAYYDIbmOgA019H6PLKysvweWwgBTdNgs9mwbNky3HHHHRg1alTz +zxq1CiYTCYAQFRUFICWc5YkCZqm9fr5no9I6w/2RtdFWm8A7I/uYH+wP4Jhfwy8/hiwQXnw4MH4 /PPP8eqrr8LtdmPy5MlwuVwYN24cdu3ahWnTpsFms+HEiRN4++23UVFRgaqqKlgsFsTGxmLu3Ll+ j2u1WlFaWgqXywWr1YpHHnkETz/9NNLT05GWlobdu3fj1Vdf1a0hu2Ly5MkoLS1FUVERPvzwQ8ye PdvvfpIkITMzE3Fxcc3nkZaW5ndft9uNzz77DFOnTsWDDz6Ixx9/HGlpaR3eZ03TOvygnHutviRS +4O90blI7Q2A/dEV7A/2RzDsj4HXH7wzXzvr1q2Dy+XCf//3f4e7FOqD2B8UCHuDgmF/UDDsj76L QTmIkpISbNu2rfkjD0mSMHPmzA4TzgeS7777Dm+99Vabc546dSpGjx4d7tL6nEjrD/ZG10VabwDs j+5gf7A/gmF/9K3+YFAmIiIiIvJjwM5RJiIiIiI6HwzKRERERER+MCgTEREREfnBoExERERE5AeD MhERERGRHwzKOtuxYwe2bt3a6X4nTpzA4sWLQ1AR9SXsDwqG/UGBsDcoGPZH7zGEu4CBburUqV3e t6/dYYj0x/6gYNgfFAh7g4Jhf/QeBmWdvfHGG6irq8OWLVsghEBBQQFmzpzpd99jx45h/vz5OH36 NB599FGMHj0ahYWFOHHiBMxmMx5//HEcOXIEL774IrxeL4QQuPzyy7Ft2zZMmDABy5cvx9atW/HC Cy8AABYvXowpU6aE8nSpm9gfFAz7gwJhb1Aw7I/ew6kXIbBu3TrcddddeOWVVyDLgd9yVVXx3HPP Yfny5di8eTO2bt2KlJQU/OUvf8HPfvYzPPfccwAAIQSef/55DBkyBImJiXjttdewe/duCCGwfv16 bNy4ES+99BLWrVsXqlOk88D+oGDYHxQIe4OCYX/0DgblECgoKMD27dsxf/58uFyugPsNHz4csiwj MTERjY2NOHbsGMaOHQsAyM7OxtGjRyFJEoYPHw4AiI2NxdChQwEAJpMJZ86cQXl5Of7rv/4L8+fP R1VVFTwej/4nSOeF/UHBsD8oEPYGBcP+6B2cehEC8fHxuPnmm5Geno45c+bglltu8btf+7uJDx06 FPv378f06dOxf/9+ZGRkNN8D3Z/ExEQMHz4cL7/8MjRNw/PPPw+j0djr50O9i/1BwbA/KBD2BgXD /ugdDMohUFVVhUWLFiEuLg433nhjwP3aN+G0adOwdetW5Ofnw2Qy4amnnkJpaWnA/SVJwrx585Cf n4+Ghgbk5eX17omQLtgfFAz7gwJhb1Aw7I/eIYn2f0oQERERERFHlMNh1apVKCkpgSRJzR9n3HPP Pbj88svDXRr1AewPCob9QYGwNygY9kfPcESZiIiIiMgPrnpBREREROQHgzIRERERkR8MykRERERE fjAoExERERH5waBMREREROTH/wfeY96WuAsY+QAAAABJRU5ErkJggg=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ose two graphs show that most teams have a higher win-percent at home than away. So we can continue to investigate.</w:t>
      </w:r>
      <w:r>
        <w:t xml:space="preserve"> </w:t>
      </w:r>
      <w:r>
        <w:t xml:space="preserve">Let's aggregate over home / away to get an overall win percent per team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: win_perc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</w:t>
      </w:r>
      <w:r>
        <w:rPr>
          <w:rStyle w:val="CommentTok"/>
        </w:rPr>
        <w:t xml:space="preserve"># Use sum(games) / sum(games) instead of mea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</w:t>
      </w:r>
      <w:r>
        <w:rPr>
          <w:rStyle w:val="CommentTok"/>
        </w:rPr>
        <w:t xml:space="preserve"># since I don't know if teams play the s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</w:t>
      </w:r>
      <w:r>
        <w:rPr>
          <w:rStyle w:val="CommentTok"/>
        </w:rPr>
        <w:t xml:space="preserve"># number of games at home as awa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wins.groupby(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as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n_win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n_game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win_percent.head()</w:t>
      </w:r>
    </w:p>
    <w:p>
      <w:pPr>
        <w:pStyle w:val="SourceCode"/>
      </w:pPr>
      <w:r>
        <w:rPr>
          <w:rStyle w:val="VerbatimChar"/>
        </w:rPr>
        <w:t xml:space="preserve">team</w:t>
      </w:r>
      <w:r>
        <w:br w:type="textWrapping"/>
      </w:r>
      <w:r>
        <w:rPr>
          <w:rStyle w:val="VerbatimChar"/>
        </w:rPr>
        <w:t xml:space="preserve">Atlanta Hawks        0.585366</w:t>
      </w:r>
      <w:r>
        <w:br w:type="textWrapping"/>
      </w:r>
      <w:r>
        <w:rPr>
          <w:rStyle w:val="VerbatimChar"/>
        </w:rPr>
        <w:t xml:space="preserve">Boston Celtics       0.585366</w:t>
      </w:r>
      <w:r>
        <w:br w:type="textWrapping"/>
      </w:r>
      <w:r>
        <w:rPr>
          <w:rStyle w:val="VerbatimChar"/>
        </w:rPr>
        <w:t xml:space="preserve">Brooklyn Nets        0.256098</w:t>
      </w:r>
      <w:r>
        <w:br w:type="textWrapping"/>
      </w:r>
      <w:r>
        <w:rPr>
          <w:rStyle w:val="VerbatimChar"/>
        </w:rPr>
        <w:t xml:space="preserve">Charlotte Hornets    0.585366</w:t>
      </w:r>
      <w:r>
        <w:br w:type="textWrapping"/>
      </w:r>
      <w:r>
        <w:rPr>
          <w:rStyle w:val="VerbatimChar"/>
        </w:rPr>
        <w:t xml:space="preserve">Chicago Bulls        0.512195</w:t>
      </w:r>
      <w:r>
        <w:br w:type="textWrapping"/>
      </w:r>
      <w:r>
        <w:rPr>
          <w:rStyle w:val="VerbatimChar"/>
        </w:rPr>
        <w:t xml:space="preserve">dtype: float64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: win_percent.sort_values().plot.barh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plt.tight_layou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plt.xlabel(</w:t>
      </w:r>
      <w:r>
        <w:rPr>
          <w:rStyle w:val="StringTok"/>
        </w:rPr>
        <w:t xml:space="preserve">"Win Perc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108808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oAAANlCAYAAAAtrr2+AAAABHNCSVQICAgIfAhkiAAAAAlwSFlz AAALEgAACxIB0t1+/AAAIABJREFUeJzs3X18zvX////bayd27mQj07b3hoQ5DUWZvNeSkoR4j3Si 93choWxaFmHEUFKhGJ2/k+PdiSTepT4uWaN4l7NkGhuyOcvJxjbbsR17/f7osuNnoTeR48Vxv14u Lna8jtfr+Xy8Xrtcdj+er+14HIZpmiYiIiIW5eHqAkRERP6IgkpERCxNQSUiIpamoBIREUtTUImI iKUpqK5yFRUV5OXlUVFR4epSRET+FAXVVe7gwYPExcVx8OBBV5ciIvKnKKhERMTSFFQiImJpCioR EbE0BZWIiFial6sLkMsjPz8fh8Ph6jJExA1FRETg4fHn10UKKjcRExOjP1EXEZfYs2cPkZGRf/p4 3foTERFLU1CJiIilKahERMTSFFQiImJpCioREbE0BZWIiFiagkpERCxNQSUiIpbm9kFlt9s5evTo WZ87duwY5eXll7kiERE5ncuD6qWXXmLs2LE8++yzPP300xw7duys+yUkJFR7nJKScs6AOZc1a9Yw ZswYJkyYwDPPPENRURErV65k/fr1Z93/+eef58SJE+ccLy8vj7FjxwLw008/0bFjR4qKigAYPHgw pmmeV10LFiz4w3lERNyZS1soffTRR4SGhvLkk08Cv/3g//XXXykvL2f69OmEhITg4+PDU089hWEY FBUVMX78eOrXr8+PP/4IwHvvvceePXs4efIk999/PxkZGRw7dozAwEAMw2D06NHO+VasWMHIkSOJ jIxk69atHDp0iLVr11JWVkb79u15+eWXqVmzJvv27WPy5Mls376dTz75hM6dO7NkyRIMw6BBgwYM GTIEgPDwcGdYfvnllwwdOpT/+7//45ZbbiE8PJxffvmF9PR0/P39OXHiBDNmzGDAgAE0atSI5s2b 85///IfWrVtTWFhIeXk5b7zxBnv27KG4uJhHH32Ur776il27dtGpUyd27dqFt7c3R44cYcaMGRfV N0tE5Eri0qDaunUrjz76KABz587ll19+ITw8HLvdztChQ2nWrBlTp05l165dmKbJihUruPfee4mN jSUxMZGKigqWLFlCbGwsnp6erF27FoA77riDTp068cgjj1Sb79lnn+X999/n8OHDeHp6MnToUG65 5RZ8fHzw9fWlb9++FBQU8MMPP2C324mOjqZ3795MnTqVBg0a4OnpyebNm6msrHQGRcuWLdm1axf7 9u1j6tSpjB8/HofDwe23346fnx99+vTh119/Zfbs2c46pk2bxoYNG/j1119JTEwkJSWFiooKNm3a xJw5cygsLGTixIlcd9119OvXj5iYGIYNG8Ytt9xC9+7dz3k9bTYbNput2ja73X5JvlciIq7i0qBq 2bIlq1ev5qGHHmLEiBHk5+czd+5cgoODnfsYhuH82sPDw3k7rerr2rVrk5iYyIEDB9i5cydbt27F 398fAE9Pz2rzzZ07l7Fjx2IYBt9++y02m40GDRoAsH79etavX0+fPn1o0KABlZWVGIaBaZpUVlYy cOBAwsPD+eCDD6qtZmJjY3nvvfdo3Lgxvr6+eHt7s3HjRiZMmMB7773HqVOnuO2226hduzYAgYGB zmODgoKcX5umWe1cq86zZs2aVFRUMHz4cMrLy1mwYAFPPPEEzZo1O+N6xsfHEx8fX21bXl4ecXFx 5/PtEBGxJJcGVb9+/XjppZcYNWoU3t7eOBwOEhISCA4O5sUXX+Saa67B39+f6667DsMw6NGjB5Mm TeK///0vOTk5eHt706VLF8aNG0dRURGPP/44W7dudY5/+g9+gBtvvJHHHnuMmjVrUlpaSmJiIr/+ +ivz58/n/vvvJz8/nxUrVnDo0CEKCwuJiooiPT2doUOHMn36dIKDg4mKiqo2ZuvWrRk9ejQLFiwA 4KabbmLt2rXUqFGDa665hlWrVnH8+HFOnTpFQUHBGTVV8fb2pk2bNkyZMoXS0lJGjBjBF198AYCX lxc2mw0/Pz9q167tDFcREXdgmOf7G3+5IlWtqHJzc/UxHyLiEvqYDxERuaopqERExNIUVCIiYmkK KhERsTQFlYiIWJqCSkRELE1BJSIilubSN/zK5ZOZmUloaKiryxARNxQREXFRxyuo3ERYWBjh4eGu LkNE5ILp1p+IiFiagkpERCxNt/7cRH5+Pg6Hw9VliIgFRUREWPoz7hRUbiImJkZNaUXkrC62aexf zboRKiIigoJKREQsTkElIiKWpqASERFLU1CJiIilKahERMTSFFQiImJpCqpzOHjwoKtLEBERrrA3 /B4/fpy0tDR8fX0pLi5mwIAB3HjjjRc8zqxZs9i7dy+vvPLKWZ/fv38/CxYsIDU19X+OlZWVxa5d u7jnnnvOuc+aNWtYvnw5/v7+VFRU8MwzzxAYGHjBdYuIuKMrKqiysrIIDw9n1KhR2O12vvzyS+x2 O5MnTyYoKIjdu3czffp0ZsyYQYMGDThx4gSNGjXi/vvvd45RWlpKVlYWf/vb39i+fTvR0dGkpKTQ oEEDTp48ScOGDfH29mbbtm3k5uby4YcfUlpaSmFhIWPGjOGVV14hNDSUoqIiGjZsyHXXXcfBgwfZ sWMH6enpBAUFERkZyT//+U/nnCtWrGDkyJFERkaydetWDh06xFtvvcWhQ4e49tpr8fPzo1u3bqSn p5Oamkp6ejpt27Zl6dKleHh4EBMTQ0ZGBrVr16a0tJSJEye64vKLiLjEFRVUt9xyC0VFRUybNo2y sjLuvPNOHA4HvXv3pqioiJycHHbu3AlAnz59CA8PJyEhoVpQffzxx8TFxdG6dWsWLFjAyy+/fMb+ U6ZM4aeffsI0TSoqKpgwYQJZWVm8++67APTt29e5b5MmTTBN0xkyQUFBjBgxggEDBuDv7w/As88+ y/vvv8/hw4fx9PRk6NChzjnbtWvHk08+SWxsLIZhnHHOCQkJXHvttfz73/+mbdu2tGzZ8pzXx2az YbPZqm2z2+0XccVFRFzvigqqZcuW0ahRI5555hkcDgf/7//9PxITE1m8eDEPPvggkZGRmKYJgL+/ P4ZhnPHDf8mSJbRo0YIdO3bwww8/sHfv3jP2NwwD0zQxTdPZqLFq27nGrnoOwMPDg8rKSufjuXPn MnbsWAzD4Ntvv3WGSdU+DocDX19fysvLASgoKHAeW7NmTSoqKkhOTqagoIDp06fz8ssvExwcfMb1 iY+PJz4+vtq2vLw84uLiLuQyi4hYyhUVVDfffDPPPfccPj4+VFRUcNdddxEQEMCJEydYtWoVOTk5 3HTTTdWOOT1Mvv76azp37szTTz8NwG233caiRYvO2L9mzZpkZ2dz6tQpPDw8SEtLo6ioiFGjRvHS Sy+dMbZhGAwZMoTJkycTEhJChw4dqv0O6sYbb+Sxxx6jZs2alJaWkpiYyGeffca7777LihUr6Ny5 M9dccw0nTpxgypQp5OXlERsb6zze29ubBQsWEBoaSmRkJLVq1bp0F1VExOIM8/SlgFw2c+fO5dZb b6V169Z/6TxVK6rc3Fx1TxeRs7J69/QrakV1NRkxYoSrSxARuSLofVQiImJpCioREbE0BZWIiFia gkpERCxNQSUiIpamoBIREUtTUImIiKXpfVRuIjMzk9DQUFeXISIWFBER4eoS/pCCyk2EhYURHh7u 6jJERC6Ybv2JiIilaUXlJvLz83E4HK4uQ8RtRUREOD+NQS6MgspNxMTEqCmtiAtZvfGrlSneRUTE 0hRUIiJiaQoqERGxNAWViIhYmoJKREQsTUElIiKWpqASERFLU1CJiIilWfYNvw6Hg1mzZlFYWEhZ WRkNGjQgKSmJhIQEFi1adMHjbdiwgc2bNzNkyJALOu73823evJl//etf+Pr6cvz4cUaNGkXTpk3/ dD0hISG0bduWxo0bX/AYIiLuwLJBtWTJEqKjo+nZsycAy5cv5/jx4xiGAcC8efMoKCigsLCQESNG 8Nxzz5Genk5eXh5vvfUWcXFxfPnllzgcDlq2bElkZCSGYbBp0yaWLl2Kl5cXvr6+JCcn06NHD3r3 7s22bdtITk4mNzeXZcuWUa9ePed88Ft4zp49mzfffBMPDw+OHTvGt99+S7169XjhhReoWbMm+/bt Y/bs2TzxxBO89tprrF+/nm3bthEQEMDu3bs5fPgw3bt3Jzg4GIADBw7QpEkTVq5cycaNGykpKaFb t24UFBSwcuVK2rdvT3l5OSUlJRw8eJDU1FRq1qx5+b8hIiIuYtlbf9nZ2bRp08b5+J577qFOnToA 5OTk8M033+Dn50dgYCAbNmyga9eurFu3jqVLl9KvXz8WLFhAYGAgtWrVYsOGDc7ACQkJ4d577+WG G27gu+++AyA4OJghQ4YQFxfH999/z/vvv8+sWbMYNWoUnp6ezhqOHz9O/fr1nf26goODufvuu/H0 9KRv37506NCBw4cPc/ToUaKiotizZw+fffYZffr0oUWLFnTr1o3o6GgyMjKqBaBpmixatAh/f3/q 1q3L2rVrMQyD22+/nWHDhpGfn0+dOnUYOHAgfn5+57xmNpuNvn37Vvs3bNiwS/dNERFxAcuuqJo3 b87atWsZMGAAAIsWLSI2NhbTNAGIiooiMTGRn3/+mbKyMho2bMjMmTM5efIkI0eOxOFw8Nhjj+Hj 48PSpUsxTRPTNHnnnXdo2rQp7dq1o0aNGgD4+voC4O3tTVlZGR4eHlRWVp7RQDIkJIQDBw5w6tQp /Pz8OHbsGK+//jpt2rRh/fr19OnThwYNGmCaJv/4xz+w2WxUVFQQHBxMYmIijzzyCK1atSI3N/eM 8/Xw8CAxMZGioiLWrFmD3W4nKCgIgAEDBuDt7c27777LqVOn6Nq161mvWXx8PPHx8dW25eXlERcX dxHfCRER17JsUPXr14+pU6eSlJQEQHh4OI0bN8YwDBo3bkxQUBCpqakcPXqU8ePHExQUhMPhoFOn TgAMHTqUp59+Gn9/f2JiYjAMA8MwuPbaa9m4cSNZWVnY7XYqKyurrW4Mw+CBBx4gOTmZkJCQaisq wzB44oknGD16NHXq1OHEiROMGjWKwsJC8vPzWbFiBYcOHaKgoIDo6Gi2b9/Oo48+CvwWcuvWraOs rIzi4mLneKfPWXWu/fv35+DBg855v/rqK4qKijAMg0aNGv2FV11ExHoMs2qJIlelqhVVbm6uuqeL uJC6p/95lv0dlYiICCioRETE4hRUIiJiaQoqERGxNAWViIhYmoJKREQsTUElIiKWpqASERFLs2xn Crm0MjMzCQ0NdXUZIm4rIiLC1SVcsRRUbiIsLIzw8HBXlyEicsF0609ERCxNKyo3kZ+fj8PhcHUZ Im4jIiLijE9gkD9HQeUmYmJi1JRW5DJSE9pLR3EvIiKWpqASERFLU1CJiIilKahERMTSFFQiImJp CioREbE0BZWIiFiaguo8HDhw4C8d/+DBg3/p+CIiV7Kr7g2/r776Krt37+a7777j5ptvpnHjxgwd OvSixpwwYQILFy78w3369OlDmzZtADh69Cj33nsvt99++/8ce//+/SxYsIDU1NSLqlFE5Gp11QXV 8OHDAXj00UeZOXMmAOvWrePjjz+mRo0adOrUidDQUF566SVat27NrbfeesZzCxcupH379uzYsYOk pCT27NnDihUrqFOnTrV9e/Xq5Zy3bt26TJo0CfgtqCZMmEDXrl1JTU0lKCiI3bt3M336dGbMmEG9 evXw8PCgUaNGlJWVsW3bNnJzc/nwww8pLS2lsLCQMWPG8Morr+Dh4UFMTAwZGRnUrl2b0tJSJk6c eNmvq4iIq1x1QXU2b7/9NvPnz8cwDAYPHszjjz9Ohw4dSExMZOjQoWc816pVK4YNG8a4cePw8vIi KiqKu++++4x9Tw+qw4cPk5KSQn5+PgEBAYwZM4aKigp69+5NUVEROTk57Ny5E4BBgwZRv359hg8f zvjx4/npp58wTZOKigomTJhAVlYW7777LgAJCQlce+21/Pvf/6Zt27a0bNnynOdps9mw2WzVttnt 9r/gioqIXD5XbVCZpnnWrw3DACAoKOicz/n5+QHg5eVFZWXlH45TpV69eqSlpVFYWMgTTzyBp6cn O3fuZPHixTz44INERkY6jz/9f8MwME0T0zSdDSyrtgHUrFmTiooKkpOTKSgoYPr06bz88ssEBwef cc7x8fHEx8dX25aXl0dcXNz/vmAiIhZ11QbV6UHy8MMPk5KSQmBgIP37968WOA899NA5nzMMA8Mw iIiI4M033zxjnLPNV6tWLaZMmcIzzzxDamoqJ06cYNWqVeTk5HDTTTcBMG/ePCorK+nXrx9BQUFk Z2dz6tQpPDw8SEtLo6ioiFGjRvHSSy8B4O3tzYIFCwgNDSUyMpJatWr9ZddNRMRqDPP0n8zyl0tJ SWHMmDGEhIRclvmqVlS5ubnqni5yGal7+qVz1a6orCotLc3VJYiIXFH0PioREbE0BZWIiFiagkpE RCxNQSUiIpamoBIREUtTUImIiKUpqERExNL0Pio3kZmZSWhoqKvLEHEbERERri7hqqGgchNhYWGE h4e7ugwRkQumW38iImJpWlG5ifz8fBwOh6vLELlqRUREOD8BQS4tBZWbiImJUVNakb+QmtD+dRT/ IiJiaQoqERGxNAWViIhYmoJKREQsTUElIiKWpqASERFLU1CJiIilKaj+h4MHD7q6BBERt3bZ3vA7 Z84c9u/fj91ux9/fn6eeeoodO3awefNmhgwZAsCGDRuqPT5dQkICixYtuuR1/frrr8yePRtPT08K Cwu588476dGjBzNmzODBBx9kwYIFpKamnvVY0zRJTk7m1KlT7Ny5kzZt2tCtWzdsNttF1fpXnauI yJXosgTVJ598QmhoKCNHjgRgy5YtzJw5k3vvvReAjz76iP3799OpUycMw2DTpk0sXboULy8vfH19 SU5OZvfu3Tz33HPs3r2bqVOnkpuby8cff0yNGjXo1KkToaGhzJ8/nxtuuIGcnByaNm1KdnY2//zn P6moqHCO5+Pjw9NPP+2sbdq0aTz99NPOzuL/+te/ANi5cydr165l27Zt5Obm8vbbb5Oamsprr71G 586dad26NYZh8Pzzz5Ofn8/ChQuZNGkSAPPnz3fWmJSUxOrVq7n11ltp3bq1M4R69OhB79692bZt G8nJyeTm5rJs2TLq1auHYRgUFRXx4osv4uHhQXl5OePGjeOhhx6iUaNGDB48mOuvv/5yfOtERFzu sgTV1q1beeSRR5yP27RpwyuvvALA559/Tnh4OK+88gobNmwAICQkhHvvvZf9+/fz5ptvAlCvXj3G jx/Pp59+yvr161m5ciXz58/HMAwGDx7M448/Ttu2bRk5ciSDBw9m6NChbNiwgQ0bNtCtW7czxqtS UFBQ7eMvHnjgAQAMw6Bz58789NNPNGrUiJMnT3Ls2DGysrJ47LHH/vB8vb29GTduHD/88ANff/11 tecMwwAgODiYIUOGsGzZMr7//nu++OILXnvtNUpKSkhMTGT58uUUFhYSFhbGgQMH2LlzJ/BbsJ6L zWbDZrNV22a32/+wVhERq7ssQRUdHc23337r/HyWrKwswsLCAOjQoQMFBQXs2LED+O122jvvvEPT pk1p164dNWrUACAwMPC3gr28KCsrwzRN5/hVP/z9/Pyc+3h4eODh4YHD4TjreFWCg4PJycmhcePG VFZWMnnyZJ599llM08QwDOc88fHxJCUl0b9//7Oe4+n1nF5rZWUlXl5elJeXY5omJ06cAMDX1xf4 LdTKysrw8PCgsrLS2dTSNE06d+5M3759Wb16NfXr13eOey7x8fHEx8dX25aXl0dcXNwfHiciYmWX Jajuu+8+Zs+ezVNPPeUMkZSUFLZv3069evUYPnw4o0ePJiEhAcMwuPbaa9m4cSNZWVnY7XYqKyud YQS/BdPDDz9MSkoKgYGB9O/f/6zBVfX178erCiGA5ORkpk2bhq+vL6dOneKuu+7C09MTwzCoWbMm 2dnZ/Pjjj3Ts2JEXXniB7t27n/Ucfz/n6bp06cLs2bNp2LAh/v7+Z93/gQceIDk5mZCQEDw9PenV qxfPPPMMWVlZFBcX8/e///2McUVE3IFhnv4TXs6qvLycp556im7dunH33Xe7upwLUrWiys3NVfd0 kb+Quqf/dfQxH+fB29ubl156ydVliIi4Jb2PSkRELE1BJSIilqagEhERS1NQiYiIpSmoRETE0hRU IiJiaQoqERGxNL2Pyk1kZmZW62koIpdWVYs4ufQUVG4iLCyM8PBwV5chInLBdOtPREQsTSsqN5Gf n4/D4XB1GSJXrIiICOenG8jlpaByEzExMWpKK3IR1HTWdfTyQERELE1BJSIilqagEhERS1NQiYiI pSmoRETE0hRUIiJiaQoqERGxNAWViIhYmmWCaunSpaxcufJPH+9wOOjZsyefffbZRdWRkJBwwccs WLCAlJQUxo4dy4QJEygvLyclJYUjR44wY8aMi6pHRMTdWbozxcyZMyktLaWwsJAxY8awevVq9u7d y5EjRxg9enS1bsWff/45/fr1w2az0bNnTwB69OhB79692bZtG8nJyezfvx+bzUbNmjXZsWMH7733 Hs8//zwVFRWcPHmSsWPHYhgGAPPmzaOgoIDCwkJGjBjBN998c9a5v/76awDS0tIAWLNmDfv373fW tWvXLvLz8xk5ciQ9e/Zkz549jB07lsTERFq0aMHJkyeJjY2lYcOGvPbaa3h5eeHr68tTTz1Ft27d 6NixI3379uXDDz/ENE3i4uK4/fbbL8flFxGxBMsGVU5ODhUVFUyYMIGsrCzeffddDMMgICCAW2+9 lbp161bb//3332fevHnk5eWxZs0aunbtSnBwMEOGDGHZsmV8//33fPXVV8ydO5fy8nIGDRpEZmYm u3btonnz5pSUlLBlyxbn3N988w033XQTDoeD9evXs3///rPOnZ2dTevWrZ2Pu3btesa5GIZBixYt +Oc//8lXX33FqlWrME2Txx9/HMMwGDVqlLM1S0BAAHv27OHw4cOEhITw3HPP8dVXX1FeXk737t1p 1arVX3G5RUQsy7JBZZqmswFk1Sqne/fuBAQE8NFHH7F3714GDRoEwA8//MCvv/7K7NmzKSwsZNGi RXTt2hVfX18AvL29KSsro7y8HNM0neOZpknr1q0ZOXIk33//PcHBwZimCUBUVBSJiYn8/PPPlJWV 0bRp07PO3axZM9atW8fNN98MwCeffEKDBg2qnQfgbAhbWlqKt7c3pmnicDic9ZimSY8ePejYsSOf fvoptWrVIjAwEICGDRsyfPhwNm7cyMyZM5k1a9ZZr5nNZsNms1XbZrfbL+bbICLicpYKqsWLFztv pSUlJeHh4UFaWhpFRUWMGjWKzz//nB07duDp6cmdd97pPO5f//oXc+bM4frrrwfgySef5IcffnAG EvwWdg888AApKSnUqlULDw8PunTpwooVK5g6dSpHjhzhueeewzAMGjduTFBQEKmpqRw9epTx48fz n//856xz33rrrfzwww+MHj0ab29v/Pz86NmzJ5988olzXtM02bJlCzNmzODEiRNMnDiRDz/8kOef f57jx4+TkJBA3bp1mTZtGqtWraJGjRr06tXLWf/x48d5++23CQsL48Ybbzzn9YuPjyc+Pr7atry8 POLi4i7uGyMi4kKGWfWS3w188skn7NixA4fDQYsWLejdu/dlmTc/P5+FCxcyadIk57ZHH32UhQsX /uVzVwVVbm6uuqeLXAR1T3cdtwoqd6SgErk0FFSuY5k/TxcRETkbBZWIiFiagkpERCxNQSUiIpam oBIREUtTUImIiKUpqERExNIs1ZlC/jqZmZmEhoa6ugyRK9bpTbDl8lJQuYmwsDDCw8NdXYaIyAXT rT8REbE0rajcRH5+vrODu4g7iIiIcH4Cg1zZFFRuIiYmRr3+xK2oN9/VQy83RETE0hRUIiJiaQoq ERGxNAWViIhYmoJKREQsTUElIiKWpqASERFLc/ugOnDgwAUfc/Dgwb+gEhERORu3C6rCwkJiYmLY tGkTABMmTAAgISHhvI7fv38/r7322h/uk5+fz8SJE52Ply5dysqVK8+7xg0bNpCenn7e+4uIXM3c rjOFzWbjiSee4PXXX2fQoEHs3buXLVu2YBgG5eXlpKamEhQUxO7du5k+fTozZswgNDSUoqIiGjZs iLe3N9u2bSM3N5clS5bg6enJ7t27GTt2LFFRUX8496ZNm1i6dCleXl74+PjQvn17CgoK6NKlCwMH DmT16tVMmDCBW2+9FYCPPvqI/fv307t3b+bMmYOfnx/NmjVj4MCBl+FKiYhYg1utqCoqKli1ahV9 +/bF4XBQt25dIiMjadOmDaZp4nA46N27Nx07dqSyspKdO3cC0LdvX5555hn+7//+j86dO9OqVSui oqK444476Ny5M7Vq1WLz5s3V5lq/fj0pKSmkpKTw4YcfAhASEsK9997LDTfcwPr167n11lv5/vvv ycjI4PrrrycnJ4fS0lJq1arF559/zpo1axg5ciQFBQUUFxfTqVMnbrnllst+3UREXMmtVlQrV66k srKSKVOmUFlZycKFC6s9n52dzeLFi3nwwQeJjIzENE0A/P39MQzD+c80TQ4dOsSCBQsYMmQITZo0 OWOuTp06MWnSJAA++eQTAN555x2aNm1Ku3btqFGjBjVq1MAwDLZs2cLQoUOZN28enTp1wjRNOnTo QEFBATt27CAkJITExESys7OZPHkyr7/++lnPz2azYbPZqm2z2+0Xe9lERFzKrYLqgw8+YNGiRQQH BwMwcOBADh8+zJo1azAMg8DAQE6cOMGqVavIycnhpptuqna8YRgEBQWRnZ3Nr7/+SmVlJatXryY/ P5927dqdc96qwLv22mvZuHEjWVlZ2O12TNOkU6dOZGRk0KZNG4YPH8748ePZtWsX9erVY/jw4Ywe PZqxY8eqbS6CAAAgAElEQVTy8ssvExUV9YfzxMfHEx8fX21bXl4ecXFxf/aSiYi4nGFW/RSVq1JV UOXm5qp7urgVdU+/erjV76hEROTKo6ASERFLU1CJiIilKahERMTSFFQiImJpCioREbE0BZWIiFia gkpERCzNrTpTuLPMzExCQ0NdXYbIZRMREeHqEuQSUVC5ibCwMMLDw11dhojIBdOtPxERsTStqNxE fn4+DofD1WWIXDYRERF4eOi1+NVAQeUmYmJi1JRW3Iqa0l499HJDREQsTUElIiKWpqASERFLU1CJ iIilKahERMTSFFQiImJpCioREbE0BdX/cOzYMcrLy//SOYqLizl58uRfOoeIyJXKbd7wu3TpUj78 8EPCwsI4cuQIw4YN46abbvqfxz3//POMGTOGkJCQ857L4XAwa9YsCgsLKSsro0GDBiQlJZ21Jh8f H3Jzc+nSpQuFhYV4e3tz8803X9C5iYhczdwmqAAGDRpEjx492LZtGx9++CHt27dn4sSJ+Pr6UlhY yMSJE3nzzTcpKSnh4MGDTJo0ie3bt/PJJ5/QuXNn0tPTCQoKIjIyku7du5OUlERsbCzbtm0jLS2N wMBAAJYsWUJ0dDQ9e/YEYPny5RQUFLBu3To2btxISUkJ3bp1wzAMKisr+e677zh27BitW7emRo0a fPfdd6xYsYKSkhL69etHbm4ue/fu5ciRI4wePVpdoUXErbjVrb/333+fsWPHkpycTNeuXVm7di1N mjRh/PjxdO/enWXLlrF//37q1KnDwIED8ff3Jzo6mt69e5Oenk5qaiqpqals3LiR4uJiIiMjGTp0 KM2aNWPHjh3OebKzs2nTpo3z8T333EPt2rVZtGgR/v7+1K1bl7Vr1wLg4eFBp06d6N27N6ZpAvDO O+8wZcoU0tLSqFevHvv37ycgIIC+fftSt27dy3vRRERczK1WVAMHDqRHjx7Y7Xbuu+8+xowZg2EY 1fYZMGAAXl5evPvuu5SUlGAYBqZpOkMEfgsX0zTx8/MDwNvbu9rzzZs3Z+3atQwYMACARYsWERsb i4eHB4mJiRQVFbFmzRrn776q5qjicDgwTRMPDw/27dtH9+7dCQgI4KOPPmLv3r0MGjTorOdns9mw 2WzVttnt9ou4YiIirudWQbV48WLWrFnDqVOn6NOnD126dOHLL79kxowZFBcXk5yczPz58ykqKsIw DBo3bkxUVBTp6ekMGTKEyZMnExISQocOHZy3+YAzwq5fv35MnTqVpKQkDMMgLCyMxo0b88ADDzh/ V9W/f38OHjwIQGRkJK+//jq33XYbAPfffz/jxo3DbrfTr18/Nm3axI4dO/D09OTOO+885/nFx8cT Hx9fbVteXh5xcXGX5PqJiLiCYZ7+Ul6uOlVBlZubq+7p4lbUPf3q4Va/oxIRkSuPgkpERCxNQSUi IpamoBIREUtTUImIiKUpqERExNIUVCIiYmkKKhERsTS36kzhzjIzMwkNDXV1GSKXjZo3Xz0UVG4i LCyM8PBwV5chInLBdOtPREQsTUElIiKWplt/biI/Px+Hw+HqMkQum4iICDw89Fr8aqCgchMxMTHq ni5uRd3Trx56uSEiIpamoBIREUtTUImIiKUpqERExNIUVCIiYmkKKhERsTQFlYiIWJqC6g8cOHCg 2v+Xm91u5+jRoy6ZW0TEKq7ooHI4HMycOZNx48YxZswYZs2aBUBCQsJ5j7FhwwbS09PP+tyECROq /f9HTp8zPz+fiRMnnncN57Jy5UrWr19/0eOIiFzJrujOFEuWLCE6OpqePXsCsHz5co4fP05lZSXT pk3jl19+YdCgQURERLBw4UL8/f05ceIEM2bMYMCAATRq1Ijo6GgMw2DHjh2kp6cTFBREZGQkzZs3 Z+/evWzcuJE9e/awYsUKgoOD+fLLL3E4HLRs2ZL+/fs7azEMo1pthmFQXFzMxIkTqV27NmVlZUya NIlBgwbRqFEjmjdvTkZGBu3bt2fHjh3Mnj2bxYsXs2fPHk6ePMn999/P2rVrKSsr4/rrryc9PR0/ Pz+aNWvGwIEDL+t1FhFxpSs6qLKzs6utZO655x4AKisrSUpK4vjx48yZM4cnn3ySPn368OuvvzJ7 9mzn/tOmTWPDhg1s3ryZ9PR0UlNTCQoKYuTIkQwYMIDIyEjatWtHVFQUd999N4MHD6Z169bAbyux 04Pq8OHDpKSkAFBSUkKdOnX49NNPufPOO7n99tt56623yMzMrDbv8ePHGTZsGOPGjePgwYMsWbKE 2NhYPD09WbduHZ07d6ZGjRqcOnWK4uJiYmNjiY6OPuf1sNls2Gy2atvsdvtFXmUREde6ooOqefPm rF27lgEDBgCwaNEiYmNj8fLywsfHBy8vLyorK/nss884deoUt912G7Vr1wYgMDCw2limaTq/NgyD ysrKatvgt1uNjz32GD4+PixdurTac/Xq1SMtLQ347dZfeno6pmk6V1qGYWCaJkFBQc5j/Pz8APDy 8uLkyZPUrl2bxMREDhw4wK5du5y/n6pbty6JiYlkZ2czefJkXn/99bNej/j4eOLj46tty8vLIy4u 7jyupoiINV3RQdWvXz+mTp1KUlISAOHh4TRu3PiM23D169fniy++4Pjx45w6dYqCgoJq+xiGwZAh Q5g8eTIhISF06NCBwMBA7HY7GRkZRERE8OabbzJs2DCefvpp/P39iYmJqTbH2W799erVi8mTJ7Nx 40bsdjuDBg3ivffeO+M8DMMgMDCQLl26MG7cOIqKinj88cfx9fVl/vz5hIeHM3/+fKKiomjXrt2l unwiIlcEw/z9skGuKlUrqtzcXHVPF7ei7ulXjyv6r/5EROTqp6ASERFLU1CJiIilKahERMTSFFQi ImJpCioREbE0BZWIiFiagkpERCztiu5MIecvMzOT0NBQV5chctlERES4ugS5RBRUbiIsLIzw8HBX lyEicsF0609ERCxNKyo3kZ+fj8PhcHUZIpdNREQEHh56LX41UFC5iZiYGDWlFbeiprRXD73cEBER S1NQiYiIpSmoRETE0hRUIiJiaQoqERGxNAWViIhYmoJKREQsTUF1hTlw4ICrSxARuawUVGexdOlS brnlFsrLywHIy8ujRYsWHD16lBkzZlzweL8/JiUlhaNHjzofJyQknPdYEyZMuOD5RUSuZOpMcQ6t W7fmq6++4q677mLp0qV07NgR0zTZtWsXANOmTcPT05Pdu3fz9NNPs2LFCg4fPkyNGjUoLi6mYcOG bNq0iRdeeIGdO3eeMb5pms6vDcMAYN68eRQUFFBYWMiIESPIzs5m3bp1nDp1imbNmnH99dezd+9e tmzZQps2bS7PhRARcTEF1TnccccdfPXVV3Tv3p0jR45Qv35953OVlZXccccdlJaWcuzYMbZs2QJA jx496NixIw8//DBpaWnMmTOHnJwcZxCdbtq0afj4+ABw/PhxcnJy+Oabb7jppptwOBxs2LCBli1b cs8997Br1y5WrlzJww8/TGRk5DlDymazYbPZqm2z2+2X6pKIiLiEguocfH19CQkJYcmSJcTGxvLF F18Av62EDh06xIIFCxgyZAhNmjRxro78/f0xDMMZQIZhYJpmtdVTlXHjxhESEgL8/7f+oqKiSExM 5Oeff6a0tJRXX32Vu+++m7Zt27JixQrn/OcSHx9PfHx8tW15eXnExcVd5NUQEXEd/Y7qD9x33328 /fbbdO3a1bnNMAx8fX2prKxk9erVbN26lcLCwj8c52wrqt8/37hxY4KCgkhNTWXevHk0aNCA0NBQ 1q9fz3vvvefc1263k5GRcXEnJiJyBTHMP3qJLle8qhVVbm6uuqeLW1H39KuHVlQiImJpCioREbE0 BZWIiFiagkpERCxNQSUiIpamoBIREUtTUImIiKUpqERExNLUQslNZGZmEhoa6uoyRC6biIgIV5cg l4iCyk2EhYURHh7u6jJERC6Ybv2JiIilaUXlJvLz83E4HK4uQ+RPi4iIwMNDr63dkYLKTcTExKgp rVzR1GTWfenliYiIWJqCSkRELE1BJSIilqagEhERS1NQiYiIpSmoRETE0hRUIiJiaQoqERGxtKv+ Db8bNmxg8+bNDBky5H/uExISQtu2bWncuPFFzdmlSxduvvlmAIqLi0lLS6NmzZoXNaaIiLu66oMK wDAMNmzYwMKFC2nfvj07duxg9uzZpKens3//fgoKCmjZsiUHDhygSZMmLFmyhN27d3P48GG6d+9O cHDwGce++uqrFBUVsW/fPh555BHat2/vnK9Zs2bMnDkTgPT0dLZu3UpeXp5zzDvvvJPOnTszY8YM fHx88Pb25vHHH+fFF1/Ew8OD8vJyxo0bx0MPPUSjRo146KGHeOONN/Dz86NZs2YMHDjQVZdSROSy c4ugqtKqVSuGDRvGuHHjOHjwINu3b+fll1/mm2++ISsry7lfixYtuO6669i0aRMZGRn06dOn2rGH Dh3i5ptvxm63s2bNGr777rtqQfXzzz+TkpKCYRjUqVOHW265hZ9++sk55tdff01hYSG33XYbsbGx bN++neXLl1NYWEhYWBgHDhxg586dAEybNo0ff/yR4uJiYmNjiY6OPuf52Ww2bDZbtW12u/0SX0UR kcvLrYLKz88PAC8vL0pKSpwNLj09PZ37mKbJiy++yCOPPEKrVq3Izc3FNM1qxxYXFzN79myGDx9O dHQ0e/furTZP06ZNSUtLq7Zt1qxZ1cYsLy/HMAwADh06REVFBZ07d6Zv376sXr2a+vXrExgYCEBI SAiJiYlkZ2czefJkXn/99bOeX3x8PPHx8dW25eXlERcX92cvmYiIy7lNUFWFQtXXfn5+tGrVitTU VE6cOEGzZs2cz4WEhLBu3TrKysooLi4+41gvLy/8/f1Zs2YNhYWFBAQE/M/5fz9mr169mDJlCt98 8w0BAQEMGTKEZ555hqysLIqLi/n73//unLe0tJRZs2YRFRVFu3btLvGVERGxNsM0TdPVRchfp2pF lZubq+7pckVT93T3pT9PFxERS1NQiYiIpSmoRETE0hRUIiJiaQoqERGxNAWViIhYmoJKREQsTUEl IiKW5jadKdxdZmYmoaGhri5D5E+LiIhwdQniIgoqNxEWFkZ4eLiryxARuWC69SciIpamFZWbyM/P x+FwuLoMkfMWERHh/IQDcW8KKjcRExOjprRyRVETWqmilysiImJpCioREbE0BZWIiFiagkpERCxN QSUiIpamoBIREUtTUImIiKVdsUF14MABV5cgIiKXgSWCaunSpQwaNIinn36apKQk5syZ8z+PmTBh AgAJCQkXPF9KSgpHjx51Pn7uued46qmn6NKlC8nJyXzwwQd/ePyCBQsoLCw8Y+7BgweTnJxMUlIS jz/+OCUlJcydO5etW7decI0iIvIby3SmGDRoED169ADgoYcewuFwMHHiRHx9fSksLGTixImMGTOG kJAQevTowd69e9myZQuGYVBeXk5qaipBQUHs3r2b6dOnM2PGDBo0aMCJEydo1KgRvXr1Yvz48dSv X58ff/yx2tzjx48H4NFHH2XmzJkADBs2jJCQEO666y4+//zzamPv2bOH8vJyDMOoNo63t7fz+ClT prBr1y7nc0uWLGH37t0cPnyY7t27ExISQkZGBseOHePnn3/mrbfe4sUXX8TDw4Py8nLGjRvHQw89 RKNGjXjooYd444038PPzo1mzZgwcOPAv+z6IiFiNZYLq/fffJzMzk8rKSh5++GHWrl1LkyZNePjh h/nqq69YtmwZpaWlTJw4kRo1ahAZGUmbNm0wTROHw0Hv3r0pKioiJyeHnTt3AtCnTx/Cw8NJSEjA y8uLe++9l9jYWBITE89ag2mazq+r5nI4HPj6+p4x9tmUl5eTkpJCWVkZOTk5PPHEE2RkZADQokUL rrvuOjZt2kRGRgbTpk2jRYsWJCcnM2/ePJYvX05hYSFhYWEcOHDAOc+0adP48ccfKS4uJjY2lujo 6HPOb7PZsNls1bbZ7fbz+waIiFiUZYJq4MCBzhUVwJo1a85oSOnt7U2NGjWA6qGSnZ3N4sWLefDB B4mMjHQ+5+/vj2EYzn9V28+n0aWXlxc1atRg69atZx379zVUHZOWlgbAp59+yjvvvOPc78UXX+SR Rx6hVatW5ObmUlFRQUpKCqNGjaJ+/fpUVlbSuXNn+vbty+rVq6lfvz6BgYEAhISEkJiYSHZ2NpMn T+b1118/a83x8fHEx8dX25aXl0dcXNz/PF8REauyTFD9XkxMDBMnTmTGjBkUFxeTnJzM119/7Xze brezZs0aDMMgMDCQEydOsGrVKnJycrjpppuqjWUYBj169GDSpEn897//JScn56xznn4rr+rrgICA c479+1t/DoeD5ORkDMPg2LFjPPXUU6xatQrDMAgJCWHdunXY7XaKi4uZM2cOx44d4+OPP8Y0TUaO HMkzzzxDVlYWxcXF/P3vf3eOX1payqxZs4iKiqJdu3YXdV1FRK40hvn7ZYFcVapWVFWrOJErhbqn SxVL/NWfiIjIuSioRETE0hRUIiJiaQoqERGxNAWViIhYmoJKREQsTUElIiKWpqASERFLs2xnCrm0 MjMzCQ0NdXUZIuctIiLC1SWIRSio3ERYWBjh4eGuLkNE5ILp1p+IiFiaVlRuIj8/H4fD4eoyRM5b RETEeX3SgVz9FFRuIiYmRk1p5YqiprRSRS9XRETE0hRUIiJiaQoqERGxNAWViIhYmoJKREQsTUEl IiKWpqASERFLU1CdxjRNDh06dMn3PZtjx45RXl7+p48XEXEXbvGG36VLl/Lhhx8SFhZGRUUF7du3 Z9CgQWfs9/3337Np0yaGDBlyzrGOHDnCp59+SqtWrc7Yd/DgwVxzzTUYhkFhYSHDhw9n586dtG3b lsaNG1cb5/nnn2fMmDGEhIRcuhMVEbkKuUVQAQwaNIgePXoA8Oyzz7Jv3z5+/PFHNm7cSElJCd26 dWPLli1s3ryZjh07MmHCBNq0acN9993H22+/TVBQEJGRkXTv3p29e/dy4sQJNm/ezH333ecMG29v b2bOnAnA5s2b+fLLL/Hx8eG6665jzpw5lJSUcPDgQSZNmsT27dv55JNP6Ny5M+np6dXGT0pKIjY2 lp9++ompU6fy1ltvOY9NTU2lZs2aLruOIiKXm9sE1emio6PZtWsXixYtIiYmBn9/f9auXUv37t0J CAigbt26XHfddUyePJnExERSU1MJCgpixIgRdOnSBYDOnTsTEBBQbUVUXl5OSkoKhmHg5eXF448/ zgcffADA/v37adiwIbGxsfj7+xMdHU3v3r2ZOnVqtfFjYmKIjIxk6NChvPrqq/z888/VjvXz83PJ NRMRcRW3DKrNmzczYsQIPDw8SExMpKioiIyMDOC33z0BBAUFVXsM4OHhQWVlJQCGYVR7DsDLy4u0 tLQz5jMMgwEDBuDl5cW7775LSUmJ8/jfj2+apjOMvLy8ME2z2rGnTp2ia9euZz0vm82GzWarts1u t1/QtRERsRq3CarFixezZs0a7HY7bdu2JSIiggceeICkpCQA+vfvT/369fnmm2+46667nMc9+uij TJ48mZCQEDp06EBgYCCGYXDNNdc49636gDfDMM45/5dffsnJkycxDIPGjRsTFRVFeno6Q4YMOWP8 KlXjffnllxQVFWEYBo0aNTrnHPHx8cTHx1fblpeXR1xc3IVfMBERizDM3y8L5KpSFVS5ubnqni5X FHVPlyr683QREbE0BZWIiFiagkpERCxNQSUiIpamoBIREUtTUImIiKUpqERExNIUVCIiYmlu05nC 3WVmZhIaGurqMkTOW1XHFxEFlZsICwsjPDzc1WWIiFww3foTERFL04rKTeTn5+NwOFxdhohTREQE Hh56rSz/m4LKTcTExKgprViKms7K+dLLGRERsTQFlYiIWJqCSkRELE1BJSIilqagEhERS1NQiYiI pSmoRETE0hRUIiJiaW73hl+Hw8GsWbMoLCykrKyMBg0akJSUREJCAosWLXLul5GRQY0aNejUqdMl nf/ee++ladOmVFRU4OHhwQsvvHDGPvn5+aSnp9O2bVt8fHzo0aPHJa1BRORK4nZBtWTJEqKjo+nZ sycAy5cv5/jx41RWVjJt2jR++eUX7r//fo4ePYqPjw/fffcdK1asoKSkhH79+lFcXMy6des4deoU zZs354EHHmDSpEn4+Piwa9cu+vfvT+3atfn444+dQderVy/n/Ndccw0zZ84EYNiwYRw5coRZs2Yx ZswYQkJCSEhIYPLkyQAYhgHAe++9x969ezly5AijR49WV2kRcStuF1TZ2dkkJCQ4H99zzz0AVFZW kpSUxPHjx5kzZw433ngjAO+88w6vvvoqdrudX375hTp16nDPPfeQk5PDihUraNKkCU2aNOHBBx8k PT0dgLfffpv58+djGAaDBw+uFlSHDx8mJSWFkydPUlxcTM2aNavVVxVOp9u/fz8BAQHceuut1K1b 95JfExERK3O7oGrevDlr165lwIABACxatIjY2Fi8vLzw8fHBy8uLyspK5/4OhwPTNPHw8GDfvn0s XbqUu+++mzZt2rB8+XLsdrszXKoabJqm6Tz+98FTr1490tLSAHjttddYuXIlXl5eVFRUUFxcjN1u P6Pm7t27ExAQwEcffcTevXsZNGjQWc/NZrNhs9mqbTvbeCIiVxK3C6p+/foxdepUkpKSAAgPD6dx 48ZnXckA3H///YwbNw673U6/fv0IDQ1l/fr1fPvttwB06dKF8ePHM3PmTDZv3syjjz7Kww8/TEpK CoGBgfTv37/aeEeOHCE5ORkPDw+OHz/OfffdR+3atUlNTeVvf/sbtWrVAqoH3KZNm9ixYweenp7c eeed5zy3+Ph44uPjq23Ly8sjLi7uwi+UiIhFGObpL//lghUWFjJnzhx8fHw4fvw448aNIyAgwNVl OVUFVW5urrqni6Woe7qcL7dbUV1qtWrVYvz48a4uQ0TkqqX3UYmIiKUpqERExNIUVCIiYmkKKhER sTQFlYiIWJqCSkRELE1BJSIilqb3UbmJzMxMQkNDXV2GiJOaK8v5UlC5ibCwMMLDw11dhojIBdOt PxERsTStqNxEfn4+DofD1WWIOEVERDg/cUDkjyio3ERMTIya0oqlqCmtnC+9nBEREUtTUImIiKUp qERExNIUVCIiYmkKKhERsTQFlYiIWJqCSkRELE1BJSIilnZVBNXSpUsZNGgQycnJJCYm8t577511 vw0bNpCens7cuXPZunXrBc1xxx138Oabbzofjxs3jkmTJl1M2QDMmDHjrNsTEhIuemwRkavBVdOZ YtCgQfTo0QOAZ599ln379rF27Vp2797N4cOH6d69O8HBwdWOWbJkifP5O++8k+joaObMmYOfnx/N mjVj4MCBzn0jIiL473//yyOPPEJRUREnTpwgJCSEY8eO8cILL1CzZk327dvH7NmzeeKJJ3jttddY v34927Zto0GDBmzcuJGSkhK6detGQUEBK1eupF27duzatQuA2bNnU1ZWxuHDh3nuuecA2L59O2+8 8Qapqak899xz1K5dm9LSUiZOnHiZrqqIiOtdFSuq34uOjiYnJ4cWLVrQrVs3oqOjycjIwDCMavud /vyaNWsoKCiguLiYTp06ccstt1Tb1zAMbrjhBjZv3szy5cvp1asXAF5eXvTt25cOHTpw+PBhjh49 SlRUFHv27OGzzz6jT58+LFq0CH9/f+rWrcvatWsxDIPbb7+dxx57DPitlYzdbmfs2LGMHj2ayspK fvnlF5KTk0lLS8PLy4uDBw8SFRVFv379Ls9FFBGxiKsyqDZv3kzjxo2ZNWsWxcXFtGrVCtM0q+1j muYZz9etW5fExEQAJk+efMa4ffv2ZdmyZWRlZREdHY1pmnz33Xf85z//ITQ0lAYNGmCaJv/4xz+w 2WxUVFQQHByMh4cHiYmJDBkyhBtuuAHTNAkKCnLWcXoPvpMnT1JYWEhQUBADBw7k3//+Nw6Hg+Tk ZP72t78xffp0jh07dtbzttls9O3bt9q/YcOGXarLKiLiElfNrb/FixezZs0a7HY7bdu2JSIigpCQ ENatW0dZWRnFxcUAzlWVYRhnPF9aWsqsWbOIioqiXbt21cav2v/kyZN07NjRua1OnTrk5+ezYsX/ x96dh1VZ5/8ff94HkE2QJEcMyKWa+ppLY4sbjBpjGjWOov5OipVTbmNlIybGKJILIZo5LuWSZWWL zIySNpKV06RhuUXmOGpqqMExMBdQUDl4uH9/eHGuzmiZpZ4beD2uiwvv+9zL+3y4Ll/35+bwvldT XFxMSUkJLVu2ZOfOnQwdOhSAQYMGMWbMGAD69+9PUVGRx3FvvPFGXC4XU6dOpbS0lEmTJtGwYUMS ExMZOXIkd955JwsXLiQiIoKmTZvSoEGDC46B3W7Hbrd7rCssLCQuLu4yjLCIiHcY5v9ONaRWqQ6q /Px8dU8XS1H3dPmpauWtPxERqT0UVCIiYmkKKhERsbSf9GGKU6dO4XQ63cthYWFXrCAREZHvu2hQ jR49msOHD7s/Tg2wYMGCK1qUiIhItYsG1bFjx36wJZGIiMiVdtGgiouLY/bs2R4fI+3du/cVLUpE RKTaRT9MkZOTQ0BAAOXl5e4vERGRq+WiM6rQ0FCGDRt2Xp88qVlyc3OJiIjwdhkibtHR0d4uQWqI iwaV0+nkD3/4A82aNQPOtfyZPXv2la5LLrPIyEiioqK8XYaIyCW7aFClp6dfjTpEREQu6KJBtWfP HrKzs6mqqsI0TU6cOMHSpUuvRm1yGTkcDlwul7fLEHGLjo7GZlPPAbm4iwbV3LlzmTFjBosXL6Z7 9+6sWrXqatQll1lMTIya0oqlqCmt/FQXvZwJCwvjhhtuwOVycffdd3s8okJERORKu2hQtWvXjqVL l8thoHQAACAASURBVNKkSRNGjRp1NWoSERFxu+itv8cff5yqqipcLhf79u3TVF1ERK6qiwbVZ599 xrx58ygpKaFXr15cc801/L//9/+uRm0iIiIXv/U3Z84cXn75ZRo2bMiQIUNYtmzZ1ahLREQE+InP o/Lx8cEwDGw2GwEBAVe6JhEREbeL3vrr3LkzAwcOpKCggMTERB566KGrUZeIiAjwI0H18ccfs2nT JtasWUOPHj248cYbCQ0N5YUXXqBnz55Xs0YREanDfjCobrvtNoKCgnA4HMTFxWGaJoZh8Mc//vFq 1iciInXcDwZVWFgYd911F3fdddfVrOeisrOzmTFjBuvWrcPPz4/CwkJ69OjB+vXrCQ8P/9nH3bx5 M9u2bWPYsGHudZmZmYwbN+4H9yksLGTu3Ln4+PhQVVVFixYtPPY/cuQIq1at4pFHHrnoe/L396eg oIABAwYQGhr6s9+HiEhtc9HfUVlRmzZtWLt2Lffeey/Z2dm0b98eOPfsrLy8PE6dOkX37t0pKSlh 3bp1NG3alIKCAm655Ra2bdvG+PHjmTdvHo0aNcJms9GiRQsiIiL497//jcPhoLS0lFmzZrF3715O nDjB1KlTCQsLo379+h5/9Dx16lSeffZZGjZsCMD69etxOp2MGjWK8PBw2rVrxzfffMO//vUvtm3b xsGDBzEMg169enksd+vWDTjXUqayspI333yTAwcOcPLkSQYOHEhxcTG5ubmUl5fz4IMP0rZt26s/ 6CIiXlIjO0Lec889rF27lqqqKo4cOULjxo0xTZPFixcTFBTEtddey4YNGzAMg9jYWEaPHs3hw4cZ NmwYv/vd79i+fTsAiYmJ/PnPf2bNmjUYhsGdd97JpEmTqF+/PsXFxRiGwenTpzl27BgtW7YkPj7e o47KykoaNmxIcXExKSkpvPnmm+zZs4czZ84wceJEOnToAJx7SvJDDz2Ey+UiIyPDY/nZZ5/FNE33 Mc+ePcuyZcsIDAwkLCyMTz/9lOLiYvz8/Ljvvvvcj1u5kKysLBISEjy+RowYcfl/ACIiV1GNnFEF BAQQHh7OsmXL6NatG++//z4ANpuNpKQkysrKWLduHU6nk8DAQPc+cO55WtXB8L/fQ0JCgHMfx3e5 XJimiZ+fH2PHjuXQoUOkpqby1ltvuR8i6efnh8PhIDIykoyMDObNm8epU6fw8/PD39/fXW9ZWRkT Jkxg8uTJBAUFcfLkSfdycHCwx3szTZOwsDCSkpL49ttv2bdvH+Hh4cTGxvKvf/2LLVu2kJycfMFx sdvt2O12j3WFhYXExcX9/MEWEfGyGhlUAH379mXUqFGsWbOG999/H8MwGDRoEGPGjAGgf//+Hg10 L/SE4hdeeIGqqir69evnMaup3rb6+5w5c7j++utp3bq1x3FSU1OZOXMmVVVVGIZBo0aNaNmy5Xnn eeaZZzAMgyVLllCvXj0cDod72d/fn+bNm7u39fPzIzY2lvHjx1NWVsZjjz3G119/zYcffkiDBg2I jY39hSMnIlKzGOb3/4euQ1JSUnjqqad+0QcwaoLqGVV+fr4e8yGWosd8yE9VY2dUv1RGRoa3SxAR kZ+gRn6YQkRE6g4FlYiIWJqCSkRELE1BJSIilqagEhERS1NQiYiIpSmoRETE0urs31HVNbm5uURE RHi7DBG36Ohob5cgNYSCqo6IjIwkKirK22WIiFwy3foTERFL04yqjnA4HLhcLm+XIXVYdHQ0Npuu jeXSKajqiJiYGDWlFa9SE1r5uXR5IyIilqagEhERS1NQiYiIpSmoRETE0hRUIiJiaQoqERGxNAWV iIhYmoLqe7799ltvl+DBavWIiHhDjQ+q7OxscnJy3MspKSkcPXr0Zx1r4sSJl7zPvHnzeOKJJ3jm mWcYP378Tz7G/9Z9ueoREaltam1nipUrV7Jx40bOnj1Lnz59KC4uxt/fn/j4eIYMGcLixYuZOnUq fn5+HDlyhJEjR3LgwAFWr17NNddcw4oVK6hXrx4dOnQgIiKCl156idtvv53du3cza9YsDMNwn2vo 0KG0adMGgBEjRnDixAn+/e9/e5z/hhtu4K9//Sv16tXj+uuvJzw8HIAXX3yRRo0aERsby/z58/H1 9cXf35/77ruPgwcPsn79er788ktOnTpFUVERkyZNIjQ01CtjKiLiDbUiqN5++20++eQTAPLy8jBN k1WrVvHyyy9z9uxZRowYwf333+/evjpkCgsL6dSpEz169KBp06Y0a9aM++67j+HDh7NgwQIMw2Dw 4ME89thjtG7dmhEjRjB+/HiKi4s9Hpnxwgsv4O/vT1FREQ888AChoaHu87tcLoYPH86tt97KH//4 R37961/z3//+lz179vDyyy9z5513MnLkSJ577jkAgoODOXDgAI0aNaJp06b89re/JScnhxYtWtCt WzcCAwN/cByysrLIysryWOd0Oi/bOIuIeEOtCKoBAwYQHx8PnLv1dyE+Pj5UVlYCcPz4cVwuFyNH jqSyspKFCxfy5JNPurc1TdP97+pQqw4IX19fqqqqPI792GOP0aZNG2bPns2JEyc8XjNNE9M0qays dB/r0KFDANx///1s3LiR4uJiTNMkPj6e9u3bs2rVKho0aOCu44EHHsDPz4+lS5dy+vRpunTpcsH3 aLfbsdvtHusKCwuJi4v7oaETEbG8WhFU/8swDHr16kVqaiqGYTBs2DCioqJITU1lx44duFwufHx8 yMrKIjAwkLCwMJo0aUJ0dDRLlizh4YcfJiUlhfr169O/f/8LBteFPPnkkzz++OO0bt3a4/zDhw/n uuuuY/bs2QQGBtKiRQvCwsJo3LgxKSkpTJ48mQkTJpCens4HH3xAvXr16NWrF8HBwaxcuZK9e/dy 8uRJDMOgRYsWV2MIRUQswzC//7+w1DrVM6r8/Hx1TxevUvd0+blq/Kf+RESkdlNQiYiIpSmoRETE 0hRUIiJiaQoqERGxNAWViIhYmoJKREQsTUElIiKWVis7U8j5cnNzPfoTilxt0dHR3i5BaigFVR0R GRlJVFSUt8sQEblkuvUnIiKWphlVHeFwOHC5XN4uQ+qw6OhobDZdG8ulU1DVETExMWpKK16lprTy c+nyRkRELE1BJSIilqagEhERS1NQiYiIpSmoRETE0hRUIiJiaQoqERGxNAXV9zidTo4ePertMkRE 5HssF1SPPvooTqcTgAceeIBly5YB8Oqrr/LRRx9ddP958+bx5ZdfupePHDnCK6+88pPOnZOTw6ZN my6p3rlz57J582YApk2bRkpKCgC7du0iIyODzMzMSzre923evJlFixb97P1FRGoDy3WmiI2NZevW rURFRdG+fXs2btzIAw88wOeff87AgQN59tln8fHxYf/+/Tz99NPs3buX3NxcysvLefDBB4FzoRYQ EEBkZCR9+vTh4MGDZGdnk5ubS4sWLSgqKmLKlCk8//zzlJeXc/jwYVq3bs3evXupqKigS5cupKWl ERYWRkVFBc888wyDBg2ia9eufPXVVwwePJg2bdoAcPfdd/PBBx9w1113ceTIEUzTpKKigk8++YTu 3buzcOFCiouLeeONN6iqqmLVqlWsWLGCl156yf0+xo0bx+rVq9m3bx8dOnSgtLSUQ4cOUVJSQqtW rfjwww893mPbtm29+SMSEbmqLDejuvvuu9mwYQMffPAB9957L8HBwRQXFxMYGIivry/33HMPnTt3 pkGDBmzbto2ioiL8/Py47777aNasGQB9+/YlIyODL774AsMwADAMg06dOvHYY4/hcDj45ptvcDqd pKam0rNnTwzDoHPnzvTs2ZNVq1bRs2dPJkyYwA033EBubi4+Pj4MHz6cgQMHkpub66731ltvJT8/ n+3bt9OmTRs6d+7Mhg0b2LlzJ+3atcM0TRo3bsyYMWOoqKhg+vTphIeHe7yP6hlgv3796N27Nzt3 7mTSpEn07dsX0zQpLi4+7z1eSFZWFgkJCR5fI0aMuGI/KxGRq8FyQXX99ddz5MgRdu3axS233EK3 bt148cUXiY2Npbi4mIULF+Lv789NN90EwO23386DDz7I/v37WbBgAQChoaEA7pCqFhgYCIDNZqOy stL9us1mwzRN93amaXoEnGma7n39/PyoqqryOG7jxo1Zvnw53bt3p1u3bnz88cdcc801Hg04582b R6tWrejYseN576P63KGhoRiG4d7P1/fchLddu3bu97hw4cIfHDu73c6KFSs8vqrHRESkprJcUAFc d911NGnSBDjXTPXDDz+ka9eu+Pv7U1VVxUcffcT27dspKSnh4MGDzJ49m4KCAu68806P43w/bP53 /Q033EBVVRXTpk3jnXfeISgoiMjISJYvX063bt14//33mTFjBoWFhcTExPxovV27dmXPnj00adKE a665BofDQdeuXd3n2rBhAytXrmT37t1kZGTgcDg83kdpaan7WP7+/rRu3ZpJkyaxfPlyDMPweI93 3HHHLx1eEZEaxTC/P5WoQ86ePcuMGTPw8fHh+PHjPPnkk7XyCbiFhYXExcWRn5+v7uniVeqeLj+X 5T5McbX4+vq6P6EnIiLWZclbfyIiItUUVCIiYmkKKhERsTQFlYiIWJqCSkRELE1BJSIilqagEhER S6uzf0dV1+Tm5tbKP2iWmiM6OtrbJUgNpaCqIyIjI4mKivJ2GSIil0y3/kRExNI0o6ojHA4HLpfL 22VIHRIdHe3xBAGRn0tBVUfExMSoKa1cVWpCK5eLLndERMTSFFQiImJpCioREbE0BZWIiFiagkpE RCxNQSUiIpamoBIREUtTUP1Cx44do7Ky0ttliIjUWgqqnyg7O5ucnBz3clpaGg6HgxkzZnDixIkL 7jNkyJAfPebmzZtZtGjRZa1TRKS2UWeKn8kwDEpLS9m5cyfvvPMO7dq1Izs7G19fXwICAkhOTmb/ /v1MnTqV/fv3k56efsHu5YZhcODAAV566SWCgoI4ceIEzzzzDC+++CIA7777LjNnzuTjjz92Ly9Y sIBbbrnlar5dERGvUVD9RIZheCybpsk111xDy5Yt6d27N+Xl5fzhD3/g0KFDLFmyBIBGjRoxYcIE Vq5cyebNm+nVq9cFjx0UFESfPn347rvvmDVrFoGBgYwZM4ZFixbx5z//mdtvv53bb7/dvfxDIZWV lUVWVpbHOqfTeRnevYiI9yiofqKwsDC+/vpr93JRURGhoaHAudB6/fXXufnmm2nXrh316tUDoH79 +gD4+fl5BMaaNWvo2LEjTqcTPz8/Vq9ezenTp7n77rsJCwsDYMWKFVRWVtK7d+8LLl+I3W7Hbrd7 rCssLCQuLu4yjICIiHfod1Q/UadOndi5cyd//vOfGTVqFLfffjvBwcE0b96cRYsWcd1115GXl8eb b76J0+mkqqrqvFlYtZCQEEaPHs3rr7/O3Xffza9+9Su++uorli9fzunTp8nLy+P555/n5MmTZGRk sGXLFo/lrVu3XuV3LyLiPYZpmqa3i5Arp3pGlZ+fr+7pclWpe7pcLppRiYiIpSmoRETE0hRUIiJi aQoqERGxNAWViIhYmoJKREQsTUElIiKWpqASERFLUwulOiI3N/eCTXFFrpTo6GhvlyC1hIKqjoiM jCQqKsrbZYiIXDLd+hMREUvTjKqOcDgcuFwub5chFhYdHY3NpmtXsR4FVR0RExOjprTyo9REVqxK l08iImJpCioREbE0BZWIiFiagkpERCxNQSUiIpamoBIREUtTUImIiKUpqERExNLqTFDNnTuXlJQU xowZQ2pqKidPnvR4PSUlhaNHj17SMbOzs8nJyfnRbe655x6WLFniXh4/fjzPPPPMTzr+rl27ePfd dy+pJhGR2qZOdKZ45513iIiI4IknngDgyy+/JDMzk169evHXv/6VNm3auLd94YUXKCsro6CggMGD B1NQUEBubi4tWrSgqKiIKVOmkJ6ejmma7N+/n759+/Lpp5+yYsUK6tWrR4cOHejVq5f7eNHR0WzZ soU//vGPlJWVceLECcLDwzl27BjPPfccoaGhFBQUMGfOHNasWUNubi7BwcEUFBQwZMgQioqK2LNn D0uWLME0TTp37szvf//7qz6GIiLeUidmVNu3b6dDhw7u5bZt2/Ltt99iGAZ33HEHTz/9tPu1jh07 0qVLF6Kjo9m0aROGYdCpUycee+wxCgsL2b9/P76+vkyYMIHu3bsD8NprrzFjxgyeffZZVqxY4XFu wzD4zW9+w7Zt23j33XfdIebr60tCQgJ33HEHhw8fpri4mHfffZeMjAyGDx9OVVUVAKZpsmjRIsaP H8+0adO48cYbr/RwiYhYSp0IqpYtW/LZZ5+5l3ft2kVkZCSmaRISEuJeX1VVxaxZszBNk5YtW2Ka JqZpEhgYCICPj49H004fHx/gXJhUMwzjvPMnJCSwcuVKdu3a5T7uxo0bee+994iIiKBJkyaYpunu xefj4+NxzO/36CssLPzB95mVlUVCQoLH14gRI37yOImIWFGduPXXt29fZs2axdixY/H19cVms5GS ksLOnTs9tnO5XAQFBbFu3TpKS0sJDg72eIaTYRg0bdoUm83Gs88+y8GDB/nDH/7Aww8/TEpKCvXr 16d///4exzQMg/DwcE6ePEn79u3d66655hocDgerV6+muLiY0tJS4uPjmThxIjabjaCgIPe2jz76 KFOmTMFmsxETE/OD79Nut2O32z3WFRYWEhcX94vGT0TEmwzz+5fu4lWvvvoqxcXFnDp1iu7du/9o KP1U1UGVn5+v7unyo9Q9XayqTsyoaorBgwd7uwQREcupE7+jEhGRmktBJSIilqagEhERS1NQiYiI pSmoRETE0hRUIiJiaQoqERGxNP0dVR2Rm5tLRESEt8sQC4uOjvZ2CSIXpKCqIyIjIz3aQYmI1BS6 9SciIpamGVUd4XA4cLlc3i5DvCw6OtrjCQAiNYGCqo6IiYlRU1pR41mpkXRpJSIilqagEhERS1NQ iYiIpSmoRETE0hRUIiJiaQoqERGxNAWViIhYmoJKREQsrUYHVXZ2Np06daKyshKAwsJCbr31Vo4e PUpmZiYAQ4YM+UXnmDdvHtu3b//Z9SUmJpKcnMwjjzzC5s2bf9J+KSkpHD169GedU0SktqnxnSna tGnD2rVruffee8nOzqZ9+/aYpsm+ffvc22RkZJCYmMi2bdv49NNPmTZtGqNGjeKRRx5hxYoV+Pr6 EhAQQHJyMkOGDGHx4sXk5ORQUVEBgMvlYsqUKfz2t7+lcePGLFu2DMMwaNKkCUOGDGHGjBmcPXuW kydPkpKSQoMGDdznTkxMJD4+nh07dvCPf/yDyMhIFi1axKRJk1i0aBG/+c1vcLlcrF69mlOnTtGv Xz8Azpw5w9ixY3nooYfYvn07Bw8e5MiRI4wePVpdrkWkTqnRMyqAe+65h7Vr11JVVcWRI0do3Ljx edt0796dTz75hC+++ILKykr27NlDq1ataNiwIX/4wx/4zW9+w8aNGwEwDMO9X/W/p06dSrNmzejS pQuLFi0iODiYkJAQtm3bxrp169i3bx+BgYH4+Piwbds2j3O//fbbPP300yQnJ9OlS5fzzmGaJq+/ /jpTpkwhIyODRo0aAfDkk09y77330rp1axwOB8HBwSQkJHDttdde3gEUEbG4Gj+jCggIIDw8nGXL ltGtWzfef//987a5/fbb+fvf/46/vz8333wzCxYs4IknnuD111/n5ptvpl27dtSrVw+AqqoqAI4f P05QUBAAgwcPJjs7m759+1JVVcWAAQOIiorib3/7GzabjTZt2vDEE0+wdetWwsPDPc49YMAA4uPj cTqd9O3bl8WLF7tvVZaUlADnZmymaWKz2SgoKADgiSee4K233qJr16707NmT4OBgli9fzsGDB0lM TLzgWGRlZZGVleWxzul0/tyhFRGxhBofVAB9+/Zl1KhRrFmz5rygMgwDwzDw9/fnlltuoW3btrz7 7rs0b96cJk2akJeXx65du3A6nZimyXXXXcekSZM4ceIEsbGxADRt2pSRI0eSmZnJ8OHDmTZtGg0b NqRZs2b069eP1atXk56ezpEjR0hPT/c4/1tvvcW6des4ffo0ffr04Ve/+hUnTpxg6tSpFBQU0K1b NwYOHMj48eNxOp3uW3+tWrUiPj6el156icDAQHbt2oWPjw89e/b8wXGw2+3Y7XaPdYWFhcTFxV2O YRYR8QrDNE3T20XIlVMdVPn5+eqeLuqeLjVSjf8dlYiI1G4KKhERsTQFlYiIWJqCSkRELE1BJSIi lqagEhERS1NQiYiIpSmoRETE0mpFZwq5uNzcXCIiIrxdhniZGhpLTaSgqiMiIyOJiorydhkiIpdM t/5ERMTSNKOqIxwOBy6Xy9tliJdFR0djs+n6VGoWBVUdERMTo6a0oqa0UiPp0kpERCxNQSUiIpam oBIREUtTUImIiKUpqERExNIUVCIiYmkKKhERsTQFlYiIWJqCyuK+/fZbb5cgIuJVtS6osrOzSUxM JDk5maSkJN58880rer6UlBSee+459/KQIUMu6/EnTpx4WY8nIlLT1MoWSomJicTHxwOQmppKQUEB //nPf8jLy+PUqVN0796dkpIScnNzadGiBUVFRQwYMID333+f0aNHM3fuXLp27cr69espKSmhtLSU xx9/nPnz52Oz2YiNjaVnz57u8xUWFvLvf/+bbt26YRgGcC6wFi9eTE5ODk6nk9atWzNnzhzCw8PZ uHEjOTk5PP/885SXl3P48GHatGlDbGwsy5YtwzAMmjRpQuvWrTl48CBffvkl7777Ln5+fhw5coTM zEz1axOROqPW/2/XsmVL9u3bx+LFiwkKCuLaa69lw4YNGIZBp06deOyxx3A4HLRs2ZKvv/6aqqoq vvrqK4KCgvjkk08IDAykfv36bNq0CTgXQN8PKYCnn36aN998k8LCQve66sACME2TRYsWkZ6ezsSJ E/H396egoACn00lqair33nuve5vg4GBCQkLYtm0b7du3p2nTprRt25bCwkKaNGlCYmLiD77XrKws EhISPL5GjBhxmUdUROTqqpUzqu/btm0bjz/+ODabjaSkJMrKyli3bh1Op5PAwEAA9+wkJiaGefPm 0bFjR0zTpFmzZiQlJfHVV19x5swZ8vLyCA0NPe8cfn5+TJ06lfHjx7sbv1ZVVQFw/PhxgoKCcDqd 7u0Nw8DpdLrDrPp7VVUVAwYMICoqir///e/YbDZM08TlcjFy5EgqKytZuHAhTz75JLfccst5ddjt dux2u8e6wsJC4uLifukwioh4Ta0MqrfeessdRrfddhvR0dEMGjSIMWPGANC/f3+Kiorc21cHxf33 30/Pnj157733CAkJITQ0lEmTJnH06FEmTJjwo+eMiIhg8ODBTJ48GYDrrruOSZMmceLECWJjYxk6 dChpaWk0atSIU6dOccMNN1BVVcW0adPYv38/sbGxDB8+nGnTptGwYUOaNWsGgNPpZMOGDbz//vsE BgYSFhZGkyZNrsCoiYhYk2GapuntIuqC9evXs379evz8/AgPD2fw4MHMmDEDHx8fjh8/zpNPPnlF HhVfPaPKz8/XYz5Ej/mQGklBVcspqOT7FFRSE9X6D1OIiEjNpqASERFLU1CJiIilKahERMTSFFQi ImJpCioREbG0WvkHv3K+3NzcK/J3WlKzREdHe7sEkUumoKojIiMjiYqK8nYZIiKXTLf+RETE0jSj qiMcDgcul8vbZYiXRUdH6xExUuMoqOqImJgYtVAStVCSGkmXViIiYmkKKhERsTQFlYiIWJqCSkRE LE1BJSIilqagEhERS1NQiYiIpSmoRETE0hRUl8G3337r7RJERGqtGhdUx48fJzk5mYkTJzJmzBi2 bNni7ZKYOHHiRbcZMmQIAPv372fYsGEcPHiQzMzMK12aiEiNV+NaKO3atYuoqChGjRqF0+nkww8/ xOl0MnnyZEJCQti/fz+ZmZns2rWL1atXc+rUKfr168eqVauw2WzExsaSl5eHj48P+/fvZ9y4caxe vZrDhw9Tr149ysvLad68OXl5eTz//PN8/PHH5OXlcerUKbp3705JSQm5ubm0aNGCoqIiHnjgAQ4c OMD69es5fvw4Gzdu5OzZs/Tp04dOnTp51J6Xl8drr73GzJkzCQkJYd++fQDEx8fTu3dvduzYQXJy MocOHSIrK4vQ0FB2797NggULSE9PJywsjPr16zNq1ChvDL2IiFfUuKDq1KkTZWVlPPvss1RUVNCz Z09cLhe9e/emrKyMr7/+mj179vD666/z4osv4nQ6+eabb4Bzs5qmTZty7bXXcubMGY4dO8aXX34J nAuL9u3b8/DDD5ORkcHcuXPZt28fixcvJiYmhqCgIDZs2ECrVq3o1KkTffv25ZFHHuHWW2+lWbNm /Pa3v+XRRx/l5Zdf5uzZs4wYMcIjqPbs2cMrr7xCREQEISEhHu+pYcOGDBs2jJUrV7J161bWrl3L vHnzqKysJDEx0V1rp06daNWq1Q+OTVZWFllZWR7rnE7n5Rp6ERGvqHG3/lauXEmTJk34y1/+wsSJ E1m4cCF79+7lrbfeokGDBjRt2hTTNHG5XJimic1mo6CgAIDQ0FCKi4tZuHAh/v7+3HTTTZimCUBQ UBCGYeDv7w+AYRju/ZOSkhg2bBi/+c1vME2TwMBAAHx8fADcx/gxTZs2Zd68eYSEhLB06VKP/QIC AgDw8/PDNE0qKysxTRPDMNzrx44dS4MGDUhNTf3B89ntdlasWOHxtWDBgp81ziIiVlHjZlQdO3Zk 6tSp+Pv7c/bsWe69916Cg4M5ceIEH3zwAV9//TV33XUXAwcOZPz48TidTvr16+fe39/fn6qqKj76 6CMcDgft2rX7wXMZhsGgQYMYM2YMAP3796eoqOi87YKDg1m5ciW9evUiNTUVwzAYNmyYxzbVJe9F hgAAIABJREFUYfTkk08yatQorr/+encQVX///jlTUlJo0KCB+5EMc+bM4frrr6d169Ye24uI1HaG +VOmA3JVvfPOO+zevRuXy8Wtt95K7969f/axCgsLiYuLIz8/X4/5ED3mQ2qkGjejqgt+STCJiNQ2 Ne53VCIiUrcoqERExNIUVCIiYmkKKhERsTQFlYiIWJqCSkRELE0fT68jcnNziYiI8HYZ4mXR0dHe LkHkkimo6ojIyEiioqK8XYaIyCXTrT8REbE0BZWIiFiabv3VEQ6HA5fL5e0y5CqLjo52NzYWqakU VHVETEyMmtLWQWpCK7WBLrVERMTSFFQiImJpCioREbE0BZWIiFiagkpERCxNQSUiIpamoBIREUtT UImIiKXViqDKzs5m4MCBVFVVAZCWlsahQ4cu+TivvvoqL7/8MgCnT5/m0Ucf5ejRoz+6z5AhQy64 PiUlhaNHj+JyuUhLS+Pvf//7BbfLzMw8b93mzZtZtGjRJVYvIlI71ZrOFI0aNeK5554jOTnZvS4n J4e8vDxOnTpF9+7dWbVqFRkZGSxZsgSXy8XQoUNJTU1l+vTpAAwePJgxY8awY8cOVqxYwZNPPkl4 eDjTp0/nzJkzlJaW8tRTTzFnzhxsNhsxMTEYhsHOnTt55ZVXSE9Px9/f333+srIy0tPTeeCBB7jr rrvIzs4mNzeXFi1aUFRUxJQpU9i7dy9lZWVkZmbi7++Pn58fd999NwDLly/n0KFD9O7dm7lz5xIY GMgtt9zCgAEDru7gioh4Ua0Jqh49erB9+3bWrl2LYRiYpsnixYuJiYkhKCiIDRs20KVLFzZu3Mih Q4eoqKjg008/pUuXLh7HmTRpEkOHDiUhIYE2bdrw9ddfc/bsWSZOnMiuXbtYunQpcG4m1bx5c2bN mkVycjLZ2dn4+fl5HGvq1KlUVlZy4403utd16tSJvn378sgjj7jXvffee9x9991069aNnTt3UlZW xpo1a4iKimLOnDn85z//oby8nG7dutGyZcsfHIOsrCyysrI81jmdzp89piIiVlBrggpg7NixjBgx wn0L0GazkZSURFlZGevXrycmJoaMjAyuueYa/Pz8yMnJ4ZlnnvE4Rv369WnWrJl7VmOaprupZ3UA AoSGhgIQEhJCQkICf/vb30hMTPQ4VlpaGuXl5Tz11FMsWLAAgMDAQAB8fHzc2zmdTgzDAKC4uJiA gADuuOMOSkpK2L17N+Hh4SQlJbFnzx4mT57svj35v+x2O3a73WNdYWEhcXFxlzaQIiIWUit+R1XN x8eHqVOnsnv3bgzDYNCgQYwZM4a0tDQaNmxIaGgohw8fpn379nTo0IGTJ08SHBz8o8e88cYbsdls ZGRksHTpUgYPHuzxesOGDUlMTGTDhg0cPHjQ47XAwEBuvvlm7HY748ePd4fR9xmGQa9evcjJyWHK lCl88cUX+Pr60qhRI/7yl7+QmZnJyZMnmTlzJv/5z39o167dLx4nEZGaxDCrpwhSK1XPqPLz89U9 vQ5S93SpDWrVjEpERGofBZWIiFiagkpERCxNQSUiIpamoBIREUtTUImIiKUpqERExNIUVCIiYmm1 qoWS/LDc3FwiIiK8XYZcZdHR0d4uQeQXU1DVEZGRkURFRXm7DBGRS6ZbfyIiYmmaUdURDocDl8vl 7TLkMouOjnZ39xeprRRUdURMTIya0tZCajordYEuxURExNIUVCIiYmkKKhERsTQFlYiIWJqCSkRE LE1BJSIilqagEhERS1NQiYiIpXn1D36zs7P5+9//zhtvvIHNZiMtLY3hw4dz3XXXXfKx3nzzTbZt 2+ZeTkpKokmTJu7lefPm8dvf/pY2bdpcltrhXLeHRx55hLZt2wLgcrnIzMzE19dzWOfNm0dsbCxr 1qxh3Lhxl+38IiJ1gdc7UzRq1IjnnnuO5ORk97qcnBzy8vI4deoU3bt3Z9WqVWRkZLBkyRJcLhdD hw4lNTWV6dOnA7Blyxa+++47ZsyYAcA333zDlClTGD9+PCNHjqRt27aEhYVd8NjNmzfnpZdeIigo iBMnTpCZmcmAAQPo2rUre/bs4eGHH6a4uJjc3FzKy8t58MEH3cEE0LFjR5555hkA0tLSKCgo4NNP P+XAgQOcPHmSgQMHurfdt28fALNmzaKiooLDhw+Tnp7OrFmz8PHxYf/+/YwbN47Vq1dz7Ngx6tev j2EYPPLII6SnpxMWFkb9+vUZNWrUFf2ZiIhYideDqkePHmzfvp21a9diGAamabJ48WJiYmIICgpi w4YNdOnShY0bN3Lo0CEqKir49NNP6dKli/sY27dvp0OHDu7l66+/HqfTiWEY3HjjjUyePJl58+Zd 8NitWrWiT58+fPfdd8yaNQsAHx8fhg8fztatW/nkk09o0KABfn5+3HfffTRr1syj/o0bN5KSkoJh GDRt2pTGjRuzbNkyunXrho+PDxs2bPDY/sCBAzidTp5++mkKCgpwuVzcc889nDlzhmPHjvHll18C cM8999ChQwf++Mc/ul/r1KkTrVq1+sGxzMrKIisry2Od0+n8WT8XERGr8HpQAYwdO5YRI0ZQVVUF gM1mIykpibKyMtavX09MTAwZGRlcc801+Pn5kZOT457FALRs2ZLPPvvMHVZFRUUEBgZimiYhISEe 5/r+sdetW8c///lPTp8+zd133+2edQUEBADg5+eHaZq0a9eO2NhY/vWvf7FlyxaP2V+HDh08aikv LycsLIykpCS+/fZb9u7dy/bt2wEwTdOj397JkycpLi5m4cKFDBs2jJtuugnTNAEICgoCzoWmn58f Y8eO5dChQ6SmpvLWW29hGMZ542i327Hb7R7rCgsLiYuL++k/DBERi7FEUPn4+DB16lQSEhIwDINB gwYxZswYAPr3709oaCiHDx+mZ8+eVFRUsGLFCoKDg937d+zYkd27d5OUlIS/vz+VlZVMmDDhvCas Fzo2wAcffMDx48c5ffo0JSUl54XAN998wwcffECDBg2IjY390fcSHBxMbGws48ePp6ysjMcee8wd VNUzPJfLxdSpUyktLeWpp56iqqqKjz76CIfDQbt27c6rGWDOnDlcf/31tG7d+oIhJSJSWxlm9SW8 1ErVM6r8/Hx1T6+F1D1d6gJ9PF1ERCxNQSUiIpamoBIREUtTUImIiKUpqERExNIUVCIiYmkKKhER sTQFlYiIWJolOlPIlZebm0tERIS3y5DLLDo62tsliFxxCqo6IjIykqioKG+XISJyyXTrT0RELE0z qjrC4XDgcrm8XYb8QtHR0dhsur6UukVBVUfExMSoKW0toCa0Uhfp0kxERCxNQSUiIpamoBIREUtT UImIiKUpqERExNIUVCIiYmkKKhERsbRaFVROp5OjR496uwwREbmMrkhQZWdn06lTJyorKwEoLCzk 1ltv5ejRo2RmZl6JUwKQk5PDpk2bfnSbF198kbFjxxIbG0tycjILFy5k4cKFnDhx4gf3cTgcpKWl Xe5ySUlJUbCKiFzEFetM0aZNG9auXcu9995LdnY27du3xzRN9u3bB0B8fDy9e/dmx44djB07lhdf fJGIiAhOnjxJixYt6NWrF88//zw2mw2n08mECROYPn06fn5+HDlyhMzMTF599VUOHDhAeXk5Q4cO ZcOGDVRUVHD77bcze/ZsQkNDKSgoYM6cOfj4+AAwcuRIAIYOHcr06dOBc4HhdDoZOHAgHTt2ZOfO nbRs2ZKzZ89imiZ2u53PP/+czMxMjh49SlpaGuvWrSMvL49Tp07RvXt3SkpKyMnJoW3bthw6dIhn n32We+65h1deeYWtW7fSoEEDtmzZwpkzZygtLeWpp54CoKKigqeffppp06axYsUKgoODOXLkCAcO HODkyZMMHDiQ4uJicnNzKS8v58EHH6Rt27ZX6scmImI5Vyyo7rnnHtauXUuPHj04cuQIjRs39ni9 YcOGDBs2jJUrV/L5558DkJCQQFRUFEOGDMEwDEpLS4mMjKS0tJS9e/dSWFhIp06d6NGjBxUVFXzx xRfMnTuXkpISnnnmGbp27Uq9evUICAggISGBkpISPv/8cw4fPkyTJk0uWrPNZuOJJ55g+fLl+Pj4 0Lt3b3ct//d//8e4cePIyckhJyeHt99+m5iYGIKCgtiwYQOtWrXid7/7HXa7ndGjR3Pw4EFatGjB hg0b2LZtG0OHDuWzzz5j4sSJ7Nq1i6VLlwJQr149qqqqKCsr4+OPPyYjI4MHHniAbt264ePjw6ef fkr9+vXx8/Pjvvvuo1mzZj9Yf1ZWFllZWR7rnE7nJf7kRESs5YoFVUBAAOHh4Sxbtoxu3brx/vvv n/c6gJ+fHxUVFQAEBQVhGAaGYWCaJp07dyYhIYGPPvqIa6+9lpEjR1JZWcnChQt59NFHMQwDwL19 tU2bNrFp0yb69OlDkyZNPF6rdqF11TXZbDbq1avn8VpgYCAAvr6++Pr6YrPZSEpKoqysjHXr1uF0 OgkJCQGgXbt2LFiwgMcee4wlS5ZQv359qqqq3M1Ev1+vYRj06tWLl19+2f1sobCwMJKSkvj222/Z t28f4eHhxMbG8q9//YstW7aQnJx8wTG32+3Y7XaPdYWFhcTFxV1wexGRmuCKfpiib9++vPbaa3Tp 0uW816pD5n//Xb3cq1cvPv74Y9LT01m7di2/+tWvyMrK4r333iMsLIybbrqJtm3bMmXKFKZPn87j jz9OZGSkezbkcDhYvXo1xcXFlJSU/Oj5f8q6HTt28NJLL/HZZ58RHx/PoEGDGDNmDGlpaYSHh3vs 2717dzZs2EDr1q05c+YMnTt35sYbb8Rms5GRkcHSpUsZPHiwe/vOnTuTk5NDv379CA4OJjY2lvHj xzNt2jQaN27MwYMHmT17NgUFBdxxxx0XH3gRkVrEMC80tZBao3pGlZ+fr+7ptYC6p0tdVKs+ni4i IrWPgkpERCxNQSUiIpamoBIREUtTUImIiKUpqERExNIUVCIiYmkKKhERsbQr1kJJrCU3N5eIiAhv lyG/UHWbLZG6REFVR0RGRhIVFeXtMkRELplu/YmIiKVpRlVHOBwOXC6Xt8uo9aKjo91d8kXk8lBQ 1RExMTFqSnsVqGmsyOWnSz8REbE0BZWIiFiagkpERCxNQSUiIpamoBIREUtTUImIiKUpqERExNIU VCIiYml17g9+s7Oz+cc//kFUVBRnz56lWbNmJCQksGjRIiZNmvSLjr1w4UIGDBhAaGjoBV//5ptv mD17NsHBwZSXlzNixAhuuummX3ROEZHars4FFUBiYiLx8fEAPPTQQyQkJJCXl8eUKVNwOBzMnDmT tWvXsnHjRs6ePUufPn1o0aIF8+fPx9fXl4CAAMaOHUt8fDy9e/dmx44djB07lgMHDlBWVsbo0aPJ yMhgypQpjBs3zt0MdtOmTXTs2JF+/fpx9OhR/vvf/3L8+HG2bdvGsGHDSEtLY9iwYUyZMoU2bdpQ WFhIXFwc4eHh/O1vf8M0TeLi4vjd737nzeETEbmq6mRQvf322+Tm5lJVVcXDDz8MwK9//WtSU1OZ P38+u3btYtWqVbz88su4XC6GDx/OLbfcAkBwcDAHDhzg8OHDNGzYkGHDhrFy5Uo+//xzAPz9/UlN TeXBBx8kKSnJo2N5v379WLFiBenp6VRWVtK/f3/Ky8sxDAPA/b2iooJhw4bx3XffMXfuXOLi4qis rKRHjx60bt36B99XVlYWWVlZHuucTuflGzgRES+ok0E1YMAA94wKzjVsDQkJAcDHx4eqqir3a6Zp ur/i4+Np3749q1atokGDBgQEBADg5+dHRUWFe5+jR4/SuHFjvvnmG4/zLlmyhHvvvZe+ffty6tQp Ro8ezfDhw6msrATg+PHj7hp8fX3x8/PDNE2aN2/OyJEjycvLY/r06cycOfOC78tut2O32z3WVc/K RERqqjoZVD/GMAwMw6BXr16kpqZiGAbDhw8nKiqKZ599lg8++IB69erRq1cv9wzo+6qqqpg/fz6L Fy9m8uTJbN++nTZt2gDQpUsXJk+eTP369amoqMBut3PzzTczf/58pk6dypEjR9w1fN+xY8d47bXX iIyM5M4777zygyAiYiGGaZqmt4uQK6d6RpWfn6/u6VeBuqeLXH76eLqIiFiagkpERCxNQSUiIpam oBIREUtTUImIiKUpqERExNIUVCIiYmkKKhERsTR1pqgjcnNziYiI8HYZtV50dLS3SxCpdRRUdURk ZKRHg1wRkZpCt/5ERMTSNKOqIxwOBy6Xy9tl1HjR0dHYbLq+E7maFFR1RExMjJrSXgZqOity9enS UERELE1BJSIilqagEhERS1NQiYiIpSmoRETE0hRUIiJiaQoqERGxNAWVxRUVFXm7BBERr6pzQZWd nU1iYiLJyck88sgjbN68+ZKPMWTIkB9dvpjNmzfTo0cPysvLAVi0aBFbtmw5b7tDhw4xf/78S65P RKQ2qZOdKRITE4mPj2fHjh384x//IDIykpEjR9K2bVv69u3La6+9RkhICM2aNeOhhx4iLS2NgIAA SktLSUtLwzAMSktLmThxIk899RSGYbB//35effVVJk2axPz58+ncuTNPP/00vXv3ZseOHSQnJ3s0 hb3xxhuZOHEiM2fOdK/77LPP+PDDD3G5XLRq1QqAHTt2sHfvXl555RXCwsI4c+YMaWlpV33MRES8 pU4G1dtvv8369evZvn07Y8eOBc4Fx+TJk0lKSmLSpEmEhITw+OOP06xZM2666SYefvhh1q5dy8qV K3G5XAwePJhp06a5H+vQvHlzTp48ybFjx9i1axd/+tOfaNiwIcOGDeOdd97h888/9wiq2267DX9/ f1599VUMw8A0TRYuXEibNm2Ac7Ou0aNH89///pemTZtSVFTEbbfd5g4wEZG6ok4G1YABA4iPj8fp dNK3b18WLlxISEgIAKZpurerDhDDMDz2NwyD5ORkXnrpJZ577jn3Pna7nTFjxtC/f38AAgICAKhX rx5Op/O8Oh566CGeeuopTp8+Tdu2bXG5XPzpT3/C39+f7Oxsdz1nz54lOTmZkpISpk2bxuzZs2nY sOF5x8vKyiIrK8tj3YXOKyJSk9TJoHrrrbdYt24dp0+fpk+fPh7hNHToUCZPnkx4eDh33nknXbt2 ZeLEiWRmZlJeXk5ycjIff/wxHTt25IsvvuDdd991B1n79u157rnn6NGjB8B5AXchkyZNol+/fhiG wYgRIxg3bhxBQUHExMQQGhrKnj172LlzJ2+88QYRERE0bdqUBg0aXPBYdrsdu93usa6wsJC4uLif O1QiIl5nmN//X1p+tsrKSsaOHUv37t257777vF2OW3VQ5efnq3v6ZaDu6SJXX52cUV0Jfn5+/PWv f/V2GSIitU6d+3i6iIjULAoqERGxNAWViIhYmoJKREQsTUElIiKWpqASERFLU1CJiIil6e+o6ojc 3FwiIiK8XUaNV93bUUSuHgVVHREZGenRFFdEpKbQrT8REbE0zajqCIfDgcvl8nYZXhcdHY3Npusz kZpEQVVHxMTEqCktaiorUhPp0lJERCxNQSUiIpamoBIREUtTUImIiKUpqERExNIUVCIiYmkKKhER sTQFlYiIWJqlgyo7O5ucnJyfvb/L5eL+++/nn//85y+qY8iQIZe0/ebNm1m0aNGPbvNL35uISF1R 4zpTTJ8+nTNnzlBaWspTTz3FRx99xMGDBzly5AijR4/26G69Zs0a+vXrR1ZWFvfffz8A8fHx9O7d mx07dpCcnMyhQ4fIysoiNDSU3bt38+abbzJjxgzOnj3LyZMnefrppzEMA4AXXniBkpISSktLefzx x/nkk09+8NzV+1R74YUXKCsro6CggMGDB7vXv/jiizRq1IjY2Fjmz5+Pr68vAQEBjB07lu7du9O+ fXsSEhL4xz/+gWmaxMXF8bvf/e4KjrCIiLVYekb1v77++mvOnj3LxIkTGTJkCEuXLuXQoUMEBweT kJDAtdde67H922+/TZ8+fbj55ptZt24dAA0bNmTYsGHExcWxdetWXn/9dWbOnMlf/vIXXC4Xubm5 7Nu3j8DAQHx8fPjyyy/d5/7kk08IDAykfv36bNq06UfP/b86duxIly5diI6OZtOmTQC8/PLLnDhx gv79+/PGG28AEBwcTEFBAYcPHyY8PJypU6dy7NgxKisriYuLo3Xr1pd7WEVELK1GzahM03Q3FK2e sfTo0YPg4GCWL1/OwYMHSUxMBODzzz/nu+++Y9asWZSWlrJ48WK6dOlCQEAAAH5+flRUVFBZWYlp mu7jmaZJmzZteOKJJ9i6dSsNGzbENE0AmjVrRlJSEl999RUVFRXcfPPNFzx39XGqVVRUMGvWLEaO HEnLli05ePAghmFw//33s3HjRoqLizFNk/j4eNq3b8+qVato0KAB9evXB6B58+aMHDmSvLw8pk+f zsyZMy84PllZWWRlZXmsczqdv3jcRUS8yfJB9dZbb/Hxxx8DMGbMGGw2GxkZGZSVlTFq1CjWrFnD 7t278fHxoWfPnu793njjDebOncuvf/1rAP785z/z+eefe9ySMwyDQYMGkZKSQoMGDbDZbMTGxrJ6 9WrS09M5cuQIU6dOxTAMbrjhBkJCQpg0aRJHjx5lwoQJvPfeexc8N5y77bhv3z4ABg0aRFBQEOvW raO0tJTg4GCioqJo3LgxKSkpTJ48mQkTJpCens4HH3xAvXr16NWrl7vW48eP89prrxEZGcmdd975 g2Nlt9ux2+0e6woLC4mLi/v5PwARES8zzO9f+tdB77zzDrt378blcnHrrbfSu3dvb5d0WVUHVX5+ vrqno+7pIjWR5WdUV1ptCyYRkdqmRn2YQkRE6h4FlYiIWJqCSkRELE1BJSIilqagEhERS1NQiYiI pSmoRETE0ur831HVFbm5uURERHi7DK/7fuNgEakZFFR1RGRkJFFRUd4uQ0TkkunWn4iIWJpmVHWE w+HA5XJ5u4zzREdHuzvii4hciIKqjoiJibFkU1o1iRWRi9GlrIiIWJqCSkRELE1BJSIilqagEhER S1NQiYiIpSmoRETE0hRUIiJiaQoqERGxtBoXVNnZ2SQmJjJu3DjGjBnD3LlzcTgcpKWleWyXmZkJ wJAhQ370eBfat9oP7fu/65cvX87XX3/9g+coLi4mJSWFlJQUfv/737N8+XJ27txJamoqU6ZM4W9/ +9uP1igiUpfVyM4UiYmJxMfHA/DQQw+RkJBAXl4eU6ZMweFw8Nxzz7Fv3z4ADMPg+PHjzJgxg9DQ UAoKCpgzZw7vvPMOW7duxWaz4efnR1FREfPnz8fX15eAgADGjh0LwObNm3nhhRfo1q0bhYWFpKSk cPz4cdLT08nPz2fMmDF8++233HTTTSxbtoz9+/dz+PBhevbsSY8ePQBo3LgxGRkZOBwOFi5cSN++ fRk3bhzNmjXj4MGD3HbbbZSVlfH8889js9morKxk/PjxPPTQQ7Ro0YL/3979x1RV/3Ecf94u9wpe RByYGsSs1FiQTBKQ/CMdNRszMmbhlYBQcVcn1lgWyFJr/cItScIhZTRJBqwfOBNrhgSThFQEpYIs jZwkFJoUIN4ufL5/OO439w3I7/d77z3g+/EXcK/n9b6H4Wvn3Hs+JzExkYKCAjw8PAgMDMRsNrtm xwshhAuMyqIqLi6mpqaGgYEBkpKSAJg1axYvvPACeXl5tLS02J+rlEKv1xMbG8vly5epr6+no6OD gwcPkp+fz5kzZygsLGTPnj0AmEwmWltb+eWXX4BrRRcZGclTTz3F7t27OXHiBAaDgczMTOrr66mq qrJnBQUFMWPGDBoaGqiurrYX1aC8vDyeeeYZAFpaWnj++ecxGAxs2LCBBx54gK6uLvz8/Lhw4QLf f/89AK+++ipNTU309PSwcOFC7rnnHoftVyGE0KJRWVRms9l+RAXXTt9NmDABAL1ez8DAwHXPr6ur 46uvvuKxxx5j2rRpKKXQ6XQAuLld2wVKKaKjo4mIiGDfvn1MnDjR/u8HF3Pt6+vDYDDYs9zc3OxZ Sim2bdtGcnIy9957L2fPnr1uhs7OTm655RZ8fX0BuPXWWzGZTLi5uWE0GlFKMX/+fGJjY6msrGTK lCl4enoC4OPjQ1paGqdPn+all17i3Xff/dv9UlpaSmlp6XU/s1qt/3S3CiGEJo3KohrOYAH99ftJ kybR1tZGeXk5HR0ddHV1ER0dTWZmJgaDAZ1Ox5NPPskrr7zCwYMHMRqNxMTEoNPpUEpRXV1Nd3c3 NpuNkJCQIXN9fHw4cuQIV69epaen57rHGxsbufvuu+3fWywWMjIyMBgMxMfHExQUxMaNG2lubqan p4cFCxbYX0tfXx9vvPEG06dPJzQ0dMjXHhcXR1xc3HU/O3/+PFFRUTe0D4UQQkt0Sinl6iG07OjR o5w8eZKUlBRXj/JfGSyqs2fPyurpQohRacwdUf2/hYeHEx4e7uoxhBDipjXqPp4uhBDi5iJFJYQQ QtOkqIQQQmiaFJUQQghNk6ISQgihaVJUQgghNE2KSgghhKbJdVQ3iZqaGqZOnerqMf7D7bff7uoR hBAaJ0V1k/Dz88Pf39/VYwghxA2TU39CCCE0TYpKCCGEpklRCSGE0DQpKiGEEJomH6YY4wZv+tje 3u7iSYQQ4pqpU6fab1r7T0hRjXG//vorAPHx8S6eRAghrjl06NANfQpZimqMCw4OZvr06bz99tvo 9XqXzGCxWNi5c6dLsrUyg6vztTCDq/O1MIOr87Uwg8ViueFrOqWoxjh3d3dMJpNL76JrNBpdfg2X q2dwdb4WZnB1vhZmcHW+FmYwGo03dNoP5MMUQgghNE6KSgghhKZJUQkhhNA0/ZYtW7a4egjheMHB wTd1vhZmcHW+FmZwdb4WZnB1vhZmuNF8nVJKOWgWIYQQ4n8mp/6EEEJomhSVEEIITZPTUWoPAAAH BElEQVSiEkIIoWlSVEIIITRNVqYYYzo6OsjKysLb25u77rrLvsZfbW0te/fuBWDZsmXMmTPHqfkA hw8f5oMPPiAnJ8ch2SPNUFxczOnTp7ly5QqLFi1i4cKFTs2vqKigsrISpRRJSUkEBgY6JH+4GQC6 u7uJi4ujsLAQHx8fp+bv3buX/fv3M3nyZCIiIliyZIlD8oeb4fDhwxw6dIj+/n4WLFhAVFSUU/Nf fvllenp66OjoYPLkyWRlZTk1v6amhqqqKqxWK6GhoS75HZSWltLY2IjJZGLJkiUjfwpQiTFl+/bt qqGhQSmlVEpKirLZbNd93dfXp9asWeP0/Lq6OrVnzx61atUqh2WPNEN5eblSSqnffvtNpaWlOT2/ oqJC2Ww2derUKZWTk+Ow/OFmGBgYUC+++KKyWCyqs7PT6fkbN25UmZmZKj09Xf34448Oyx9uhtTU VJWdna3S09PVhQsXnJ6vlFJWq1WlpaWp7u5up+dnZ2er+Ph4lZSUpOrq6hyWP9wMycnJamBgQNls NpWamjriduTU3xjT2dnJtGnTAPDy8uKPP/4AQCmFXq9n3LhxWK1Wp+dHREQ4bQX3oWaIjo6mt7eX rKwsLBaL0/OjoqI4ceIEmzZtYt68eQ7LH26G3NxcnnjiCby9vV2Sv3TpUrZs2cKGDRvYunWrS2b4 5ptvWLt2LWvXriU7O9vp+QAff/wxixcvxmQyOT3//vvvp6CggO3bt/Pee+85LH+4GVavXk1GRgY7 duz4R/8fSVGNMbfddpv93lO///47Xl5ewLXFaW02G319fYwbN87p+YOUEy7bG2qGM2fOsHnzZtat W8fMmTOdnl9bW0tYWBgfffQReXl5DssfaoZLly5x8uRJSkpKaGhoYNeuXU7NB6ivr0ev1+Pp6emw 7JFm8PPzw2g04u3tjU6nc3o+wBdffOGwU88j5b/11lu4ubnh6enp8L/HoWZob2/n9ddfZ9WqVRgM hhG3Ixf8jjGdnZ289tpreHp6EhwczHfffUd6ejoNDQ18+OGH2Gw2VqxYQVBQkFPzB1dLTklJ4Z13 3nFI9nAzPPfccyxevJjAwEDc3d2ZOXMmKSkpTstPT0+nrKyM48eP4+7uzpw5cxz63sBIv4eMjAye ffZZh71HNVT+vn37OHbsGHDtvdKQkBCH5A83Q2VlJRUVFfT397NmzRpmzJjh1Pze3l42bdrEm2++ 6ZDckfL3799PVVUVHh4exMTEEBkZ6fQZqqur+fTTT+nv7yc5OZnZs2cPux0pKiGEEJomp/6EEEJo mhSVEEIITZOiEkIIoWlSVEIIITRNikoIIYSmSVEJMUaYzWa6u7sByM/PZ9myZfbHli9fTkdHB7m5 uSNuZ9GiRSQmJpKYmMjy5cupra112MyAfWkvIYYiRSXEGDF37ly+/vprAJqampg4cSK9vb1YrVb0 ej1Tpkxh3bp1I25nwoQJFBYWUlhYSG5ursPXZnz//fcdun0x+klRCTFGhIaG0tTUhM1mAyAsLIzj x4/z7bffEhISQltbG+vXr6etrY2kpCQsFguPPvooP/zww3Xb+eullT09PXh4eACQk5NDfHw8K1as oL29naNHjxIXF4fZbObixYukpaURFxeHxWLBarVSUVGB2WzGbDbbj8piY2NZv349jzzyCHV1dRQV FdHa2kpRUZGT9pIYjWT1dCHGiPvuu4+ysjIaGxuZPXs24eHhfP755/j4+BAWFgZgXzLo0qVLfPLJ Jxw4cIDy8nKefvpp+3a6u7tJTEwEYPz48aSnp9PS0sK5c+coKiqiubmZ3NxcYmJi8PX1ZceOHVRU VBAQEMC2bdv47LPPOHfuHDt37qS4uJj+/n5WrlxJZGQkP//8MyUlJTQ3N1NUVMTWrVspKytz2jqQ YnSSohJijPDy8uLKlSscO3aMyMhIgoKCyM/Pp729naVLl9LV1WV/7h133AGAr6+v/XThoMFTf391 4MABTp06ZS+wwUVtAwICAGhtbbXfquHhhx/m4sWLnD9/npUrV6KU4vLly1itVvs6e76+vly9ehVw zvqPYnSTohJiDPHz86O2tpbVq1fbV8v/888/8fT0vK6ohvN3xREQEMD8+fPZvHkz7e3tfPnll8C/ j9D8/f1pbm7mwQcfpKSkBH9/f+688052797NwMAAu3btwmg0/v9eqLipyHtUQowhc+fOxWAwoNfr AZg1a5b9NguDdDrdsKuG/91jwcHBmEwmEhISSE1N/Y+FXB966CF++uknEhISOHLkCPPmzSMhIYH4 +Hgef/xxJk2aNOS2x48fT0FBwQ2/VnHzkEVphRBCaJocUQkhhNA0KSohhBCaJkUlhBBC06SohBBC aJoUlRBCCE2TohJCCKFpUlRCCCE0TYpKCCGEpv0LC8PPsSFkf9s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 there a relationship between overall team strength and their home-court advantage?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: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(wins.win_pc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unstack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assign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Home Win % - Away %'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home_tea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away_team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</w:t>
      </w:r>
      <w:r>
        <w:rPr>
          <w:rStyle w:val="StringTok"/>
        </w:rPr>
        <w:t xml:space="preserve">'Overall %'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(x.home_tea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away_team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.pipe((sns.regplot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erall %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me Win % - Away %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plt.tight_layout()</w:t>
      </w:r>
    </w:p>
    <w:p>
      <w:pPr>
        <w:pStyle w:val="FirstParagraph"/>
      </w:pPr>
      <w:r>
        <w:drawing>
          <wp:inline>
            <wp:extent cx="5334000" cy="32846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oAAAFfCAYAAABHmWa0AAAABHNCSVQICAgIfAhkiAAAAAlwSFlz AAALEgAACxIB0t1+/AAAIABJREFUeJzt3Xt0nHWdP/D3c5lLkskkae4XAhgLKFUiS6n4U1aMBQGV riJpt4fU5VKlcrgolEAlxQItgUUXF49A1Up3EUbwgIvbo0CAHly6nNa2nJ5FqkIxCW2STm8zk7k8 198fk5lm2kySSTLPzDzzfh16ps9kmOc780ySd7+f70UwTdMEERERkQ2JuW4AERERUbYw6BAREZFt MegQERGRbTHoEBERkW0x6BAREZFtMegQERGRbclWnWh4eBi9vb2orKxEW1sbli9fnvxaKBRCZ2cn Nm/ejHnz5uHuu++Gx+OBoijo6emxqolERERkM5b16Ph8PnR1daGnpwdbt26FrusAANM08cMf/hCt ra0AgLfeegutra3o7u5GVVUVdu/ebVUTiYiIyGYsCzp+vx+NjY0AAK/Xi2AwCAB49NFHcdVVV6Gy shKmacLv96OhoQEA0NDQgJGRkYzOo2kaBgcHoWna3L4AIiIiKjiWla6ampowNDSE+vp6BAIBeL1e HD58GG+//TYOHTqEXbt24ec//zkWL16MHTt2AACGhoYwf/78tM/p8/ng8/lS7lMUBX/961/R19eH lpaWrL4mIiIiym+CVVtA+P1+bNiwAR6PBwsWLMDevXvR3d0NWY5nrTvvvBO33XYbqqur0dPTA7fb DQC46667MjrP4OAgOjo6GHSIiIjIuqBjFQYdIiIiSuD0ciIiIrItBh0iIiKyLQYdIiIisi0GHSIi IrItBh0iIiKyLQYdIiIisi0GHSIiIrItBh0iIiKyLQYdIiIisi0GHSIiIrItBh0iIiKyLQYdIiIi si0GHSIiIrItBh0iIiKyLQYdIiIisi0GHSIiIrItBh0iIiKyLQYdIiIisi0GHSIiIrItBh0iIiKy LQYdIiIisi0GHSIiIrItBh0iIiKyLQYdIiIisi0GHSIiIrItBh0iIiKyLQYdIiIisi0GHSIiIrIt 2aoTDQ8Po7e3F5WVlWhra8Py5csBAK+88gpeffVVmKaJFStW4KyzzsLSpUtx+umnAwDWrFkDj8dj VTOJiIjIRiwLOj6fD11dXWhvb8fKlSuxdOlSSJIEQRBw77334p133sHLL7+MqqoqRCIROBwOtLS0 MOQQERHRjFkWdPx+PxobGwEAXq8XwWAQlZWV6OjowPbt27F+/XrcddddcLlceOihh3DGGWegt7cX u3fvRnt7+4TP6fP54PP5Uu5TFCXrr4WIiIgKg2VBp6mpCUNDQ6ivr0cgEIDX6wUAbNu2DRdccAF+ 85vf4LrrrsPtt9+OI0eO4IwzzkBVVRVUVU37nJ2dnejs7Ey5b3BwEB0dHVl9LURERFQYLAs6V155 JTZs2ACPx4PFixdj/fr16O7uxuDgIO644w643W589atfRUtLCx5//HG88cYb0DQNCxcutKqJRERE ZDOCaZpmrhsxlxI9On19fWhpacl1c4iIiCiHOL2ciIiIbItBh4iIiGyLQYeIiIhsi0GHiIiIbItB h4iIiGyLQYeIiIhsi0GHiIiICkamq+JYtmAgERER0UyoqopgKIJITINpGmhprJn2/8ugQ0RERHln fLhRDcDhcAKSE5KpZfQ8DDpERESUF9KFG4c08+dk0CEiIqKcyUa4GY9Bh4iIiCyV7XAzHoMOERER WSIcjuBYKIqYZmY13IzHoENERERZY5omAsFRBMMKDEiQJAccDuvOz6BDREREc84wDBw5FkIookKS nRAkJ7LceTMhBh0iIiKaM6qq4mggjNGoBofTBdnhyml7GHSIiIho1iLRGAKhCKKKCdnhgMOZi/6b kzHoEBUhwzDRt70fHwwFcFqDFx0LWyGKQq6bRVRQ+H0UNxqO4FgwCtUAZNkB2cLxN9PBoENUhPq2 92PLm/sAAO+8fwgAsHjRqblsElHBKfbvo0AwhMCoAhMSRMkBOU93z2TQISpCHwwFJj0moqkV4/eR aZo4ciyI0YgKQYoPMM73Pqw8zV9ElE2nNXgnPSaiqRXT95GmafAfPob+/YcRUUWIsguCkO8RJ449 OkRFqGNhKwCkjC0goswUw/dROBxBMBxDVDEgO5yQ82SAcSYYdIiKkCgKRTWWgCgb7Pp9pGkajgXD CEdVmIIMSZLzboBxJhh0iIiICMFQGKFwDDHVhMPphCjndv2bucKgQ0REVKQURUEgFMFoRIPkcEIQ HHA4c92qucWgQ0REVGQCwVGEwsrxtW8KcOzNdDHoEBERFQFN03A0MHq890bM37Vv5pJlQWd4eBi9 vb2orKxEW1sbli9fDgB45ZVX8Oqrr8I0TaxYsQJnnnkm7r77bng8HiiKgp6eHquaSEREZDvhcASB 0RhiauHOnJoNy7Kcz+dDV1cXenp6sHXrVui6DgAQBAH33nsv/vmf/xkvv/wy3nrrLbS2tqK7uxtV VVXYvXu3VU0kIiKyBcMwcPhoAAMHDuFQQIEOGbLdBt9Mk2VBx+/3o7GxEQDg9XoRDAYBAB0dHdi5 cyd6enrw6U9/Gn6/Hw0NDQCAhoYGjIyMWNVEIiKighaLKRg5dAwDQ0eTC/uJUnH14JzIstJVU1MT hoaGUF9fj0AgAK83voLktm3bcMEFF+A3v/kNrrvuOtx4443YsWMHAGBoaAjz589P+5w+nw8+ny/l PkVRsvciiIiI8lAkGsPRQBiKBsgOB2RHcYeb8QTTNE0rTuT3+7FhwwZ4PB4sWLAAe/fuRXd3N55/ /nns2LEDbrcbn/rUp7BkyRL09PTA7XYDAO66666MzjM4OIiOjg709fWhpaUlGy+FiIgoL4RGwzgW ikI3REhyccwvEk0NjXWV0368ZUHHKgw6RERkZ+NXLobogCgWwdSpcTINOsUR/4hswjBM9G3vT9lb RxQLY2O9fGbF+8prR7MVGg0jOBqDopmQHfZZuTjbGHSICkjf9n5seXMfAOCd9w8BgC332rGaFe8r rx3NhGmaOHIsiNFIovfGUdD7TuUCgw5RAflgKDDpMc2MFe8rrx1lQlVVHA2EEYnpkNh7MyvFVdgj KnCnNXgnPaaZseJ95bWj6QiGwjgwcgT7D4agGBKkIl37Zi6xR4eogHQsbAWAlHEeNHtWvK+8dpSO qqpjg4t1iLIDgsDy1Fxi0CEqIKIocFxHFljxvvLa0YnC4QiOhaLJtW8krn2TFQw6REREFgqGwgiE ojAgQZTYe5NtDDpERERZZhgGjgZCx2dPSU4OkrUIgw4REVGWxGIKjoUiiMR0rn2TIww6REREc8gw DIRGwwiFVagGIMvceyqXGHSIiIhmSdM0BEJhRGM6FM2A7HBCEB2QWZ/KOQYdIiKiGQhHoghHYogp OjRDgOxwAKIILn2TXxh0iIiIpsE0TQRDYURiKqIxHYIkQ5IkQJIgszKVtxh0iIiI0lBVFcHRCGKK jpg6VpISZMhO/vosFLxSRERE4yiKgkAogqiiQzMAh8MJCCxJFSoGHSIiKnqxmILgaDzc6GPjbQRJ AidLFT4GHSKaFsMw0be9P2WvJlEUct0sohkzDAPHgqMIR9TkYGKB421sh0GHiKalb3s/try5DwDw zvuHAIB7N1FBCocjCIZjiCrxMTeQnAw3NsagQ0TT8sFQYNJjonymadrYDuEqTEGGJMncY6pIcCkj IpqW0xq8kx4T5aNgKIwDI0cwOBxAVBMhyq74lHAqGuzRIaJp6VjYCgApY3SI8lEsFp81FY5pkGQn BMHBGVNFjEGHiKZFFAWOyaG8ZZomjgVHMRpR4gOLub8UjWHQISKigmSaJkKjEYxGFEQVHQ6nCxCd 3F+KUjDoEBFRQQlHogiNRhFR9LHSlAwHVyqmNPjJICKivDd+1hQEGaIkQ3bwVxhNjZ8SIiLKS4Zh IBiKh5uYasLhdEKUXbluFhUYBh0iIsobidWKozENMdWIj7vhrCmaBQYdIiLKKVVVERzbRFPVzfhq xQw3NEcsCzrDw8Po7e1FZWUl2trasHz5cgDA008/jb/85S+IRCL40pe+hM985jP4+te/jgULFsDh cGDdunVWNZGIiCwSjcYQCkdTdwgXRc6YojlnWdDx+Xzo6upCe3s7Vq5ciaVLl0KSJFRUVGDt2rU4 evQo7r33Xng8Hng8HkiShHPOOceq5hERURaZpolgKIxoTEVU0QFBgiTL3CGcss6yoOP3+9HY2AgA 8Hq9CAaDqKysxGWXXYZwOIze3l5861vfgtfrxYMPPohTTjkFt956Kz772c+ivr7eqmYSEdEcCocj OBaKIqbGN9AUBBkSZ0uRhSz7tDU1NWFoaAj19fUIBALweuP75Lz33nt47LHHcMstt6C5uRlvvvkm KioqAMQDkaZpaZ/T5/PB5/Ol3KcoSvZeBBERTUswFEZgNArdECHJHG9DMxMYjWFgOITBkWDydt11 CzN6DsE0TTNL7Uvh9/uxYcMGeDweLFiwAHv37sXq1avx5S9/GWeddRbcbjfmz5+Pyy+/HA888AAa Gxvh9Xrxne98J6PzDA4OoqOjA319fWhpacnSqyEiohMlZkyFwgogOiCKHHBD02MYJkaOhDE4EsLA cDB5Gxg9ufPiiTv+EY11ldN+bsuCjlUYdIhI0ww8+uxu7DtwDKc3VuDGb7RD5ijXrAmNhhEKj9uG gWgSiqrjw4OpgebDgyEoqjHh42srS9BS78EpdeVoqfOg/aNVGQUdFkqJyHYefXY3/vj2fgDAhyOj AIBblp2byybZimmaCIcjCEdVhKMaRNkBUeQ2DHSyiUpPw4fDmKiLRZYENNV4joeaeg9aastR4j7h c2WmH9IyEX4qich29h04NukxZU5RFIyGY4ipOqKKDkl2QBQlyE5OmaLMSk8AUOaW0VJfngw0p9SV o6G6FJI09z2vDDpEZDunN1Yke3ISx5S5WExBcDSCSEyDYYqQHQ4A7LkpdonSUyLMTFV6qqkswSl1 nrFg40FLXTmqvC4IgmBJe/lpJSLbufEb7QCQMkaHpkdVVRwLhlPCjShL4Ain4hQYVVLKTgPDc1B6 sti0zv7mm29iy5YtiMViOPfcc7Fs2bJst4uIaMZkWeSYnAwkZkuFoypUPb5KMcNNcTFMEwePRMbK TseDzbHQxKWnUreMUywqPc1W2qDT19eHjo4OAMAf/vAH3HfffQCAq666ikGHiKjAmaaJ0GgEo5Fx s6VEJxz593uK5tiJpafBkRA+HAkhpuoTPr6mwo1T6suPl57qy1FVbl3pabbSBh1N03DHHXdg8eLF +MY3voGenh6oqorrrrvOyvYREdEcCocjCIVjiCg6JDm+UjHH3NhXpqWnxuqy46EmT0pPs5W29Zdc cgkuueQSvPTSS/iP//gPdHR04OKLL7aybURENAcSg4rDUQ0QZUiSDJnbMNjKTEpPLXWelPJTQ3UZ 5DwsPc3WpKWrl19+GU6nE//yL/+CgYEBrF69GhdddBEuvfRSK9tIREQZMgwDRwMhRKIaNFOALDsg cfdMW5hJ6am5rhyt9Z7klG4rZz3lWtqgs3HjRjzzzDNQFAV33HEHfvSjH2Hx4sV45ZVXrGwfERFN U3yH8FGMRlTEVCM+7kZycnptAUuUnsZP5Z609FTjGddT40FznQelbof1Dc8jaT//l19+Oe644w7I sowrr7wyef8Xv/hFSxpGRETTkxx3E9MhOZwQBG6iWWgSpafU8TQhHAvFJnx8YtZTItS01Nm39DRb aYPO1VdfbWU7iIgoA9FoDMHRKCKxceNuOKi4ICiqjv3+0ZTxNJOWnipLUnppCm3WU67xu4KIqEAo ioJAKL5SsQkJkixz3E2eC4aVlC0RBkdCGDo0OvmCe4leGpvMesq1Kd+9WCwGl4u70RIR5YKqqslw o48NKhZlhpt8M6PSU2KxvbEBwvm64F6hmzLofOc730FFRQUuvfRSXHjhhXA6WfglIsqmaDSG0UgM 0ZgG1YivVCxwUHHeyLj0VOFOWWyv2GY95dqU3zc/+9nPMDIygpdeegm33HILPB4PLr/8cvzjP/6j Fe0jIrI9VVURHI1AUQ3EVB2CKEOSJEByIheVKcMwsW3Pfnx4MITmWg8u+EQTRDH9L+VMH19IgmEl pew0OBzE0KEwjAlqT5IooKnWk7KBJWc95d6UQScajWLnzp3405/+hGg0ikWLFmHfvn341a9+hccf f9yKNhIR2Yqu6wiNRhBTdcQUHYYpjO0MLubFQn7b9uzH1p2DAIC/DRwFAPy/c5rn7PH5yDBN+I9G UgLNwEgIR4NTl55a6uKrCHPWU36a8jvqm9/8Jr7whS/ge9/7HlpaWpL3h8PhrDaMiMgu4uvbhMeC jQZNBxxOJwApLzfP/PBgaNLj2T4+1xRVxwH/KAbGjacZHAkhpkxdeoovvMfSUyGZMug88cQT+NOf /oS9e/fi3Xffhd/vx9KlS7Fq1Sor2kdEVHBM00Q4HEFU0RBTdCiaAdnhhCCIEHJUjspEc60n2TOT OJ7Lx1tpNqWnlrr4DCiWngrblEFn1apVaG9vx65du1BdXY1IJIKlS5da0TYiooJgGAZCoxEoqh7/ My7YQBQLbvG+Cz7RBAApY27m8vHZkHHpySUny06t9fbe66nYTRl0HA4HbrvtNnR3d+OBBx7A8uXL rWgXEVHeMk0To+EIIlEVMVWHpgOyw1GwweZEoihkNMYm08fPlqrp2H9w+qWn6gp3chxN4nae183S U5GYMui43W7s3LkTmqbh9ddfx6FDh6xoFxFR3ohGY4gqKlRVh6oZ43psJAiSlPelqEIWCisYyKT0 VFM2ruwUDzUsPRW3KYPO+vXrMTg4iJtvvhmbN2/GmjVrrGgXEVHOKIqC0GgUMdWAouqAKEGWZQAS IEoF32OTjwzTxKGjEQwMhzAwEsyo9JTYGqGhhqUnOtmUQefOO+/Epz/9aVx44YUMOURkS4qiIBJV EFM0RBUdEOLbK0AQuX9UFqhafMG9weFQctG9wZFQ/L2fAEtPNBtTfgc/8sgj2L59O5577jn89a9/ RXNzM+655x4LmkZENLdM00Q4EoWialA1I/lHSPbYyJDyYB0bO0mUngYT+z2NBDHkn17p6ZT6cjTX eVDG0hPNwpTf0du2bcPOnTvx/vvvo6SkBM3NhbUIFBEVJ8MwMBqOz4RSNQOabkDTTUiyA6IogmWo uTWbWU8sPVE2TRl0nnzySQQCAXzlK1/B+eefj4997GNWtIuIaEqGYUBVVSiqBt0woevHe2l0Y9xM KIgQJHDQ8BxJlJ4Ghqc362me1x0PMyw9UQ5MGXQ2bdoETdPwxhtv4Ac/+AHee+897Nixw4q2EREB iJecotEYIjEF2liQ0XQTJgQIojhWdgKAeKgRZeTdasOFKnTCgntTlZ4aqsuSoYalJ8oHUwad++67 D3/7299QU1ODZcuW4bOf/eyMTjQ8PIze3l5UVlaira0tuR7P008/jb/85S+IRCK45JJLsGjRIqxd uxZVVVXweDy46aabZnQ+Iio8pmkiEo1BUTVoyXJTPNhIsiO+0SVEQAJk9s7MqfGzngbHrU9zJE3p qcQlJ8fRJG4bWXqiPDRl0LniiiuwYMECCIKAQCCALVu2zGhlZJ/Ph66uLrS3t2PlypVYunQpJElC RUUF1q5di6NHj+Lee+/F4cOH8fnPfx6XX3457rzzToyMjKCuri7j8wVCYQSCo5BEAbIsQZIkiKII QRDYXUqUBxKhJhZToerxadypY2iOl5ycDDVzKtNZT/HS0/HxNC11HlRXsPREhWHKoPPxj38cr732 Gl544QXs27cPX/ziF2d0Ir/fj8bGRgCA1+tFMBhEZWUlLrvsMoTDYfT29uJb3/oWXnvtNZx33nkA gLq6Ohw8eDBt0PH5fPD5fCn3KYoCAIgoQDBqwjQNGIYKQ098A5swTXMs8AACxm7Hvl8FQYAAAGPH 4tgXjj8ewNhjJvp/hJSvxf8fUYh3r4uCAFEUUgIXgxfZkWEYMAwDmqZD0zQYJqAb8XJToqdGN1IH BnPhvezItPTUWFOWMpW7pZ6lJypsaYPOnj178Nvf/ha7du3C+eefj4MHD+LFF1+c8YmampowNDSE +vp6BAIBeL1eAMB7772Hxx57DLfccguam5vx7rvvYnh4GACm7M3p7OxEZ2dnyn2Dg4Po6OhIHguC AEmSxrq8p2f8t78+/s6Tfy5M65lM04BpajBNM/kHpgkT5thDzGRbE4FJHAtWJ96fCGZAfNl1AcdD WDxQCRDH/i5JEmRZgiAI7M2iCZmmCV3X0wZvwzCg6zo0TYeu6zBME7phwjBMGCbit4YJw0y9BcY+ c6KY/OzF/5kgAEJmY2gMw8S2PftT9lESxbn9HFtxDk0z8NTv/4yBkSBOqSvH8i99DLI8d2UeK0pP VrxPRHMtbdDp6urCP/3TP+GnP/0p6urqcP3118/qRFdeeSU2bNgAj8eDxYsXY/369Vi9ejVuuOEG nHXWWXjkkUcwf/58rFixAt///vexc+dOnHrqqaitrZ3VefPBXAQM84RbANCNSR5vGjCMsXBlGCmh KtGzJImpt4nAJIlCSlASU35ZnXgeM+0te62sZ5rmWE+KBlXVksHETIQS04Sum9ANIxlY4rOSgPjQ 3uPXzjTNeO+lICZLv3GJ0JJ6KIrZGQC8bc9+bN05CADJHbLnel8lK87x1O//jB3vjgAAhg9HAAAr vnz2jJ5rJqWnRJiZTenJiveJaK6lDTpvvPEGXnrpJXz/+9+Hqqo4ePDgjMfLAEBNTQ0efvjhk+5/ 6aWXTrrvwQcfnNE56LhET9ZkTMR7rHQDwEmhyYRhKDAMIx6UzHiXVuIHo5nS7R0PMmNzYE54ltRe q2SwOiFsJf4uSRKcDhmyLGctHCV6MVRVi5dYzHgQSLwmYawEmQh7kiRC1w3oY+UYc+zx4x8niuKU oXCmdF1HNKbEy0C6AcM4Hl5MM9GLgnGlCAHiuDFpx0OJkLwRCmgw74cHQ5MeF8o5BkaCkx6nE4qo 8TVpplF6EhML7iV7auKhpqxkbkpPVrxPRHMtbdDxeDz42te+hq997Ws4cuQIfv/73+O2226Dqqp4 +umnrWwj5Ujil3Y2pAtZpqlB12MwdP1479L4QHRiQBrreTABJH7umynlFTNZXkncZwIQBBGiJE3S 23R8fFeih2PiAJP6ONOMB8PjASj+qBPLj+P+72Q3nYnxPWLxP/FfZsLYejACUvpMEpUgAJIEFEhu yVhzrSfZe5A4LsRznFJXnuzJSRyPNxelp4bqMjjmsBx2IiveJ6K5Nq21zquqqrBs2TIsW7YMIyMj 2W4TFTFBEOJrosipH81kKEocAEiEjImDygnlFTHz0sp0esUyedxE5cf4E5z818StXcNLJi74RBMA pIwLKcRzLP9SfLHVgZEgmms8+Fx7C/7n7f0ZlZ6Swaa+HDU5mPVkxftENNcy3tRlpqUromzg2B/7 E0Uh6+NAsnmOROlpcCQUH8BtAtv/PIK33hmesB2N1WUpKwi31JXPWelptqy4FkRzbdpBZzbjc4iI 7M4wTRw6Fj1pPM2RwMSlJ7dLwiljY2gS69M01mS39ERUjKYddG677TZs3rw5m20hIioIqqbjgH80 dTzNwSCisalnPSVuueAekTWmHXTMCUb4ExHZ3fjSU6Kn5sCh0bH1glKdWHpKhJp8KT0RFaNpB517 7rkni80gIsot0zThz6D0dOKsp5Y6lp6I8tG0g05bW1s220FEZBlVM3DAH2LpiagIZDzrioiokMym 9JRvs56IKHPTCjoHDhzAU089hWg0iiVLlmDBggXZbhcRUUYyLT2Nn/WUWEWYpSci+0kbdA4dOoTq 6moAwMaNG3HzzTdDEASsXLkSzzzzjGUNJCI6EUtPRDRdaYPOz3/+c0iShK6uLpxzzjl48MEHoes6 zjvvPCvbR0RFbjSipmyJMDDM0hMRTV/aoLN69WqMjIxg06ZNEAQBN910E+rr661sGxEVEXNswb2B E8bTHA5EJ3y82yklwwxLT0SUTtqgMzg4iJdffhmtra1YuHAhNm/eDNM0sWLFCgYeIpqVeOlpdKyH Jh5oBkdCiMS0CR9fVe5KDTVjpSeRpScimsKkPTpr165FJBLBL37xC9x///04ePAgfvnLX+L222+3 so1kI4ZhYtue/SmbAori3P2yyvbzU+ZmUnpKWZ+mvhyeHJWe+HkiKnxpg05rayuef/55aJqG+fPn AwBqa2sZcmhWtu3Zj607BwEAfxs4CgBzuklgtp+f0ptp6SkRak6p94yVnvJnz3Z+nogKX9qg88AD D+DIkSNwuVwoLS21sk1kYx8eDE16nO/PT3ETlZ4GRtLPeqoqd6WsIHxKQ2GUnvh5Iip8k66jU1VV ZVU7qEg013qS/zJOHBfS8xejjEpPgoCGmlKcMrYbd65LT7PFzxNR4ePKyGSpCz7RBAApYx4K6fnt LFF6Ol52ioea6cx6StzmW+lptvh5soau6zANA4ZhQBQASRIgieLYrQBBEJIbSyf2lzZNE4YZvzXN xPHxx5gmYMLE2H8nbEwtQBBO3qxaEAQI8S9DGHtMotNx/NeOn8NMniv+mNTbhONtHrvFuPOe1D4B gihAEERIksS1nubAlEHH7/fj9ddfRyx2fHXR5cuXZ7VRZF+iKGR1jEO2n98uND1eejpxPE3aWU9e F1pqy9FS7xnrrfGgurIk70tPs8XPU3qGYcDQdZimAQHxcCIKAkRRSAkZifAhCPHQIoqpt4IgQJZc cDhkS36xjw83+RYi4sEp/kfXdSiKCt0wj//RDRimCcMwYRjx99Y0x16HIEAURQhjt3Z2YkCdypRB 54YbbsDixYtRW1s740YRUe6MRlUMjl9BeCSIA/5R6GlKT401ZWNjaY5P5S7U0hMdZxgGdE0DYEIa CxmSJEIU4z0VJ/ZcnNwLgmSQEUUBsuS0LJzMpXxuqyAIyfZJkgSn0znl/2OaJgzDSIYj3TBh6Dri 397xIGRaKZ2XAAAeFUlEQVSYY91GQLJHaqL3wUzpERsLVGZ89mGix8wcOx4fYCfKHYnnT/ReCRBO +DyZY683/rk6fhv/eyIEJ+8XBYhC/HmdjrIp35fxpgw6Xq8XK1euzOhJich6LD0VJ13Xkz0ryd6S sUAiSSJkUYiXgCQH3K4ySBKvr50IgpC8prJs7WiUdD0rk/W4jA9YVoXOKd8Vh8OBb33rW/jIRz6S bNTq1auz3jAiSi/j0hMX3CtIiX+tJ4OMEA8tsiTCIcf/uJxuOBwO25crKP+kCyr51ms2ZdC55ppr Uo7z7QUQ2V2mpafErKfmOg9ax2Y+eUqn7gIna2maBtPQk+FFGjd25XjPjAiHwwlZlpPjL4goM2mD zjPPPIOlS5fitddeO+mba+HChVlvGFGxmVnpKVF2ig8UbmLpKW+MDzKylBjXIiZ7ZFzOUjgcDoYX oixLG3Ta29sBABdddJFljSEqFrMpPbUU0aynfGaaJjRVhQAzGV6Oj4kR4XYxyBDlg7RBp7u7Gx/5 yEewcOFCnH/++Whra7OyXUS2MdPS0/j9nlh6yg3DMKBpKkQB8SAjCnDI8UDjkCS43aUc3EuU59IG nRdeeAGDg4N4++238cwzz2BgYADl5eX45Cc/iauvvjrjEw0PD6O3txeVlZVoa2tLWYvnjTfewLPP Posf//jHAIClS5fi9NNPBwCsWbMGHg9XI6X8Z5omDgeiGBieXunJ5ZRwCktPOZGYimsaBsZPtz5x ppIsO+F2eTjQl6iATToYuaWlBbFYDMFgENFoFMeOHcNf//rXGZ3I5/Ohq6sL7e3tWLlyJZYuXQpJ kvDWW2+hv78fkUgEQDwQRSIROBwOtLS0MORQXtJ0A0P+UQyMG08zOBxCOE3pqbLclVxoLzFImKWn 7EuUl0QBkGUBDkmELImQZREupys5yJeI7Ctt0Pne976HQ4cO4fTTT8fChQtx0003zWrRQL/fj8bG RgDxtXmCwSAqKyuxaNEiLFq0CK+//joAwOVy4aGHHsIZZ5yB3t5e7N69OzleiCgXwlE1ZRzN4HAQ +ycrPVWXoiW5gWW8/FTO0pMlVEWBJAIOWYTTIcHpkFBaUsYwQ1TE0gYdj8eD0dHRePduhsstT6Sp qQlDQ0Oor69HIBCA1+tN+XriHPv378fRo0dxxhlnoKqqCqqqpn1On88Hn8+Xcp+iKLNuKxWn8aWn 8eNpDh1LX3o6PuspvjVCY00ZnA6WnqwQ761RIEsCXE4ZLoeIsnkVeTtmxjBM9G3vxwdDAZzW4EXH wlaIInv0iLJNMKdIMcPDw/jf//1fbN++HYcOHUJtbS3WrVuX8Yn8fj82bNgAj8eDBQsWYO/eveju 7k6u5Hj99ddj48aNCAaDuPvuu9HY2AhN07BmzZqMzjM4OIiOjg786tkX0dDIDfhoYjMrPXmSPTWn 1JejhqUny8S3L1Ahj1ssz+mQUFZaUjC9NS+/9XdseXNf8viyz5yOxYtOzWGLiIrDpGN0BgYGsGfP Hvz5z3+G3+9HSUkJmptntsFdTU0NHn744bRf37hxIwCgvLwc//Zv/zajcxBNZDalp8SsJ5aerJXo rXHKIlxOCW6njNLS8oKeqv3BUGDSYyLKjrRB5ytf+Qrmz5+Pc889F0uWLMGZZ55Z0D9kyP5Yeips uq4DhoYStwMuhwRPTVXB9NZMx2kNXrzz/qGUYyLKvrRB58UXX7SyHUQZ0XQDQ4dGU6ZyZ1J6aqkr R20VS0+5Zug6TENDiUtGmceF0pKKXDcpazoWtgJAyhgdIso+a7c6JZqBSFSL99CMlZ0GRkI44A9B 01l6KkTx6d5GPNyUu1HiduW6SZYQRYFjcohyYFpBR1EUjIyMoK6uDk4nf2FQdpimiSOBGAZGgslA MzgchH+S0lNzbTzMsPSU31RFgUMC3C4Z5RVl/DlCRJaZMui8+OKL+PWvf42jR49iyZIliEQiuPHG G61oG9mYrhs4cGh0bHBwCAMjQQwMBxGOctaTHeiaBpg63C45Pt4mj6d9E5G9TRl0nnrqKfzqV7/C ihUrcO211+LKK69k0KGMZFJ6EgSgsbqMpacCZOg6YMbH23jKS+AukpIUEeW3KYOOJEkIBoMQBAHR aBQuF3940cRYeio+pmlC15R4uLH5YGIiKkxTBp3bb78d3/nOd/Dee+9h5cqVuOWWW6xoF+W5ZOlp rOyUuGXpqTioSgxup4SyUic8ZfO49AQR5a0pg057ezsef/zx5NYK/IFWfFh6ovEL+JW6ZXir7bXG DRHZ15RB59Zbb8XBgwdTdhF/7LHHstooyo2ZlJ7Gb1zJ0pN9GLoOXVfhlCU4HSLcLgdKSxhuiKjw TBl0Dh8+jP/8z/+0oi1koUxLTxUeF06pH7eKMEtPtmOaJnRVQYmb422IyD6mDDodHR145JFHcOqp xxe6WrJkSVYbRXMr09JTQ3VZStmppa4c3jKWnuxKU1U4JKC81IHyWo63ISJ7mTLobNmyBRdddBFG R0etaA/NgmmaOBKMpZSdBiYrPTkkNI8vPdWXo4mlp6JgGAZMXUWpW0ZdpQcOhyPXTSIiyoopg47X 68XKlSv5r7w8o+sGhg6FU8pOg8NBjE6z9MS9nopTYrZUhccJTxk3lSQi+5sy6CiKgiuuuAKnnXYa gPisq0ceeSTb7aJxIlENgweDKeNp9rP0NGcMw8S2Pfvx4cEQmms9uOATTRBF+wRAVYnB5RBR4nbY braUYZjo296fslGmna7dXOB7VFx4vU82ZdC5//77AcQDjmme/IuV5s6EpaeREPxHIxM+PlF6Ot5T w9LTTGzbsx9bdw4CAP42cBQA8P/Oac5lk2YlMRXc5RBR6nag3GbhZry+7f3Y8uY+AMA77x8CAG6c eQK+R8WF1/tkUwadaDSKhx56CH6/H1VVVejp6bGiXbaXeenJmQwznPU0tz48GJr0uBAYhgFDV+F2 Sihxy0UzqPiDocCkx8T3qNjwep9syqBzzz334J577kFbWxv+9re/YfXq1Xj66aetaJttZFp6qp9X OlZ2Siy654G3jFtvZEtzrSfZk5M4LgS6rgOGBrdLRlmpA2VFOObmtAZv8l+tiWNKxfeouPB6n2zK oKOqKtra2gAAH/3oR7PeoEKWaenJ6RDHhZn4bXOth6Uni13wiSYASBmjk68SG2e6nTLKuNYNOha2 AkDKeARKxfeouPB6n2zKoHPeeefhu9/9Lj75yU9iz549OPfcc61oV96beenp+Hia2sqSoh8klg9E UcjrMTnjN84sL3ejhLuCJ4miUPTjD6bC96i48HqfbMqgc9ttt+Gdd97B3//+d5x//vn4+Mc/bkW7 8gpLT5QL3DiTiGj20gadO++8M+3/tGHDhqw0JtdM08TRYCxlsT2WnshK8Y0zBdvPliIiskraoHPN NdcAiP/yX7NmDTZs2GCr6eW6bmDocPik8TSjEXXCx3vLnMkZTyw90VzSVBWyZKLEJaNiXgUkiUGZ iGiupA068+fPT/7d7XYX9EDkSCy+19PgSChZftp/cBSabpz02ETpafx4mpY6Dyo8LD3R3NE0FZJg otQlo5xbMBARZc2UY3QAFOTYgFd3DCCo+ll6oryh6zoEU0OJS0ZtRRmcTq5WTUSUbWmDTm9vb3I1 5P7+fjz44IPJr61evdqSxs1G3/Z+OErnJY8TpafxG1iy9ETZZpomdFVBiUtCldeF0tLing5ORGS1 tEHnoosumvDvheITH63Bx844naUnyonE/lJlJY6iWaWYiCgfpQ06559/vpXtmHNLF5+Jhsb8XfiN 7EdV4jOmStwyKjhjiogoL0xrjM5cGB4eRm9vLyorK9HW1obly5cnv/bGG2/g2WefxY9//GOYpom7 774bHo8HiqJwby3Ka+MHFddXeSHLln1LERHRNFj2T06fz4euri709PRg69at8X16ALz11lvo7+9H JBJJHre2tqK7uxtVVVXYvXu3VU0kmhZD12FoMbgkHQ3zytDSMA/zGHKIiPKSZT+Z/X4/GhsbAQBe rxfBYBCVlZVYtGgRFi1ahNdffz35uIaGBgBAQ0MDRkZG0j6nz+eDz+dLuU9RlOy8gDxmGCa27dmf slcTB1nPLcMwYGgqStwyPAW0x5RhmOjb3p+y700xfDaK9XUT0cksCzpNTU0YGhpCfX09AoEAvN7U HVUTixE2NjbiT3/6EwBgaGgoZT2fE3V2dqKzszPlvsHBQXR0dMxx6/Pbtj37sXXnIAAkd+HO572b CkVixpTbJaHM44SnAHcH79vejy1v7gOA5I7GxbAPTrG+biI6mWWlqyuvvBKbN2/G2rVrsXjxYqxf vx6adnwDzMSslH/4h3/A4OAg1q9fj2AwiPb2dquaWLA+PBia9JimzzRNqEoMEjR4S0S0Ns1DfU0l PGWluW7ajHwwFJj02K6K9XUT0cks69GpqanBww8/nPbrGzduTP593bp1VjTJNpprPcmenMQxZSax x1RZidNW08FPa/AmezQSx8WgWF83EZ2Moydt4IJPxKfRjx+jQ1PTNQ2iYKDUxntMdSxsBYCUsSrF oFhfNxGdjEHHBkRR4JicaUquVOyWUV1VArfb3gtJiqJQlGNTivV1E9HJGHSoKGiaClk0UV7ihNdG pSkiIpocgw7ZmqrEUOqWUTOvDC4XN9EkIio2DDpkO6ZpQtcUlLllNDRU2nLsDRERTQ+DDtmGqipw iEBZiQOVLE8REREYdKjAJfaaKnHJqKssh8PhyHWTiIgojzDoUMExDAOmrqLULaO2ogxOJ8feEBHR xBh0qGCoSgwlLgkejxNlBbgdAxERWY9Bh/KaoesQoKPULaOxugqiaNmuJUREZAMMOpSXEr035RVu lJa4c90cIiIqUAw6lDd0XYdgaihzO9h7Q0REc4JBh3JOUxW4HCKqvC6UllbkujlFQdMMPPrsbuw7 cAynN1bgxm+0Q5YLL1gahom+7f0pe1qJIpcVIKLjGHQoJxIbapa4ZFRUeSHL/Cha6dFnd+OPb+8H AHw4MgoAuGXZubls0oz0be/Hljf3AUByt3LucUVE4/G3C1nGMAwYWnxaeHkRbKiZz/YdODbpcaH4 YCgw6TERUeH1VVNBMU0TmhKDLGiY55FxanM1aqsrGHJy7PTGikmPC8VpDd5Jj4mI2KNDWaEqMbgc IspKnCjndgx558ZvtANAyhidQtSxsBUAUsboEBGNx6BDc8YwDMBQOWuqAMiyWJBjck4kigLH5BDR pBh0aNY0VYVTBio8Lni4YjEREeURBh2aMU1VUOIUUVfr4WaaRESUlxh0KGOaqqDEJaGulruFExFR fmPQoWnTVAWlLgn1dVz3hoiICgN/W9Gkxg8wrqyu5ABjIiIqKAw6NCFNU+EQgcoyF8o9HGBMRESF iUGHkkzThK4qKHXLqJlXBpfLmesmERERzQqDDkHXNEiCgfJSJ7xc3I+IiGyEQaeIJaaHz6sqQQm3 ZCAiIhuyLOgMDw+jt7cXlZWVaGtrw/LlywEA27ZtwwsvvAAAWLZsGdrb29HZ2YmPfOQjAIA1a9bA 4/FY1UzbM3QdMDWUlXBwMRER2Z9lQcfn86Grqwvt7e1YuXIlli5dCkmSsGnTJvz0pz+Fpmm49dZb sXbtWkSjUTgcDrS0tDDkzBFNVeByiKjyulBaWpgbOBIREWXKsn/O+/1+NDY2AgC8Xi+CwSCA+ABY SZLgcrkQi8Xgdrvx0EMPYd26dThy5Ah2795tVRNtxzAM6GoMbtlAc50XDbWVKC0tyXWziIiILGNZ j05TUxOGhoZQX1+PQCAArzc+ZdntdkPTNGiaBrfbjf379+PIkSM444wzUFVVBVVV0z6nz+eDz+dL uU9RlKy+jkLAvaeIiIjiBNM0TStO5Pf7sWHDBng8HixYsAB79+5Fd3c3du3aheeeew6apuGaa65B a2sr7r77bjQ2NkLTNKxZsyaj8wwODqKjowO/evZFNDQ2ZenV5J/E1PCyEhkV5aXcmoGIiAgWBh2r FFvQSfTeeEpdKPeU5ro5REREeYXTywuQYRgwdRWlbhl1ldw5nIiIKB0GnQKRKE25XRLKPE6OvSEi IpoGBp08ZpomNFWB2ymhrNQJTxlXLSYiIsoEg06e0XUdpq6hxCWhtNSJslKGGyIiopli0MkD42dM lXpcKC3hgn5ERERzgUEnh1JnTFXnujlERES2w6BjsfG9N5wxRURElF0MOhbRNBUOEfCWsfeGiIjI Kgw6WZTovSl1y6itLoPT6cx1k4iIiIoKg04W6JoGSTBQXuqEt5azpoiIiHKFQWcOaaqCEqeIeVUl KHG7ct0cIiKiosegM0u6pkEUDJSVOFBRXQlRFHPdJCIiIhrDoDMDiRWLS10Se2+IiIjyGINOBjRV hUMCPCUOjr0hIiIqAAw6U9A1DQJ0lLodqKgqhyzzLSMiIioU/K09AdM0oWsKSlwyS1NEREQFjEFn HE1V4JQFeEpd3CmciIjIBoo+6CRmTZW6ZVTMq4AkSbluEhEREc2Rogw641csLq8qgZulKSIiIlsq qqDDFYuJiIiKS1EEHVWJcc0bIiKiImTboGPoOgwthrISBxqrq7hiMRERURGybdCpKnfglMbqXDeD iIiIcsi23RxutzvXTSAiIqIcs23QISIiImLQISIiItti0CEiIiLbYtAhIiIi27Js1tXw8DB6e3tR WVmJtrY2LF++HACwbds2vPDCCwCAZcuW4ZxzzsHdd98Nj8cDRVHQ09NjVROJiIjIZizr0fH5fOjq 6kJPTw+2bt0KXdcBAJs2bcL69euxbt06PPHEE3jrrbfQ2tqK7u5uVFVVYffu3VY1kYiIiGzGsqDj 9/vR2NgIAPB6vQgGgwDi+05JkgSXy4VYLIZDhw6hoaEBANDQ0ICRkRGrmkhEREQ2Y1npqqmpCUND Q6ivr0cgEIDX6wUQX+9G0zRomga3243Gxkbs2LEDADA0NIT58+enfU6fzwefz5dyn6Io2XsRRERE VFAE0zRNK07k9/uxYcMGeDweLFiwAHv37kV3dzd27dqF5557Dpqm4ZprrsHZZ5+Nnp6e5IJ/d911 V0bnGRwcREdHB/r6+tDS0pKNl0JEREQFwrKgYxUGHSIiIkrg9HIiIiKyLQYdIiIisi0GHSIiIrIt Bh0iIiKyLQYdIiIisi0GHSIiIrItBh0iIiKyLQYdIiIisi0GHSIiIrItBh0iIiKyLQYdIiIisi3L di8noukzDBN92/vxwVAApzV40bGwFaIo5LpZREQFh0GHKA/1be/Hljf3AQDeef8QAGDxolNz2SQi ooLE0hVRHvpgKDDpMRERTQ+DDlEeOq3BO+kxERFND0tXRHmoY2ErAKSM0SEioswx6BDlIVEUOCaH iGgOsHRFREREtsWgQ0RERLbFoENERES2xaBDREREtsWgQ0RERLbFoENERES2xaBDREREtsWgQ0RE RLbFoENERES2xaBDREREtsWgQ0RERLZl2V5Xv/3tb7Fjxw5Eo1HceOONOPXU4/v4PPTQQ1AUBaFQ COvWrcPu3bvxox/9CKeeeirOPPNMfPOb37SqmURERGQjlgWdF154AZs2bcLg4CCeeOIJrFu3DgAw MDCAUCiEH/zgB3j++efxhz/8Af39/airq4NpmvjUpz6V0Xl0XQcADA0NzflrICIiotxraGiALE8v wmQt6Pz617/Giy++CEEQYJomSkpKko0bGRlJPs7v96OhoQEAUF9fj7179+Kiiy5CV1cXnE4nrr/+ ejz55JMTnsPn88Hn86XcNzo6CgBYvnx5Nl4WERER5VhfXx9aWlqm9disBZ2rrroKV111VfL429/+ NgDgwIEDqKurS97f2NiI4eFhAPFemLq6OuzatQutra1wOp1wOBxpz9HZ2YnOzs6U+6LRKK644go8 8cQTkCRpLl8SzcK3v/1tPPbYY7luBo3Da5J/eE3yD69J/vn2t7+d7CCZDstKV1dccQW+//3vY3R0 FKtXr8bw8DB+85vfYNWqVaioqMD999+PUCiE++67D//zP/+Dnp4elJaWYtmyZRmdx+12o6ysLGUM EOWe0+mcdvoma/Ca5B9ek/zDa5J/nE7ntMtWgIVB59JLL8Wll16act+qVasAALfeemvK/RdeeCEu vPBCq5pGRERENsXp5URERGRbDDpERERkW9I999xzT64bkQ0LFizIdRPoBLwm+YfXJP/wmuQfXpP8 k8k1EUzTNLPYFiIiIqKcYemKiIiIbItBh4iIiGyLQYeIiIhsi0GHiIiIbMuyBQOzZXh4GL29vais rERbW1tyj6tt27bhhRdeAAAsXbo0481BaebSXZOnn34af/nLXxCJRHDJJZfgoosuynFLi0e6awIA oVAInZ2d2Lx5M6qrq3PYyuKS7pq88cYb6Ovrg67r+PznP4+Ojo4ct7R4pLsmf/zjH/H6669DURSc e+65WLJkSY5bWlz+/ve/45ZbbsHzzz+fvC+T3/EF36Pj8/nQ1dWFnp4ebN26Nbl7+aZNm7B+/Xqs W7cOGzduzHEri0u6a1JRUYG1a9eiu7sbv/vd73LcyuKS7pqYpokf/vCHaG1tzXELi0+6a/Lss8+i srISmqbh7LPPznEri0u6a7Jjxw68++676O/vR2NjY45bWVz8fj+ee+45lJaWptyfye/4gg86fr8/ +cHzer0IBoMA4j/AJUmCy+WCoii5bGLRSXdNLrvsMoTDYfT29iY3eSVrpLsmjz76KK666ipUVlbm snlFKd01+b//+z+sWrUKq1atwo9+9KNcNrHopLsmn/nMZ/CLX/wCjzzyCDZt2pTLJhadmpoafO97 3zsp6ACY9u/4gg86TU1NGBoaAgAEAgF4vV4A8c09NU1DNBqFy+XKZROLTrpr8t5772Ht2rW48cYb MX/+/Fw2sehMdE0OHz6Mt99+G8888wx27dqFn/3sZzluZXFJ933S3NwMp9OJyspKCIKQyyYWnXTX 5N///d8hyzI8Hg+49FxunPi+u1yuaf+OL/gFA/1+PzZs2ACPx4MFCxZg79696O7uxq5du/Dcc89B 0zRcc8017AK20ETXZPXq1fjyl7+Ms846C263G/Pnz8f111+f66YWjXTfJ4kdgO+8807cdtttHKNj oXTX5NVXX8Urr7wCXddxww034KMf/Wium1o00l2T3/3ud3j99ddRUlKCr371q7jgggty3dSic/31 12Pjxo247777Mv4dX/BBh4iIiCidgi9dEREREaXDoENERES2xaBDREREtsWgQ0RERLbFoENERES2 xaBDRDnzxz/+EVdffTW6urqwatUqDA8Pz9lzX3311QiHw/j617+ecv/bb7+Nzs7O5GJ8w8PD+OEP fzhn5yWi/MKgQ0Q5sX//fjz++ON4/PHHsXnzZtx000347ne/O2fPn1hs78RF9/7rv/4LP//5z5ML wz355JPo6uqas/MSUX5h0CGinPjd736Hrq6u5NLuZ511Fpqbm7Fz507ccMMNAICjR49i5cqViEaj uPnmm9HV1YXbb78dmqbh0UcfxXXXXYebb74Z/f39uPbaa9HV1YWVK1cm9ygCTl5RtbS0FIqiQBRF jIyMQBRF1NTUWPfCichSDDpElBMffvghmpqaUu5raGhANBqFpmkIhUJ45ZVXcMkll8Dn8+Gzn/0s Nm/ejLPPPhtbtmwBAHzuc5/DI488gg8++AB33XUXNm/ejPLycrz33ntpz7ts2TKsX78en/vc5/DL X/4SS5Yswb333ounnnoqq6+XiHKDQYeIcqK2tjZZPkr48MMPUV9fj4svvhivvfYaXn31VVx88cXY t29fcmfp3//+9zh48CAAJHddr66uxk9+8hPceeedeP/992EYRtrzNjU14V//9V9x3nnnAQC2b9+O K6+8Ev39/YhEIll6tUSUKww6RJQTl19+OX75y19idHQUQHzX7qGhIbS1teHiiy/Gf//3f0OWZZSX l6O1tRXXXnstNm/ejJtvvhnt7e0AAFGM/wj7yU9+ghtuuAH3338/ZFme1saLTz75JFasWIFYLAZB EGAYxpS7IBNR4ZFz3QAiKk6nn346rrnmGlx77bUQRREVFRV4+OGHAQAVFRUAgIsvvhgA0NnZie7u bjz11FNwOp14+OGHsW3btuRzdXR04KabbkJVVRVKSkqSPT7AyYORAeDgwYMwDAP19fX4whe+gNWr V2P+/PnJ8xKRfXBTTyIiIrItlq6IiIjIthh0iIiIyLYYdIiIiMi2GHSIiIjIthh0iIiIyLYYdIiI iMi2GHSIiIjIthh0iIiIyLb+P/z6x7xftkhYAAAAAElFTkSuQmCC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's get the team strength back into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  <w:r>
        <w:t xml:space="preserve"> </w:t>
      </w:r>
      <w:r>
        <w:t xml:space="preserve">You could you</w:t>
      </w:r>
      <w:r>
        <w:t xml:space="preserve"> </w:t>
      </w:r>
      <w:r>
        <w:rPr>
          <w:rStyle w:val="VerbatimChar"/>
        </w:rPr>
        <w:t xml:space="preserve">pd.merge</w:t>
      </w:r>
      <w:r>
        <w:t xml:space="preserve">, but I prefer</w:t>
      </w:r>
      <w:r>
        <w:t xml:space="preserve"> </w:t>
      </w:r>
      <w:r>
        <w:rPr>
          <w:rStyle w:val="VerbatimChar"/>
        </w:rPr>
        <w:t xml:space="preserve">.map</w:t>
      </w:r>
      <w:r>
        <w:t xml:space="preserve"> </w:t>
      </w:r>
      <w:r>
        <w:t xml:space="preserve">when joining a</w:t>
      </w:r>
      <w:r>
        <w:t xml:space="preserve"> </w:t>
      </w:r>
      <w:r>
        <w:rPr>
          <w:rStyle w:val="VerbatimChar"/>
        </w:rPr>
        <w:t xml:space="preserve">Seri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: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assign(away_str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win_perce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home_str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win_perce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point_dif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rest_dif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rest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.head()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: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smodels.formula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[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home_win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statsmodels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: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.logit(</w:t>
      </w:r>
      <w:r>
        <w:rPr>
          <w:rStyle w:val="StringTok"/>
        </w:rPr>
        <w:t xml:space="preserve">'home_win ~ home_strength + away_strength + home_rest + away_rest'</w:t>
      </w:r>
      <w:r>
        <w:rPr>
          <w:rStyle w:val="NormalTok"/>
        </w:rPr>
        <w:t xml:space="preserve">, d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.fi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.summary(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 w:type="textWrapping"/>
      </w:r>
      <w:r>
        <w:rPr>
          <w:rStyle w:val="VerbatimChar"/>
        </w:rPr>
        <w:t xml:space="preserve">         Current function value: 0.552792</w:t>
      </w:r>
      <w:r>
        <w:br w:type="textWrapping"/>
      </w:r>
      <w:r>
        <w:rPr>
          <w:rStyle w:val="VerbatimChar"/>
        </w:rPr>
        <w:t xml:space="preserve">         Iterations 6</w:t>
      </w:r>
    </w:p>
    <w:p>
      <w:pPr>
        <w:pStyle w:val="FirstParagraph"/>
      </w:pPr>
      <w:r>
        <w:t xml:space="preserve">The strength variables both have large coefficients (really we should be using some independent measure of team strength here,</w:t>
      </w:r>
      <w:r>
        <w:t xml:space="preserve"> </w:t>
      </w:r>
      <w:r>
        <w:rPr>
          <w:rStyle w:val="VerbatimChar"/>
        </w:rPr>
        <w:t xml:space="preserve">win_percent</w:t>
      </w:r>
      <w:r>
        <w:t xml:space="preserve"> </w:t>
      </w:r>
      <w:r>
        <w:t xml:space="preserve">is showing up on the left and right side of the equation). The rest variables don't seem to matter as much.</w:t>
      </w:r>
    </w:p>
    <w:p>
      <w:pPr>
        <w:pStyle w:val="BodyText"/>
      </w:pPr>
      <w:r>
        <w:t xml:space="preserve">With</w:t>
      </w:r>
      <w:r>
        <w:t xml:space="preserve"> </w:t>
      </w:r>
      <w:r>
        <w:rPr>
          <w:rStyle w:val="VerbatimChar"/>
        </w:rPr>
        <w:t xml:space="preserve">.assign</w:t>
      </w:r>
      <w:r>
        <w:t xml:space="preserve"> </w:t>
      </w:r>
      <w:r>
        <w:t xml:space="preserve">we can quickly explore variations in formula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: (sm.Logit.from_formula(</w:t>
      </w:r>
      <w:r>
        <w:rPr>
          <w:rStyle w:val="StringTok"/>
        </w:rPr>
        <w:t xml:space="preserve">'home_win ~ strength_diff + rest_sprea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        df.assign(strength_dif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home_stre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away_strength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fit().summary()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 w:type="textWrapping"/>
      </w:r>
      <w:r>
        <w:rPr>
          <w:rStyle w:val="VerbatimChar"/>
        </w:rPr>
        <w:t xml:space="preserve">         Current function value: 0.553499</w:t>
      </w:r>
      <w:r>
        <w:br w:type="textWrapping"/>
      </w:r>
      <w:r>
        <w:rPr>
          <w:rStyle w:val="VerbatimChar"/>
        </w:rPr>
        <w:t xml:space="preserve">         Iterations 6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: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.Logit.from_formula(</w:t>
      </w:r>
      <w:r>
        <w:rPr>
          <w:rStyle w:val="StringTok"/>
        </w:rPr>
        <w:t xml:space="preserve">'home_win ~ home_rest + away_rest'</w:t>
      </w:r>
      <w:r>
        <w:rPr>
          <w:rStyle w:val="NormalTok"/>
        </w:rPr>
        <w:t xml:space="preserve">, d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.fi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.summary(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 w:type="textWrapping"/>
      </w:r>
      <w:r>
        <w:rPr>
          <w:rStyle w:val="VerbatimChar"/>
        </w:rPr>
        <w:t xml:space="preserve">         Current function value: 0.676549</w:t>
      </w:r>
      <w:r>
        <w:br w:type="textWrapping"/>
      </w:r>
      <w:r>
        <w:rPr>
          <w:rStyle w:val="VerbatimChar"/>
        </w:rPr>
        <w:t xml:space="preserve">         Iterations 4</w:t>
      </w:r>
    </w:p>
    <w:p>
      <w:pPr>
        <w:pStyle w:val="FirstParagraph"/>
      </w:pPr>
      <w:r>
        <w:t xml:space="preserve">Overall not seeing to much support for rest mattering, but we got to see some more tidy data.</w:t>
      </w:r>
    </w:p>
    <w:p>
      <w:pPr>
        <w:pStyle w:val="BodyText"/>
      </w:pPr>
      <w:r>
        <w:t xml:space="preserve">That's it for today.</w:t>
      </w:r>
      <w:r>
        <w:t xml:space="preserve"> </w:t>
      </w:r>
      <w:r>
        <w:t xml:space="preserve">Next time we'll look at data visualiz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1955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5d3c2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00ac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6" Target="http://lxml.de/" TargetMode="External" /><Relationship Type="http://schemas.openxmlformats.org/officeDocument/2006/relationships/hyperlink" Id="rId24" Target="http://stackoverflow.com/questions/22695680/python-pandas-timedelta-specific-rows" TargetMode="External" /><Relationship Type="http://schemas.openxmlformats.org/officeDocument/2006/relationships/hyperlink" Id="rId21" Target="http://www.jstatsoft.org/v59/i10/paper" TargetMode="External" /><Relationship Type="http://schemas.openxmlformats.org/officeDocument/2006/relationships/hyperlink" Id="rId25" Target="https://www.crummy.com/software/BeautifulSoup/" TargetMode="External" /><Relationship Type="http://schemas.openxmlformats.org/officeDocument/2006/relationships/hyperlink" Id="rId22" Target="https://www.patreon.com/NSSDeviations?ty=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xml.de/" TargetMode="External" /><Relationship Type="http://schemas.openxmlformats.org/officeDocument/2006/relationships/hyperlink" Id="rId24" Target="http://stackoverflow.com/questions/22695680/python-pandas-timedelta-specific-rows" TargetMode="External" /><Relationship Type="http://schemas.openxmlformats.org/officeDocument/2006/relationships/hyperlink" Id="rId21" Target="http://www.jstatsoft.org/v59/i10/paper" TargetMode="External" /><Relationship Type="http://schemas.openxmlformats.org/officeDocument/2006/relationships/hyperlink" Id="rId25" Target="https://www.crummy.com/software/BeautifulSoup/" TargetMode="External" /><Relationship Type="http://schemas.openxmlformats.org/officeDocument/2006/relationships/hyperlink" Id="rId22" Target="https://www.patreon.com/NSSDeviations?ty=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 Data &amp; Reshaping</dc:title>
  <dc:creator>Tom Augspurger</dc:creator>
  <dcterms:created xsi:type="dcterms:W3CDTF">2016-09-02T12:54:44Z</dcterms:created>
  <dcterms:modified xsi:type="dcterms:W3CDTF">2016-09-02T12:54:44Z</dcterms:modified>
</cp:coreProperties>
</file>